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75C314F"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6150B">
        <w:rPr>
          <w:rFonts w:ascii="Arial" w:eastAsia="Arial" w:hAnsi="Arial" w:cs="Arial"/>
          <w:sz w:val="28"/>
          <w:szCs w:val="28"/>
        </w:rPr>
        <w:t>7</w:t>
      </w:r>
      <w:r w:rsidR="007B69F9">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56546C02"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B69F9">
        <w:rPr>
          <w:rFonts w:ascii="Arial" w:eastAsia="Arial" w:hAnsi="Arial" w:cs="Arial"/>
          <w:sz w:val="24"/>
          <w:szCs w:val="24"/>
        </w:rPr>
        <w:t>22</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05276B50"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14421A">
        <w:rPr>
          <w:rFonts w:ascii="Arial" w:eastAsia="Arial" w:hAnsi="Arial" w:cs="Arial"/>
          <w:b/>
          <w:color w:val="0070C0"/>
          <w:sz w:val="24"/>
          <w:szCs w:val="24"/>
        </w:rPr>
        <w:t>22</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14421A" w:rsidRPr="0014421A">
        <w:rPr>
          <w:rFonts w:ascii="Arial" w:eastAsia="Arial" w:hAnsi="Arial" w:cs="Arial"/>
          <w:b/>
          <w:color w:val="0070C0"/>
          <w:sz w:val="24"/>
          <w:szCs w:val="24"/>
        </w:rPr>
        <w:t xml:space="preserve">1,839,635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14421A" w:rsidRPr="0014421A">
        <w:rPr>
          <w:rFonts w:ascii="Arial" w:eastAsia="Arial" w:hAnsi="Arial" w:cs="Arial"/>
          <w:b/>
          <w:color w:val="0070C0"/>
          <w:sz w:val="24"/>
          <w:szCs w:val="24"/>
        </w:rPr>
        <w:t>125,900</w:t>
      </w:r>
      <w:r w:rsidR="0014421A">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14421A" w:rsidRPr="0014421A">
        <w:rPr>
          <w:rFonts w:ascii="Arial" w:eastAsia="Arial" w:hAnsi="Arial" w:cs="Arial"/>
          <w:b/>
          <w:color w:val="0070C0"/>
          <w:sz w:val="24"/>
          <w:szCs w:val="24"/>
        </w:rPr>
        <w:t>1,681,925</w:t>
      </w:r>
      <w:r w:rsidR="0014421A">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14421A" w:rsidRPr="0014421A">
        <w:rPr>
          <w:rFonts w:ascii="Arial" w:eastAsia="Arial" w:hAnsi="Arial" w:cs="Arial"/>
          <w:b/>
          <w:color w:val="0070C0"/>
          <w:sz w:val="24"/>
          <w:szCs w:val="24"/>
        </w:rPr>
        <w:t>31,810</w:t>
      </w:r>
      <w:r w:rsidR="0014421A">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bookmarkStart w:id="0" w:name="_GoBack"/>
      <w:bookmarkEnd w:id="0"/>
    </w:p>
    <w:p w14:paraId="78FCD8FF" w14:textId="42C5BBCA"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w:t>
      </w:r>
      <w:r w:rsidR="0014421A">
        <w:rPr>
          <w:rFonts w:ascii="Arial" w:eastAsia="Arial" w:hAnsi="Arial" w:cs="Arial"/>
          <w:i/>
          <w:color w:val="0070C0"/>
          <w:sz w:val="16"/>
          <w:szCs w:val="16"/>
        </w:rPr>
        <w:t>6</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19E8CBA5" w:rsidR="002A2C5B" w:rsidRPr="004B2DCC"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0F7AD1" w:rsidRPr="000F7AD1">
        <w:rPr>
          <w:rFonts w:ascii="Arial" w:eastAsia="Arial" w:hAnsi="Arial" w:cs="Arial"/>
          <w:b/>
          <w:bCs/>
          <w:color w:val="0070C0"/>
          <w:sz w:val="24"/>
          <w:szCs w:val="24"/>
        </w:rPr>
        <w:t>2,693,262,965.38</w:t>
      </w:r>
      <w:r w:rsidR="000F7AD1">
        <w:rPr>
          <w:rFonts w:ascii="Arial" w:eastAsia="Arial" w:hAnsi="Arial" w:cs="Arial"/>
          <w:b/>
          <w:bCs/>
          <w:color w:val="0070C0"/>
          <w:sz w:val="24"/>
          <w:szCs w:val="24"/>
        </w:rPr>
        <w:t xml:space="preserve">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0F7AD1" w:rsidRPr="000F7AD1">
        <w:rPr>
          <w:rFonts w:ascii="Arial" w:eastAsia="Arial" w:hAnsi="Arial" w:cs="Arial"/>
          <w:b/>
          <w:bCs/>
          <w:color w:val="0070C0"/>
          <w:sz w:val="24"/>
          <w:szCs w:val="24"/>
        </w:rPr>
        <w:t>2,121,954,005.65</w:t>
      </w:r>
      <w:r w:rsidR="000F7AD1">
        <w:rPr>
          <w:rFonts w:ascii="Arial" w:eastAsia="Arial" w:hAnsi="Arial" w:cs="Arial"/>
          <w:b/>
          <w:bCs/>
          <w:color w:val="0070C0"/>
          <w:sz w:val="24"/>
          <w:szCs w:val="24"/>
        </w:rPr>
        <w:t xml:space="preserve">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4B2DCC">
        <w:rPr>
          <w:rFonts w:ascii="Arial" w:eastAsia="Arial" w:hAnsi="Arial" w:cs="Arial"/>
          <w:b/>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15"/>
        <w:gridCol w:w="1898"/>
        <w:gridCol w:w="1937"/>
        <w:gridCol w:w="1929"/>
        <w:gridCol w:w="1929"/>
        <w:gridCol w:w="1935"/>
      </w:tblGrid>
      <w:tr w:rsidR="000F7AD1" w:rsidRPr="000F7AD1" w14:paraId="24C9D8B4" w14:textId="77777777" w:rsidTr="000F7AD1">
        <w:trPr>
          <w:trHeight w:hRule="exact" w:val="227"/>
          <w:tblHeader/>
        </w:trPr>
        <w:tc>
          <w:tcPr>
            <w:tcW w:w="1033"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4E0B3ADD" w14:textId="22DBBC29" w:rsidR="000F7AD1" w:rsidRPr="000F7AD1" w:rsidRDefault="000F7AD1" w:rsidP="000F7AD1">
            <w:pPr>
              <w:widowControl/>
              <w:spacing w:after="0" w:line="240" w:lineRule="auto"/>
              <w:ind w:left="28" w:right="28"/>
              <w:jc w:val="center"/>
              <w:rPr>
                <w:rFonts w:ascii="Arial Narrow" w:eastAsia="Times New Roman" w:hAnsi="Arial Narrow"/>
                <w:b/>
                <w:bCs/>
                <w:color w:val="000000"/>
                <w:sz w:val="18"/>
                <w:szCs w:val="20"/>
              </w:rPr>
            </w:pPr>
            <w:r w:rsidRPr="000F7AD1">
              <w:rPr>
                <w:rFonts w:ascii="Arial Narrow" w:hAnsi="Arial Narrow"/>
                <w:b/>
                <w:bCs/>
                <w:color w:val="000000"/>
                <w:sz w:val="18"/>
                <w:szCs w:val="20"/>
              </w:rPr>
              <w:t>REGION / PROVINCE / MUNICIPALITY</w:t>
            </w:r>
          </w:p>
        </w:tc>
        <w:tc>
          <w:tcPr>
            <w:tcW w:w="3967" w:type="pct"/>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1FDE0DF3" w14:textId="1C4D000B"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COST OF ASSISTANCE</w:t>
            </w:r>
          </w:p>
        </w:tc>
      </w:tr>
      <w:tr w:rsidR="000F7AD1" w:rsidRPr="000F7AD1" w14:paraId="11F90F35" w14:textId="77777777" w:rsidTr="000F7AD1">
        <w:trPr>
          <w:trHeight w:hRule="exact" w:val="227"/>
          <w:tblHeader/>
        </w:trPr>
        <w:tc>
          <w:tcPr>
            <w:tcW w:w="1033" w:type="pct"/>
            <w:gridSpan w:val="2"/>
            <w:vMerge/>
            <w:tcBorders>
              <w:top w:val="single" w:sz="4" w:space="0" w:color="000000"/>
              <w:left w:val="single" w:sz="4" w:space="0" w:color="000000"/>
              <w:bottom w:val="nil"/>
              <w:right w:val="single" w:sz="4" w:space="0" w:color="000000"/>
            </w:tcBorders>
            <w:vAlign w:val="center"/>
            <w:hideMark/>
          </w:tcPr>
          <w:p w14:paraId="6E8B386C" w14:textId="77777777" w:rsidR="000F7AD1" w:rsidRPr="000F7AD1" w:rsidRDefault="000F7AD1" w:rsidP="000F7AD1">
            <w:pPr>
              <w:spacing w:after="0"/>
              <w:ind w:left="28" w:right="28"/>
              <w:jc w:val="center"/>
              <w:rPr>
                <w:rFonts w:ascii="Arial Narrow" w:hAnsi="Arial Narrow"/>
                <w:b/>
                <w:bCs/>
                <w:color w:val="000000"/>
                <w:sz w:val="18"/>
                <w:szCs w:val="20"/>
              </w:rPr>
            </w:pPr>
          </w:p>
        </w:tc>
        <w:tc>
          <w:tcPr>
            <w:tcW w:w="994" w:type="pct"/>
            <w:tcBorders>
              <w:top w:val="nil"/>
              <w:left w:val="nil"/>
              <w:bottom w:val="nil"/>
              <w:right w:val="single" w:sz="4" w:space="0" w:color="000000"/>
            </w:tcBorders>
            <w:shd w:val="clear" w:color="808080" w:fill="808080"/>
            <w:tcMar>
              <w:top w:w="15" w:type="dxa"/>
              <w:left w:w="15" w:type="dxa"/>
              <w:bottom w:w="0" w:type="dxa"/>
              <w:right w:w="15" w:type="dxa"/>
            </w:tcMar>
            <w:vAlign w:val="center"/>
            <w:hideMark/>
          </w:tcPr>
          <w:p w14:paraId="6E006890" w14:textId="259DDEFD"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DSWD</w:t>
            </w:r>
          </w:p>
        </w:tc>
        <w:tc>
          <w:tcPr>
            <w:tcW w:w="99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0B85AB8" w14:textId="39F06441"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NGOs</w:t>
            </w:r>
          </w:p>
        </w:tc>
        <w:tc>
          <w:tcPr>
            <w:tcW w:w="99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B7D08CD" w14:textId="60BCCDE5"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OTHERS</w:t>
            </w:r>
          </w:p>
        </w:tc>
        <w:tc>
          <w:tcPr>
            <w:tcW w:w="99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6C79702" w14:textId="4B5E5C92" w:rsidR="000F7AD1" w:rsidRPr="000F7AD1" w:rsidRDefault="000F7AD1" w:rsidP="000F7AD1">
            <w:pPr>
              <w:spacing w:after="0"/>
              <w:ind w:left="28" w:right="28"/>
              <w:jc w:val="center"/>
              <w:rPr>
                <w:rFonts w:ascii="Arial Narrow" w:hAnsi="Arial Narrow"/>
                <w:b/>
                <w:bCs/>
                <w:color w:val="000000"/>
                <w:sz w:val="18"/>
                <w:szCs w:val="20"/>
              </w:rPr>
            </w:pPr>
            <w:r w:rsidRPr="000F7AD1">
              <w:rPr>
                <w:rFonts w:ascii="Arial Narrow" w:hAnsi="Arial Narrow"/>
                <w:b/>
                <w:bCs/>
                <w:color w:val="000000"/>
                <w:sz w:val="18"/>
                <w:szCs w:val="20"/>
              </w:rPr>
              <w:t>GRAND TOTAL</w:t>
            </w:r>
          </w:p>
        </w:tc>
      </w:tr>
      <w:tr w:rsidR="000F7AD1" w:rsidRPr="000F7AD1" w14:paraId="1B7F9B8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AC911D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GRAND TOTAL</w:t>
            </w:r>
          </w:p>
        </w:tc>
        <w:tc>
          <w:tcPr>
            <w:tcW w:w="994" w:type="pct"/>
            <w:tcBorders>
              <w:top w:val="single" w:sz="4" w:space="0" w:color="000000"/>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EBD1CD3" w14:textId="1A3F0DD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21,954,005.65</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079056" w14:textId="0669F50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39,458,549.77</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5390A3C" w14:textId="6434943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1,850,409.96</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84A7537" w14:textId="7EFC8B4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93,262,965.38</w:t>
            </w:r>
          </w:p>
        </w:tc>
      </w:tr>
      <w:tr w:rsidR="000F7AD1" w:rsidRPr="000F7AD1" w14:paraId="13789A5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97DFD4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CR</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16B77D2" w14:textId="265ACC4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55,293,395.17</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2E08F00" w14:textId="3E1DCC6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65,410,000.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BDAD96E" w14:textId="111474D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5D4100C" w14:textId="4939C4C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67,303,301.07</w:t>
            </w:r>
          </w:p>
        </w:tc>
      </w:tr>
      <w:tr w:rsidR="000F7AD1" w:rsidRPr="000F7AD1" w14:paraId="3C30CDA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4D5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tro Mani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D6137" w14:textId="19CB202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80,659,889.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76454" w14:textId="2E3FFA6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0D331" w14:textId="351B118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2CF1F" w14:textId="37BC9D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59,889.06</w:t>
            </w:r>
          </w:p>
        </w:tc>
      </w:tr>
      <w:tr w:rsidR="000F7AD1" w:rsidRPr="000F7AD1" w14:paraId="014C726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F31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ooc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EACEB" w14:textId="07F6F893"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46,236,058.2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CBA9E" w14:textId="3DCA6381"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42,1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013FF" w14:textId="0760AAF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BD3E3" w14:textId="356E90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336,058.21</w:t>
            </w:r>
          </w:p>
        </w:tc>
      </w:tr>
      <w:tr w:rsidR="000F7AD1" w:rsidRPr="000F7AD1" w14:paraId="38EE951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E73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s Pin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590AC" w14:textId="710EFE6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0,476,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DEA3" w14:textId="02C602F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4,62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91059" w14:textId="371D7CFE"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4E6FF" w14:textId="16C273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101,950.00</w:t>
            </w:r>
          </w:p>
        </w:tc>
      </w:tr>
      <w:tr w:rsidR="000F7AD1" w:rsidRPr="000F7AD1" w14:paraId="7E6A38B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B30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kati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35854" w14:textId="381E412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7,702,91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7AA4" w14:textId="7F0C7EED"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6,2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D9D40" w14:textId="2B533BA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67884" w14:textId="0FE344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952,918.00</w:t>
            </w:r>
          </w:p>
        </w:tc>
      </w:tr>
      <w:tr w:rsidR="000F7AD1" w:rsidRPr="000F7AD1" w14:paraId="627C1AE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FB4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daluyon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201CB" w14:textId="3562502A"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7,586,48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B91BA" w14:textId="747997A5"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8,39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26343" w14:textId="6F3F01AD"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6E13F" w14:textId="57E3C5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978,988.00</w:t>
            </w:r>
          </w:p>
        </w:tc>
      </w:tr>
      <w:tr w:rsidR="000F7AD1" w:rsidRPr="000F7AD1" w14:paraId="609910F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11B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il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AD3EC" w14:textId="676B0F14"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54,765,9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0E625" w14:textId="3C0A2CDD"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37,44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9D203" w14:textId="47A2E615"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A9C41" w14:textId="6C4948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208,448.00</w:t>
            </w:r>
          </w:p>
        </w:tc>
      </w:tr>
      <w:tr w:rsidR="000F7AD1" w:rsidRPr="000F7AD1" w14:paraId="065BADE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C21F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kin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681D" w14:textId="18251B5F"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2,567,5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6D06A" w14:textId="7535C2AC"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64EF9" w14:textId="2B1F7F01"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05F7B" w14:textId="38880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67,525.00</w:t>
            </w:r>
          </w:p>
        </w:tc>
      </w:tr>
      <w:tr w:rsidR="000F7AD1" w:rsidRPr="000F7AD1" w14:paraId="4BABC79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C38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ntinlup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DEFC4" w14:textId="5B783BA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7,289,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43349" w14:textId="30BC040A"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029F2" w14:textId="1BD152A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60C1F" w14:textId="238DAB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89,000.00</w:t>
            </w:r>
          </w:p>
        </w:tc>
      </w:tr>
      <w:tr w:rsidR="000F7AD1" w:rsidRPr="000F7AD1" w14:paraId="3D0F65A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5E7B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vot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83AB8" w14:textId="70C3338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3,321,59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15E64" w14:textId="16D7C804"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1,91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EE8FD" w14:textId="61F616E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CF067" w14:textId="6570C4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36,593.00</w:t>
            </w:r>
          </w:p>
        </w:tc>
      </w:tr>
      <w:tr w:rsidR="000F7AD1" w:rsidRPr="000F7AD1" w14:paraId="54E8D73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A8C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ranaqu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E1C58" w14:textId="153B2CB3"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9,235,843.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214C4" w14:textId="0928744F"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370E7" w14:textId="3350B578"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F359E" w14:textId="6F92A4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235,843.30</w:t>
            </w:r>
          </w:p>
        </w:tc>
      </w:tr>
      <w:tr w:rsidR="000F7AD1" w:rsidRPr="000F7AD1" w14:paraId="6527451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583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487E7" w14:textId="1110552C"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2,658,788.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E7558" w14:textId="3051BFF6"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0,72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8954D" w14:textId="242D86B8"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466C5" w14:textId="72C788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81,288.80</w:t>
            </w:r>
          </w:p>
        </w:tc>
      </w:tr>
      <w:tr w:rsidR="000F7AD1" w:rsidRPr="000F7AD1" w14:paraId="22FD644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2860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i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CB25A" w14:textId="045490A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5,885,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3118B" w14:textId="3B6A3264"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4DC16" w14:textId="7286F48C"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02A0" w14:textId="1A478B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885,040.00</w:t>
            </w:r>
          </w:p>
        </w:tc>
      </w:tr>
      <w:tr w:rsidR="000F7AD1" w:rsidRPr="000F7AD1" w14:paraId="617C8FB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DD64E" w14:textId="45C486BD"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ter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36399" w14:textId="6F92DE41"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7,001,073.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0C8C4" w14:textId="7982BF66"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6,5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2B50F" w14:textId="1506C6F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8E095" w14:textId="705631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1,073.60</w:t>
            </w:r>
          </w:p>
        </w:tc>
      </w:tr>
      <w:tr w:rsidR="000F7AD1" w:rsidRPr="000F7AD1" w14:paraId="0C9A94B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151C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ui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BA015" w14:textId="4246E0D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2,203,705.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8F61B" w14:textId="0949A59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5,48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66EA6" w14:textId="793E88BB"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FD0D1" w14:textId="6227C0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688,705.80</w:t>
            </w:r>
          </w:p>
        </w:tc>
      </w:tr>
      <w:tr w:rsidR="000F7AD1" w:rsidRPr="000F7AD1" w14:paraId="4D5DF7C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883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02CBA" w14:textId="1539B5FE"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47,886,000.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0CCCA" w14:textId="591A21C7"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58,8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D268A" w14:textId="3045B4A4"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C6F13" w14:textId="2EEF02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736,000.30</w:t>
            </w:r>
          </w:p>
        </w:tc>
      </w:tr>
      <w:tr w:rsidR="000F7AD1" w:rsidRPr="000F7AD1" w14:paraId="154E5B1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873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D6563" w14:textId="403CD265"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2,251,1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7829A" w14:textId="21535783"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7,5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9F62F" w14:textId="5D500B42"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6314F" w14:textId="684877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51,180.00</w:t>
            </w:r>
          </w:p>
        </w:tc>
      </w:tr>
      <w:tr w:rsidR="000F7AD1" w:rsidRPr="000F7AD1" w14:paraId="113273E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8A44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enzuel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3BA85" w14:textId="2E21EAE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10,67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7621A" w14:textId="3262A043"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69,1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B347F" w14:textId="18D49E7D"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9B6B0" w14:textId="7A1F1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792,800.00</w:t>
            </w:r>
          </w:p>
        </w:tc>
      </w:tr>
      <w:tr w:rsidR="000F7AD1" w:rsidRPr="000F7AD1" w14:paraId="39EAB44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7942E9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ACD3FDC" w14:textId="38C4A70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4,538,193.18</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17BA4E" w14:textId="072A460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724,418.03</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532505" w14:textId="6035E21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931,692.56</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CBFECC3" w14:textId="6F3C41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9,194,303.77</w:t>
            </w:r>
          </w:p>
        </w:tc>
      </w:tr>
      <w:tr w:rsidR="000F7AD1" w:rsidRPr="000F7AD1" w14:paraId="6AD8B11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13E86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locos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C7AFFB" w14:textId="4A7E111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552,237.8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B6EDB3" w14:textId="7E08C4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496,678.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C9CABD" w14:textId="087F940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5737EE9" w14:textId="2A86B3A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048,915.88</w:t>
            </w:r>
          </w:p>
        </w:tc>
      </w:tr>
      <w:tr w:rsidR="000F7AD1" w:rsidRPr="000F7AD1" w14:paraId="498870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DE645" w14:textId="0CA6D0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4799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Ilocos Nor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1DC1A" w14:textId="4A3EA7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78,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58F42" w14:textId="6F9CB9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5D190" w14:textId="632674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53B16" w14:textId="56C1D1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78,000.00</w:t>
            </w:r>
          </w:p>
        </w:tc>
      </w:tr>
      <w:tr w:rsidR="000F7AD1" w:rsidRPr="000F7AD1" w14:paraId="2AA0AF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4E04C" w14:textId="6498F7C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D72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dam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38112" w14:textId="34A953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552.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B6854" w14:textId="34E3B8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E41B9" w14:textId="506490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C1C90" w14:textId="416220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552.45</w:t>
            </w:r>
          </w:p>
        </w:tc>
      </w:tr>
      <w:tr w:rsidR="000F7AD1" w:rsidRPr="000F7AD1" w14:paraId="652CF3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F96DF" w14:textId="6C759EB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BD6D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ar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E747D" w14:textId="58B237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6,07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7AC97" w14:textId="283F3D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4D3C8" w14:textId="02B5E9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D589B" w14:textId="300E97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6,073.20</w:t>
            </w:r>
          </w:p>
        </w:tc>
      </w:tr>
      <w:tr w:rsidR="000F7AD1" w:rsidRPr="000F7AD1" w14:paraId="3E3352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65ABD" w14:textId="3AE34CA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3C8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d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5EC95" w14:textId="74EF7C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295.5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1E5D9" w14:textId="4E169C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B87E1" w14:textId="1638AB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8989B" w14:textId="6BDDBE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295.58</w:t>
            </w:r>
          </w:p>
        </w:tc>
      </w:tr>
      <w:tr w:rsidR="000F7AD1" w:rsidRPr="000F7AD1" w14:paraId="03432A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8D4DF" w14:textId="34DF7CD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B4F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F18F8" w14:textId="363963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6,29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DC021" w14:textId="2BD67D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08A41" w14:textId="6B1233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4B868" w14:textId="6A11DB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6,299.20</w:t>
            </w:r>
          </w:p>
        </w:tc>
      </w:tr>
      <w:tr w:rsidR="000F7AD1" w:rsidRPr="000F7AD1" w14:paraId="1085656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7027C" w14:textId="4A0E7D9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718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na (Espirit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1B23C" w14:textId="7215EF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FA502" w14:textId="692B9C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9DEEC" w14:textId="2061F9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9C91D" w14:textId="761A7C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63A1D73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F2037" w14:textId="7130B1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3BF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AT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916DD" w14:textId="6B0987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5,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F00D7" w14:textId="6A7B28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08CE" w14:textId="5685DC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E925D" w14:textId="225F9D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5,140.00</w:t>
            </w:r>
          </w:p>
        </w:tc>
      </w:tr>
      <w:tr w:rsidR="000F7AD1" w:rsidRPr="000F7AD1" w14:paraId="797555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A6C97" w14:textId="492A28A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4B04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A6775" w14:textId="711D09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FD60A" w14:textId="546C1B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5,23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2EBA3" w14:textId="49B45A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BA48" w14:textId="5E4D13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68,551.20</w:t>
            </w:r>
          </w:p>
        </w:tc>
      </w:tr>
      <w:tr w:rsidR="000F7AD1" w:rsidRPr="000F7AD1" w14:paraId="22E256D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DD238" w14:textId="4DE14D2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66A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as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0F7F6" w14:textId="381ECC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3,092.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56014" w14:textId="6B0279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397B0" w14:textId="7EA44D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F0C29" w14:textId="74D55F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092.45</w:t>
            </w:r>
          </w:p>
        </w:tc>
      </w:tr>
      <w:tr w:rsidR="000F7AD1" w:rsidRPr="000F7AD1" w14:paraId="4B5282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A36B1" w14:textId="38C4A85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1142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rrim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F96BA" w14:textId="4C35AB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646FF" w14:textId="2CFCF9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E6DEB" w14:textId="435F6B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B9C92" w14:textId="2BED08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4CC901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1C72C" w14:textId="3F58F53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2B9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gr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CE1A0" w14:textId="6CB93A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1,247.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8A006" w14:textId="1F292F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FEB69" w14:textId="2FD763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6DDD6" w14:textId="6B5A8C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1,247.70</w:t>
            </w:r>
          </w:p>
        </w:tc>
      </w:tr>
      <w:tr w:rsidR="000F7AD1" w:rsidRPr="000F7AD1" w14:paraId="412A17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F2284" w14:textId="0BD416A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C15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lne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FBF6B" w14:textId="013667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304.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F1036" w14:textId="34738F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DC521" w14:textId="18B659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050D6" w14:textId="25A678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304.70</w:t>
            </w:r>
          </w:p>
        </w:tc>
      </w:tr>
      <w:tr w:rsidR="000F7AD1" w:rsidRPr="000F7AD1" w14:paraId="1988B64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CFC4D3" w14:textId="7E6088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E8B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OA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2C8BE" w14:textId="6AF843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38,280.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BC452" w14:textId="3FC16C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7201B" w14:textId="4B980D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78CFD" w14:textId="4BB718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38,280.50</w:t>
            </w:r>
          </w:p>
        </w:tc>
      </w:tr>
      <w:tr w:rsidR="000F7AD1" w:rsidRPr="000F7AD1" w14:paraId="7CDFDA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6937F" w14:textId="4A3DAE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53B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0A763" w14:textId="2C47F7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2,50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23485" w14:textId="3F5318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2,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58498" w14:textId="6221F8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C907C" w14:textId="2085D0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94,949.20</w:t>
            </w:r>
          </w:p>
        </w:tc>
      </w:tr>
      <w:tr w:rsidR="000F7AD1" w:rsidRPr="000F7AD1" w14:paraId="14DD69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B6D52" w14:textId="489E80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DC0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ueva 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FB770" w14:textId="62824B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6,33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D069A" w14:textId="1844DC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2FD4B" w14:textId="309587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BD454" w14:textId="364BA4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1,333.20</w:t>
            </w:r>
          </w:p>
        </w:tc>
      </w:tr>
      <w:tr w:rsidR="000F7AD1" w:rsidRPr="000F7AD1" w14:paraId="791C64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94C01" w14:textId="0F051AE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575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gudpu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DEB2B" w14:textId="03B753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1,187.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39003" w14:textId="5BD412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89031" w14:textId="2B931C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0899E" w14:textId="5D8AF0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1,187.20</w:t>
            </w:r>
          </w:p>
        </w:tc>
      </w:tr>
      <w:tr w:rsidR="000F7AD1" w:rsidRPr="000F7AD1" w14:paraId="5BA032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60835" w14:textId="362E054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5CC4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o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A45F1" w14:textId="369FAB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9DDFC" w14:textId="10575F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5BF32" w14:textId="48D222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4D947" w14:textId="71841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48A08B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C195C" w14:textId="73E7485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5A66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uqu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E92CB" w14:textId="4EFDA7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23E80" w14:textId="292195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49CA6" w14:textId="63D5A2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A7894" w14:textId="08F6AE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0B460B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CD207" w14:textId="7A9528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234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dd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98AAE" w14:textId="1B042B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9FC3E" w14:textId="0A626D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EB7DB" w14:textId="53A890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02486" w14:textId="12C248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62AC89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5A9B2" w14:textId="425B39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BD6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i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1A9BF" w14:textId="676964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9E0C6" w14:textId="2690F1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0E458" w14:textId="63F476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4EAB3" w14:textId="56EDCE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7FA250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8AC99" w14:textId="7C05D12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22B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Nico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C6129" w14:textId="3BB863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8458C" w14:textId="375DFB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0FC07" w14:textId="1C70CF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16F28" w14:textId="784454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13.20</w:t>
            </w:r>
          </w:p>
        </w:tc>
      </w:tr>
      <w:tr w:rsidR="000F7AD1" w:rsidRPr="000F7AD1" w14:paraId="2238CDD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3EC99" w14:textId="705F6D2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86E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rr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D3B9A" w14:textId="25423C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45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44ED8" w14:textId="362E4E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1B4BF" w14:textId="1F01F6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FDC07" w14:textId="13F4C7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453.20</w:t>
            </w:r>
          </w:p>
        </w:tc>
      </w:tr>
      <w:tr w:rsidR="000F7AD1" w:rsidRPr="000F7AD1" w14:paraId="31C979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C7329" w14:textId="30A2025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ADA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ls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CCB26" w14:textId="7FDFB6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8,127.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A2D33" w14:textId="10E4C5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4C070" w14:textId="089A45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6A65" w14:textId="47E792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8,127.20</w:t>
            </w:r>
          </w:p>
        </w:tc>
      </w:tr>
      <w:tr w:rsidR="000F7AD1" w:rsidRPr="000F7AD1" w14:paraId="7B614D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90264" w14:textId="19EFFD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D85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nt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865A7" w14:textId="77C5847D"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405,009.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0C129" w14:textId="00AE918D"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F27BA" w14:textId="12602039"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3B847" w14:textId="61C478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009.70</w:t>
            </w:r>
          </w:p>
        </w:tc>
      </w:tr>
      <w:tr w:rsidR="000F7AD1" w:rsidRPr="000F7AD1" w14:paraId="58CD754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F9C6B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locos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493239" w14:textId="4EBDBCD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3,209,058.0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188315" w14:textId="3CA5A0E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699652" w14:textId="69D8CA1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B88B87" w14:textId="603DE91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3,209,058.08</w:t>
            </w:r>
          </w:p>
        </w:tc>
      </w:tr>
      <w:tr w:rsidR="000F7AD1" w:rsidRPr="000F7AD1" w14:paraId="157474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1A4B89" w14:textId="4223BA1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0BF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Ilocos S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FDC49" w14:textId="1F42D1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5,2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2B9A7" w14:textId="7D32BE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93368" w14:textId="224D25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5DA4D" w14:textId="4EE4CF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5,230.00</w:t>
            </w:r>
          </w:p>
        </w:tc>
      </w:tr>
      <w:tr w:rsidR="000F7AD1" w:rsidRPr="000F7AD1" w14:paraId="3E5CB6D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F380B" w14:textId="3AEC892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5D8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le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E9E07" w14:textId="74401B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1,574.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13F92" w14:textId="2FE154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9364" w14:textId="7DD701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32484" w14:textId="6B07F1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1,574.25</w:t>
            </w:r>
          </w:p>
        </w:tc>
      </w:tr>
      <w:tr w:rsidR="000F7AD1" w:rsidRPr="000F7AD1" w14:paraId="170030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F3C9C" w14:textId="2AB6E8F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4F2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ayoy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0C368" w14:textId="6FF17D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860.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52D98" w14:textId="54BCE9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2FEA1" w14:textId="67C209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F3B3C" w14:textId="0F3625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860.50</w:t>
            </w:r>
          </w:p>
        </w:tc>
      </w:tr>
      <w:tr w:rsidR="000F7AD1" w:rsidRPr="000F7AD1" w14:paraId="05E21E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3F242" w14:textId="2B39BE3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1CF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t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6A30" w14:textId="10FFCD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422.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66D34" w14:textId="71A2A9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865D2" w14:textId="2C4BA4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6DB91" w14:textId="7E7382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422.64</w:t>
            </w:r>
          </w:p>
        </w:tc>
      </w:tr>
      <w:tr w:rsidR="000F7AD1" w:rsidRPr="000F7AD1" w14:paraId="21B69EE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9F883" w14:textId="305094D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FA82F" w14:textId="1E6A1861"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3F0CF" w14:textId="1D55B2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2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A17F4" w14:textId="5750E3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5D4EA" w14:textId="0DC065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5F6B7" w14:textId="2016C5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285.00</w:t>
            </w:r>
          </w:p>
        </w:tc>
      </w:tr>
      <w:tr w:rsidR="000F7AD1" w:rsidRPr="000F7AD1" w14:paraId="2FD92B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BB8C5" w14:textId="249C88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C53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u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DF2AE" w14:textId="091030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230.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3C0F3" w14:textId="46E031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DE58C" w14:textId="0BB5A0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BF955" w14:textId="51DF98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230.82</w:t>
            </w:r>
          </w:p>
        </w:tc>
      </w:tr>
      <w:tr w:rsidR="000F7AD1" w:rsidRPr="000F7AD1" w14:paraId="7C98B9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4ED88" w14:textId="09FBDEC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95E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ND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B94D7" w14:textId="578BE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1,931.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9E05B" w14:textId="71C8AE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104C2" w14:textId="0F9112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07080" w14:textId="728BC0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1,931.42</w:t>
            </w:r>
          </w:p>
        </w:tc>
      </w:tr>
      <w:tr w:rsidR="000F7AD1" w:rsidRPr="000F7AD1" w14:paraId="6362C66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731BB" w14:textId="7674FDA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B7B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o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B4F79" w14:textId="2C66F7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001.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4BAEF" w14:textId="70792C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444D5" w14:textId="212FC7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6955" w14:textId="5EAA2D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001.42</w:t>
            </w:r>
          </w:p>
        </w:tc>
      </w:tr>
      <w:tr w:rsidR="000F7AD1" w:rsidRPr="000F7AD1" w14:paraId="7929EFE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36105" w14:textId="41A48F0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DEE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ervant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B7331" w14:textId="263044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950.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EE5AF" w14:textId="5B37F7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E54F9" w14:textId="7AF1D6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EAB9A" w14:textId="02C735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950.25</w:t>
            </w:r>
          </w:p>
        </w:tc>
      </w:tr>
      <w:tr w:rsidR="000F7AD1" w:rsidRPr="000F7AD1" w14:paraId="3FA874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69E7B" w14:textId="2F6D371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ABB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limuy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C556" w14:textId="6926B6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893.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0229F" w14:textId="367243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D184F" w14:textId="4DC44D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A73C6" w14:textId="1BCAC8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893.25</w:t>
            </w:r>
          </w:p>
        </w:tc>
      </w:tr>
      <w:tr w:rsidR="000F7AD1" w:rsidRPr="000F7AD1" w14:paraId="0D5678C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68ED3" w14:textId="4D6E08E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214B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regorio del Pilar (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15EB6" w14:textId="739B1F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2,015.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B48BA" w14:textId="357D27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1F4E4" w14:textId="73692E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CA944" w14:textId="18ACDA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2,015.75</w:t>
            </w:r>
          </w:p>
        </w:tc>
      </w:tr>
      <w:tr w:rsidR="000F7AD1" w:rsidRPr="000F7AD1" w14:paraId="377B4E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38943" w14:textId="3A493B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5A0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dlid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8A42" w14:textId="1BED17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0,007.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DC691" w14:textId="28B0DA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7722F" w14:textId="63138B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42FD2" w14:textId="411A18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0,007.25</w:t>
            </w:r>
          </w:p>
        </w:tc>
      </w:tr>
      <w:tr w:rsidR="000F7AD1" w:rsidRPr="000F7AD1" w14:paraId="322D0F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99BFA" w14:textId="211AE12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192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ing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BBF9A" w14:textId="48B82D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65.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26576" w14:textId="374920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B5CFE" w14:textId="5EE9C8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B89AB" w14:textId="05207E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65.92</w:t>
            </w:r>
          </w:p>
        </w:tc>
      </w:tr>
      <w:tr w:rsidR="000F7AD1" w:rsidRPr="000F7AD1" w14:paraId="5422A6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1074B" w14:textId="4AA142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1878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buk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A6572" w14:textId="2B255C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3,161.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2A0DA" w14:textId="7D11C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1AE3F" w14:textId="4A4DFE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6AC09" w14:textId="1AA63E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3,161.78</w:t>
            </w:r>
          </w:p>
        </w:tc>
      </w:tr>
      <w:tr w:rsidR="000F7AD1" w:rsidRPr="000F7AD1" w14:paraId="11D72D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CE596" w14:textId="76A86AB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08E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rv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0D008" w14:textId="0F0545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92,217.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9A07D" w14:textId="2896A0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ED698" w14:textId="08C271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B5060" w14:textId="2EE43F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92,217.48</w:t>
            </w:r>
          </w:p>
        </w:tc>
      </w:tr>
      <w:tr w:rsidR="000F7AD1" w:rsidRPr="000F7AD1" w14:paraId="2A8994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83016" w14:textId="055A477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967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irino (Angkak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70E9F" w14:textId="5FB6AB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4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8C04E" w14:textId="22B134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6424F" w14:textId="4C72C4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A9F98" w14:textId="3A17B5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436.00</w:t>
            </w:r>
          </w:p>
        </w:tc>
      </w:tr>
      <w:tr w:rsidR="000F7AD1" w:rsidRPr="000F7AD1" w14:paraId="039515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9F12F" w14:textId="3A8ABE9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6A2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cedo (Baug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C3BA4" w14:textId="6985EB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4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8C629" w14:textId="2456B0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70CF4" w14:textId="391290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8C25B" w14:textId="62589E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436.00</w:t>
            </w:r>
          </w:p>
        </w:tc>
      </w:tr>
      <w:tr w:rsidR="000F7AD1" w:rsidRPr="000F7AD1" w14:paraId="026CA0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5728A" w14:textId="7CD6976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7D8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Emil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1FAB6" w14:textId="2796DB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799.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BF939" w14:textId="13B4F0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4E922" w14:textId="5E545E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086B6" w14:textId="0C4AA7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799.25</w:t>
            </w:r>
          </w:p>
        </w:tc>
      </w:tr>
      <w:tr w:rsidR="000F7AD1" w:rsidRPr="000F7AD1" w14:paraId="1300FD1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66F67" w14:textId="2715867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C8A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Este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B7686" w14:textId="1AFBDA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42.0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EE240" w14:textId="3C9B10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A767B" w14:textId="26DC0B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04698" w14:textId="3940B7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42.03</w:t>
            </w:r>
          </w:p>
        </w:tc>
      </w:tr>
      <w:tr w:rsidR="000F7AD1" w:rsidRPr="000F7AD1" w14:paraId="4C79ED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9A329" w14:textId="02C919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52C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 (Lap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80E3C" w14:textId="2A9C16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015.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6BA63" w14:textId="00E2F0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93058" w14:textId="35F030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08BA4" w14:textId="6E28E0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015.34</w:t>
            </w:r>
          </w:p>
        </w:tc>
      </w:tr>
      <w:tr w:rsidR="000F7AD1" w:rsidRPr="000F7AD1" w14:paraId="49345A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97560" w14:textId="3132AB7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8E4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243AB" w14:textId="4621B0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244.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AB11E" w14:textId="43B92C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99600" w14:textId="4977E8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C707E" w14:textId="3CC223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244.90</w:t>
            </w:r>
          </w:p>
        </w:tc>
      </w:tr>
      <w:tr w:rsidR="000F7AD1" w:rsidRPr="000F7AD1" w14:paraId="7FAAE5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655B5" w14:textId="7EE6855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2FD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44EB3" w14:textId="33A3DE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7,499.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C0736" w14:textId="0C8C9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D88D1" w14:textId="36559C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6B0D6" w14:textId="50EB47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7,499.75</w:t>
            </w:r>
          </w:p>
        </w:tc>
      </w:tr>
      <w:tr w:rsidR="000F7AD1" w:rsidRPr="000F7AD1" w14:paraId="25578E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DA336" w14:textId="6D19E62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B372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atal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48D5" w14:textId="3C89A9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080.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9C44F" w14:textId="55B156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CD5A1" w14:textId="420F75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C4D8B" w14:textId="0A599F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080.64</w:t>
            </w:r>
          </w:p>
        </w:tc>
      </w:tr>
      <w:tr w:rsidR="000F7AD1" w:rsidRPr="000F7AD1" w14:paraId="1CDDE9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529F2" w14:textId="2B5A73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6FEE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EDE61" w14:textId="768155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381.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61AFD" w14:textId="4FCD7A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61707" w14:textId="661022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4D72" w14:textId="6CA2E8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381.56</w:t>
            </w:r>
          </w:p>
        </w:tc>
      </w:tr>
      <w:tr w:rsidR="000F7AD1" w:rsidRPr="000F7AD1" w14:paraId="5B9182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1D538" w14:textId="40B7DA4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D83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D901C" w14:textId="3EADDB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E88AC" w14:textId="5CFB88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DE3C1" w14:textId="5A8CFF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768EF" w14:textId="5E2820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r>
      <w:tr w:rsidR="000F7AD1" w:rsidRPr="000F7AD1" w14:paraId="7F92C4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A1A16" w14:textId="4463347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7A7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ia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01DF2" w14:textId="4689AE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9BBAA" w14:textId="7CA16C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107B4" w14:textId="34B73E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15EE9" w14:textId="6E524B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r>
      <w:tr w:rsidR="000F7AD1" w:rsidRPr="000F7AD1" w14:paraId="241286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A4983" w14:textId="66227BD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2F9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Domin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A9A4F" w14:textId="39567E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7,325.3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E8FF6" w14:textId="6D2FEF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579E2" w14:textId="025890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17857" w14:textId="57CBDC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7,325.39</w:t>
            </w:r>
          </w:p>
        </w:tc>
      </w:tr>
      <w:tr w:rsidR="000F7AD1" w:rsidRPr="000F7AD1" w14:paraId="637074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BE3D9" w14:textId="42E74A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0F5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8E191" w14:textId="00ED94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166.0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2538B" w14:textId="60B302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BA321" w14:textId="07068F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E2C91" w14:textId="3A0344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166.03</w:t>
            </w:r>
          </w:p>
        </w:tc>
      </w:tr>
      <w:tr w:rsidR="000F7AD1" w:rsidRPr="000F7AD1" w14:paraId="14BD6B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65A82" w14:textId="2A69D4F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B29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na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8DBF" w14:textId="0D2B1D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704.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6AE41" w14:textId="49F55B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7D398" w14:textId="28B5EE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D6235" w14:textId="3A6593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704.28</w:t>
            </w:r>
          </w:p>
        </w:tc>
      </w:tr>
      <w:tr w:rsidR="000F7AD1" w:rsidRPr="000F7AD1" w14:paraId="5D4E05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48F7E" w14:textId="65CC780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1B2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g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FC7B9" w14:textId="04DF8B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9,451.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DE53E" w14:textId="10FEB2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0379D" w14:textId="385D4D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275CC" w14:textId="2C772F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9,451.75</w:t>
            </w:r>
          </w:p>
        </w:tc>
      </w:tr>
      <w:tr w:rsidR="000F7AD1" w:rsidRPr="000F7AD1" w14:paraId="03016F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10DDE" w14:textId="735F4A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DB6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ud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E4056" w14:textId="56A781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9,6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71894" w14:textId="0F159C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6D0D6" w14:textId="74D1E5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6914F" w14:textId="693FC2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9,640.00</w:t>
            </w:r>
          </w:p>
        </w:tc>
      </w:tr>
      <w:tr w:rsidR="000F7AD1" w:rsidRPr="000F7AD1" w14:paraId="1F5F79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A6A06" w14:textId="4E2487E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252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VI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8868F" w14:textId="766A20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3,733.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EE47B" w14:textId="7D3DFF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015EE" w14:textId="186413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61DBC" w14:textId="3421CA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3,733.15</w:t>
            </w:r>
          </w:p>
        </w:tc>
      </w:tr>
      <w:tr w:rsidR="000F7AD1" w:rsidRPr="000F7AD1" w14:paraId="2074C67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CCE86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a Uni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FB79A0" w14:textId="5E61C29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866,982.1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75C54C" w14:textId="6E28B03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1,54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1EA3BE" w14:textId="003542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05,771.64</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07C6D2A" w14:textId="4ED87F4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984,293.78</w:t>
            </w:r>
          </w:p>
        </w:tc>
      </w:tr>
      <w:tr w:rsidR="000F7AD1" w:rsidRPr="000F7AD1" w14:paraId="5CCF8D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F8845" w14:textId="6298551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B97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o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690CC" w14:textId="4C60D6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830.5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DC970" w14:textId="73B52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593BE" w14:textId="74E7EC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D9DC" w14:textId="441C9B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830.57</w:t>
            </w:r>
          </w:p>
        </w:tc>
      </w:tr>
      <w:tr w:rsidR="000F7AD1" w:rsidRPr="000F7AD1" w14:paraId="397B6C1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D43B5" w14:textId="187B1F1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B4B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in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C31B0" w14:textId="3ECD44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624.0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AEBA7" w14:textId="680891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F40C8" w14:textId="3F105B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50DB3" w14:textId="6880EB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624.03</w:t>
            </w:r>
          </w:p>
        </w:tc>
      </w:tr>
      <w:tr w:rsidR="000F7AD1" w:rsidRPr="000F7AD1" w14:paraId="78941B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E5C96" w14:textId="34CC2D6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2C3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no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3A9C4" w14:textId="593784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877.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49E91" w14:textId="129758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3FCC3" w14:textId="5BFFAB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4A7BF" w14:textId="2044FC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877.16</w:t>
            </w:r>
          </w:p>
        </w:tc>
      </w:tr>
      <w:tr w:rsidR="000F7AD1" w:rsidRPr="000F7AD1" w14:paraId="2BFEF88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5A642" w14:textId="119C476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82D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ul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D6824" w14:textId="3E8694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1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1178E" w14:textId="0FE717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15A69" w14:textId="6ECDE4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62DFC" w14:textId="013419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162.50</w:t>
            </w:r>
          </w:p>
        </w:tc>
      </w:tr>
      <w:tr w:rsidR="000F7AD1" w:rsidRPr="000F7AD1" w14:paraId="1AF809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261E2" w14:textId="46B2DC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216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37990" w14:textId="7656DC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B6FF7" w14:textId="7AE44E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32ADF" w14:textId="1A1215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0AC89" w14:textId="7BD2DC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66FD21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32EDC" w14:textId="6356E36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9778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A5194" w14:textId="01933B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1,73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859B4" w14:textId="20B444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63E69" w14:textId="4AF3C6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50AD4" w14:textId="303EAE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1,737.14</w:t>
            </w:r>
          </w:p>
        </w:tc>
      </w:tr>
      <w:tr w:rsidR="000F7AD1" w:rsidRPr="000F7AD1" w14:paraId="128378A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7D8C6" w14:textId="6FA8C2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3E91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u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1E3EF" w14:textId="39628A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6,042.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213BA" w14:textId="1E53EA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BAE24" w14:textId="0F046A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46E2D" w14:textId="0FE5EA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6,042.75</w:t>
            </w:r>
          </w:p>
        </w:tc>
      </w:tr>
      <w:tr w:rsidR="000F7AD1" w:rsidRPr="000F7AD1" w14:paraId="1908CA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99E3A" w14:textId="02561D8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7E9F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69858" w14:textId="77DB26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18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F40FC" w14:textId="3E15BE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CD54B" w14:textId="140213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35.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F7E9C" w14:textId="316D0C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321.00</w:t>
            </w:r>
          </w:p>
        </w:tc>
      </w:tr>
      <w:tr w:rsidR="000F7AD1" w:rsidRPr="000F7AD1" w14:paraId="5CB327E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A10A4" w14:textId="3F84BA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D11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89FEA" w14:textId="4CA855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6,798.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B8FF4" w14:textId="7B6C15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E431B" w14:textId="285427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136E2" w14:textId="213F9C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6,798.14</w:t>
            </w:r>
          </w:p>
        </w:tc>
      </w:tr>
      <w:tr w:rsidR="000F7AD1" w:rsidRPr="000F7AD1" w14:paraId="445944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FDFA1" w14:textId="2060751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2FB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CD4CE" w14:textId="40B981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7,764.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CE2E3" w14:textId="4F7453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908A3" w14:textId="080A23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D3DD0" w14:textId="5E591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7,764.75</w:t>
            </w:r>
          </w:p>
        </w:tc>
      </w:tr>
      <w:tr w:rsidR="000F7AD1" w:rsidRPr="000F7AD1" w14:paraId="4608C2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D5167" w14:textId="1AAEE8F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8AE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uil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280B6" w14:textId="7DA773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805.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099BE" w14:textId="489382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6B668" w14:textId="619929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0B050" w14:textId="5F90AF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805.12</w:t>
            </w:r>
          </w:p>
        </w:tc>
      </w:tr>
      <w:tr w:rsidR="000F7AD1" w:rsidRPr="000F7AD1" w14:paraId="551BF3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264D5" w14:textId="4C9A046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319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10AC2" w14:textId="2B6E48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9,06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6859F" w14:textId="2042C2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11A1A" w14:textId="6C7580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31C28" w14:textId="61DE7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9,067.50</w:t>
            </w:r>
          </w:p>
        </w:tc>
      </w:tr>
      <w:tr w:rsidR="000F7AD1" w:rsidRPr="000F7AD1" w14:paraId="7E6E38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F7F06" w14:textId="2E26D85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8E0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ar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6AC3E" w14:textId="37D384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8,398.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A7DF9" w14:textId="582DC2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4,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F7CD1" w14:textId="6122CF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44315" w14:textId="6F3868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2,598.20</w:t>
            </w:r>
          </w:p>
        </w:tc>
      </w:tr>
      <w:tr w:rsidR="000F7AD1" w:rsidRPr="000F7AD1" w14:paraId="6898C1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747F41" w14:textId="620C67A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2CC9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F6684" w14:textId="794DFE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3,824.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CAF7D" w14:textId="7988C4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550EF" w14:textId="401D56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ECAD8" w14:textId="43174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3,824.22</w:t>
            </w:r>
          </w:p>
        </w:tc>
      </w:tr>
      <w:tr w:rsidR="000F7AD1" w:rsidRPr="000F7AD1" w14:paraId="73BDEA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6D6AE" w14:textId="6EAA67A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6A6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Gabri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8B49" w14:textId="0FF5DB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7,965.5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537C0" w14:textId="252529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89E7C" w14:textId="15E1F5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4DDCE" w14:textId="3343C4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7,965.53</w:t>
            </w:r>
          </w:p>
        </w:tc>
      </w:tr>
      <w:tr w:rsidR="000F7AD1" w:rsidRPr="000F7AD1" w14:paraId="74B9E0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942D5" w14:textId="49D8CA6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5D81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FEE15" w14:textId="506FC7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48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D5B8B" w14:textId="7B3226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DBB04" w14:textId="6684A1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C41EB" w14:textId="49CD1A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486.50</w:t>
            </w:r>
          </w:p>
        </w:tc>
      </w:tr>
      <w:tr w:rsidR="000F7AD1" w:rsidRPr="000F7AD1" w14:paraId="23D2EF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16826" w14:textId="5C75E53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527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0FF2C" w14:textId="13FACE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894.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A2B28" w14:textId="6BF22F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64DC9" w14:textId="48F0B9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7,636.64</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2F0F7" w14:textId="378ECD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5,530.92</w:t>
            </w:r>
          </w:p>
        </w:tc>
      </w:tr>
      <w:tr w:rsidR="000F7AD1" w:rsidRPr="000F7AD1" w14:paraId="1237D0E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D6037" w14:textId="7C66D0E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10E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55D34" w14:textId="4511B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71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570F3" w14:textId="6586E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B0B0B" w14:textId="721517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38D12" w14:textId="42BD29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713.75</w:t>
            </w:r>
          </w:p>
        </w:tc>
      </w:tr>
      <w:tr w:rsidR="000F7AD1" w:rsidRPr="000F7AD1" w14:paraId="63DE81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697FF" w14:textId="6DF5134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1D6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dip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31DB8" w14:textId="146658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61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81FB7" w14:textId="615D12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5A3B3" w14:textId="1DAE09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5B2F0" w14:textId="674FB3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611.25</w:t>
            </w:r>
          </w:p>
        </w:tc>
      </w:tr>
      <w:tr w:rsidR="000F7AD1" w:rsidRPr="000F7AD1" w14:paraId="2770A2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54193" w14:textId="77A8BC2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18A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C4CFC" w14:textId="2F6F73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052.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247A0" w14:textId="608902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3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28425" w14:textId="01D26A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429B3" w14:textId="7390E9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392.75</w:t>
            </w:r>
          </w:p>
        </w:tc>
      </w:tr>
      <w:tr w:rsidR="000F7AD1" w:rsidRPr="000F7AD1" w14:paraId="138D0D0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2825E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Pangasin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43291F" w14:textId="5A83669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909,915.0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8D5D10" w14:textId="4A62E29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200.0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37D747" w14:textId="5FFB24E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025,920.92</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4A7592" w14:textId="218EB6F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952,036.03</w:t>
            </w:r>
          </w:p>
        </w:tc>
      </w:tr>
      <w:tr w:rsidR="000F7AD1" w:rsidRPr="000F7AD1" w14:paraId="5C1DC85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A803E" w14:textId="7B0D79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6A0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Pangasi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B5CB3" w14:textId="6F534E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9,52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01904" w14:textId="07BCEA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C8E10" w14:textId="6CCA80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2CCF7" w14:textId="06FC0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9,527.50</w:t>
            </w:r>
          </w:p>
        </w:tc>
      </w:tr>
      <w:tr w:rsidR="000F7AD1" w:rsidRPr="000F7AD1" w14:paraId="302EE9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B9CAD" w14:textId="0D83466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688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u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9563C" w14:textId="3E5090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807.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E1377" w14:textId="4458BE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D83A4" w14:textId="2D8467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FE207" w14:textId="5B116B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807.94</w:t>
            </w:r>
          </w:p>
        </w:tc>
      </w:tr>
      <w:tr w:rsidR="000F7AD1" w:rsidRPr="000F7AD1" w14:paraId="3B8ACE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02813" w14:textId="4661689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E1C9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ALAMIN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CD0B0" w14:textId="2BC699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2,519.3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EAA03" w14:textId="1B976A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CDFCC" w14:textId="1093E7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2837B" w14:textId="76F2B7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2,519.39</w:t>
            </w:r>
          </w:p>
        </w:tc>
      </w:tr>
      <w:tr w:rsidR="000F7AD1" w:rsidRPr="000F7AD1" w14:paraId="416B67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166B5" w14:textId="587258F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E15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B2B31" w14:textId="6035EB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4BC55" w14:textId="4BD4AE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9F84C" w14:textId="691B38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75959" w14:textId="202C20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r>
      <w:tr w:rsidR="000F7AD1" w:rsidRPr="000F7AD1" w14:paraId="0B3B33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70D7B" w14:textId="57E275E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D09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si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E15C5" w14:textId="121071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61B9A" w14:textId="3BB5E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DEF82" w14:textId="702C72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1,488.72</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A4523" w14:textId="70B168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08,628.72</w:t>
            </w:r>
          </w:p>
        </w:tc>
      </w:tr>
      <w:tr w:rsidR="000F7AD1" w:rsidRPr="000F7AD1" w14:paraId="73921C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CECAB" w14:textId="6111E5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044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u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09706" w14:textId="77EB59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39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EA7AE" w14:textId="327C2F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3AAA1" w14:textId="779AD5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DC52" w14:textId="26FDE4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392.00</w:t>
            </w:r>
          </w:p>
        </w:tc>
      </w:tr>
      <w:tr w:rsidR="000F7AD1" w:rsidRPr="000F7AD1" w14:paraId="759F63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E0E37" w14:textId="753314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42F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95F99" w14:textId="0903CA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928.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551EA" w14:textId="5F1338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455FA" w14:textId="5D6997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314BC" w14:textId="06AFBC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928.52</w:t>
            </w:r>
          </w:p>
        </w:tc>
      </w:tr>
      <w:tr w:rsidR="000F7AD1" w:rsidRPr="000F7AD1" w14:paraId="5604CBD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BB14E" w14:textId="1EEC1A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DF9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yam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4AF59" w14:textId="643AE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7B190" w14:textId="05A288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3BF0D" w14:textId="38D9C9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5121D" w14:textId="6FC65B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6EF4D6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BBCE9" w14:textId="27C36F0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B02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alo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96FAD" w14:textId="465439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157.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E3556" w14:textId="22BEDD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0F6E4" w14:textId="3A0B8F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C49B8" w14:textId="03C58A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157.12</w:t>
            </w:r>
          </w:p>
        </w:tc>
      </w:tr>
      <w:tr w:rsidR="000F7AD1" w:rsidRPr="000F7AD1" w14:paraId="71312F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3868C" w14:textId="4C561FA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D6D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mal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B836E" w14:textId="3FC5FF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DD977" w14:textId="0969E5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CA782" w14:textId="5AB437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2,8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31B0A" w14:textId="18BAAA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2,800.00</w:t>
            </w:r>
          </w:p>
        </w:tc>
      </w:tr>
      <w:tr w:rsidR="000F7AD1" w:rsidRPr="000F7AD1" w14:paraId="2912FE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2EFCF" w14:textId="4C303AC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696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AA62" w14:textId="003D41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5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F2886" w14:textId="401546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27BFE" w14:textId="383FC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B748D" w14:textId="0A9C33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580.00</w:t>
            </w:r>
          </w:p>
        </w:tc>
      </w:tr>
      <w:tr w:rsidR="000F7AD1" w:rsidRPr="000F7AD1" w14:paraId="18A78A4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35300" w14:textId="2579AE8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3FE3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gal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C6E4E" w14:textId="1DB2CB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8,300.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07695" w14:textId="5C55B5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22094" w14:textId="08C69C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5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87759" w14:textId="4FE1DC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4,800.64</w:t>
            </w:r>
          </w:p>
        </w:tc>
      </w:tr>
      <w:tr w:rsidR="000F7AD1" w:rsidRPr="000F7AD1" w14:paraId="5D95EE1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03322" w14:textId="26DD671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696C9" w14:textId="16C7EA6B"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38B8A" w14:textId="4B41D5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D03E5" w14:textId="680BC1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B756E" w14:textId="02B826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4,84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4E5EF" w14:textId="4378E5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4,840.00</w:t>
            </w:r>
          </w:p>
        </w:tc>
      </w:tr>
      <w:tr w:rsidR="000F7AD1" w:rsidRPr="000F7AD1" w14:paraId="712C737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BFAB0" w14:textId="10059F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D28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s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0D1B1" w14:textId="34B5E9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8,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94F76" w14:textId="01A3FF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A4BBE" w14:textId="26AC66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68,52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884D3" w14:textId="677A32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16,520.00</w:t>
            </w:r>
          </w:p>
        </w:tc>
      </w:tr>
      <w:tr w:rsidR="000F7AD1" w:rsidRPr="000F7AD1" w14:paraId="58C0AA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6436B" w14:textId="55F3ABD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539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gup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3CCCA" w14:textId="79A792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4,403.8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43AEC" w14:textId="68715B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4BE5" w14:textId="6FF1BE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D7A11" w14:textId="2690C3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4,403.89</w:t>
            </w:r>
          </w:p>
        </w:tc>
      </w:tr>
      <w:tr w:rsidR="000F7AD1" w:rsidRPr="000F7AD1" w14:paraId="7E15DA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939C1" w14:textId="1AB5E46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999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s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52058" w14:textId="5B69E1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3.3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6AC21" w14:textId="527D88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657DE" w14:textId="1EA39E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58617" w14:textId="32FDB2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3.39</w:t>
            </w:r>
          </w:p>
        </w:tc>
      </w:tr>
      <w:tr w:rsidR="000F7AD1" w:rsidRPr="000F7AD1" w14:paraId="02B15DB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7B806" w14:textId="49C709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B98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fa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3C97E" w14:textId="40F8B3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7,58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599CE" w14:textId="1CC4ED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A1BB2" w14:textId="0698B2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56DC8" w14:textId="162839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7,588.75</w:t>
            </w:r>
          </w:p>
        </w:tc>
      </w:tr>
      <w:tr w:rsidR="000F7AD1" w:rsidRPr="000F7AD1" w14:paraId="68C82C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4D09A" w14:textId="202EB1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39A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brad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2FEC7" w14:textId="537A84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696.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4D6C9" w14:textId="579F47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0A33B" w14:textId="661F5E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2C97B" w14:textId="10C15F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696.12</w:t>
            </w:r>
          </w:p>
        </w:tc>
      </w:tr>
      <w:tr w:rsidR="000F7AD1" w:rsidRPr="000F7AD1" w14:paraId="4C1AF98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698C5" w14:textId="65742B2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FB1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o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E5530" w14:textId="1923F1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74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6FB43" w14:textId="10432F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2179A" w14:textId="7854F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035C1" w14:textId="564675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744.00</w:t>
            </w:r>
          </w:p>
        </w:tc>
      </w:tr>
      <w:tr w:rsidR="000F7AD1" w:rsidRPr="000F7AD1" w14:paraId="015722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40776" w14:textId="680C6A0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F1C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NGAY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EA12" w14:textId="65637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2,612.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A90DA" w14:textId="39B56E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3CCA5" w14:textId="588943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E9A6E" w14:textId="6A735A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2,612.20</w:t>
            </w:r>
          </w:p>
        </w:tc>
      </w:tr>
      <w:tr w:rsidR="000F7AD1" w:rsidRPr="000F7AD1" w14:paraId="209E54A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C75612" w14:textId="666099B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DA0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B9051" w14:textId="63AB64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44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50F9" w14:textId="4EDB4F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B4503" w14:textId="2511B8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354F0" w14:textId="6BD7FF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448.75</w:t>
            </w:r>
          </w:p>
        </w:tc>
      </w:tr>
      <w:tr w:rsidR="000F7AD1" w:rsidRPr="000F7AD1" w14:paraId="0E5BEF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25FDC" w14:textId="586B856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468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siq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9CBBA" w14:textId="25BA5B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39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95592" w14:textId="70F57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481F3" w14:textId="6A1349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A4528" w14:textId="3996A8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397.14</w:t>
            </w:r>
          </w:p>
        </w:tc>
      </w:tr>
      <w:tr w:rsidR="000F7AD1" w:rsidRPr="000F7AD1" w14:paraId="468584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AA8D6" w14:textId="63BE606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C02B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ao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112C1" w14:textId="44398D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3,77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93BA6" w14:textId="4F5865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2185B" w14:textId="63ADC6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D5F15" w14:textId="63A0C6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3,772.50</w:t>
            </w:r>
          </w:p>
        </w:tc>
      </w:tr>
      <w:tr w:rsidR="000F7AD1" w:rsidRPr="000F7AD1" w14:paraId="7FE392D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B83A6" w14:textId="29DC81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62A0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gal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74DA0" w14:textId="5B836B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9A8FF" w14:textId="45AFE3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52F7B" w14:textId="5D3E6B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B4A70" w14:textId="07AB80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78BD9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50803" w14:textId="59619E8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147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gatare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000D7" w14:textId="08E7A0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77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CEB48" w14:textId="33D8CA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B1C52" w14:textId="273B39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A56AC" w14:textId="6BD8F6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778.00</w:t>
            </w:r>
          </w:p>
        </w:tc>
      </w:tr>
      <w:tr w:rsidR="000F7AD1" w:rsidRPr="000F7AD1" w14:paraId="3D9254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10D102" w14:textId="7D66C48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F04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pa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B0CB2" w14:textId="6B058C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2E427" w14:textId="780310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77DB0" w14:textId="0E037B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DBAC2" w14:textId="134043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6C572AC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3A322" w14:textId="2371776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622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tiv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17A3E" w14:textId="621CEB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42.3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B6D4B" w14:textId="1EAE60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CCF1B" w14:textId="367467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21833" w14:textId="35C96C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42.39</w:t>
            </w:r>
          </w:p>
        </w:tc>
      </w:tr>
      <w:tr w:rsidR="000F7AD1" w:rsidRPr="000F7AD1" w14:paraId="405FD5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FF9DD" w14:textId="0B4568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185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zzorub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30BE1" w14:textId="6E8DA6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494.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B8749" w14:textId="47AC26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1DF7A" w14:textId="535B77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70AA3" w14:textId="5A6384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494.75</w:t>
            </w:r>
          </w:p>
        </w:tc>
      </w:tr>
      <w:tr w:rsidR="000F7AD1" w:rsidRPr="000F7AD1" w14:paraId="62A1D6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891C5" w14:textId="36F1C51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D15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al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3538B" w14:textId="737C33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4,211.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8F314" w14:textId="307232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24292" w14:textId="6B7D2F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C211" w14:textId="53C486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4,211.32</w:t>
            </w:r>
          </w:p>
        </w:tc>
      </w:tr>
      <w:tr w:rsidR="000F7AD1" w:rsidRPr="000F7AD1" w14:paraId="3664BE8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75B29" w14:textId="3571F4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119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Carlo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EE29B" w14:textId="7CEE4F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0,677.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85C13" w14:textId="0FF92F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14A33" w14:textId="3DCF5E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865C3" w14:textId="7E203C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0,677.34</w:t>
            </w:r>
          </w:p>
        </w:tc>
      </w:tr>
      <w:tr w:rsidR="000F7AD1" w:rsidRPr="000F7AD1" w14:paraId="625D50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D64CE" w14:textId="35B858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11C0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ab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D6002" w14:textId="1DE6F6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9054A" w14:textId="2388E2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CDC8B" w14:textId="6AB78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5B994" w14:textId="40725C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0D8676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8B4E1" w14:textId="7E621F4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FF3B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n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523AC" w14:textId="562D0C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504.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64ACF" w14:textId="3E9574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0D26B" w14:textId="29CAD1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1,675.2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5504E" w14:textId="7F600F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4,179.30</w:t>
            </w:r>
          </w:p>
        </w:tc>
      </w:tr>
      <w:tr w:rsidR="000F7AD1" w:rsidRPr="000F7AD1" w14:paraId="2A6AAC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77FD6" w14:textId="234073E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01B78" w14:textId="7AAA3D4D"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Nico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AA5A2" w14:textId="1746CD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8,868.7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105EE" w14:textId="7B67A4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D3947" w14:textId="125EB5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B2D04" w14:textId="0E1CC8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8,868.77</w:t>
            </w:r>
          </w:p>
        </w:tc>
      </w:tr>
      <w:tr w:rsidR="000F7AD1" w:rsidRPr="000F7AD1" w14:paraId="73629C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DE245" w14:textId="013922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E60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Quin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B3293" w14:textId="657B7E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02F70" w14:textId="7115BB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893CF" w14:textId="1A30AA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B47EA" w14:textId="1241FE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w:t>
            </w:r>
          </w:p>
        </w:tc>
      </w:tr>
      <w:tr w:rsidR="000F7AD1" w:rsidRPr="000F7AD1" w14:paraId="286337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A43FE" w14:textId="08D802D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F3F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Barb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14AD4" w14:textId="15D901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080B4" w14:textId="06684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6637E" w14:textId="1862B0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3940B" w14:textId="36E4E8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0,000.00</w:t>
            </w:r>
          </w:p>
        </w:tc>
      </w:tr>
      <w:tr w:rsidR="000F7AD1" w:rsidRPr="000F7AD1" w14:paraId="0D4E9F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3EFC2" w14:textId="06C0DD4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18DF1" w14:textId="2FF6692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F0D52" w14:textId="20E848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6,4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F0607" w14:textId="28E766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706BE" w14:textId="29311D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A9CCF" w14:textId="0E9E5F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1,470.00</w:t>
            </w:r>
          </w:p>
        </w:tc>
      </w:tr>
      <w:tr w:rsidR="000F7AD1" w:rsidRPr="000F7AD1" w14:paraId="3A301A1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522C9D" w14:textId="6CCDF4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6438D" w14:textId="343AA79B"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A3AC3" w14:textId="37088E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D09B5" w14:textId="163428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A2770" w14:textId="3DC454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7E6DB" w14:textId="750C89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140.00</w:t>
            </w:r>
          </w:p>
        </w:tc>
      </w:tr>
      <w:tr w:rsidR="000F7AD1" w:rsidRPr="000F7AD1" w14:paraId="7B0302E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545C8" w14:textId="7CF8919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305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D15D6" w14:textId="0ECA8D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6,796.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B8CBC" w14:textId="6E5F27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2C18A" w14:textId="3E4AB7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7C2A5" w14:textId="6DB004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6,796.75</w:t>
            </w:r>
          </w:p>
        </w:tc>
      </w:tr>
      <w:tr w:rsidR="000F7AD1" w:rsidRPr="000F7AD1" w14:paraId="013CC1C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3B615" w14:textId="14AB7C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D0C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232F9" w14:textId="46266E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63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A745D" w14:textId="13B1B0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F0202" w14:textId="73C9BC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CC1A0" w14:textId="59CF96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632.50</w:t>
            </w:r>
          </w:p>
        </w:tc>
      </w:tr>
      <w:tr w:rsidR="000F7AD1" w:rsidRPr="000F7AD1" w14:paraId="494E17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216E2" w14:textId="0BDF81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499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8C77E" w14:textId="43A31F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0,884.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9EE8B" w14:textId="2E0EA8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00.0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11842" w14:textId="05D2A7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C45C9" w14:textId="6DC9DB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084.67</w:t>
            </w:r>
          </w:p>
        </w:tc>
      </w:tr>
      <w:tr w:rsidR="000F7AD1" w:rsidRPr="000F7AD1" w14:paraId="7986D0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8370E" w14:textId="73E917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4FE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mi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C51CE" w14:textId="5D704E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538.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AFC76" w14:textId="5DE5CA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436A7" w14:textId="7218C5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5,097.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15AD8" w14:textId="753615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91,635.50</w:t>
            </w:r>
          </w:p>
        </w:tc>
      </w:tr>
      <w:tr w:rsidR="000F7AD1" w:rsidRPr="000F7AD1" w14:paraId="515F49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7F6FD" w14:textId="36D54A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B23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rbizto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5510E" w14:textId="2857E2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4,25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38DC7" w14:textId="73D6F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309B3" w14:textId="2E4F68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7DBFC" w14:textId="67CE3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4,253.75</w:t>
            </w:r>
          </w:p>
        </w:tc>
      </w:tr>
      <w:tr w:rsidR="000F7AD1" w:rsidRPr="000F7AD1" w14:paraId="348E94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39241" w14:textId="6D23A0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EA9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URDANE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842F9" w14:textId="52BCDA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4,668.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E3741" w14:textId="626FC9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A8890" w14:textId="60A0DC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0,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5CEE3" w14:textId="68B7E2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4,668.14</w:t>
            </w:r>
          </w:p>
        </w:tc>
      </w:tr>
      <w:tr w:rsidR="000F7AD1" w:rsidRPr="000F7AD1" w14:paraId="69F6E9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F5D19" w14:textId="71724A1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37E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llas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03ABF" w14:textId="61CE77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A812F" w14:textId="1E500D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AE0E6" w14:textId="322776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29A51" w14:textId="63196F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341AD96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05CFFD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D01C1F" w14:textId="23B186E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1,669,770.06</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D3A781" w14:textId="11C235F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CDDC53" w14:textId="1D1272A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8A3B89" w14:textId="367DC1A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1,669,770.06</w:t>
            </w:r>
          </w:p>
        </w:tc>
      </w:tr>
      <w:tr w:rsidR="000F7AD1" w:rsidRPr="000F7AD1" w14:paraId="7D77F99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12133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tane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77E891" w14:textId="6237FCC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14,722.0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21D660" w14:textId="2027772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29D03A" w14:textId="5708F6E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826397B" w14:textId="156E84B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14,722.08</w:t>
            </w:r>
          </w:p>
        </w:tc>
      </w:tr>
      <w:tr w:rsidR="000F7AD1" w:rsidRPr="000F7AD1" w14:paraId="3D4290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05613" w14:textId="4BE619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306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Bat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D547E" w14:textId="575BB5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949.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F278F" w14:textId="04D06E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D8539" w14:textId="33CD76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CA13D" w14:textId="73E7C6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949.52</w:t>
            </w:r>
          </w:p>
        </w:tc>
      </w:tr>
      <w:tr w:rsidR="000F7AD1" w:rsidRPr="000F7AD1" w14:paraId="51108E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15B80" w14:textId="1DC07E0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020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246E2" w14:textId="58020A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759.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6542C" w14:textId="2A82BB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7F06D" w14:textId="38414F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F7AA3" w14:textId="2E7BB5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759.04</w:t>
            </w:r>
          </w:p>
        </w:tc>
      </w:tr>
      <w:tr w:rsidR="000F7AD1" w:rsidRPr="000F7AD1" w14:paraId="4C79AA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A11DE" w14:textId="5AE262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C26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tbay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14C7D" w14:textId="0EDD21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03478" w14:textId="662B6F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9D05D" w14:textId="1E8B51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B416C" w14:textId="610E7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1.00</w:t>
            </w:r>
          </w:p>
        </w:tc>
      </w:tr>
      <w:tr w:rsidR="000F7AD1" w:rsidRPr="000F7AD1" w14:paraId="5CF808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170D0" w14:textId="02D7050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1CA3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y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1E36" w14:textId="21AACD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2.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BE339" w14:textId="5A7B91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8C0E0" w14:textId="1A1388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C0992" w14:textId="314D1E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2.52</w:t>
            </w:r>
          </w:p>
        </w:tc>
      </w:tr>
      <w:tr w:rsidR="000F7AD1" w:rsidRPr="000F7AD1" w14:paraId="3767677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735D2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gay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C960A3" w14:textId="0AAC8E8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762,238.7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8CFAEB" w14:textId="17AA6FB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8301EE" w14:textId="1D30254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9EDEB43" w14:textId="648C5A3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762,238.76</w:t>
            </w:r>
          </w:p>
        </w:tc>
      </w:tr>
      <w:tr w:rsidR="000F7AD1" w:rsidRPr="000F7AD1" w14:paraId="1CDB91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84EDE" w14:textId="776E96E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654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Cag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58787" w14:textId="55882B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6,704.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D280D" w14:textId="6C4E93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644AD" w14:textId="2B1B9B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58568" w14:textId="38AB7E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6,704.82</w:t>
            </w:r>
          </w:p>
        </w:tc>
      </w:tr>
      <w:tr w:rsidR="000F7AD1" w:rsidRPr="000F7AD1" w14:paraId="70B42A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AF76D" w14:textId="26195E5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2EE0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ul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29627" w14:textId="0C74E6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84.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729B6" w14:textId="231FDF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81942" w14:textId="572349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DF9C7" w14:textId="0ED6D0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84.40</w:t>
            </w:r>
          </w:p>
        </w:tc>
      </w:tr>
      <w:tr w:rsidR="000F7AD1" w:rsidRPr="000F7AD1" w14:paraId="1E54AB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C56FD" w14:textId="620A28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1F5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c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70A26" w14:textId="09F239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1,879.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D2EFF" w14:textId="35A750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0A249" w14:textId="0BB0C1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EA676" w14:textId="480DEE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1,879.32</w:t>
            </w:r>
          </w:p>
        </w:tc>
      </w:tr>
      <w:tr w:rsidR="000F7AD1" w:rsidRPr="000F7AD1" w14:paraId="0793810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31A0D" w14:textId="59718B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B2E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lacap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38870" w14:textId="55FDDA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973.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5FC23" w14:textId="0C62B9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6C78B" w14:textId="78655F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21103" w14:textId="3E1821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973.52</w:t>
            </w:r>
          </w:p>
        </w:tc>
      </w:tr>
      <w:tr w:rsidR="000F7AD1" w:rsidRPr="000F7AD1" w14:paraId="6B7ACB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A84D9" w14:textId="3EC10D0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74A5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mulu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C5084" w14:textId="67BE4A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782.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880F" w14:textId="28B1CE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57273" w14:textId="6AEF80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49F29" w14:textId="2A9E52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782.26</w:t>
            </w:r>
          </w:p>
        </w:tc>
      </w:tr>
      <w:tr w:rsidR="000F7AD1" w:rsidRPr="000F7AD1" w14:paraId="524565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289E5" w14:textId="16C2BA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10F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parr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0FEC8" w14:textId="755187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0,002.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AFDD2" w14:textId="575A6E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83FD9" w14:textId="0506CE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64A83" w14:textId="417755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0,002.24</w:t>
            </w:r>
          </w:p>
        </w:tc>
      </w:tr>
      <w:tr w:rsidR="000F7AD1" w:rsidRPr="000F7AD1" w14:paraId="78611D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2E805" w14:textId="1A07278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BDBE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F65A9" w14:textId="496F88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9,335.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BE833" w14:textId="30768D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7C444" w14:textId="4744F6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15972" w14:textId="2484CA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9,335.76</w:t>
            </w:r>
          </w:p>
        </w:tc>
      </w:tr>
      <w:tr w:rsidR="000F7AD1" w:rsidRPr="000F7AD1" w14:paraId="18A003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EC5C2" w14:textId="1566E9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585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lester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050A5" w14:textId="75A2B9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2C33F" w14:textId="406C5B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94B03" w14:textId="40B677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F8721" w14:textId="5FE6D2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1.00</w:t>
            </w:r>
          </w:p>
        </w:tc>
      </w:tr>
      <w:tr w:rsidR="000F7AD1" w:rsidRPr="000F7AD1" w14:paraId="7BF0A2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AFA7E3" w14:textId="3530BC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89A0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gu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94A2B" w14:textId="7236E3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F2EBD" w14:textId="7D9230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0B757" w14:textId="4B533B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664AA" w14:textId="08A625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76</w:t>
            </w:r>
          </w:p>
        </w:tc>
      </w:tr>
      <w:tr w:rsidR="000F7AD1" w:rsidRPr="000F7AD1" w14:paraId="0F9CDB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1334E" w14:textId="6909825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6A24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D1B65" w14:textId="64447B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4,771.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0CDC7" w14:textId="337D05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32E33" w14:textId="4BC41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02B60" w14:textId="026303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4,771.36</w:t>
            </w:r>
          </w:p>
        </w:tc>
      </w:tr>
      <w:tr w:rsidR="000F7AD1" w:rsidRPr="000F7AD1" w14:paraId="3CCD4B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76DCD" w14:textId="2B9C91F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C19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malani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BED29" w14:textId="11A880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1,00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61B41" w14:textId="29C63E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072E3" w14:textId="20CDD5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46C58" w14:textId="328928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1,009.00</w:t>
            </w:r>
          </w:p>
        </w:tc>
      </w:tr>
      <w:tr w:rsidR="000F7AD1" w:rsidRPr="000F7AD1" w14:paraId="32BD91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1DD87" w14:textId="52F2F2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C46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lave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F60DE" w14:textId="0166B7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0,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3E336" w14:textId="7725E4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08229" w14:textId="293192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E15F8" w14:textId="249596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0,200.00</w:t>
            </w:r>
          </w:p>
        </w:tc>
      </w:tr>
      <w:tr w:rsidR="000F7AD1" w:rsidRPr="000F7AD1" w14:paraId="1CB2E0A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5F738" w14:textId="19C82C4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9D9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nril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DE8F7" w14:textId="5C4F19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7,216.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F468A" w14:textId="169D48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1EACE" w14:textId="544969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9D666" w14:textId="25219C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87,216.82</w:t>
            </w:r>
          </w:p>
        </w:tc>
      </w:tr>
      <w:tr w:rsidR="000F7AD1" w:rsidRPr="000F7AD1" w14:paraId="265724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1E341" w14:textId="157DFD8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7F4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tta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89777" w14:textId="1E4E7F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084.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7868B" w14:textId="69B97A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18C49" w14:textId="2704AB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FCE39" w14:textId="380A97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084.40</w:t>
            </w:r>
          </w:p>
        </w:tc>
      </w:tr>
      <w:tr w:rsidR="000F7AD1" w:rsidRPr="000F7AD1" w14:paraId="58AA15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B04CF" w14:textId="096767A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9471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onz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60464" w14:textId="0BD87F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6,72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49A5" w14:textId="619EA0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D0632" w14:textId="5A443B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3A266" w14:textId="7748A6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6,722.00</w:t>
            </w:r>
          </w:p>
        </w:tc>
      </w:tr>
      <w:tr w:rsidR="000F7AD1" w:rsidRPr="000F7AD1" w14:paraId="2F5832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B050A" w14:textId="391E06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D121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gu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CFFA9" w14:textId="4C535B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6,08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8CC69" w14:textId="0612CA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6C610" w14:textId="305AAB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93F8F" w14:textId="64AD97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6,089.00</w:t>
            </w:r>
          </w:p>
        </w:tc>
      </w:tr>
      <w:tr w:rsidR="000F7AD1" w:rsidRPr="000F7AD1" w14:paraId="2EBE45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94B9A" w14:textId="729168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64C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l-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276A2" w14:textId="35906F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85,704.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E01FD" w14:textId="12A606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F1848" w14:textId="12A32B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3660A" w14:textId="4EDE7D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85,704.40</w:t>
            </w:r>
          </w:p>
        </w:tc>
      </w:tr>
      <w:tr w:rsidR="000F7AD1" w:rsidRPr="000F7AD1" w14:paraId="7E9E10B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F7870" w14:textId="4893918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C3A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sa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6BE54" w14:textId="07AE27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0,395.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0698A" w14:textId="132936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DC8D9" w14:textId="4FCB65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EEE05" w14:textId="5E7F98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0,395.70</w:t>
            </w:r>
          </w:p>
        </w:tc>
      </w:tr>
      <w:tr w:rsidR="000F7AD1" w:rsidRPr="000F7AD1" w14:paraId="613623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3AFE5" w14:textId="600AA8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FAA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mpl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32CB8" w14:textId="10707D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85.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7762B" w14:textId="1829BF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D3BF7" w14:textId="5E3697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265C0" w14:textId="73840F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85.68</w:t>
            </w:r>
          </w:p>
        </w:tc>
      </w:tr>
      <w:tr w:rsidR="000F7AD1" w:rsidRPr="000F7AD1" w14:paraId="7E683CC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650A3" w14:textId="2C5409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078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eñablan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A8C27" w14:textId="37DBB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F97F9" w14:textId="40036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60332" w14:textId="16792B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589E8" w14:textId="63F15B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88</w:t>
            </w:r>
          </w:p>
        </w:tc>
      </w:tr>
      <w:tr w:rsidR="000F7AD1" w:rsidRPr="000F7AD1" w14:paraId="6DAA64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FB025" w14:textId="3D59815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57B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9BB34" w14:textId="3EAB46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16.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FAABB" w14:textId="6EAE76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5B6E6" w14:textId="2AED67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69621" w14:textId="0B9E9F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16.88</w:t>
            </w:r>
          </w:p>
        </w:tc>
      </w:tr>
      <w:tr w:rsidR="000F7AD1" w:rsidRPr="000F7AD1" w14:paraId="68F8237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DE6DB9" w14:textId="5F516DB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429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31EB0" w14:textId="5DCAE8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2,854.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D1A3B" w14:textId="4E25B5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43089" w14:textId="1A3BD5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6CF37" w14:textId="4F737C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2,854.22</w:t>
            </w:r>
          </w:p>
        </w:tc>
      </w:tr>
      <w:tr w:rsidR="000F7AD1" w:rsidRPr="000F7AD1" w14:paraId="76633A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60FDC" w14:textId="1C7FE9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B389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chez-Mi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81377" w14:textId="17A6C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F7EB0" w14:textId="616357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C2A90" w14:textId="7536BC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99D44" w14:textId="05FD32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7.00</w:t>
            </w:r>
          </w:p>
        </w:tc>
      </w:tr>
      <w:tr w:rsidR="000F7AD1" w:rsidRPr="000F7AD1" w14:paraId="16F003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56A32" w14:textId="5D922A6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7F1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88234" w14:textId="013A1E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6,905.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7DAFC" w14:textId="579E40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8C413" w14:textId="08A03B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6CE2A" w14:textId="64EA06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6,905.13</w:t>
            </w:r>
          </w:p>
        </w:tc>
      </w:tr>
      <w:tr w:rsidR="000F7AD1" w:rsidRPr="000F7AD1" w14:paraId="3A7BD4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451EB" w14:textId="00FBC52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B76A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Prax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930C9" w14:textId="42CACE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5,2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61AA" w14:textId="3D8A70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C9E03" w14:textId="49DF8F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69842" w14:textId="28ED0B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5,220.00</w:t>
            </w:r>
          </w:p>
        </w:tc>
      </w:tr>
      <w:tr w:rsidR="000F7AD1" w:rsidRPr="000F7AD1" w14:paraId="7E855F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77EAA" w14:textId="28E06A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322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Teres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EA5A3" w14:textId="6AA61B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558A5" w14:textId="11ACC9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6AAA7" w14:textId="089296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D940B" w14:textId="2435A5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3.76</w:t>
            </w:r>
          </w:p>
        </w:tc>
      </w:tr>
      <w:tr w:rsidR="000F7AD1" w:rsidRPr="000F7AD1" w14:paraId="782F6C4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B4A1F" w14:textId="390AA86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760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Niño (Fair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F3461" w14:textId="0FE208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5,558.5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92882" w14:textId="3B9997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3D0B4" w14:textId="2BA6CF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A5C30" w14:textId="20BE06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5,558.53</w:t>
            </w:r>
          </w:p>
        </w:tc>
      </w:tr>
      <w:tr w:rsidR="000F7AD1" w:rsidRPr="000F7AD1" w14:paraId="0FFC4EB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9237A" w14:textId="350F754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2D0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l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FDA0E" w14:textId="64C9A9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3,185.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CFF50" w14:textId="1B3B86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B6AB2" w14:textId="3E4A37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8F5D8" w14:textId="6E2C43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3,185.64</w:t>
            </w:r>
          </w:p>
        </w:tc>
      </w:tr>
      <w:tr w:rsidR="000F7AD1" w:rsidRPr="000F7AD1" w14:paraId="295371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57862" w14:textId="3315757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82B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EAC22" w14:textId="37C0E3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E7CBA" w14:textId="5C9CCD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3C662" w14:textId="0F30EA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E7D22" w14:textId="3608C3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88</w:t>
            </w:r>
          </w:p>
        </w:tc>
      </w:tr>
      <w:tr w:rsidR="000F7AD1" w:rsidRPr="000F7AD1" w14:paraId="389462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5314B" w14:textId="092E359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0A83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guegar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23900" w14:textId="391116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77,418.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6CF8" w14:textId="107AF1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E5A3B" w14:textId="584D0E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8781A" w14:textId="67C205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77,418.40</w:t>
            </w:r>
          </w:p>
        </w:tc>
      </w:tr>
      <w:tr w:rsidR="000F7AD1" w:rsidRPr="000F7AD1" w14:paraId="3863CED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90A6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sabel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603E19" w14:textId="0750FEE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298,752.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3B1F86" w14:textId="145D5F9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35145F" w14:textId="6A2E65A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5B5F4C" w14:textId="39568A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298,752.75</w:t>
            </w:r>
          </w:p>
        </w:tc>
      </w:tr>
      <w:tr w:rsidR="000F7AD1" w:rsidRPr="000F7AD1" w14:paraId="32C4251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2B49E" w14:textId="481700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7F9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Isab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EFCC7" w14:textId="45D90C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81,224.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4386E" w14:textId="0CB6C7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5C182" w14:textId="089671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6122" w14:textId="259F6A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81,224.12</w:t>
            </w:r>
          </w:p>
        </w:tc>
      </w:tr>
      <w:tr w:rsidR="000F7AD1" w:rsidRPr="000F7AD1" w14:paraId="6AD3FA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F2DEF" w14:textId="6FB81E4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1F0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52430" w14:textId="7794E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79,936.8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9F9E4" w14:textId="21AF99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45900" w14:textId="4B26E3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71F2E" w14:textId="637C87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79,936.81</w:t>
            </w:r>
          </w:p>
        </w:tc>
      </w:tr>
      <w:tr w:rsidR="000F7AD1" w:rsidRPr="000F7AD1" w14:paraId="01CC05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99B88" w14:textId="3B55CD9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0A3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gad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A391B" w14:textId="263B19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60.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D9699" w14:textId="639457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76AF5" w14:textId="026240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F311D" w14:textId="65B572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60.66</w:t>
            </w:r>
          </w:p>
        </w:tc>
      </w:tr>
      <w:tr w:rsidR="000F7AD1" w:rsidRPr="000F7AD1" w14:paraId="26A011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AEC4D" w14:textId="7D04F1C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7EB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B911C" w14:textId="55DE28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4,777.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AB977" w14:textId="591673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9B8FD" w14:textId="1C9E5C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A8294" w14:textId="287105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4,777.66</w:t>
            </w:r>
          </w:p>
        </w:tc>
      </w:tr>
      <w:tr w:rsidR="000F7AD1" w:rsidRPr="000F7AD1" w14:paraId="305FEFE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A9B5C" w14:textId="12DF169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8702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enito Soliv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D0A76" w14:textId="26FAD3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7,122.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75531" w14:textId="0526E8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C0A40" w14:textId="667D70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1FDBB" w14:textId="7ED9A2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7,122.54</w:t>
            </w:r>
          </w:p>
        </w:tc>
      </w:tr>
      <w:tr w:rsidR="000F7AD1" w:rsidRPr="000F7AD1" w14:paraId="02CC19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2A22B" w14:textId="7E48240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4292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ACB35" w14:textId="5100C3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172.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2592A" w14:textId="15597A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380D7" w14:textId="402531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2971E" w14:textId="1416D8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172.06</w:t>
            </w:r>
          </w:p>
        </w:tc>
      </w:tr>
      <w:tr w:rsidR="000F7AD1" w:rsidRPr="000F7AD1" w14:paraId="0247C7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15856" w14:textId="4B6CC83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6C3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FF6BB" w14:textId="793BD8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101.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94AE3" w14:textId="2C3E07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AB01E" w14:textId="01C22D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35DF0" w14:textId="17387F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101.16</w:t>
            </w:r>
          </w:p>
        </w:tc>
      </w:tr>
      <w:tr w:rsidR="000F7AD1" w:rsidRPr="000F7AD1" w14:paraId="0E290A8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64167" w14:textId="6D878F9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7D88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t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B5251" w14:textId="6E90C1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077.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1D701" w14:textId="348582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1F237" w14:textId="765184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6124E" w14:textId="73ED5A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077.36</w:t>
            </w:r>
          </w:p>
        </w:tc>
      </w:tr>
      <w:tr w:rsidR="000F7AD1" w:rsidRPr="000F7AD1" w14:paraId="292295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504B4" w14:textId="73C0861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241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u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05E52" w14:textId="3B5607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902.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F5BD6" w14:textId="46A7A8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2F7BC" w14:textId="0E99A3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6BCB7" w14:textId="19102A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902.96</w:t>
            </w:r>
          </w:p>
        </w:tc>
      </w:tr>
      <w:tr w:rsidR="000F7AD1" w:rsidRPr="000F7AD1" w14:paraId="3E21CD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BA0CE" w14:textId="1C37B8F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4DD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d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B6E81" w14:textId="7346EE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3,704.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B0AEE" w14:textId="0735BC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F0B8D" w14:textId="23AE0A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AF7D0" w14:textId="3DB0D3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3,704.66</w:t>
            </w:r>
          </w:p>
        </w:tc>
      </w:tr>
      <w:tr w:rsidR="000F7AD1" w:rsidRPr="000F7AD1" w14:paraId="492C9A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04AB8" w14:textId="43AFB53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F37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elfin Albano (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DA8B2" w14:textId="79A81B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1,449.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D5EA0" w14:textId="66B9C0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3EF2E" w14:textId="691D9D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B5D06" w14:textId="040070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1,449.56</w:t>
            </w:r>
          </w:p>
        </w:tc>
      </w:tr>
      <w:tr w:rsidR="000F7AD1" w:rsidRPr="000F7AD1" w14:paraId="04B405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1F83A" w14:textId="1FF3D8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C9D3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apig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82025" w14:textId="0EE1A0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7,448.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60B1F" w14:textId="6048BC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5A2BD" w14:textId="15AAB3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11DE1" w14:textId="641DC7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7,448.42</w:t>
            </w:r>
          </w:p>
        </w:tc>
      </w:tr>
      <w:tr w:rsidR="000F7AD1" w:rsidRPr="000F7AD1" w14:paraId="16F3EB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03544" w14:textId="657A557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81B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vil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E9853" w14:textId="0537D1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26.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68451" w14:textId="1E4913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EDAF0" w14:textId="0228D0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1F5EB" w14:textId="63BC3A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26.66</w:t>
            </w:r>
          </w:p>
        </w:tc>
      </w:tr>
      <w:tr w:rsidR="000F7AD1" w:rsidRPr="000F7AD1" w14:paraId="2F3A7D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BB581" w14:textId="472F146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EEF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chag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D5ED6" w14:textId="67CEF2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8,775.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C29DC" w14:textId="486A6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EA8E7" w14:textId="2016A9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26071" w14:textId="5F6486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8,775.86</w:t>
            </w:r>
          </w:p>
        </w:tc>
      </w:tr>
      <w:tr w:rsidR="000F7AD1" w:rsidRPr="000F7AD1" w14:paraId="42FA187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22FE5" w14:textId="2E8FB90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455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m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601FD" w14:textId="27C657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1,260.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73475" w14:textId="6664A2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4358F" w14:textId="2003DA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78C9D" w14:textId="70269E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1,260.66</w:t>
            </w:r>
          </w:p>
        </w:tc>
      </w:tr>
      <w:tr w:rsidR="000F7AD1" w:rsidRPr="000F7AD1" w14:paraId="617E03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92DE7" w14:textId="14AC178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2B1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l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F296F" w14:textId="7B6212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2,251.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5443D" w14:textId="7ADC05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7CBD9" w14:textId="10A163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42F0D" w14:textId="021083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2,251.04</w:t>
            </w:r>
          </w:p>
        </w:tc>
      </w:tr>
      <w:tr w:rsidR="000F7AD1" w:rsidRPr="000F7AD1" w14:paraId="18C78B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EAB80" w14:textId="4E8333B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628C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6A3D2" w14:textId="681D93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3,009.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7872D" w14:textId="301B1B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9CC06" w14:textId="67FE14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4D3A0" w14:textId="6F649C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3,009.66</w:t>
            </w:r>
          </w:p>
        </w:tc>
      </w:tr>
      <w:tr w:rsidR="000F7AD1" w:rsidRPr="000F7AD1" w14:paraId="00CF52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1AA32" w14:textId="01CE6E8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B18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08C3B" w14:textId="6638C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51.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0AC86" w14:textId="328F6E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7322C" w14:textId="6FB454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CA33F" w14:textId="11F156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51.66</w:t>
            </w:r>
          </w:p>
        </w:tc>
      </w:tr>
      <w:tr w:rsidR="000F7AD1" w:rsidRPr="000F7AD1" w14:paraId="1A3885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D9FB8" w14:textId="7282DA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522C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conac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4BFFD" w14:textId="3D01B0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5,337.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4731" w14:textId="4A223A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60D6C" w14:textId="303E9A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DD45C" w14:textId="47CAC9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5,337.88</w:t>
            </w:r>
          </w:p>
        </w:tc>
      </w:tr>
      <w:tr w:rsidR="000F7AD1" w:rsidRPr="000F7AD1" w14:paraId="5D0431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3E21E" w14:textId="498ED4C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64F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2AB3F" w14:textId="0BDFCB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301.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059D7" w14:textId="2A38D6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371A9" w14:textId="2976F6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C3118" w14:textId="3D026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301.78</w:t>
            </w:r>
          </w:p>
        </w:tc>
      </w:tr>
      <w:tr w:rsidR="000F7AD1" w:rsidRPr="000F7AD1" w14:paraId="7C00D1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21B54" w14:textId="20143BF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F060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uil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75AAB" w14:textId="76A790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1,401.5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E0C0A" w14:textId="2BB1DA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0C522" w14:textId="447972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77999" w14:textId="1BB022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1,401.58</w:t>
            </w:r>
          </w:p>
        </w:tc>
      </w:tr>
      <w:tr w:rsidR="000F7AD1" w:rsidRPr="000F7AD1" w14:paraId="2C61FB1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FC957" w14:textId="4F18E6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BF9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65157" w14:textId="495AE8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2,339.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B5B3D" w14:textId="528744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7E476" w14:textId="775763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470A4" w14:textId="60F122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2,339.30</w:t>
            </w:r>
          </w:p>
        </w:tc>
      </w:tr>
      <w:tr w:rsidR="000F7AD1" w:rsidRPr="000F7AD1" w14:paraId="53853D6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ADEC6" w14:textId="1DB2428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132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CE9D3" w14:textId="05570E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49.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3110D" w14:textId="333106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211EA" w14:textId="5AF1C6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610F5" w14:textId="300BC6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49.16</w:t>
            </w:r>
          </w:p>
        </w:tc>
      </w:tr>
      <w:tr w:rsidR="000F7AD1" w:rsidRPr="000F7AD1" w14:paraId="30CD5D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16D50" w14:textId="4EDC84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B68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ir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8AFEA" w14:textId="384F87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573.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15983" w14:textId="5FE8A1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39E3B" w14:textId="7C94C8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9F449" w14:textId="68FCA8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573.66</w:t>
            </w:r>
          </w:p>
        </w:tc>
      </w:tr>
      <w:tr w:rsidR="000F7AD1" w:rsidRPr="000F7AD1" w14:paraId="4CD435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8722E" w14:textId="3FDFA33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12C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5D40B" w14:textId="05EDDC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3,329.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468DD" w14:textId="7BCCF5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7A8F8" w14:textId="1F5E23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2541" w14:textId="23FB88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3,329.86</w:t>
            </w:r>
          </w:p>
        </w:tc>
      </w:tr>
      <w:tr w:rsidR="000F7AD1" w:rsidRPr="000F7AD1" w14:paraId="47FF354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02D93" w14:textId="03C0E4D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113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eina Merc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1908A" w14:textId="71B491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4,434.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2DBA4" w14:textId="213413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116CC" w14:textId="558E9C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43919" w14:textId="073B95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4,434.66</w:t>
            </w:r>
          </w:p>
        </w:tc>
      </w:tr>
      <w:tr w:rsidR="000F7AD1" w:rsidRPr="000F7AD1" w14:paraId="01E51B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B8158" w14:textId="13D28E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DC8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7981" w14:textId="021F1D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9,996.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43EE6" w14:textId="70BDCB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DF344" w14:textId="06F81F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A5F41" w14:textId="27386B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9,996.66</w:t>
            </w:r>
          </w:p>
        </w:tc>
      </w:tr>
      <w:tr w:rsidR="000F7AD1" w:rsidRPr="000F7AD1" w14:paraId="13EF30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CE400" w14:textId="3A7F548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3C0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gus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9D9B5" w14:textId="760EB6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1,904.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1D2F1" w14:textId="4D5A6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62765" w14:textId="6ED01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1F7E0" w14:textId="53B2E9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1,904.54</w:t>
            </w:r>
          </w:p>
        </w:tc>
      </w:tr>
      <w:tr w:rsidR="000F7AD1" w:rsidRPr="000F7AD1" w14:paraId="588451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DF7A8" w14:textId="11A1F6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2CC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Guillerm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C8752" w14:textId="4E649E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22.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02471" w14:textId="39B336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2B9C1" w14:textId="2FA351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CC527" w14:textId="342BB1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22.76</w:t>
            </w:r>
          </w:p>
        </w:tc>
      </w:tr>
      <w:tr w:rsidR="000F7AD1" w:rsidRPr="000F7AD1" w14:paraId="2E5645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ABCF4" w14:textId="0B38E5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FD0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950F7" w14:textId="644512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8,343.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3D226" w14:textId="2E4624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1BB0B" w14:textId="1F57EB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7A85" w14:textId="6F8461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8,343.70</w:t>
            </w:r>
          </w:p>
        </w:tc>
      </w:tr>
      <w:tr w:rsidR="000F7AD1" w:rsidRPr="000F7AD1" w14:paraId="136C7E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DF7C9" w14:textId="44A0B9D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07BF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n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DDD11" w14:textId="656B30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2,555.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6A61A" w14:textId="10EB4A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ED83" w14:textId="2D995D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AB206" w14:textId="5F8483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2,555.46</w:t>
            </w:r>
          </w:p>
        </w:tc>
      </w:tr>
      <w:tr w:rsidR="000F7AD1" w:rsidRPr="000F7AD1" w14:paraId="0CD37FC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FB00E" w14:textId="79B5E06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1D1D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ria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C0D42" w14:textId="77B9EC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7,173.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562E2" w14:textId="24FE75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F6400" w14:textId="786350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C1D0D" w14:textId="445AB9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7,173.66</w:t>
            </w:r>
          </w:p>
        </w:tc>
      </w:tr>
      <w:tr w:rsidR="000F7AD1" w:rsidRPr="000F7AD1" w14:paraId="00506E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D89E53" w14:textId="6792F67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EAB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te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79D5B" w14:textId="692E8A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9,875.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C5E69" w14:textId="61A661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EBE61" w14:textId="184FE1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A8015" w14:textId="13F6FB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9,875.66</w:t>
            </w:r>
          </w:p>
        </w:tc>
      </w:tr>
      <w:tr w:rsidR="000F7AD1" w:rsidRPr="000F7AD1" w14:paraId="38D298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78DC1" w14:textId="051914D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5EB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ab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61919" w14:textId="72BA2C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068.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DBEB4" w14:textId="227828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9EB84" w14:textId="5FF9EC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CDE8D" w14:textId="4AD147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068.54</w:t>
            </w:r>
          </w:p>
        </w:tc>
      </w:tr>
      <w:tr w:rsidR="000F7AD1" w:rsidRPr="000F7AD1" w14:paraId="227760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2033B" w14:textId="59AF3F7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2AA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329CE" w14:textId="601138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51.6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76BB2" w14:textId="2EA25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B7DC7" w14:textId="4B1B9B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52DB6" w14:textId="16E1C3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51.66</w:t>
            </w:r>
          </w:p>
        </w:tc>
      </w:tr>
      <w:tr w:rsidR="000F7AD1" w:rsidRPr="000F7AD1" w14:paraId="43B9F0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4CA93" w14:textId="6E2303C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C61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tia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B7EB0" w14:textId="523E31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6,509.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80E2B" w14:textId="22BB08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42E22" w14:textId="473F1F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AB621" w14:textId="0299B0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6,509.52</w:t>
            </w:r>
          </w:p>
        </w:tc>
      </w:tr>
      <w:tr w:rsidR="000F7AD1" w:rsidRPr="000F7AD1" w14:paraId="72BC39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9304E" w14:textId="5D061EE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F0E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3FE96" w14:textId="1BFF7A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49.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A8940" w14:textId="13B548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01E0A" w14:textId="6E6222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D2B8B" w14:textId="687887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49.16</w:t>
            </w:r>
          </w:p>
        </w:tc>
      </w:tr>
      <w:tr w:rsidR="000F7AD1" w:rsidRPr="000F7AD1" w14:paraId="1154AE1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4B0F6" w14:textId="72F69E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5AB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mau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E733" w14:textId="7E9754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480.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F78CD" w14:textId="12A6E0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A3242" w14:textId="7E853C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6C306" w14:textId="212B65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480.04</w:t>
            </w:r>
          </w:p>
        </w:tc>
      </w:tr>
      <w:tr w:rsidR="000F7AD1" w:rsidRPr="000F7AD1" w14:paraId="21A6578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A7C4A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ueva Vizcay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30371F" w14:textId="1D7194C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3,194,156.8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BF9539" w14:textId="45632C8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CC9A4E" w14:textId="6176CE7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B4859B4" w14:textId="6A7706D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3,194,156.84</w:t>
            </w:r>
          </w:p>
        </w:tc>
      </w:tr>
      <w:tr w:rsidR="000F7AD1" w:rsidRPr="000F7AD1" w14:paraId="6D4B49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7FFA8" w14:textId="734D50F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772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Nueva Vizca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1A07B" w14:textId="5FE356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77,847.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5E1B" w14:textId="42DF4F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52054" w14:textId="639561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60D5B" w14:textId="479795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77,847.26</w:t>
            </w:r>
          </w:p>
        </w:tc>
      </w:tr>
      <w:tr w:rsidR="000F7AD1" w:rsidRPr="000F7AD1" w14:paraId="681E08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F07B1" w14:textId="1D4B82D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71D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it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D7F2D" w14:textId="5EF360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4C2C1" w14:textId="79FD6D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0450C" w14:textId="50B28B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5BC85" w14:textId="58C562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0,000.00</w:t>
            </w:r>
          </w:p>
        </w:tc>
      </w:tr>
      <w:tr w:rsidR="000F7AD1" w:rsidRPr="000F7AD1" w14:paraId="28B4BF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266927" w14:textId="275D734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9CE5F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ab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01F89" w14:textId="166FB7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7,476.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69193" w14:textId="1F6A58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BA731" w14:textId="379F82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9E721" w14:textId="789CA8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7,476.10</w:t>
            </w:r>
          </w:p>
        </w:tc>
      </w:tr>
      <w:tr w:rsidR="000F7AD1" w:rsidRPr="000F7AD1" w14:paraId="5EFA934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5C655" w14:textId="2CF3A5B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687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m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D343F" w14:textId="3C3BB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A3FBD" w14:textId="47D924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BE9E3" w14:textId="1CFAE9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87418" w14:textId="334A41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000.00</w:t>
            </w:r>
          </w:p>
        </w:tc>
      </w:tr>
      <w:tr w:rsidR="000F7AD1" w:rsidRPr="000F7AD1" w14:paraId="40C2EF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04350" w14:textId="42BD870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322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yomb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11B79" w14:textId="6F71B4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3,275.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7BE35" w14:textId="5129F2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8DB83" w14:textId="25F899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9E56B" w14:textId="201C65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3,275.48</w:t>
            </w:r>
          </w:p>
        </w:tc>
      </w:tr>
      <w:tr w:rsidR="000F7AD1" w:rsidRPr="000F7AD1" w14:paraId="3F72B3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6B9D42" w14:textId="7C7F599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C9B9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ad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97C39" w14:textId="42A272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9,55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F490F" w14:textId="5F64CF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2A0B0" w14:textId="7D0EA6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4A6B" w14:textId="72E188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9,556.00</w:t>
            </w:r>
          </w:p>
        </w:tc>
      </w:tr>
      <w:tr w:rsidR="000F7AD1" w:rsidRPr="000F7AD1" w14:paraId="783F87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C2989" w14:textId="5141BA7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B23A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pax del Nor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B3484" w14:textId="120C95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22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AA26B" w14:textId="77C8DB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59D17" w14:textId="24323E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85A5D" w14:textId="672D20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224.00</w:t>
            </w:r>
          </w:p>
        </w:tc>
      </w:tr>
      <w:tr w:rsidR="000F7AD1" w:rsidRPr="000F7AD1" w14:paraId="6522FE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DE597" w14:textId="49464F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D93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pax del S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8C6B8" w14:textId="6014A5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46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C689F" w14:textId="53D15F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66531" w14:textId="41CD12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4E2F1" w14:textId="133C58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464.00</w:t>
            </w:r>
          </w:p>
        </w:tc>
      </w:tr>
      <w:tr w:rsidR="000F7AD1" w:rsidRPr="000F7AD1" w14:paraId="2BEF44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33B35" w14:textId="0D0B37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309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la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4B011" w14:textId="0EAC0E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8,31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34276" w14:textId="127BF9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96AE2" w14:textId="68DAA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6148E" w14:textId="0BD18F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8,314.00</w:t>
            </w:r>
          </w:p>
        </w:tc>
      </w:tr>
      <w:tr w:rsidR="000F7AD1" w:rsidRPr="000F7AD1" w14:paraId="66E63C8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2D90A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Quirin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135021" w14:textId="76E6FCB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299,899.6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F5C652" w14:textId="596CBDB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C62ACE" w14:textId="25DFD06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764F3B5" w14:textId="3490AC4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299,899.63</w:t>
            </w:r>
          </w:p>
        </w:tc>
      </w:tr>
      <w:tr w:rsidR="000F7AD1" w:rsidRPr="000F7AD1" w14:paraId="2773E81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D9FE0" w14:textId="2D2E259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B26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Quir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2539E" w14:textId="058CF4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5,093.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EC4DD" w14:textId="6A5B1F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344C6" w14:textId="71E2A3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24EC1" w14:textId="66EA5E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5,093.56</w:t>
            </w:r>
          </w:p>
        </w:tc>
      </w:tr>
      <w:tr w:rsidR="000F7AD1" w:rsidRPr="000F7AD1" w14:paraId="12BD15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C0ACF" w14:textId="484023B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767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lip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B9B0D" w14:textId="230953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8218D" w14:textId="54F287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C2AA3" w14:textId="4F2EE6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C9857" w14:textId="18D441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000.00</w:t>
            </w:r>
          </w:p>
        </w:tc>
      </w:tr>
      <w:tr w:rsidR="000F7AD1" w:rsidRPr="000F7AD1" w14:paraId="7D4235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9E08F" w14:textId="21F0F0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8C23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rrog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07467" w14:textId="2C6864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3,782.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E6FF4" w14:textId="4EE414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9C9FE" w14:textId="284DE3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6F3C2" w14:textId="43CEA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3,782.90</w:t>
            </w:r>
          </w:p>
        </w:tc>
      </w:tr>
      <w:tr w:rsidR="000F7AD1" w:rsidRPr="000F7AD1" w14:paraId="2FD033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F58DD" w14:textId="6A4946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0FB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ffu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93932" w14:textId="355CF3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7,9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41CD0" w14:textId="7F8FF3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235E5" w14:textId="50F6D5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A8654" w14:textId="50A978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7,948.00</w:t>
            </w:r>
          </w:p>
        </w:tc>
      </w:tr>
      <w:tr w:rsidR="000F7AD1" w:rsidRPr="000F7AD1" w14:paraId="3DFB48A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876DA" w14:textId="109225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46E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dd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B6DA4" w14:textId="6C124D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097.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9E4C7" w14:textId="201262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A629C" w14:textId="254AA8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5DCFB" w14:textId="768DD2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097.28</w:t>
            </w:r>
          </w:p>
        </w:tc>
      </w:tr>
      <w:tr w:rsidR="000F7AD1" w:rsidRPr="000F7AD1" w14:paraId="507D898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EDC5F" w14:textId="39C5DA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921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tipu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6936B" w14:textId="49C13E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48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24EA8" w14:textId="30829C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05442" w14:textId="25C9E1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D178E" w14:textId="020BFF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486.00</w:t>
            </w:r>
          </w:p>
        </w:tc>
      </w:tr>
      <w:tr w:rsidR="000F7AD1" w:rsidRPr="000F7AD1" w14:paraId="28D83A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23CA2" w14:textId="21572B6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D1A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ud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7A536" w14:textId="606CB1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491.8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9F842" w14:textId="049E9B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5EE8B" w14:textId="54FC51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D19EC" w14:textId="35BFB5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7,491.89</w:t>
            </w:r>
          </w:p>
        </w:tc>
      </w:tr>
      <w:tr w:rsidR="000F7AD1" w:rsidRPr="000F7AD1" w14:paraId="5C67CE2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A58139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I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FF49518" w14:textId="6CA1EFE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045,928.06</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508A29F" w14:textId="61BB511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7536CA1" w14:textId="32E4C15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67B1F2D" w14:textId="4D5F97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045,928.06</w:t>
            </w:r>
          </w:p>
        </w:tc>
      </w:tr>
      <w:tr w:rsidR="000F7AD1" w:rsidRPr="000F7AD1" w14:paraId="0BE6B4E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5C689D"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uror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261C97" w14:textId="04F3C77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03,67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238041" w14:textId="2EEA60B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FC2EAE" w14:textId="1CC8DCD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397A6CC" w14:textId="4EED3F6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03,670.00</w:t>
            </w:r>
          </w:p>
        </w:tc>
      </w:tr>
      <w:tr w:rsidR="000F7AD1" w:rsidRPr="000F7AD1" w14:paraId="46A809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7D99E" w14:textId="7EA6740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43C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4B7C3" w14:textId="6FB849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7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A855C" w14:textId="08F2F2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B0C3C" w14:textId="1880E2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156B4" w14:textId="63BECA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750.00</w:t>
            </w:r>
          </w:p>
        </w:tc>
      </w:tr>
      <w:tr w:rsidR="000F7AD1" w:rsidRPr="000F7AD1" w14:paraId="152C8C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EE38E" w14:textId="2979400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C9E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sig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C14AB" w14:textId="73CDFE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2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19E7E" w14:textId="2104FE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A0E5A" w14:textId="54519F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596F2" w14:textId="7E3F10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265.00</w:t>
            </w:r>
          </w:p>
        </w:tc>
      </w:tr>
      <w:tr w:rsidR="000F7AD1" w:rsidRPr="000F7AD1" w14:paraId="3D8C5D1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FE76D" w14:textId="547860D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E1E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las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58499" w14:textId="17276F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CD040" w14:textId="37B867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E0BF4" w14:textId="269DA3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D6E47" w14:textId="725DA5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r>
      <w:tr w:rsidR="000F7AD1" w:rsidRPr="000F7AD1" w14:paraId="3FB655D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BA673" w14:textId="0DA4ED4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D6F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al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DC0BB" w14:textId="22F333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7A9E4" w14:textId="164D3D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D4F25" w14:textId="5EBD5B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20493" w14:textId="7C5EC4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r>
      <w:tr w:rsidR="000F7AD1" w:rsidRPr="000F7AD1" w14:paraId="3DB0B4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7FC29" w14:textId="5A98C5E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18F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g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1D76F" w14:textId="5F446F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29344" w14:textId="05BFF7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87EA8" w14:textId="652D2E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FBC8A" w14:textId="6DAFF4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00.00</w:t>
            </w:r>
          </w:p>
        </w:tc>
      </w:tr>
      <w:tr w:rsidR="000F7AD1" w:rsidRPr="000F7AD1" w14:paraId="29F214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7DECD" w14:textId="124455F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B27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pacu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0E351" w14:textId="29D770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0,66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D69DA" w14:textId="4407FE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2985A" w14:textId="15922D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B8B76" w14:textId="37E299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0,667.50</w:t>
            </w:r>
          </w:p>
        </w:tc>
      </w:tr>
      <w:tr w:rsidR="000F7AD1" w:rsidRPr="000F7AD1" w14:paraId="575332D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2A5EC" w14:textId="0B21D59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433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a 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A4D6A" w14:textId="4FFA6E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3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8CEAD" w14:textId="545339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D7D4A" w14:textId="7CEF6B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C73CC" w14:textId="24697A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37.50</w:t>
            </w:r>
          </w:p>
        </w:tc>
      </w:tr>
      <w:tr w:rsidR="000F7AD1" w:rsidRPr="000F7AD1" w14:paraId="49EF8B4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38614" w14:textId="7D9C872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B8A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7C224" w14:textId="161B77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3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FD4B6" w14:textId="757F76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05110" w14:textId="5CB83A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2B1E5" w14:textId="717AC2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37.50</w:t>
            </w:r>
          </w:p>
        </w:tc>
      </w:tr>
      <w:tr w:rsidR="000F7AD1" w:rsidRPr="000F7AD1" w14:paraId="41B928B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BF5B5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ta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20010F" w14:textId="7762850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152,798.69</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D557DD" w14:textId="40CC7BA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98BB10" w14:textId="4F3D205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84D1F5D" w14:textId="7A809E0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152,798.69</w:t>
            </w:r>
          </w:p>
        </w:tc>
      </w:tr>
      <w:tr w:rsidR="000F7AD1" w:rsidRPr="000F7AD1" w14:paraId="406513B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C1772" w14:textId="333C00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C73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uc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DCAB2" w14:textId="4B2320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0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5D8D7" w14:textId="7E6BDB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CA990" w14:textId="38D9D4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E402" w14:textId="1C8E86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04.00</w:t>
            </w:r>
          </w:p>
        </w:tc>
      </w:tr>
      <w:tr w:rsidR="000F7AD1" w:rsidRPr="000F7AD1" w14:paraId="4D86AF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B332E6" w14:textId="22D82D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450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3AC91" w14:textId="41583E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56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FED99" w14:textId="5BDF7F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AE5E4" w14:textId="5D0008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23778" w14:textId="74FC22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566.00</w:t>
            </w:r>
          </w:p>
        </w:tc>
      </w:tr>
      <w:tr w:rsidR="000F7AD1" w:rsidRPr="000F7AD1" w14:paraId="2D0F58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EDC83" w14:textId="07BAB0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E64C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al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E1D2A" w14:textId="6EAE9B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91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17E12" w14:textId="798B2E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E39A6" w14:textId="16D803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68F96" w14:textId="3A62BA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919.20</w:t>
            </w:r>
          </w:p>
        </w:tc>
      </w:tr>
      <w:tr w:rsidR="000F7AD1" w:rsidRPr="000F7AD1" w14:paraId="386B912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43C95" w14:textId="788760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4F71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alupi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935AE" w14:textId="5F2C0E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76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D30BF" w14:textId="091F82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3F5BD" w14:textId="5C6537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73224" w14:textId="0B52AD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768.00</w:t>
            </w:r>
          </w:p>
        </w:tc>
      </w:tr>
      <w:tr w:rsidR="000F7AD1" w:rsidRPr="000F7AD1" w14:paraId="2C82096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C6B99" w14:textId="7DE8CE6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88B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erm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31D13" w14:textId="0CBB38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47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F48B4" w14:textId="13D1A1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50352" w14:textId="21842D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D4A23" w14:textId="619B19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471.25</w:t>
            </w:r>
          </w:p>
        </w:tc>
      </w:tr>
      <w:tr w:rsidR="000F7AD1" w:rsidRPr="000F7AD1" w14:paraId="1E51B5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F11A7" w14:textId="163A930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502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m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61885" w14:textId="6BA046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579.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791B0" w14:textId="7E4DC6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CF204" w14:textId="458678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D5E91" w14:textId="4CBCE6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579.98</w:t>
            </w:r>
          </w:p>
        </w:tc>
      </w:tr>
      <w:tr w:rsidR="000F7AD1" w:rsidRPr="000F7AD1" w14:paraId="3147FB2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533E7" w14:textId="05E503C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4F9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vel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4F333" w14:textId="2CDC1E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2D8DA" w14:textId="6525FF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5D733" w14:textId="62B718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D7540" w14:textId="18104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4,000.00</w:t>
            </w:r>
          </w:p>
        </w:tc>
      </w:tr>
      <w:tr w:rsidR="000F7AD1" w:rsidRPr="000F7AD1" w14:paraId="4D74DE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AFE61" w14:textId="4462A3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DA8B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r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DD696" w14:textId="6CEBA9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E001F" w14:textId="123E3F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797F9" w14:textId="5A7802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E2F2F" w14:textId="6323C2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500.00</w:t>
            </w:r>
          </w:p>
        </w:tc>
      </w:tr>
      <w:tr w:rsidR="000F7AD1" w:rsidRPr="000F7AD1" w14:paraId="5EF95C0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ACA2C" w14:textId="6DF899F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AAB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ra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71D6C" w14:textId="4827D0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5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073CD" w14:textId="5F4C73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768D3" w14:textId="74E88E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D28F7" w14:textId="634C37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590.00</w:t>
            </w:r>
          </w:p>
        </w:tc>
      </w:tr>
      <w:tr w:rsidR="000F7AD1" w:rsidRPr="000F7AD1" w14:paraId="7A8981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D5423" w14:textId="7E006D1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18E6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r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07DB3" w14:textId="713291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1,025.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3211B" w14:textId="0DD3B9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9E400" w14:textId="216515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C89A7" w14:textId="4E8B7C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1,025.76</w:t>
            </w:r>
          </w:p>
        </w:tc>
      </w:tr>
      <w:tr w:rsidR="000F7AD1" w:rsidRPr="000F7AD1" w14:paraId="1B778D1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FFC7F" w14:textId="583F52D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647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F24BF" w14:textId="7E5E61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55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16106" w14:textId="244791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3C80C" w14:textId="41E10C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E35EC" w14:textId="06A5BD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556.50</w:t>
            </w:r>
          </w:p>
        </w:tc>
      </w:tr>
      <w:tr w:rsidR="000F7AD1" w:rsidRPr="000F7AD1" w14:paraId="3CAFC5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CB1A0" w14:textId="1F6B11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7342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m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8544C" w14:textId="60EF1D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31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6ADD2" w14:textId="7C0786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70C56" w14:textId="5FF8BE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0F7D1" w14:textId="4467D0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318.00</w:t>
            </w:r>
          </w:p>
        </w:tc>
      </w:tr>
      <w:tr w:rsidR="000F7AD1" w:rsidRPr="000F7AD1" w14:paraId="5E46FB4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41264B"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ulac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66EE26" w14:textId="14423D5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774,334.5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CB1F04" w14:textId="0A28BF1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71B5EC" w14:textId="4CE3A0E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5CCD91" w14:textId="6E64A2A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774,334.58</w:t>
            </w:r>
          </w:p>
        </w:tc>
      </w:tr>
      <w:tr w:rsidR="000F7AD1" w:rsidRPr="000F7AD1" w14:paraId="290EE0EC" w14:textId="77777777" w:rsidTr="000F7AD1">
        <w:trPr>
          <w:trHeight w:hRule="exact" w:val="227"/>
        </w:trPr>
        <w:tc>
          <w:tcPr>
            <w:tcW w:w="59"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6423D20D" w14:textId="25C218A6" w:rsidR="000F7AD1" w:rsidRPr="000F7AD1" w:rsidRDefault="000F7AD1" w:rsidP="000F7AD1">
            <w:pPr>
              <w:spacing w:after="0"/>
              <w:ind w:left="28" w:right="28"/>
              <w:rPr>
                <w:color w:val="000000"/>
                <w:sz w:val="18"/>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3E1A15" w14:textId="77777777" w:rsidR="000F7AD1" w:rsidRPr="000F7AD1" w:rsidRDefault="000F7AD1" w:rsidP="000F7AD1">
            <w:pPr>
              <w:spacing w:after="0"/>
              <w:ind w:left="28" w:right="28"/>
              <w:rPr>
                <w:rFonts w:ascii="Arial Narrow" w:hAnsi="Arial Narrow"/>
                <w:i/>
                <w:iCs/>
                <w:color w:val="000000"/>
                <w:sz w:val="18"/>
              </w:rPr>
            </w:pPr>
            <w:r w:rsidRPr="000F7AD1">
              <w:rPr>
                <w:rFonts w:ascii="Arial Narrow" w:hAnsi="Arial Narrow"/>
                <w:i/>
                <w:iCs/>
                <w:color w:val="000000"/>
                <w:sz w:val="18"/>
              </w:rPr>
              <w:t>PLGU Bul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B7DE7" w14:textId="6829E203"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1,23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A04CC" w14:textId="3CF23426"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6E5F1" w14:textId="268070B9"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0349A" w14:textId="168E7570"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1,234,000.00</w:t>
            </w:r>
          </w:p>
        </w:tc>
      </w:tr>
      <w:tr w:rsidR="000F7AD1" w:rsidRPr="000F7AD1" w14:paraId="1923EC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783A5" w14:textId="723C0F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216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g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50F61" w14:textId="5962E9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BB39C" w14:textId="78C75B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64A6E" w14:textId="598EB6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220DF" w14:textId="0D228A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w:t>
            </w:r>
          </w:p>
        </w:tc>
      </w:tr>
      <w:tr w:rsidR="000F7AD1" w:rsidRPr="000F7AD1" w14:paraId="1DEF263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D234B" w14:textId="011551F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F9C8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gtas (Biga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5E927" w14:textId="37AE48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4,076.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E306B" w14:textId="43C94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45C01" w14:textId="5BB90D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A51C0" w14:textId="2D0E7E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4,076.12</w:t>
            </w:r>
          </w:p>
        </w:tc>
      </w:tr>
      <w:tr w:rsidR="000F7AD1" w:rsidRPr="000F7AD1" w14:paraId="5ECCFA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9E24B" w14:textId="200B0C1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B610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u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697F9" w14:textId="7BA598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535.5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0EF1F" w14:textId="59E777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22C90" w14:textId="478F91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461EA" w14:textId="6DA1AE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535.58</w:t>
            </w:r>
          </w:p>
        </w:tc>
      </w:tr>
      <w:tr w:rsidR="000F7AD1" w:rsidRPr="000F7AD1" w14:paraId="23A52D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23085" w14:textId="6EA4691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C50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ca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81F1A" w14:textId="4C099C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185.8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DF24" w14:textId="338EED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6645A" w14:textId="504207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47ABC" w14:textId="7EFF7A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185.84</w:t>
            </w:r>
          </w:p>
        </w:tc>
      </w:tr>
      <w:tr w:rsidR="000F7AD1" w:rsidRPr="000F7AD1" w14:paraId="65B9E9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0B133" w14:textId="2A13F54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AB6E9" w14:textId="5AB692F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7EA20" w14:textId="581610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868.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DB388" w14:textId="06D287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D1D14" w14:textId="038A3F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17CB3" w14:textId="3BA89E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868.08</w:t>
            </w:r>
          </w:p>
        </w:tc>
      </w:tr>
      <w:tr w:rsidR="000F7AD1" w:rsidRPr="000F7AD1" w14:paraId="1241D9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25A56" w14:textId="4EDD131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055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st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F55A1" w14:textId="2CCB80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144.5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4B3FE" w14:textId="240A8E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9DB16" w14:textId="255280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6AB99" w14:textId="4943A3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144.53</w:t>
            </w:r>
          </w:p>
        </w:tc>
      </w:tr>
      <w:tr w:rsidR="000F7AD1" w:rsidRPr="000F7AD1" w14:paraId="2A01AD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F060F" w14:textId="42E1C0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829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ump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3076A" w14:textId="259BDB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73,568.3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060D3" w14:textId="0FC339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F4709" w14:textId="36AF4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4E993" w14:textId="3D59A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73,568.37</w:t>
            </w:r>
          </w:p>
        </w:tc>
      </w:tr>
      <w:tr w:rsidR="000F7AD1" w:rsidRPr="000F7AD1" w14:paraId="14643F6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6166D2" w14:textId="33D5EC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23A9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ña Remedios Trin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E8474" w14:textId="1EBCAA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C2890" w14:textId="1CA1F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CEEA9" w14:textId="119FB8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C94C6" w14:textId="16F5A8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200.00</w:t>
            </w:r>
          </w:p>
        </w:tc>
      </w:tr>
      <w:tr w:rsidR="000F7AD1" w:rsidRPr="000F7AD1" w14:paraId="71FACE2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22E15" w14:textId="694A4D2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ED4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guin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05877" w14:textId="184953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856.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EB29C" w14:textId="0963EE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6DB4C" w14:textId="33EF4F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7B72C" w14:textId="5C5430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856.08</w:t>
            </w:r>
          </w:p>
        </w:tc>
      </w:tr>
      <w:tr w:rsidR="000F7AD1" w:rsidRPr="000F7AD1" w14:paraId="3375B51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48138" w14:textId="24C443C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E18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agon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870A8" w14:textId="6E761F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7,845.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6DFEE" w14:textId="6F3873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993D1" w14:textId="12CA01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8710C" w14:textId="1E015B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7,845.45</w:t>
            </w:r>
          </w:p>
        </w:tc>
      </w:tr>
      <w:tr w:rsidR="000F7AD1" w:rsidRPr="000F7AD1" w14:paraId="7DEF608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B059F7" w14:textId="351AB50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83E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lol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668AB" w14:textId="7C904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9,273.8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A288F" w14:textId="5FF7ED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2D7E1" w14:textId="455A10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0BC2A" w14:textId="7C9676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9,273.85</w:t>
            </w:r>
          </w:p>
        </w:tc>
      </w:tr>
      <w:tr w:rsidR="000F7AD1" w:rsidRPr="000F7AD1" w14:paraId="1BD926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75A55" w14:textId="334AF7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164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29C25" w14:textId="58190D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4,636.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D3074" w14:textId="3519B8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89308" w14:textId="74C9FB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D58EB" w14:textId="2E5875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4,636.82</w:t>
            </w:r>
          </w:p>
        </w:tc>
      </w:tr>
      <w:tr w:rsidR="000F7AD1" w:rsidRPr="000F7AD1" w14:paraId="7CF55A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15BFA" w14:textId="129A7FC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28D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eycau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478AF" w14:textId="52A88E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1,013.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69024" w14:textId="595D3F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48241" w14:textId="72536F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5D4E7" w14:textId="5BF9C4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1,013.18</w:t>
            </w:r>
          </w:p>
        </w:tc>
      </w:tr>
      <w:tr w:rsidR="000F7AD1" w:rsidRPr="000F7AD1" w14:paraId="6722E89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BABEC" w14:textId="17F079B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EF5C4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orzagar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38D53" w14:textId="2D712E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3,758.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15CDB" w14:textId="2FCE54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3FDC5" w14:textId="01283C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B6D75" w14:textId="07A990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3,758.07</w:t>
            </w:r>
          </w:p>
        </w:tc>
      </w:tr>
      <w:tr w:rsidR="000F7AD1" w:rsidRPr="000F7AD1" w14:paraId="121014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290F9" w14:textId="0F0FAF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074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b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A91A1" w14:textId="250084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642.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1974B" w14:textId="7CFAA8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5EEDE" w14:textId="1F116F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96D3A" w14:textId="02C697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642.42</w:t>
            </w:r>
          </w:p>
        </w:tc>
      </w:tr>
      <w:tr w:rsidR="000F7AD1" w:rsidRPr="000F7AD1" w14:paraId="2EB21A4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CC451" w14:textId="17AA653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418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d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CFAD3" w14:textId="2AD410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71,119.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F7400" w14:textId="6038EB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0DE0" w14:textId="70120F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B171B" w14:textId="4D8C4D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71,119.15</w:t>
            </w:r>
          </w:p>
        </w:tc>
      </w:tr>
      <w:tr w:rsidR="000F7AD1" w:rsidRPr="000F7AD1" w14:paraId="5CF2997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73432" w14:textId="1A8DCC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A15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omb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BC706" w14:textId="7B9CF1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518.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F2ECB" w14:textId="2FE8D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2F4D7" w14:textId="574C3E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7C6CD" w14:textId="0A7C0F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518.74</w:t>
            </w:r>
          </w:p>
        </w:tc>
      </w:tr>
      <w:tr w:rsidR="000F7AD1" w:rsidRPr="000F7AD1" w14:paraId="3A49A3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72347" w14:textId="545A662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156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arid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1814A" w14:textId="45B4CA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3,025.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9EBFD" w14:textId="5D2666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F4FB6" w14:textId="1CD6CC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1A3E7" w14:textId="2C6087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3,025.46</w:t>
            </w:r>
          </w:p>
        </w:tc>
      </w:tr>
      <w:tr w:rsidR="000F7AD1" w:rsidRPr="000F7AD1" w14:paraId="4E086F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14CE7" w14:textId="0E4936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003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l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1C7FD" w14:textId="7FACDD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3,025.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20C95" w14:textId="08F7E7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512B" w14:textId="3735C1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BE2CB" w14:textId="55D5E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3,025.06</w:t>
            </w:r>
          </w:p>
        </w:tc>
      </w:tr>
      <w:tr w:rsidR="000F7AD1" w:rsidRPr="000F7AD1" w14:paraId="3E63CC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933BF" w14:textId="0A24944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3087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ldefon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8B483" w14:textId="5E3E76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821.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20C62" w14:textId="0273BA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2031D" w14:textId="0A915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E3E96" w14:textId="391758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821.56</w:t>
            </w:r>
          </w:p>
        </w:tc>
      </w:tr>
      <w:tr w:rsidR="000F7AD1" w:rsidRPr="000F7AD1" w14:paraId="256EA6E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C78FF" w14:textId="4FAA35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A8D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 Jose del Mo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AB0F1" w14:textId="4A95AE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4,469.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2C05A" w14:textId="2529DD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A1C60" w14:textId="7C40D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F8D5B" w14:textId="7858DD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4,469.92</w:t>
            </w:r>
          </w:p>
        </w:tc>
      </w:tr>
      <w:tr w:rsidR="000F7AD1" w:rsidRPr="000F7AD1" w14:paraId="3AE7FAA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62418" w14:textId="042EAA3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372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5D08A" w14:textId="7F9F52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4,321.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E17AC" w14:textId="6BF9A2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EFDA5" w14:textId="234B0D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58CD0" w14:textId="67725F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4,321.68</w:t>
            </w:r>
          </w:p>
        </w:tc>
      </w:tr>
      <w:tr w:rsidR="000F7AD1" w:rsidRPr="000F7AD1" w14:paraId="4CE8C5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7B281" w14:textId="29CD848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7F6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Rafa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7AF19" w14:textId="47A50C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4,437.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507E1" w14:textId="3AC7B0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C2C9D" w14:textId="7FCF73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84FC4" w14:textId="115F43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4,437.06</w:t>
            </w:r>
          </w:p>
        </w:tc>
      </w:tr>
      <w:tr w:rsidR="000F7AD1" w:rsidRPr="000F7AD1" w14:paraId="330ED6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475E3" w14:textId="0EACB0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B38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30800" w14:textId="151A74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630.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6B3C0" w14:textId="41121C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ABF18" w14:textId="1E795F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1B664" w14:textId="49E977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630.78</w:t>
            </w:r>
          </w:p>
        </w:tc>
      </w:tr>
      <w:tr w:rsidR="000F7AD1" w:rsidRPr="000F7AD1" w14:paraId="7C1B3D0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44BAA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ueva Ecij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B8CB0A" w14:textId="55F4299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771,707.79</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5237F2" w14:textId="2DF5B53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38F563" w14:textId="2CC8B2C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72AB2D4" w14:textId="77426C8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771,707.79</w:t>
            </w:r>
          </w:p>
        </w:tc>
      </w:tr>
      <w:tr w:rsidR="000F7AD1" w:rsidRPr="000F7AD1" w14:paraId="3934510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09F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Nueva Ecitj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A1518" w14:textId="291A97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4,723.8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83FD7" w14:textId="6BA24D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5FA56" w14:textId="0BC52C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1B046" w14:textId="44007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4,723.87</w:t>
            </w:r>
          </w:p>
        </w:tc>
      </w:tr>
      <w:tr w:rsidR="000F7AD1" w:rsidRPr="000F7AD1" w14:paraId="68F48AF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4A2ED" w14:textId="6110A8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B38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424E" w14:textId="471608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C9F00" w14:textId="7E3AB0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95CB" w14:textId="600F83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B81EF" w14:textId="3CCA7C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860.00</w:t>
            </w:r>
          </w:p>
        </w:tc>
      </w:tr>
      <w:tr w:rsidR="000F7AD1" w:rsidRPr="000F7AD1" w14:paraId="618E7D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3D0BE" w14:textId="3F0BE9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BC6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ga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C7AD8" w14:textId="10387D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6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17ABA" w14:textId="6377AE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DE545" w14:textId="1D126F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16EA5" w14:textId="123942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650.00</w:t>
            </w:r>
          </w:p>
        </w:tc>
      </w:tr>
      <w:tr w:rsidR="000F7AD1" w:rsidRPr="000F7AD1" w14:paraId="6ABD5D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FE551" w14:textId="39B887F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ED11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natu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4EA09" w14:textId="419126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5,838.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33E41" w14:textId="06B267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7F511" w14:textId="0CA5F6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16285" w14:textId="4CA069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5,838.92</w:t>
            </w:r>
          </w:p>
        </w:tc>
      </w:tr>
      <w:tr w:rsidR="000F7AD1" w:rsidRPr="000F7AD1" w14:paraId="43D8CC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79192" w14:textId="41037B8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892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98AD2" w14:textId="618AB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20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F9566" w14:textId="64D9CD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32E52" w14:textId="32AC34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49F1C" w14:textId="40A8F9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207.50</w:t>
            </w:r>
          </w:p>
        </w:tc>
      </w:tr>
      <w:tr w:rsidR="000F7AD1" w:rsidRPr="000F7AD1" w14:paraId="51EB88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D53AD" w14:textId="2D897A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00D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rang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9B38A" w14:textId="6BCBD4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2,406.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97B1D" w14:textId="0E1F5A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4FA66" w14:textId="1CB2A4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70659" w14:textId="222D02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2,406.25</w:t>
            </w:r>
          </w:p>
        </w:tc>
      </w:tr>
      <w:tr w:rsidR="000F7AD1" w:rsidRPr="000F7AD1" w14:paraId="5C2AE7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94646" w14:textId="33D4415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9CB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ya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4CF86" w14:textId="070D7D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1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A0E69" w14:textId="6B7B4C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7BDF7" w14:textId="0EBFD4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F952E" w14:textId="3D597B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131.25</w:t>
            </w:r>
          </w:p>
        </w:tc>
      </w:tr>
      <w:tr w:rsidR="000F7AD1" w:rsidRPr="000F7AD1" w14:paraId="1B0F78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FA82F" w14:textId="2CF568E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403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Mamerto Nativ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F6EC" w14:textId="1B68D1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3,45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298CB" w14:textId="588A5C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C9483" w14:textId="174918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A4D96" w14:textId="231A14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3,457.50</w:t>
            </w:r>
          </w:p>
        </w:tc>
      </w:tr>
      <w:tr w:rsidR="000F7AD1" w:rsidRPr="000F7AD1" w14:paraId="44ACC06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2BDA7" w14:textId="3A9075A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27E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Tinio (Papa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CC422" w14:textId="1D27A7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D2B5B" w14:textId="17005A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54E8D" w14:textId="7C02B2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340E0" w14:textId="476C6C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500.00</w:t>
            </w:r>
          </w:p>
        </w:tc>
      </w:tr>
      <w:tr w:rsidR="000F7AD1" w:rsidRPr="000F7AD1" w14:paraId="233A2B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EAA34" w14:textId="2588C4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464D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E08D7" w14:textId="2082E3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5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5ED82" w14:textId="3EBB6B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5600E" w14:textId="487D7E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2CC09" w14:textId="471186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575.00</w:t>
            </w:r>
          </w:p>
        </w:tc>
      </w:tr>
      <w:tr w:rsidR="000F7AD1" w:rsidRPr="000F7AD1" w14:paraId="68CE0A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A1405" w14:textId="0658C67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EC6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4EF8A" w14:textId="579A00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4,5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63774" w14:textId="30BF5F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A516E" w14:textId="71B89A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2BF33" w14:textId="785E12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4,562.50</w:t>
            </w:r>
          </w:p>
        </w:tc>
      </w:tr>
      <w:tr w:rsidR="000F7AD1" w:rsidRPr="000F7AD1" w14:paraId="1107A9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FFE3B" w14:textId="4BF448B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8E7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A4521" w14:textId="26B715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AEDAF" w14:textId="045F2C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D4596" w14:textId="7A3092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384BA" w14:textId="652970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0.00</w:t>
            </w:r>
          </w:p>
        </w:tc>
      </w:tr>
      <w:tr w:rsidR="000F7AD1" w:rsidRPr="000F7AD1" w14:paraId="54EA0B7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F92DCC" w14:textId="01CCFC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EE3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ca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FBBC7" w14:textId="4E595C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7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3925D" w14:textId="6469DB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2E827" w14:textId="2E5BA4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10F6F" w14:textId="30D1BB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760.00</w:t>
            </w:r>
          </w:p>
        </w:tc>
      </w:tr>
      <w:tr w:rsidR="000F7AD1" w:rsidRPr="000F7AD1" w14:paraId="261416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77F0C" w14:textId="79209BA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1B1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mpic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42411" w14:textId="05321D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87778" w14:textId="10C8FD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C0185" w14:textId="32C6A6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33DBA" w14:textId="0D86D4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r>
      <w:tr w:rsidR="000F7AD1" w:rsidRPr="000F7AD1" w14:paraId="1C74CF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AED91" w14:textId="0896F8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8B7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ay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98152" w14:textId="3F052F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8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2D492" w14:textId="1BC19B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1BE34" w14:textId="3F9302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AB092" w14:textId="76CD49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825.00</w:t>
            </w:r>
          </w:p>
        </w:tc>
      </w:tr>
      <w:tr w:rsidR="000F7AD1" w:rsidRPr="000F7AD1" w14:paraId="0AAEF0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9EC2B" w14:textId="3C996F8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619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tab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C8D26" w14:textId="28B0CB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BAD4" w14:textId="7E01E0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F308D" w14:textId="257F86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693BF" w14:textId="023CB3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r>
      <w:tr w:rsidR="000F7AD1" w:rsidRPr="000F7AD1" w14:paraId="760ACE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9C6E1" w14:textId="6DBFCDB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FA4A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eñara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D0292" w14:textId="44FCF6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8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87BB2" w14:textId="5FC966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E41A4" w14:textId="0F4B16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91296" w14:textId="3AC170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825.00</w:t>
            </w:r>
          </w:p>
        </w:tc>
      </w:tr>
      <w:tr w:rsidR="000F7AD1" w:rsidRPr="000F7AD1" w14:paraId="12C1F7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ECFF8" w14:textId="2A0F2DB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D2DF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85004" w14:textId="49F28E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27EA6" w14:textId="523DC7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16DEF" w14:textId="14CF18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35C8A" w14:textId="4098CD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5,000.00</w:t>
            </w:r>
          </w:p>
        </w:tc>
      </w:tr>
      <w:tr w:rsidR="000F7AD1" w:rsidRPr="000F7AD1" w14:paraId="6383C7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0830D" w14:textId="4122A9E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0613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F40FF" w14:textId="467E45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9,8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D3654" w14:textId="34193C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9F722" w14:textId="6283A8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A72D2" w14:textId="7B42E5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9,862.50</w:t>
            </w:r>
          </w:p>
        </w:tc>
      </w:tr>
      <w:tr w:rsidR="000F7AD1" w:rsidRPr="000F7AD1" w14:paraId="7C0FEB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E87FC" w14:textId="507051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3A3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05787" w14:textId="0B7FE5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A9E59" w14:textId="4154F2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9A109" w14:textId="7C7940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3B4E7" w14:textId="22D8D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0.00</w:t>
            </w:r>
          </w:p>
        </w:tc>
      </w:tr>
      <w:tr w:rsidR="000F7AD1" w:rsidRPr="000F7AD1" w14:paraId="055FDC0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CF7DD" w14:textId="750C9D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D99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B110C" w14:textId="197826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88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9B2D5" w14:textId="305F0A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E5512" w14:textId="07F1F5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25626" w14:textId="361C80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887.50</w:t>
            </w:r>
          </w:p>
        </w:tc>
      </w:tr>
      <w:tr w:rsidR="000F7AD1" w:rsidRPr="000F7AD1" w14:paraId="72D271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7D0EE" w14:textId="7E76B0A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707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eonar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CD580" w14:textId="7BB49F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76EE2" w14:textId="02010E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5B6B4" w14:textId="67749F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F1917" w14:textId="76584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0.00</w:t>
            </w:r>
          </w:p>
        </w:tc>
      </w:tr>
      <w:tr w:rsidR="000F7AD1" w:rsidRPr="000F7AD1" w14:paraId="64E57EF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470FB" w14:textId="32B2AA1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EFF7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R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B2723" w14:textId="3DCAC1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5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3850" w14:textId="68AEE9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243A9" w14:textId="328D15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A61C4" w14:textId="1B7FB4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530.00</w:t>
            </w:r>
          </w:p>
        </w:tc>
      </w:tr>
      <w:tr w:rsidR="000F7AD1" w:rsidRPr="000F7AD1" w14:paraId="5B6A9F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46647" w14:textId="0D30210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493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Domin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B69F1" w14:textId="24D480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8,24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3798" w14:textId="0E166B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D820E" w14:textId="433AF4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349FF" w14:textId="053A8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8,241.25</w:t>
            </w:r>
          </w:p>
        </w:tc>
      </w:tr>
      <w:tr w:rsidR="000F7AD1" w:rsidRPr="000F7AD1" w14:paraId="6522F3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C2968" w14:textId="30C5F20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D3C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cience City of Muño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21290" w14:textId="6A921E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59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ED77D" w14:textId="7B64FB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D7A3A" w14:textId="5F706D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6D62A" w14:textId="49300F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598.75</w:t>
            </w:r>
          </w:p>
        </w:tc>
      </w:tr>
      <w:tr w:rsidR="000F7AD1" w:rsidRPr="000F7AD1" w14:paraId="702881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5CAA9" w14:textId="53D76E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C61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av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4B0B6" w14:textId="7B5A44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9,8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C0F22" w14:textId="33000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D5D18" w14:textId="51A828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96870" w14:textId="209B09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9,810.00</w:t>
            </w:r>
          </w:p>
        </w:tc>
      </w:tr>
      <w:tr w:rsidR="000F7AD1" w:rsidRPr="000F7AD1" w14:paraId="4EB8FA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56779" w14:textId="76CA2A1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F7A9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ugt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E4FA4" w14:textId="514577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2122F" w14:textId="5D68F6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0531E" w14:textId="49D413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168A9" w14:textId="1AE89C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962.50</w:t>
            </w:r>
          </w:p>
        </w:tc>
      </w:tr>
      <w:tr w:rsidR="000F7AD1" w:rsidRPr="000F7AD1" w14:paraId="612FE84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5370F" w14:textId="68B8997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CDF2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Zarago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E6787" w14:textId="49EF80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67ED5" w14:textId="204BAB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9495" w14:textId="431121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D04DA" w14:textId="687C6B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000.00</w:t>
            </w:r>
          </w:p>
        </w:tc>
      </w:tr>
      <w:tr w:rsidR="000F7AD1" w:rsidRPr="000F7AD1" w14:paraId="7F5E9E9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EDBCE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Pampang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75126F" w14:textId="72412C9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781,496.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50F35C" w14:textId="59963B1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94CB63" w14:textId="0E69B28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54B934C" w14:textId="1CA4F78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781,496.82</w:t>
            </w:r>
          </w:p>
        </w:tc>
      </w:tr>
      <w:tr w:rsidR="000F7AD1" w:rsidRPr="000F7AD1" w14:paraId="18674BA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76B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Pamp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4EB3" w14:textId="636174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6,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8DA1B" w14:textId="1E3C36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416AD" w14:textId="05BC33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6AEA9" w14:textId="52FA8D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6,840.00</w:t>
            </w:r>
          </w:p>
        </w:tc>
      </w:tr>
      <w:tr w:rsidR="000F7AD1" w:rsidRPr="000F7AD1" w14:paraId="1FC10E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D4F35" w14:textId="711325E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477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gele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65BE7" w14:textId="1F6DB1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3,669.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07573" w14:textId="34C2BE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69005" w14:textId="2A5361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00873" w14:textId="35B6BA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3,669.12</w:t>
            </w:r>
          </w:p>
        </w:tc>
      </w:tr>
      <w:tr w:rsidR="000F7AD1" w:rsidRPr="000F7AD1" w14:paraId="75165F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DCAA9" w14:textId="3E0F8E2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3482D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pal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D77D0" w14:textId="64BF87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88.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A0F05" w14:textId="316495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F3650" w14:textId="089435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392E0" w14:textId="2A6F28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88.08</w:t>
            </w:r>
          </w:p>
        </w:tc>
      </w:tr>
      <w:tr w:rsidR="000F7AD1" w:rsidRPr="000F7AD1" w14:paraId="1F7D4A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B3561" w14:textId="0564B42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BB7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ay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243E8" w14:textId="062DCC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2.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3E875" w14:textId="7FD9C3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9ADCB" w14:textId="0AE7CE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CFDB2" w14:textId="6B361A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2.34</w:t>
            </w:r>
          </w:p>
        </w:tc>
      </w:tr>
      <w:tr w:rsidR="000F7AD1" w:rsidRPr="000F7AD1" w14:paraId="78473F4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0B8A6" w14:textId="1595C6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87B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l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74E2C" w14:textId="4E15C8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43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EB1F1" w14:textId="1A1894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D6117" w14:textId="4B2F2E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709E" w14:textId="29744E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439.60</w:t>
            </w:r>
          </w:p>
        </w:tc>
      </w:tr>
      <w:tr w:rsidR="000F7AD1" w:rsidRPr="000F7AD1" w14:paraId="3D4CD1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282FE" w14:textId="6DF4C73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8372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a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85D5C" w14:textId="3B54F1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4,549.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260DF" w14:textId="7150F5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B2BAB" w14:textId="734675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72540" w14:textId="4BC4B6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4,549.68</w:t>
            </w:r>
          </w:p>
        </w:tc>
      </w:tr>
      <w:tr w:rsidR="000F7AD1" w:rsidRPr="000F7AD1" w14:paraId="353D1D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A9A17" w14:textId="549C606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649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Floridablan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4A20D" w14:textId="1BAED2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9,185.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9566" w14:textId="51FB1C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5719A" w14:textId="3DE90D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3EB0D" w14:textId="196297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9,185.44</w:t>
            </w:r>
          </w:p>
        </w:tc>
      </w:tr>
      <w:tr w:rsidR="000F7AD1" w:rsidRPr="000F7AD1" w14:paraId="4831937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EFCA8" w14:textId="7648761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1F5E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agu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A404E" w14:textId="336A08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1DABC" w14:textId="6DA189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1356F" w14:textId="3C2207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BED0A" w14:textId="00F884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46</w:t>
            </w:r>
          </w:p>
        </w:tc>
      </w:tr>
      <w:tr w:rsidR="000F7AD1" w:rsidRPr="000F7AD1" w14:paraId="23D7DE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224CD" w14:textId="58F3851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AA2A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b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E4311" w14:textId="18F4E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3.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FED0B" w14:textId="17D575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5A13B" w14:textId="1F7EAD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70CEF" w14:textId="454628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3.12</w:t>
            </w:r>
          </w:p>
        </w:tc>
      </w:tr>
      <w:tr w:rsidR="000F7AD1" w:rsidRPr="000F7AD1" w14:paraId="7FC202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589FE" w14:textId="2F7B11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BA4E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alac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15EDD" w14:textId="31BC1F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6,052.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0FD88" w14:textId="51DD8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B1B8E" w14:textId="4C3F40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CFC91" w14:textId="7D0D8A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6,052.30</w:t>
            </w:r>
          </w:p>
        </w:tc>
      </w:tr>
      <w:tr w:rsidR="000F7AD1" w:rsidRPr="000F7AD1" w14:paraId="419E9F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FCDBE" w14:textId="0B973F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E4D6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cabeb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B9C55" w14:textId="20208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956A6" w14:textId="5E4E05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DFC1D" w14:textId="0AF3C2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DCE42" w14:textId="3876FC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46</w:t>
            </w:r>
          </w:p>
        </w:tc>
      </w:tr>
      <w:tr w:rsidR="000F7AD1" w:rsidRPr="000F7AD1" w14:paraId="534ECBF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B9711" w14:textId="47D3362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F5E7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a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7B54E" w14:textId="6D0179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90.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31C0B" w14:textId="3BA61D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7C05D" w14:textId="310DC1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B9EFA" w14:textId="24794E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90.14</w:t>
            </w:r>
          </w:p>
        </w:tc>
      </w:tr>
      <w:tr w:rsidR="000F7AD1" w:rsidRPr="000F7AD1" w14:paraId="24A7266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29E57" w14:textId="5CC9D3F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135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sant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ECE7D" w14:textId="101100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7,10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45A78" w14:textId="615D26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F64E4" w14:textId="2DF1FF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E5A9D" w14:textId="1F2C61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7,108.00</w:t>
            </w:r>
          </w:p>
        </w:tc>
      </w:tr>
      <w:tr w:rsidR="000F7AD1" w:rsidRPr="000F7AD1" w14:paraId="417326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7A2B4B" w14:textId="04945F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BB4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xi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D5EE5" w14:textId="686BE0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33.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E6AE1" w14:textId="3AD236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724F7" w14:textId="7B3DA9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1C86F" w14:textId="1C505F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33.26</w:t>
            </w:r>
          </w:p>
        </w:tc>
      </w:tr>
      <w:tr w:rsidR="000F7AD1" w:rsidRPr="000F7AD1" w14:paraId="2EC4306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10388" w14:textId="525CA3A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17C6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nal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F63E7" w14:textId="502AD2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4,696.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84386" w14:textId="59ADCB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344C5" w14:textId="461DCA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21249" w14:textId="54C7BA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4,696.14</w:t>
            </w:r>
          </w:p>
        </w:tc>
      </w:tr>
      <w:tr w:rsidR="000F7AD1" w:rsidRPr="000F7AD1" w14:paraId="72AF41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15D2C" w14:textId="0D44200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0299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r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86012" w14:textId="13C862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1,054.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A60B1" w14:textId="1379FE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C2B16" w14:textId="5AC170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DBB18" w14:textId="2E237F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1,054.72</w:t>
            </w:r>
          </w:p>
        </w:tc>
      </w:tr>
      <w:tr w:rsidR="000F7AD1" w:rsidRPr="000F7AD1" w14:paraId="516DD7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E9353" w14:textId="22E2CF6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6C1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9357E" w14:textId="425905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3,087.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60A40" w14:textId="329770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40D2B" w14:textId="3C5274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A153F" w14:textId="13B5A5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3,087.60</w:t>
            </w:r>
          </w:p>
        </w:tc>
      </w:tr>
      <w:tr w:rsidR="000F7AD1" w:rsidRPr="000F7AD1" w14:paraId="3B3A35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3D307" w14:textId="3A9A164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3AF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9DFB0" w14:textId="49173C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550.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7494B" w14:textId="5DD6C7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37A5E" w14:textId="6624BD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A43DC" w14:textId="689A1C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550.98</w:t>
            </w:r>
          </w:p>
        </w:tc>
      </w:tr>
      <w:tr w:rsidR="000F7AD1" w:rsidRPr="000F7AD1" w14:paraId="0718ED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D7CC9" w14:textId="7B4C93A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9029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Si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60179" w14:textId="2AD4EA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283.0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360E3" w14:textId="22D96A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8CDD1" w14:textId="0979AE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C8D64" w14:textId="7AA60E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283.02</w:t>
            </w:r>
          </w:p>
        </w:tc>
      </w:tr>
      <w:tr w:rsidR="000F7AD1" w:rsidRPr="000F7AD1" w14:paraId="53BC030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190E0" w14:textId="4F7AF3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FD4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B3396" w14:textId="70E3B5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628.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6E3B9" w14:textId="1638A6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B0F10" w14:textId="1735A2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DD75F" w14:textId="7BFEB3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628.90</w:t>
            </w:r>
          </w:p>
        </w:tc>
      </w:tr>
      <w:tr w:rsidR="000F7AD1" w:rsidRPr="000F7AD1" w14:paraId="506E5DC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DAB4A" w14:textId="754B9E6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129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R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4B142" w14:textId="65747E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12E68" w14:textId="376BA4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E2852" w14:textId="3D0CE4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D91C6" w14:textId="1A3E8E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0.78</w:t>
            </w:r>
          </w:p>
        </w:tc>
      </w:tr>
      <w:tr w:rsidR="000F7AD1" w:rsidRPr="000F7AD1" w14:paraId="2C5F9C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07715" w14:textId="6CFACDD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527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F5FB9" w14:textId="735B60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2,881.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83A8A" w14:textId="33B659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A7D0D" w14:textId="4A1297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C290D" w14:textId="1D2CC3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2,881.12</w:t>
            </w:r>
          </w:p>
        </w:tc>
      </w:tr>
      <w:tr w:rsidR="000F7AD1" w:rsidRPr="000F7AD1" w14:paraId="216C96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6D731" w14:textId="59539B5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A75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smuan (Sexm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C7AB6" w14:textId="59EF93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1.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85D1" w14:textId="7E27CE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65EF2" w14:textId="4F953C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53059" w14:textId="1CAEE1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1.56</w:t>
            </w:r>
          </w:p>
        </w:tc>
      </w:tr>
      <w:tr w:rsidR="000F7AD1" w:rsidRPr="000F7AD1" w14:paraId="01BB584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CE1AB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Tarlac</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E431DA" w14:textId="0F7FA04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761,887.4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5961B2" w14:textId="13AC90D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05B9E9" w14:textId="46471FE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9BA0E17" w14:textId="5F7A9DB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761,887.43</w:t>
            </w:r>
          </w:p>
        </w:tc>
      </w:tr>
      <w:tr w:rsidR="000F7AD1" w:rsidRPr="000F7AD1" w14:paraId="59590C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77AE9" w14:textId="7E0056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2F6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9F2CE" w14:textId="06DF45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599.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4A719" w14:textId="46682E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B30E3" w14:textId="700736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F6741" w14:textId="6C351D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599.40</w:t>
            </w:r>
          </w:p>
        </w:tc>
      </w:tr>
      <w:tr w:rsidR="000F7AD1" w:rsidRPr="000F7AD1" w14:paraId="7BA95E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25BC8" w14:textId="4CBCFC6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7E6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m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32E25" w14:textId="151C7D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49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E1343" w14:textId="5607F6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5D8AB" w14:textId="6EB2C6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5DE2F" w14:textId="45EBD8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2,498.75</w:t>
            </w:r>
          </w:p>
        </w:tc>
      </w:tr>
      <w:tr w:rsidR="000F7AD1" w:rsidRPr="000F7AD1" w14:paraId="6AD5324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EF1E4" w14:textId="03D3D2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26F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mili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D98FC" w14:textId="35C4B1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8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30857" w14:textId="28E3FE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3B0C5" w14:textId="5AC78D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5421" w14:textId="313429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890.00</w:t>
            </w:r>
          </w:p>
        </w:tc>
      </w:tr>
      <w:tr w:rsidR="000F7AD1" w:rsidRPr="000F7AD1" w14:paraId="48F2021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7BCA5" w14:textId="393993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CC56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p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DFADA" w14:textId="07C731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4,019.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D4F64" w14:textId="21504C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B9323" w14:textId="1C30C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85717" w14:textId="7726E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4,019.75</w:t>
            </w:r>
          </w:p>
        </w:tc>
      </w:tr>
      <w:tr w:rsidR="000F7AD1" w:rsidRPr="000F7AD1" w14:paraId="5A1EF1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72C69" w14:textId="2B07FB4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F7B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0485F" w14:textId="36F582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4,6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531FC" w14:textId="6A4A64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B89B4" w14:textId="21750C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EB3A7" w14:textId="539237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4,655.00</w:t>
            </w:r>
          </w:p>
        </w:tc>
      </w:tr>
      <w:tr w:rsidR="000F7AD1" w:rsidRPr="000F7AD1" w14:paraId="138F82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2E062E" w14:textId="2B791A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AFF6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r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23D11" w14:textId="5D21EB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9,0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D9F21" w14:textId="5F164F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E6251" w14:textId="1E80A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EB982" w14:textId="2603A6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9,010.00</w:t>
            </w:r>
          </w:p>
        </w:tc>
      </w:tr>
      <w:tr w:rsidR="000F7AD1" w:rsidRPr="000F7AD1" w14:paraId="03737F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58D4D" w14:textId="75123AD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A7C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AA0D9" w14:textId="5220A2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362.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95F34" w14:textId="6AE65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6147A" w14:textId="0C021F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C43D7" w14:textId="238885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362.30</w:t>
            </w:r>
          </w:p>
        </w:tc>
      </w:tr>
      <w:tr w:rsidR="000F7AD1" w:rsidRPr="000F7AD1" w14:paraId="6B965E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A9625" w14:textId="4764453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EC5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yant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CE62C" w14:textId="4D67E8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467.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6FD51" w14:textId="52EF56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0C79E" w14:textId="681D8D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6E544" w14:textId="2DCCDF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467.80</w:t>
            </w:r>
          </w:p>
        </w:tc>
      </w:tr>
      <w:tr w:rsidR="000F7AD1" w:rsidRPr="000F7AD1" w14:paraId="7F03E6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6B800" w14:textId="27A5D3C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D92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nc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50D18" w14:textId="5898C9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7,803.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4469B" w14:textId="4B3A81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58FEF" w14:textId="6186B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FA5AF" w14:textId="185932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7,803.70</w:t>
            </w:r>
          </w:p>
        </w:tc>
      </w:tr>
      <w:tr w:rsidR="000F7AD1" w:rsidRPr="000F7AD1" w14:paraId="742173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21BA7" w14:textId="31053CC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BA5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iq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D70F8" w14:textId="6095F6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291.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3BA87" w14:textId="78D08A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79E31" w14:textId="2DE133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C8CC7" w14:textId="5394A5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291.40</w:t>
            </w:r>
          </w:p>
        </w:tc>
      </w:tr>
      <w:tr w:rsidR="000F7AD1" w:rsidRPr="000F7AD1" w14:paraId="7BB4C3C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5B67E" w14:textId="08A461F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6E46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51B15" w14:textId="6C6C83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765.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CE266" w14:textId="23F3A7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640F0" w14:textId="02DD47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627E0" w14:textId="25ABE1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765.88</w:t>
            </w:r>
          </w:p>
        </w:tc>
      </w:tr>
      <w:tr w:rsidR="000F7AD1" w:rsidRPr="000F7AD1" w14:paraId="1B97A2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73F18" w14:textId="4DF2DCB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C76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m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BE7B7" w14:textId="462009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5,5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54D0C" w14:textId="4C71C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978B0" w14:textId="3E52BF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7BBAC" w14:textId="3B785A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5,548.00</w:t>
            </w:r>
          </w:p>
        </w:tc>
      </w:tr>
      <w:tr w:rsidR="000F7AD1" w:rsidRPr="000F7AD1" w14:paraId="4FFFFC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663A3" w14:textId="1341D3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92E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Clem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12B46" w14:textId="6371EC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5D047" w14:textId="660C50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4284F" w14:textId="18336B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B238F" w14:textId="7111BC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00</w:t>
            </w:r>
          </w:p>
        </w:tc>
      </w:tr>
      <w:tr w:rsidR="000F7AD1" w:rsidRPr="000F7AD1" w14:paraId="4F4C6BD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401D7" w14:textId="507FA9D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76D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n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16E0B" w14:textId="1F90B7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437.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776F6" w14:textId="13C527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8279" w14:textId="553684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94443" w14:textId="233899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437.25</w:t>
            </w:r>
          </w:p>
        </w:tc>
      </w:tr>
      <w:tr w:rsidR="000F7AD1" w:rsidRPr="000F7AD1" w14:paraId="5EEEF8B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13AF2" w14:textId="4D66142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F1F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Igna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0AC76" w14:textId="66EB57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95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503CF" w14:textId="416E0A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E6FA" w14:textId="635A6A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CE94D" w14:textId="06C71B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953.00</w:t>
            </w:r>
          </w:p>
        </w:tc>
      </w:tr>
      <w:tr w:rsidR="000F7AD1" w:rsidRPr="000F7AD1" w14:paraId="1519DC0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7E10B" w14:textId="1F7E718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119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rl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38C12" w14:textId="40439F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8,50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1502D" w14:textId="6279A8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DACAF" w14:textId="6CFACB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6835A" w14:textId="48806B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8,501.00</w:t>
            </w:r>
          </w:p>
        </w:tc>
      </w:tr>
      <w:tr w:rsidR="000F7AD1" w:rsidRPr="000F7AD1" w14:paraId="2E89E0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9D0B5" w14:textId="019E1DC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868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B97D4" w14:textId="79C978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534.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C7E34" w14:textId="6C4802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250BA" w14:textId="33705F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FE67B" w14:textId="3D8752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534.20</w:t>
            </w:r>
          </w:p>
        </w:tc>
      </w:tr>
      <w:tr w:rsidR="000F7AD1" w:rsidRPr="000F7AD1" w14:paraId="5786408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7E92C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Zambale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D12B37" w14:textId="4F68C6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00,032.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73B7DE" w14:textId="66F9BA1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61A627" w14:textId="008C819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2FEC39" w14:textId="0C0C89D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00,032.75</w:t>
            </w:r>
          </w:p>
        </w:tc>
      </w:tr>
      <w:tr w:rsidR="000F7AD1" w:rsidRPr="000F7AD1" w14:paraId="51217B0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6D54F" w14:textId="5810558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216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to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704EB" w14:textId="5E246C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6,3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46F8F" w14:textId="50950B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87FAA" w14:textId="6CA066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677DE" w14:textId="64C9DE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6,365.00</w:t>
            </w:r>
          </w:p>
        </w:tc>
      </w:tr>
      <w:tr w:rsidR="000F7AD1" w:rsidRPr="000F7AD1" w14:paraId="664D75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AA839" w14:textId="2F6C0B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447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el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767C5" w14:textId="34AF14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2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4DE44" w14:textId="4190C0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F872F" w14:textId="422DDF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1DD8E" w14:textId="4D0580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234.00</w:t>
            </w:r>
          </w:p>
        </w:tc>
      </w:tr>
      <w:tr w:rsidR="000F7AD1" w:rsidRPr="000F7AD1" w14:paraId="7433BE0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C5677" w14:textId="6732440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DD95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stillej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89F39" w14:textId="7DAA2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27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130C3" w14:textId="0C233B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887C6" w14:textId="35DAA6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D9617" w14:textId="6D04F7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273.00</w:t>
            </w:r>
          </w:p>
        </w:tc>
      </w:tr>
      <w:tr w:rsidR="000F7AD1" w:rsidRPr="000F7AD1" w14:paraId="3F3132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F06CA" w14:textId="72929B5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435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sinl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27DBA" w14:textId="0F85E3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527.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E4361" w14:textId="4E8FC8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BAEFD" w14:textId="174D18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4F615" w14:textId="474586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527.60</w:t>
            </w:r>
          </w:p>
        </w:tc>
      </w:tr>
      <w:tr w:rsidR="000F7AD1" w:rsidRPr="000F7AD1" w14:paraId="7EE7D4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51FFB" w14:textId="514D538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8D0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longap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263D4" w14:textId="325441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0,69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CA570" w14:textId="31385D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A968" w14:textId="7599B8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6CDF4" w14:textId="79FA42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0,692.00</w:t>
            </w:r>
          </w:p>
        </w:tc>
      </w:tr>
      <w:tr w:rsidR="000F7AD1" w:rsidRPr="000F7AD1" w14:paraId="60C7C06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11072" w14:textId="10C2FC3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0B8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lip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FDAB" w14:textId="43E24E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1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4D88" w14:textId="3C3CD6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32E07" w14:textId="332881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9914A" w14:textId="6BC595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195.00</w:t>
            </w:r>
          </w:p>
        </w:tc>
      </w:tr>
      <w:tr w:rsidR="000F7AD1" w:rsidRPr="000F7AD1" w14:paraId="262244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D7800" w14:textId="1605BC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617B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rcel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BE618" w14:textId="7E877E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12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705A7" w14:textId="09D368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0B6D4" w14:textId="52953E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2B0B8" w14:textId="559A31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124.00</w:t>
            </w:r>
          </w:p>
        </w:tc>
      </w:tr>
      <w:tr w:rsidR="000F7AD1" w:rsidRPr="000F7AD1" w14:paraId="12D8C6C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E818A" w14:textId="175D8AE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C43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450B7" w14:textId="3D077E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750.6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948E8" w14:textId="0B5165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ED09C" w14:textId="7DDE77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5D2E7" w14:textId="495F6B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750.65</w:t>
            </w:r>
          </w:p>
        </w:tc>
      </w:tr>
      <w:tr w:rsidR="000F7AD1" w:rsidRPr="000F7AD1" w14:paraId="619D32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4E987C" w14:textId="6CBEE01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C9E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bi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791FA" w14:textId="6E2EDA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71.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7E9CE" w14:textId="764CBA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15056" w14:textId="78033C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3DE8B" w14:textId="3B5305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71.50</w:t>
            </w:r>
          </w:p>
        </w:tc>
      </w:tr>
      <w:tr w:rsidR="000F7AD1" w:rsidRPr="000F7AD1" w14:paraId="246DDE3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69A73E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LABARZON</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5CA441" w14:textId="06AA189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54,386,855.34</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1634D1" w14:textId="6BD7341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5,176,412.66</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5F522A6" w14:textId="6245B25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83F0348" w14:textId="2898DE8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99,563,268.00</w:t>
            </w:r>
          </w:p>
        </w:tc>
      </w:tr>
      <w:tr w:rsidR="000F7AD1" w:rsidRPr="000F7AD1" w14:paraId="7D7386B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F29D9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tanga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94EA92" w14:textId="23AE467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7,327,618.8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F7C3C5" w14:textId="42EF772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145,536.4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1E4982" w14:textId="5B455ED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6F70479" w14:textId="1946F32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1,473,155.25</w:t>
            </w:r>
          </w:p>
        </w:tc>
      </w:tr>
      <w:tr w:rsidR="000F7AD1" w:rsidRPr="000F7AD1" w14:paraId="49BF7CB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44F48"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Bat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26289" w14:textId="50B880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551,708.3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AF265" w14:textId="640B93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3,5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1D140" w14:textId="20D500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565CF" w14:textId="021BF4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955,288.35</w:t>
            </w:r>
          </w:p>
        </w:tc>
      </w:tr>
      <w:tr w:rsidR="000F7AD1" w:rsidRPr="000F7AD1" w14:paraId="7D4DCE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002AC" w14:textId="058FD05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34EEF"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Agoncil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8077B" w14:textId="7D4E85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0,9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3DFAA" w14:textId="5E6D60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83866" w14:textId="482DEA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8915F" w14:textId="123B19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0,980.00</w:t>
            </w:r>
          </w:p>
        </w:tc>
      </w:tr>
      <w:tr w:rsidR="000F7AD1" w:rsidRPr="000F7AD1" w14:paraId="6DC1D4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732E0" w14:textId="0055691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786FA"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Alitagt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2093A" w14:textId="6FFC81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4,698.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8B8D4" w14:textId="35BAE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79727" w14:textId="2E8270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E697E" w14:textId="550A50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4,698.50</w:t>
            </w:r>
          </w:p>
        </w:tc>
      </w:tr>
      <w:tr w:rsidR="000F7AD1" w:rsidRPr="000F7AD1" w14:paraId="4C51E9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9AD45" w14:textId="07ACAF4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90C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5564C" w14:textId="009FCF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8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C8019" w14:textId="16AC81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AF46E" w14:textId="4A9DA1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00663" w14:textId="21AA10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4,815.00</w:t>
            </w:r>
          </w:p>
        </w:tc>
      </w:tr>
      <w:tr w:rsidR="000F7AD1" w:rsidRPr="000F7AD1" w14:paraId="094828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76554" w14:textId="145A2B7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7508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A6055" w14:textId="0D6786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39,2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634F" w14:textId="7D261C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4C403" w14:textId="42A29F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079AA" w14:textId="28D6FD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72,246.00</w:t>
            </w:r>
          </w:p>
        </w:tc>
      </w:tr>
      <w:tr w:rsidR="000F7AD1" w:rsidRPr="000F7AD1" w14:paraId="5424EF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D5E59" w14:textId="5AC3442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94C9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anga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BB837" w14:textId="461A34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4,64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6BF6A" w14:textId="7B4849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68,2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A3082" w14:textId="368505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3C478" w14:textId="051E10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42,922.00</w:t>
            </w:r>
          </w:p>
        </w:tc>
      </w:tr>
      <w:tr w:rsidR="000F7AD1" w:rsidRPr="000F7AD1" w14:paraId="33A9C4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138519" w14:textId="6D6CD79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5DB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B4DA1" w14:textId="153DE5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1,9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DCA7E" w14:textId="5CA39A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5,7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E15AD" w14:textId="441F15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23DCD" w14:textId="728240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7,710.00</w:t>
            </w:r>
          </w:p>
        </w:tc>
      </w:tr>
      <w:tr w:rsidR="000F7AD1" w:rsidRPr="000F7AD1" w14:paraId="778670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3AD2F" w14:textId="0A01C2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7A0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C7E1E" w14:textId="65E6D1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2,2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F1A3D" w14:textId="339559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E9218" w14:textId="27B54B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766FB" w14:textId="5F9472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02,285.00</w:t>
            </w:r>
          </w:p>
        </w:tc>
      </w:tr>
      <w:tr w:rsidR="000F7AD1" w:rsidRPr="000F7AD1" w14:paraId="16E0A7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4CBA3" w14:textId="5D086B8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528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t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F1E1F" w14:textId="6C2F50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34,48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34E2B" w14:textId="153A1F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ACFB1" w14:textId="098FF4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E8DBF" w14:textId="4D81B1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34,482.00</w:t>
            </w:r>
          </w:p>
        </w:tc>
      </w:tr>
      <w:tr w:rsidR="000F7AD1" w:rsidRPr="000F7AD1" w14:paraId="483F0C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5E003" w14:textId="03758B5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FAC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en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15886" w14:textId="5E8D98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34,30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DCC12" w14:textId="04705B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A9BA4" w14:textId="207080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1B8E6" w14:textId="231E2D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34,307.50</w:t>
            </w:r>
          </w:p>
        </w:tc>
      </w:tr>
      <w:tr w:rsidR="000F7AD1" w:rsidRPr="000F7AD1" w14:paraId="7B2AA4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40B06" w14:textId="57B2A1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7C8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b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6A4B5" w14:textId="5FAA02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09,08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9AF75" w14:textId="50707D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D1782" w14:textId="4F9CF4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BC7BE" w14:textId="67A4E1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98,432.50</w:t>
            </w:r>
          </w:p>
        </w:tc>
      </w:tr>
      <w:tr w:rsidR="000F7AD1" w:rsidRPr="000F7AD1" w14:paraId="11DDC2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80CAC" w14:textId="3B7B595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AF4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ur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29C0D" w14:textId="5C7C0D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57,3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97112" w14:textId="0DFEFB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38AEA" w14:textId="36111A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528DF" w14:textId="1192AF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57,380.00</w:t>
            </w:r>
          </w:p>
        </w:tc>
      </w:tr>
      <w:tr w:rsidR="000F7AD1" w:rsidRPr="000F7AD1" w14:paraId="77A756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06B3C" w14:textId="436E0F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E99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mer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60F11" w14:textId="0B28BC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814,7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CCC47" w14:textId="2FC4A1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7,3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5961C" w14:textId="76EAB0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C939B" w14:textId="4D4F5B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22,082.00</w:t>
            </w:r>
          </w:p>
        </w:tc>
      </w:tr>
      <w:tr w:rsidR="000F7AD1" w:rsidRPr="000F7AD1" w14:paraId="39AEEA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3123C" w14:textId="787C6D4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F6B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16B54" w14:textId="6AC512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2,17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F7EDC" w14:textId="234B14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295D1" w14:textId="6CCA26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A28E0" w14:textId="0C9FFB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2,179.00</w:t>
            </w:r>
          </w:p>
        </w:tc>
      </w:tr>
      <w:tr w:rsidR="000F7AD1" w:rsidRPr="000F7AD1" w14:paraId="25FC72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36524" w14:textId="708F364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BCA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p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CDCF7" w14:textId="669ED7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9,7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5C645" w14:textId="4C2B26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43D66" w14:textId="7A1B0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46751" w14:textId="0A3A06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09,728.00</w:t>
            </w:r>
          </w:p>
        </w:tc>
      </w:tr>
      <w:tr w:rsidR="000F7AD1" w:rsidRPr="000F7AD1" w14:paraId="0D3541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298A8" w14:textId="6F11700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749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350B5" w14:textId="437C70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3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C0BC4" w14:textId="650549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C3A24" w14:textId="7E648F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F4C0C" w14:textId="681C64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315.00</w:t>
            </w:r>
          </w:p>
        </w:tc>
      </w:tr>
      <w:tr w:rsidR="000F7AD1" w:rsidRPr="000F7AD1" w14:paraId="349F97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CB17E" w14:textId="2451D1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20B0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D3C93" w14:textId="652603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29,1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975A5" w14:textId="3D9DD0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7,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31528" w14:textId="09348B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F6DAE" w14:textId="6514B6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06,230.00</w:t>
            </w:r>
          </w:p>
        </w:tc>
      </w:tr>
      <w:tr w:rsidR="000F7AD1" w:rsidRPr="000F7AD1" w14:paraId="3232B9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E74AB" w14:textId="66A242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EB2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v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53479" w14:textId="786795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5,04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AF0F4" w14:textId="2F7B2B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8,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AA92B" w14:textId="01B6ED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89903" w14:textId="474AFC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3,449.00</w:t>
            </w:r>
          </w:p>
        </w:tc>
      </w:tr>
      <w:tr w:rsidR="000F7AD1" w:rsidRPr="000F7AD1" w14:paraId="296657E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0BFBE" w14:textId="22BF61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8CE7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aas Na Kah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48689" w14:textId="49F5C3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3,1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A2C87" w14:textId="329DBA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B336C" w14:textId="4EB74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0A427" w14:textId="3D14C7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3,125.00</w:t>
            </w:r>
          </w:p>
        </w:tc>
      </w:tr>
      <w:tr w:rsidR="000F7AD1" w:rsidRPr="000F7AD1" w14:paraId="2BBA7A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78DA3" w14:textId="613E812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19A0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sugb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FDDE2" w14:textId="5C02D7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9,3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FF5ED" w14:textId="1C6B38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A623D" w14:textId="7F1C97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7692B" w14:textId="496DC4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44,315.00</w:t>
            </w:r>
          </w:p>
        </w:tc>
      </w:tr>
      <w:tr w:rsidR="000F7AD1" w:rsidRPr="000F7AD1" w14:paraId="642454C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A5F36" w14:textId="13292A4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364D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dre Gar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19913" w14:textId="23AC3E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7,3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A547B" w14:textId="70795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7BFB7" w14:textId="02D642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27877" w14:textId="6A2741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7,315.00</w:t>
            </w:r>
          </w:p>
        </w:tc>
      </w:tr>
      <w:tr w:rsidR="000F7AD1" w:rsidRPr="000F7AD1" w14:paraId="59597D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5578B" w14:textId="7EF9BA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C55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ar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C040E" w14:textId="4E3B41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8,8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86FE" w14:textId="360C5B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BAC6B" w14:textId="1F0D9D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25F2A" w14:textId="539DA4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8,815.00</w:t>
            </w:r>
          </w:p>
        </w:tc>
      </w:tr>
      <w:tr w:rsidR="000F7AD1" w:rsidRPr="000F7AD1" w14:paraId="4E7547A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DC31D" w14:textId="61A98A6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326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3E77F" w14:textId="5F281E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49,46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4DCF0" w14:textId="329903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3,551.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CA8F2" w14:textId="71326D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A29E1" w14:textId="494741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3,018.40</w:t>
            </w:r>
          </w:p>
        </w:tc>
      </w:tr>
      <w:tr w:rsidR="000F7AD1" w:rsidRPr="000F7AD1" w14:paraId="7AD5B9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B6E66" w14:textId="4DAFCF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6FB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C0D8F" w14:textId="5BCCCE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4,78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10489" w14:textId="3B028B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7D096" w14:textId="23C903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9FC02" w14:textId="715AFE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4,782.50</w:t>
            </w:r>
          </w:p>
        </w:tc>
      </w:tr>
      <w:tr w:rsidR="000F7AD1" w:rsidRPr="000F7AD1" w14:paraId="0AEDB8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14A0F" w14:textId="4AE5FB2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3196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2A3A4" w14:textId="00D7C5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2,3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CA3E4" w14:textId="0B1081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4F74" w14:textId="714081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CBEBA" w14:textId="01D1C0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2,345.00</w:t>
            </w:r>
          </w:p>
        </w:tc>
      </w:tr>
      <w:tr w:rsidR="000F7AD1" w:rsidRPr="000F7AD1" w14:paraId="3211C27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E1D5C" w14:textId="66DAF33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93B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Nico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C9CFC" w14:textId="4481AA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8,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F37A1" w14:textId="002CCA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5EB49" w14:textId="297675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03A84" w14:textId="2B88A1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8,500.00</w:t>
            </w:r>
          </w:p>
        </w:tc>
      </w:tr>
      <w:tr w:rsidR="000F7AD1" w:rsidRPr="000F7AD1" w14:paraId="5300CE5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EAB11" w14:textId="3396F80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5A8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ascu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ABE61" w14:textId="101A95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1,40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688A0" w14:textId="6BDCFB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41F7E" w14:textId="00FD8F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8F58B" w14:textId="5B0DB7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1,403.00</w:t>
            </w:r>
          </w:p>
        </w:tc>
      </w:tr>
      <w:tr w:rsidR="000F7AD1" w:rsidRPr="000F7AD1" w14:paraId="3373BF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9525F" w14:textId="384E66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9F4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Teres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78C39" w14:textId="42AF20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82,75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B58AD" w14:textId="43814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5A2E3" w14:textId="563E9C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6C798" w14:textId="2CBB5B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82,753.00</w:t>
            </w:r>
          </w:p>
        </w:tc>
      </w:tr>
      <w:tr w:rsidR="000F7AD1" w:rsidRPr="000F7AD1" w14:paraId="542005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8B39CF" w14:textId="2AAFDDD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5B9F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D03D8" w14:textId="3B1F10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2,34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1C47" w14:textId="13E2C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8,0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D372" w14:textId="0B43A9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27570" w14:textId="53B8D4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0,422.00</w:t>
            </w:r>
          </w:p>
        </w:tc>
      </w:tr>
      <w:tr w:rsidR="000F7AD1" w:rsidRPr="000F7AD1" w14:paraId="4A1B9E9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056CC" w14:textId="74CA388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EBA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4A54C" w14:textId="57548B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68,90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611E6" w14:textId="25A943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994B8" w14:textId="239094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B53D3" w14:textId="4A6F7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68,908.00</w:t>
            </w:r>
          </w:p>
        </w:tc>
      </w:tr>
      <w:tr w:rsidR="000F7AD1" w:rsidRPr="000F7AD1" w14:paraId="5CB5C9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FF800" w14:textId="3163BF8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9D6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06A2" w14:textId="73587F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60,3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31E22" w14:textId="11A502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801C7" w14:textId="011647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8F9D8" w14:textId="318DCE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60,312.00</w:t>
            </w:r>
          </w:p>
        </w:tc>
      </w:tr>
      <w:tr w:rsidR="000F7AD1" w:rsidRPr="000F7AD1" w14:paraId="2455E7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C70E0" w14:textId="28425E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30F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n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5D22D" w14:textId="0D642D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72,403.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D1091" w14:textId="070E4C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6,1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16D36" w14:textId="6E6054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75EA0" w14:textId="35D8B5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08,563.50</w:t>
            </w:r>
          </w:p>
        </w:tc>
      </w:tr>
      <w:tr w:rsidR="000F7AD1" w:rsidRPr="000F7AD1" w14:paraId="72CF7B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BA9B4" w14:textId="55B8224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A114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5445B" w14:textId="0FE4A5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2,98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C2B0F" w14:textId="402439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C8350" w14:textId="42E455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67BFD" w14:textId="43DCA7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2,983.00</w:t>
            </w:r>
          </w:p>
        </w:tc>
      </w:tr>
      <w:tr w:rsidR="000F7AD1" w:rsidRPr="000F7AD1" w14:paraId="5C31E8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AF1FB" w14:textId="030EBB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1E8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gl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F5B72" w14:textId="37EDEF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5,7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3EBD3" w14:textId="66E5E4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AB51A" w14:textId="1D307C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269CF" w14:textId="296AC9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5,750.00</w:t>
            </w:r>
          </w:p>
        </w:tc>
      </w:tr>
      <w:tr w:rsidR="000F7AD1" w:rsidRPr="000F7AD1" w14:paraId="13B2ED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413FF" w14:textId="00B7947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FC8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00699" w14:textId="5B9DC5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3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A03A9" w14:textId="7B2CED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B2956" w14:textId="24DC8B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D91E6" w14:textId="69EDF0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315.00</w:t>
            </w:r>
          </w:p>
        </w:tc>
      </w:tr>
      <w:tr w:rsidR="000F7AD1" w:rsidRPr="000F7AD1" w14:paraId="13E90CB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43F7F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vi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8D2237" w14:textId="65EFC5E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0,598,506.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665D25" w14:textId="0C6F129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5,134,140.4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0FFAA8" w14:textId="3E09EB2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70FCAEF" w14:textId="2AF2E96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5,732,647.18</w:t>
            </w:r>
          </w:p>
        </w:tc>
      </w:tr>
      <w:tr w:rsidR="000F7AD1" w:rsidRPr="000F7AD1" w14:paraId="05DEC56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A874C"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Cavi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56A3E" w14:textId="7F9D25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1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99B46" w14:textId="119392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404,15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6A29A" w14:textId="0FA199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89D13" w14:textId="7CCCF9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20,319.20</w:t>
            </w:r>
          </w:p>
        </w:tc>
      </w:tr>
      <w:tr w:rsidR="000F7AD1" w:rsidRPr="000F7AD1" w14:paraId="310B591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80903" w14:textId="5E994FB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E96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fon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1C078" w14:textId="64DD11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0,34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18D6B" w14:textId="19C371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B02D6" w14:textId="543F29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891BA" w14:textId="214A5B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0,341.00</w:t>
            </w:r>
          </w:p>
        </w:tc>
      </w:tr>
      <w:tr w:rsidR="000F7AD1" w:rsidRPr="000F7AD1" w14:paraId="3913BE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4F2D7" w14:textId="3C99DD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4D9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made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37F8F" w14:textId="3A4D30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7,1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169BC" w14:textId="5B1BF4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25ADE" w14:textId="13DEAC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4BD03" w14:textId="1FB452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7,190.00</w:t>
            </w:r>
          </w:p>
        </w:tc>
      </w:tr>
      <w:tr w:rsidR="000F7AD1" w:rsidRPr="000F7AD1" w14:paraId="2E56F7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7FC72" w14:textId="63C6C25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C81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A13CF" w14:textId="7F98E8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7,57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6D10E" w14:textId="44D1D3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56,8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ECC4C" w14:textId="43AB07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03AA8" w14:textId="2E21E6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04,447.00</w:t>
            </w:r>
          </w:p>
        </w:tc>
      </w:tr>
      <w:tr w:rsidR="000F7AD1" w:rsidRPr="000F7AD1" w14:paraId="7F17DE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5AE1A" w14:textId="658BCF5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50F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0D5EE" w14:textId="09D34F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3,2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BCDEB" w14:textId="7DD2BF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7B4FF" w14:textId="7ADD8E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76199" w14:textId="706893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3,240.00</w:t>
            </w:r>
          </w:p>
        </w:tc>
      </w:tr>
      <w:tr w:rsidR="000F7AD1" w:rsidRPr="000F7AD1" w14:paraId="68C0030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2D637" w14:textId="7700884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0DE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vit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65B2F" w14:textId="373176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0,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4EF6B" w14:textId="3A30EB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56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1B170" w14:textId="2B4153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10029" w14:textId="4908CB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6,169.00</w:t>
            </w:r>
          </w:p>
        </w:tc>
      </w:tr>
      <w:tr w:rsidR="000F7AD1" w:rsidRPr="000F7AD1" w14:paraId="61C9977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01C99" w14:textId="717411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5EE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smariñ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1F0D4" w14:textId="56D761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90,06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DE37" w14:textId="1D147F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8,816.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9BEB8" w14:textId="3C165F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67168" w14:textId="684410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68,878.78</w:t>
            </w:r>
          </w:p>
        </w:tc>
      </w:tr>
      <w:tr w:rsidR="000F7AD1" w:rsidRPr="000F7AD1" w14:paraId="466D0A1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3C337" w14:textId="1633F14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4BD7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 Mariano Alvar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4752F" w14:textId="6CE0DB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4,500.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083D0" w14:textId="4152BC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2,6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D8014" w14:textId="7F0BD7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75DFA" w14:textId="3E9A35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77,170.75</w:t>
            </w:r>
          </w:p>
        </w:tc>
      </w:tr>
      <w:tr w:rsidR="000F7AD1" w:rsidRPr="000F7AD1" w14:paraId="3491EF4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854F7" w14:textId="3D109A3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06E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Emilio Aguinal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499B9" w14:textId="1903B4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A43EC" w14:textId="32C774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C75EC" w14:textId="0F9F94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4B9A0" w14:textId="4086C8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r>
      <w:tr w:rsidR="000F7AD1" w:rsidRPr="000F7AD1" w14:paraId="355659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4C9C2" w14:textId="0DC11D1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D11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Tr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DEAE1" w14:textId="73B74E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5,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871C9" w14:textId="7F447A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8,1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200C5" w14:textId="64BA72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431C7" w14:textId="306A8D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3,275.00</w:t>
            </w:r>
          </w:p>
        </w:tc>
      </w:tr>
      <w:tr w:rsidR="000F7AD1" w:rsidRPr="000F7AD1" w14:paraId="0453D9F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9561E" w14:textId="02BD442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98D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mu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8B2E2" w14:textId="5B2546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2,8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37E43" w14:textId="26DABF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1,520.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FBB57" w14:textId="7C1B6F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2BAC4" w14:textId="2B91D5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4,350.60</w:t>
            </w:r>
          </w:p>
        </w:tc>
      </w:tr>
      <w:tr w:rsidR="000F7AD1" w:rsidRPr="000F7AD1" w14:paraId="322A85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D3CEF" w14:textId="14B18B9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767C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d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4232A" w14:textId="4CD404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5EA1B" w14:textId="56B25A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30491" w14:textId="5DB8FA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32B22" w14:textId="45B4A7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9,860.00</w:t>
            </w:r>
          </w:p>
        </w:tc>
      </w:tr>
      <w:tr w:rsidR="000F7AD1" w:rsidRPr="000F7AD1" w14:paraId="108CE2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1A9E0" w14:textId="3E7B268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EADB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w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C5B25" w14:textId="5303F8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4,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15D5B" w14:textId="2880ED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583.7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72767" w14:textId="4EE22D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F6EDE" w14:textId="1DAE9A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2,443.71</w:t>
            </w:r>
          </w:p>
        </w:tc>
      </w:tr>
      <w:tr w:rsidR="000F7AD1" w:rsidRPr="000F7AD1" w14:paraId="362840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BC692" w14:textId="4E7BEE7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D82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all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C3404" w14:textId="0E89BB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43CEB" w14:textId="1A071E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1D772" w14:textId="32D02D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DC3F" w14:textId="4E4F53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r>
      <w:tr w:rsidR="000F7AD1" w:rsidRPr="000F7AD1" w14:paraId="5A44E76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69E0B" w14:textId="545472E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9DA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agond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B4833" w14:textId="2D2ED2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DB6A1" w14:textId="647052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5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3F9C2" w14:textId="0E20CE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154F4" w14:textId="79FB1D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4,510.00</w:t>
            </w:r>
          </w:p>
        </w:tc>
      </w:tr>
      <w:tr w:rsidR="000F7AD1" w:rsidRPr="000F7AD1" w14:paraId="6E86D4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F8284" w14:textId="31A65B2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EEB8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ndez (MENDEZ-NUÑ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188F2" w14:textId="50E651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F6995" w14:textId="662D5C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23F69" w14:textId="564CAD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78786" w14:textId="680EBD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1,000.00</w:t>
            </w:r>
          </w:p>
        </w:tc>
      </w:tr>
      <w:tr w:rsidR="000F7AD1" w:rsidRPr="000F7AD1" w14:paraId="1A5AE2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4D586" w14:textId="1893ED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03FF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i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18DE3" w14:textId="412FD4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3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D240B" w14:textId="070F89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C8707" w14:textId="083702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4C087" w14:textId="43DA12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340.00</w:t>
            </w:r>
          </w:p>
        </w:tc>
      </w:tr>
      <w:tr w:rsidR="000F7AD1" w:rsidRPr="000F7AD1" w14:paraId="5649FED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3BC1C" w14:textId="200475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43E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ovele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7491F" w14:textId="753304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80,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CFDBC" w14:textId="3ACC0C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ED61C" w14:textId="25A21A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8CE95" w14:textId="26D265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0,200.00</w:t>
            </w:r>
          </w:p>
        </w:tc>
      </w:tr>
      <w:tr w:rsidR="000F7AD1" w:rsidRPr="000F7AD1" w14:paraId="0FB2F1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C39B8F" w14:textId="709CA77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3A2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ar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BC1BB" w14:textId="28633C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6,3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3FEF2" w14:textId="442CA9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4,23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865D9" w14:textId="59ACD6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8312A" w14:textId="533DCA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0,574.00</w:t>
            </w:r>
          </w:p>
        </w:tc>
      </w:tr>
      <w:tr w:rsidR="000F7AD1" w:rsidRPr="000F7AD1" w14:paraId="1156592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77BC9" w14:textId="0492BA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4C8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7FC78" w14:textId="1813D8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3,01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D4927" w14:textId="6211D4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6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C5AE5" w14:textId="33083F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7FB73" w14:textId="23167B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0,671.00</w:t>
            </w:r>
          </w:p>
        </w:tc>
      </w:tr>
      <w:tr w:rsidR="000F7AD1" w:rsidRPr="000F7AD1" w14:paraId="459F1F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6CFB6" w14:textId="30866C3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B48D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ayt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64422" w14:textId="1662BE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0,55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0B912" w14:textId="65F0AD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3,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8D6F6" w14:textId="79D726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B52A9" w14:textId="2CCD4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3,958.00</w:t>
            </w:r>
          </w:p>
        </w:tc>
      </w:tr>
      <w:tr w:rsidR="000F7AD1" w:rsidRPr="000F7AD1" w14:paraId="124C221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A04F8" w14:textId="5951EB9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D600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9E6C0" w14:textId="5B1A74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1,00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63769" w14:textId="6548BF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1,962.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5A97" w14:textId="3E2860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8031C" w14:textId="4290A2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2,970.14</w:t>
            </w:r>
          </w:p>
        </w:tc>
      </w:tr>
      <w:tr w:rsidR="000F7AD1" w:rsidRPr="000F7AD1" w14:paraId="50C0DE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57D51" w14:textId="41AB30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54A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erna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9803B" w14:textId="5BF51A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900B9" w14:textId="7F8763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6,60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D6FE7" w14:textId="4D3B37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AE1B0" w14:textId="77B6E6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0,605.00</w:t>
            </w:r>
          </w:p>
        </w:tc>
      </w:tr>
      <w:tr w:rsidR="000F7AD1" w:rsidRPr="000F7AD1" w14:paraId="13A4A6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78BBD" w14:textId="3EBCF6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89F7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rece Martire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953FE" w14:textId="103622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6,58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81BFA" w14:textId="09CF6E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8,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62475" w14:textId="4E1B5E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15FCA" w14:textId="16BCEA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65,134.00</w:t>
            </w:r>
          </w:p>
        </w:tc>
      </w:tr>
      <w:tr w:rsidR="000F7AD1" w:rsidRPr="000F7AD1" w14:paraId="4D956C6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6EEE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agun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56FE49" w14:textId="284692C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2,114,279.7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661A79" w14:textId="76D701D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5,324,196.3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1279C9" w14:textId="512D641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6D6E82B" w14:textId="1C597FE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7,438,476.05</w:t>
            </w:r>
          </w:p>
        </w:tc>
      </w:tr>
      <w:tr w:rsidR="000F7AD1" w:rsidRPr="000F7AD1" w14:paraId="6E513E4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D4AEA"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Lag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FF17D" w14:textId="7DB1DF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01344" w14:textId="3EF18A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14,200.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FDCC9" w14:textId="7DC0B1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5F6FD" w14:textId="11F66B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69,200.50</w:t>
            </w:r>
          </w:p>
        </w:tc>
      </w:tr>
      <w:tr w:rsidR="000F7AD1" w:rsidRPr="000F7AD1" w14:paraId="0EBCD0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FC326" w14:textId="35830FE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E650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amin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7217A" w14:textId="026174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C0DED" w14:textId="04A95D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1751" w14:textId="38ECAE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E2637" w14:textId="290158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r>
      <w:tr w:rsidR="000F7AD1" w:rsidRPr="000F7AD1" w14:paraId="012606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1BF4C" w14:textId="33AE2D8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4CD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BBFB9" w14:textId="3F89DC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1,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70675" w14:textId="5FCA8E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0,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F7FB5" w14:textId="0B0B2D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2E5A" w14:textId="202BCE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1,900.00</w:t>
            </w:r>
          </w:p>
        </w:tc>
      </w:tr>
      <w:tr w:rsidR="000F7AD1" w:rsidRPr="000F7AD1" w14:paraId="74DD16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A404E" w14:textId="4B9578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1CAA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ñ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73CBF" w14:textId="32E9AB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65,7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23AB2" w14:textId="01BE50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2B5F4" w14:textId="0C141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B0BB6" w14:textId="1B5F92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13,210.00</w:t>
            </w:r>
          </w:p>
        </w:tc>
      </w:tr>
      <w:tr w:rsidR="000F7AD1" w:rsidRPr="000F7AD1" w14:paraId="5E5D8D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91DCE" w14:textId="3C951F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957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uy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F7688" w14:textId="347AEC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7,6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32370" w14:textId="235A30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2,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345F9" w14:textId="60E488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02378" w14:textId="6D2463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0,560.00</w:t>
            </w:r>
          </w:p>
        </w:tc>
      </w:tr>
      <w:tr w:rsidR="000F7AD1" w:rsidRPr="000F7AD1" w14:paraId="443EBB8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6AE51" w14:textId="280FB80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A239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la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4C467" w14:textId="64DAE1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3,0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F8E1D" w14:textId="39A946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6,06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BE18D" w14:textId="63F656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8B119" w14:textId="0B7C2C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9,102.00</w:t>
            </w:r>
          </w:p>
        </w:tc>
      </w:tr>
      <w:tr w:rsidR="000F7AD1" w:rsidRPr="000F7AD1" w14:paraId="29648B4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C699B" w14:textId="35D0ADB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C31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2C672" w14:textId="76A70E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7,18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3CD84" w14:textId="5524D9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03371" w14:textId="0B3855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64DE" w14:textId="5DEB38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7,184.00</w:t>
            </w:r>
          </w:p>
        </w:tc>
      </w:tr>
      <w:tr w:rsidR="000F7AD1" w:rsidRPr="000F7AD1" w14:paraId="12930A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06C47" w14:textId="23E88BF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6A3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vint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7D329" w14:textId="07900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C88F6" w14:textId="1AAC1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F20A2" w14:textId="769519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3A377" w14:textId="656481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r>
      <w:tr w:rsidR="000F7AD1" w:rsidRPr="000F7AD1" w14:paraId="54B2167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3337D" w14:textId="5BCBAA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B17F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Fam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3BC4B" w14:textId="0CB8BC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B675A" w14:textId="7FF9F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224.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8ED4C" w14:textId="6F5914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42AFD" w14:textId="4ECFDA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624.78</w:t>
            </w:r>
          </w:p>
        </w:tc>
      </w:tr>
      <w:tr w:rsidR="000F7AD1" w:rsidRPr="000F7AD1" w14:paraId="3EF888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46B95" w14:textId="16EDE11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00E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ay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F3592" w14:textId="3CC527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3,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DBBC" w14:textId="118B46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88FE4" w14:textId="62ABB6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4FA70" w14:textId="778694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3,300.00</w:t>
            </w:r>
          </w:p>
        </w:tc>
      </w:tr>
      <w:tr w:rsidR="000F7AD1" w:rsidRPr="000F7AD1" w14:paraId="4EB3057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68F17" w14:textId="00F160E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C41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iw</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76EF4" w14:textId="096AAC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7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87DDA" w14:textId="61837E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0EDA9" w14:textId="230464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A4196" w14:textId="2DA816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85,728.00</w:t>
            </w:r>
          </w:p>
        </w:tc>
      </w:tr>
      <w:tr w:rsidR="000F7AD1" w:rsidRPr="000F7AD1" w14:paraId="2E0FE8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658C3" w14:textId="2462A40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80E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s Bañ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5A0CF" w14:textId="5F014C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1,6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6D65B" w14:textId="5F8E12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5,041.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A1A87" w14:textId="5E8051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89319" w14:textId="650687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6,689.40</w:t>
            </w:r>
          </w:p>
        </w:tc>
      </w:tr>
      <w:tr w:rsidR="000F7AD1" w:rsidRPr="000F7AD1" w14:paraId="6E3E99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EBA80" w14:textId="4694F0E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57F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isi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87C5A" w14:textId="224DBE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765FB" w14:textId="421ECC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02D7D" w14:textId="592D11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E166A" w14:textId="4C06FA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2,000.00</w:t>
            </w:r>
          </w:p>
        </w:tc>
      </w:tr>
      <w:tr w:rsidR="000F7AD1" w:rsidRPr="000F7AD1" w14:paraId="6ED1C8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A7263" w14:textId="42B6074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339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m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48EC0" w14:textId="0852FD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52721" w14:textId="113150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AEC7C" w14:textId="19367B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F468A" w14:textId="585427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400.00</w:t>
            </w:r>
          </w:p>
        </w:tc>
      </w:tr>
      <w:tr w:rsidR="000F7AD1" w:rsidRPr="000F7AD1" w14:paraId="5DBEF56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271C3" w14:textId="2F754CD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305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t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3D5ED" w14:textId="2C8138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0,8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2ACE1" w14:textId="2F4816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F0E07" w14:textId="39E062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9F7A9" w14:textId="50BE94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3,380.00</w:t>
            </w:r>
          </w:p>
        </w:tc>
      </w:tr>
      <w:tr w:rsidR="000F7AD1" w:rsidRPr="000F7AD1" w14:paraId="38A38F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A00C9" w14:textId="3A52D12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CDC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dal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8325A" w14:textId="3D6AB6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3,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083D5" w14:textId="0A5125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E53C0" w14:textId="5987A7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FD0A2" w14:textId="6405C4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3,800.00</w:t>
            </w:r>
          </w:p>
        </w:tc>
      </w:tr>
      <w:tr w:rsidR="000F7AD1" w:rsidRPr="000F7AD1" w14:paraId="0DD3DCF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961C7" w14:textId="4C5C699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90F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jay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CEC91" w14:textId="3253A1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7,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C7801" w14:textId="41148F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4859E" w14:textId="1B19F6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6F4A3" w14:textId="639DF6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7,950.00</w:t>
            </w:r>
          </w:p>
        </w:tc>
      </w:tr>
      <w:tr w:rsidR="000F7AD1" w:rsidRPr="000F7AD1" w14:paraId="0758CA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0E213" w14:textId="3DFB19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DAD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car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2DCC1" w14:textId="519D53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BADC3" w14:textId="617C35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5B68D" w14:textId="3982EB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93F94" w14:textId="6A45D2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5,000.00</w:t>
            </w:r>
          </w:p>
        </w:tc>
      </w:tr>
      <w:tr w:rsidR="000F7AD1" w:rsidRPr="000F7AD1" w14:paraId="27BBC3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D861B" w14:textId="1397858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EAB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3F0B3" w14:textId="31D5C7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6,6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5F5F7" w14:textId="4A35EF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9F725" w14:textId="53E7F1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B2E4A" w14:textId="208CEC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6,610.00</w:t>
            </w:r>
          </w:p>
        </w:tc>
      </w:tr>
      <w:tr w:rsidR="000F7AD1" w:rsidRPr="000F7AD1" w14:paraId="460A07D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326B3" w14:textId="595D57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086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gsanj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C93E3" w14:textId="5C5390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0,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245E8" w14:textId="74A7FB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65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091F8" w14:textId="602194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CDC3E" w14:textId="518075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2,452.00</w:t>
            </w:r>
          </w:p>
        </w:tc>
      </w:tr>
      <w:tr w:rsidR="000F7AD1" w:rsidRPr="000F7AD1" w14:paraId="489BA0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AE034" w14:textId="481FD6E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7E7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k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37E4C" w14:textId="707A52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3,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12D8F" w14:textId="72ACAB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855.7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D9BD9" w14:textId="07F35A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07F96" w14:textId="076E0E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655.77</w:t>
            </w:r>
          </w:p>
        </w:tc>
      </w:tr>
      <w:tr w:rsidR="000F7AD1" w:rsidRPr="000F7AD1" w14:paraId="64E5D01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70823E" w14:textId="24245CA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133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g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35215" w14:textId="6FA716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58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0A1FB" w14:textId="323B0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2F66C" w14:textId="2AA28C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457B6" w14:textId="1030F4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582.00</w:t>
            </w:r>
          </w:p>
        </w:tc>
      </w:tr>
      <w:tr w:rsidR="000F7AD1" w:rsidRPr="000F7AD1" w14:paraId="43E02EC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CB647" w14:textId="4128B39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9BD4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F0D74" w14:textId="2C571D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58,0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411FB" w14:textId="059C76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280F6" w14:textId="62A29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A0860" w14:textId="5A1609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83,020.00</w:t>
            </w:r>
          </w:p>
        </w:tc>
      </w:tr>
      <w:tr w:rsidR="000F7AD1" w:rsidRPr="000F7AD1" w14:paraId="0B5C2D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E80D4" w14:textId="1A7A5BA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0E8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3E658" w14:textId="2E5745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6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8A48C" w14:textId="10284F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D5BE3" w14:textId="13D452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AE2D0" w14:textId="4D70E7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610.00</w:t>
            </w:r>
          </w:p>
        </w:tc>
      </w:tr>
      <w:tr w:rsidR="000F7AD1" w:rsidRPr="000F7AD1" w14:paraId="10E706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B8C6C" w14:textId="7F5B23B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6F1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abl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4A5B9" w14:textId="3F0C7E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1,7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6574F" w14:textId="146A94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9,788.8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07F3D" w14:textId="1FF034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E25A6" w14:textId="0F5D63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1,488.83</w:t>
            </w:r>
          </w:p>
        </w:tc>
      </w:tr>
      <w:tr w:rsidR="000F7AD1" w:rsidRPr="000F7AD1" w14:paraId="1A8774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71B1A" w14:textId="0CC64B8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764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e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AE0DF" w14:textId="3F1E6F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36,7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1B2A4" w14:textId="2E6E88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84,524.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EF912" w14:textId="022272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609EB" w14:textId="3792CF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21,244.48</w:t>
            </w:r>
          </w:p>
        </w:tc>
      </w:tr>
      <w:tr w:rsidR="000F7AD1" w:rsidRPr="000F7AD1" w14:paraId="168128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232C8" w14:textId="162B8AA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30A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54CFA" w14:textId="0CC341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6,71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6FA99" w14:textId="0AB4D5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88902" w14:textId="20E1E8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D123B" w14:textId="06D9F3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4,266.00</w:t>
            </w:r>
          </w:p>
        </w:tc>
      </w:tr>
      <w:tr w:rsidR="000F7AD1" w:rsidRPr="000F7AD1" w14:paraId="3C45F6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2DE2C" w14:textId="72508C2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22F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661C2" w14:textId="0E498B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3,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11935" w14:textId="1ED699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0D5E6" w14:textId="7B2620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ADBFB" w14:textId="699A29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1,300.00</w:t>
            </w:r>
          </w:p>
        </w:tc>
      </w:tr>
      <w:tr w:rsidR="000F7AD1" w:rsidRPr="000F7AD1" w14:paraId="100CB9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7803B" w14:textId="5A2BC0C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F53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anta R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2205A" w14:textId="4E1991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96,881.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00453" w14:textId="5F9044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4,590.5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29FA6" w14:textId="11D419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35F52" w14:textId="35BB49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1,472.29</w:t>
            </w:r>
          </w:p>
        </w:tc>
      </w:tr>
      <w:tr w:rsidR="000F7AD1" w:rsidRPr="000F7AD1" w14:paraId="628C467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89671" w14:textId="6D06057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05C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ni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9847A" w14:textId="5E3D56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0,1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C25BF" w14:textId="247E0A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0D9BE" w14:textId="090FD2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E2131" w14:textId="4168D5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0,190.00</w:t>
            </w:r>
          </w:p>
        </w:tc>
      </w:tr>
      <w:tr w:rsidR="000F7AD1" w:rsidRPr="000F7AD1" w14:paraId="070536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83220" w14:textId="6DE2E4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7C8D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1E54A" w14:textId="4C9E7E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9,75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5E5EE" w14:textId="2B8D64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2AF15" w14:textId="79CB79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392D9" w14:textId="1C1C9F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9,756.00</w:t>
            </w:r>
          </w:p>
        </w:tc>
      </w:tr>
      <w:tr w:rsidR="000F7AD1" w:rsidRPr="000F7AD1" w14:paraId="3179B7F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0D368B"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Quez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F27757" w14:textId="6E4F0DC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746,434.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D8EABE" w14:textId="5DDAC80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966,550.6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B26651" w14:textId="7CAD0B2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A0C35D3" w14:textId="000F91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712,984.68</w:t>
            </w:r>
          </w:p>
        </w:tc>
      </w:tr>
      <w:tr w:rsidR="000F7AD1" w:rsidRPr="000F7AD1" w14:paraId="1046625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46B09"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F0FD" w14:textId="57919A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1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0701" w14:textId="2B1232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59D30" w14:textId="5C517C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BFC99" w14:textId="538AEA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14,000.00</w:t>
            </w:r>
          </w:p>
        </w:tc>
      </w:tr>
      <w:tr w:rsidR="000F7AD1" w:rsidRPr="000F7AD1" w14:paraId="420DF4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72E51" w14:textId="1359DA8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8D8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d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C68FD" w14:textId="014381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4A873" w14:textId="23EB10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F04E3" w14:textId="7866D2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B72C0" w14:textId="190C79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2,000.00</w:t>
            </w:r>
          </w:p>
        </w:tc>
      </w:tr>
      <w:tr w:rsidR="000F7AD1" w:rsidRPr="000F7AD1" w14:paraId="22EA05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6DCC6" w14:textId="0E901ED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06E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ab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C2927" w14:textId="036C94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399B4" w14:textId="3D45D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C74BE" w14:textId="656CDE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77B82" w14:textId="0CDD16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000.00</w:t>
            </w:r>
          </w:p>
        </w:tc>
      </w:tr>
      <w:tr w:rsidR="000F7AD1" w:rsidRPr="000F7AD1" w14:paraId="046BA4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2AE9E" w14:textId="18B2739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1A2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timo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36D00" w14:textId="0D4913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97FCE" w14:textId="1C26E8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8BD68" w14:textId="393308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701C4" w14:textId="3C080A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r>
      <w:tr w:rsidR="000F7AD1" w:rsidRPr="000F7AD1" w14:paraId="40B0A0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11C10" w14:textId="1B8CA16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E60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6C9F7" w14:textId="58056F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ECDBD" w14:textId="0841D0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7B0AA" w14:textId="7805E7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13DE6" w14:textId="2BA742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6,000.00</w:t>
            </w:r>
          </w:p>
        </w:tc>
      </w:tr>
      <w:tr w:rsidR="000F7AD1" w:rsidRPr="000F7AD1" w14:paraId="6FA8874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A2576" w14:textId="4AAE7A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C05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de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BF158" w14:textId="118E3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6A92A" w14:textId="08ABEC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4952F" w14:textId="279299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C1FB0" w14:textId="4D3ED2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4,000.00</w:t>
            </w:r>
          </w:p>
        </w:tc>
      </w:tr>
      <w:tr w:rsidR="000F7AD1" w:rsidRPr="000F7AD1" w14:paraId="6122E9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A1DDC" w14:textId="7E2D3C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858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u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9BF9E" w14:textId="47F3A2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8D99B" w14:textId="1C17E3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0D48A" w14:textId="2E7C2F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6AC0B" w14:textId="4EFAFF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r>
      <w:tr w:rsidR="000F7AD1" w:rsidRPr="000F7AD1" w14:paraId="6FD3C2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23175" w14:textId="0E2CBC1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E0002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el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2261E" w14:textId="4BA8B4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D19DA" w14:textId="6DBDA5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9,062.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58894" w14:textId="0D1755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55B14" w14:textId="20DB41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9,062.68</w:t>
            </w:r>
          </w:p>
        </w:tc>
      </w:tr>
      <w:tr w:rsidR="000F7AD1" w:rsidRPr="000F7AD1" w14:paraId="180C0B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64688" w14:textId="167F099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CAA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an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82602" w14:textId="7FA234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6E907" w14:textId="198D21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68443" w14:textId="67A0F1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CEC90" w14:textId="49217D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r>
      <w:tr w:rsidR="000F7AD1" w:rsidRPr="000F7AD1" w14:paraId="6D64806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6C141" w14:textId="24DEE86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09B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lo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0229F" w14:textId="6C0290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CF624" w14:textId="3539FD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BBA40" w14:textId="56FE47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51286" w14:textId="585B6F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000.00</w:t>
            </w:r>
          </w:p>
        </w:tc>
      </w:tr>
      <w:tr w:rsidR="000F7AD1" w:rsidRPr="000F7AD1" w14:paraId="75B34B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E2A69" w14:textId="46DAC87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DCC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A435B" w14:textId="77EB09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F5EA" w14:textId="49F64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4F583" w14:textId="01C165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B84D3" w14:textId="6B3CF1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000.00</w:t>
            </w:r>
          </w:p>
        </w:tc>
      </w:tr>
      <w:tr w:rsidR="000F7AD1" w:rsidRPr="000F7AD1" w14:paraId="2536C9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6C8FE" w14:textId="1C132A0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9B0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Nak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63FC6" w14:textId="1B1FD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97E32" w14:textId="6B3C2C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B3A40" w14:textId="6C04D0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68D48" w14:textId="0A3AA9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28.00</w:t>
            </w:r>
          </w:p>
        </w:tc>
      </w:tr>
      <w:tr w:rsidR="000F7AD1" w:rsidRPr="000F7AD1" w14:paraId="70375F5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D95EF" w14:textId="07731A0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DC8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nay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24FDD" w14:textId="16DD80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E97F1" w14:textId="55FEDF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7DD68" w14:textId="7ED45F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5A4FD" w14:textId="411650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4,000.00</w:t>
            </w:r>
          </w:p>
        </w:tc>
      </w:tr>
      <w:tr w:rsidR="000F7AD1" w:rsidRPr="000F7AD1" w14:paraId="28241C4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0855D" w14:textId="1015D61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8F9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mac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E76B3" w14:textId="581A1A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C949B" w14:textId="5932CF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DE782" w14:textId="761801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740F7" w14:textId="0AF971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r>
      <w:tr w:rsidR="000F7AD1" w:rsidRPr="000F7AD1" w14:paraId="78FC2C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E5DEA" w14:textId="1E88ED5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5865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fa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08C01" w14:textId="1C0EC9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7E39F" w14:textId="28A229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41BC2" w14:textId="66AC8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C8E0" w14:textId="72B584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000.00</w:t>
            </w:r>
          </w:p>
        </w:tc>
      </w:tr>
      <w:tr w:rsidR="000F7AD1" w:rsidRPr="000F7AD1" w14:paraId="75F93E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B4AC1" w14:textId="389B738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FC0D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ma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56273" w14:textId="41B774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EC306" w14:textId="7846ED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C9094" w14:textId="3CB639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3379C" w14:textId="6572EE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4,000.00</w:t>
            </w:r>
          </w:p>
        </w:tc>
      </w:tr>
      <w:tr w:rsidR="000F7AD1" w:rsidRPr="000F7AD1" w14:paraId="45ECB6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42542" w14:textId="053E713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643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p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CB680" w14:textId="2A90DB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2,4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1FE1A" w14:textId="337894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E0EB9" w14:textId="2C02D0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7C2E6" w14:textId="4A9A93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2,450.00</w:t>
            </w:r>
          </w:p>
        </w:tc>
      </w:tr>
      <w:tr w:rsidR="000F7AD1" w:rsidRPr="000F7AD1" w14:paraId="5DC24F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ED794" w14:textId="270B60D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0FE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c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B63CC" w14:textId="52A66A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4,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06FD6" w14:textId="00BA94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3FC8" w14:textId="7A5AFA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EA9BB" w14:textId="4BCDE5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4,500.00</w:t>
            </w:r>
          </w:p>
        </w:tc>
      </w:tr>
      <w:tr w:rsidR="000F7AD1" w:rsidRPr="000F7AD1" w14:paraId="7D2511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1DFD5" w14:textId="34DA545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4AF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cen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EE958" w14:textId="423554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69,9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A9E78" w14:textId="01E922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E6910" w14:textId="36AECD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1743D" w14:textId="3F24F1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89,935.00</w:t>
            </w:r>
          </w:p>
        </w:tc>
      </w:tr>
      <w:tr w:rsidR="000F7AD1" w:rsidRPr="000F7AD1" w14:paraId="7D9E5C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AE842" w14:textId="074BD38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CD5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cale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888A8" w14:textId="58C0D3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F8E0B" w14:textId="21013E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8FCF6" w14:textId="4860EC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D2F59" w14:textId="539BA3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000.00</w:t>
            </w:r>
          </w:p>
        </w:tc>
      </w:tr>
      <w:tr w:rsidR="000F7AD1" w:rsidRPr="000F7AD1" w14:paraId="5294E36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3D589" w14:textId="14CE151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3CD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u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CD8F3" w14:textId="1EF436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7,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B90F6" w14:textId="75752F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4E710" w14:textId="4E28B4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12568" w14:textId="12C946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2,600.00</w:t>
            </w:r>
          </w:p>
        </w:tc>
      </w:tr>
      <w:tr w:rsidR="000F7AD1" w:rsidRPr="000F7AD1" w14:paraId="313BA9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460A6" w14:textId="4E971A9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C9AA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l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66E35" w14:textId="6EACBF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1,2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ECA29" w14:textId="070C2C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E57BE" w14:textId="40BEE6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8ED7C" w14:textId="02E5BC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1,225.00</w:t>
            </w:r>
          </w:p>
        </w:tc>
      </w:tr>
      <w:tr w:rsidR="000F7AD1" w:rsidRPr="000F7AD1" w14:paraId="00CF57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666F0" w14:textId="42787A5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7F7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dre 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E3647" w14:textId="6220AB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95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52812" w14:textId="43ED02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F120E" w14:textId="17123A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482EC" w14:textId="74083D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0,952.00</w:t>
            </w:r>
          </w:p>
        </w:tc>
      </w:tr>
      <w:tr w:rsidR="000F7AD1" w:rsidRPr="000F7AD1" w14:paraId="4E89990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5C9315" w14:textId="7B35C22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34E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gb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15068" w14:textId="582AD3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6A46A" w14:textId="18DC33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2,48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E2916" w14:textId="6792BB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AFBC6" w14:textId="6BD7DE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5,488.00</w:t>
            </w:r>
          </w:p>
        </w:tc>
      </w:tr>
      <w:tr w:rsidR="000F7AD1" w:rsidRPr="000F7AD1" w14:paraId="24F228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12B18" w14:textId="536EA79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EE10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uk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AC06C" w14:textId="29C022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4E002" w14:textId="10EF95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25376" w14:textId="0B86E1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8D28C" w14:textId="3FF239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r>
      <w:tr w:rsidR="000F7AD1" w:rsidRPr="000F7AD1" w14:paraId="2C401C7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007A24" w14:textId="4A8AD9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AC0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tnan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4C721" w14:textId="3942B3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7F2EF" w14:textId="7885DD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B2A2" w14:textId="437852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4DBC7" w14:textId="7BD2BB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r>
      <w:tr w:rsidR="000F7AD1" w:rsidRPr="000F7AD1" w14:paraId="40F613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1ADEB" w14:textId="5E70481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9E7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er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AD054" w14:textId="3EC6C1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72D8A" w14:textId="713875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AC6E6" w14:textId="43B349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D2F22" w14:textId="21EB7B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000.00</w:t>
            </w:r>
          </w:p>
        </w:tc>
      </w:tr>
      <w:tr w:rsidR="000F7AD1" w:rsidRPr="000F7AD1" w14:paraId="40DB10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421E7" w14:textId="61DB00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564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t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02415" w14:textId="16A91F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51ACF" w14:textId="05CDBE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26797" w14:textId="7BAE0B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CF760" w14:textId="2A8732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6,000.00</w:t>
            </w:r>
          </w:p>
        </w:tc>
      </w:tr>
      <w:tr w:rsidR="000F7AD1" w:rsidRPr="000F7AD1" w14:paraId="1884C1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0EDFB" w14:textId="1FB688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677A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arid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9D1E3" w14:textId="088D9A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5A11E" w14:textId="6CF491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2E9D1" w14:textId="33CFE0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0E2AD" w14:textId="602670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r>
      <w:tr w:rsidR="000F7AD1" w:rsidRPr="000F7AD1" w14:paraId="2F11F9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206A2" w14:textId="3DC8855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54F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il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6ABE7" w14:textId="007CFE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DA118" w14:textId="142916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A104E" w14:textId="2B16B6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03A1B" w14:textId="67122E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3,000.00</w:t>
            </w:r>
          </w:p>
        </w:tc>
      </w:tr>
      <w:tr w:rsidR="000F7AD1" w:rsidRPr="000F7AD1" w14:paraId="5AD0FB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88A00" w14:textId="3F8F00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30F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DF681" w14:textId="0AD666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6A0C9" w14:textId="4C783A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3047B" w14:textId="3714A6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FA4C5" w14:textId="63AB46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0,000.00</w:t>
            </w:r>
          </w:p>
        </w:tc>
      </w:tr>
      <w:tr w:rsidR="000F7AD1" w:rsidRPr="000F7AD1" w14:paraId="38AED6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760BF" w14:textId="3CBDF6B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749F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e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C7220" w14:textId="761AA5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30BB7" w14:textId="7B49B7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5605F" w14:textId="53F692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EDDC7" w14:textId="0612F0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000.00</w:t>
            </w:r>
          </w:p>
        </w:tc>
      </w:tr>
      <w:tr w:rsidR="000F7AD1" w:rsidRPr="000F7AD1" w14:paraId="4123355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2BF67" w14:textId="1FADF16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598D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mpal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5B326" w14:textId="383555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66503" w14:textId="2BFDE1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0460" w14:textId="22A192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A9A03" w14:textId="66B49B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000.00</w:t>
            </w:r>
          </w:p>
        </w:tc>
      </w:tr>
      <w:tr w:rsidR="000F7AD1" w:rsidRPr="000F7AD1" w14:paraId="29567A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212AF" w14:textId="39B1C3D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3B9B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nd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94C60" w14:textId="152E45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3A1B7" w14:textId="140C26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FD513" w14:textId="4B03A3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E33CF" w14:textId="5ECC3B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0,000.00</w:t>
            </w:r>
          </w:p>
        </w:tc>
      </w:tr>
      <w:tr w:rsidR="000F7AD1" w:rsidRPr="000F7AD1" w14:paraId="4F81CC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33C33" w14:textId="5C2476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96ED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nton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EAAFE" w14:textId="2B1FC5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2872C" w14:textId="0FFA17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85F7" w14:textId="69A7BA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82C8B" w14:textId="045347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5,400.00</w:t>
            </w:r>
          </w:p>
        </w:tc>
      </w:tr>
      <w:tr w:rsidR="000F7AD1" w:rsidRPr="000F7AD1" w14:paraId="5A32120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3BC89" w14:textId="09F42C4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49E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rancisco (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EC4D2" w14:textId="2E3E93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18BF8" w14:textId="536901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3A793" w14:textId="6F9AF0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07D41" w14:textId="5CB160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1,000.00</w:t>
            </w:r>
          </w:p>
        </w:tc>
      </w:tr>
      <w:tr w:rsidR="000F7AD1" w:rsidRPr="000F7AD1" w14:paraId="65B9A7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BB56C" w14:textId="1BC8F0A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BC0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Narci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B7D85" w14:textId="6CDE9C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1,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B0D1E" w14:textId="7F9133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2FB69" w14:textId="2ED0B5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3C642" w14:textId="13DD80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1,600.00</w:t>
            </w:r>
          </w:p>
        </w:tc>
      </w:tr>
      <w:tr w:rsidR="000F7AD1" w:rsidRPr="000F7AD1" w14:paraId="0A0BF3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94AE0" w14:textId="3396BD7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A47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ria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7D1B4" w14:textId="59AAE9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71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4D3B6" w14:textId="7B2E67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AC78F" w14:textId="01FC9E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675A5" w14:textId="5BEC68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716.00</w:t>
            </w:r>
          </w:p>
        </w:tc>
      </w:tr>
      <w:tr w:rsidR="000F7AD1" w:rsidRPr="000F7AD1" w14:paraId="38FFA7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40803" w14:textId="176134E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4162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kaw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36539" w14:textId="7A64AF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4,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F05AA" w14:textId="547BE1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908F4" w14:textId="3D3CD4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922F9" w14:textId="5DC2AA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4,500.00</w:t>
            </w:r>
          </w:p>
        </w:tc>
      </w:tr>
      <w:tr w:rsidR="000F7AD1" w:rsidRPr="000F7AD1" w14:paraId="55BD1F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71BE1" w14:textId="100DA85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55D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yab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9A45A" w14:textId="7A78BF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3,5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2ED3B" w14:textId="52CA0E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3D6CA" w14:textId="4E3E80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3BB82" w14:textId="19A1DA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3,528.00</w:t>
            </w:r>
          </w:p>
        </w:tc>
      </w:tr>
      <w:tr w:rsidR="000F7AD1" w:rsidRPr="000F7AD1" w14:paraId="41260C4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130D4" w14:textId="714C36C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B1A7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a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3452E" w14:textId="6078E3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02E0" w14:textId="570CD0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52D4F" w14:textId="6605B9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7F2B0" w14:textId="0019AD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5,000.00</w:t>
            </w:r>
          </w:p>
        </w:tc>
      </w:tr>
      <w:tr w:rsidR="000F7AD1" w:rsidRPr="000F7AD1" w14:paraId="324E937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0C392" w14:textId="743214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BAD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ni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A06E5" w14:textId="752DE4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9,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74B3F" w14:textId="06A2F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E7160" w14:textId="7D8C07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04046" w14:textId="17F6F3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9,000.00</w:t>
            </w:r>
          </w:p>
        </w:tc>
      </w:tr>
      <w:tr w:rsidR="000F7AD1" w:rsidRPr="000F7AD1" w14:paraId="7E1E961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7B6A5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iz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AB2AA1" w14:textId="7A79117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600,016.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8F1D9B" w14:textId="21FA251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605,988.8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6FA937" w14:textId="777ADDA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BB57A9" w14:textId="66ECA47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1,206,004.84</w:t>
            </w:r>
          </w:p>
        </w:tc>
      </w:tr>
      <w:tr w:rsidR="000F7AD1" w:rsidRPr="000F7AD1" w14:paraId="75AC252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184FD"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7CF6C" w14:textId="58D27C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D69A1" w14:textId="522AFF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35,654.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A2804" w14:textId="0011A7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E1C30" w14:textId="5F6313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946,654.80</w:t>
            </w:r>
          </w:p>
        </w:tc>
      </w:tr>
      <w:tr w:rsidR="000F7AD1" w:rsidRPr="000F7AD1" w14:paraId="221771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9CFC2" w14:textId="76FDA4C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4451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go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F6EA" w14:textId="397F24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9,6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F695D" w14:textId="213745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0,80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A0673" w14:textId="7D5041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658C0" w14:textId="0AE2D6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0,439.00</w:t>
            </w:r>
          </w:p>
        </w:tc>
      </w:tr>
      <w:tr w:rsidR="000F7AD1" w:rsidRPr="000F7AD1" w14:paraId="6E5916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0CEF7" w14:textId="3B3F5DE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0C0C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Antipo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FA306" w14:textId="395543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1,8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0122" w14:textId="036DA2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75,8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E5B2D" w14:textId="7752C2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CC7C7" w14:textId="35A8ED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47,648.00</w:t>
            </w:r>
          </w:p>
        </w:tc>
      </w:tr>
      <w:tr w:rsidR="000F7AD1" w:rsidRPr="000F7AD1" w14:paraId="6F3540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DEFD0" w14:textId="2CBA0EF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5FB7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FC92" w14:textId="3B76A0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99,9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1593" w14:textId="74E7C4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28C83" w14:textId="2C2EEF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5247B" w14:textId="0D65CB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99,912.00</w:t>
            </w:r>
          </w:p>
        </w:tc>
      </w:tr>
      <w:tr w:rsidR="000F7AD1" w:rsidRPr="000F7AD1" w14:paraId="02B3D70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B2297" w14:textId="1530419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AD6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ango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4BE74" w14:textId="16C051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1,44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B5F5B" w14:textId="68F06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5D93B" w14:textId="1C46AF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BAEF5" w14:textId="0A95D6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1,448.00</w:t>
            </w:r>
          </w:p>
        </w:tc>
      </w:tr>
      <w:tr w:rsidR="000F7AD1" w:rsidRPr="000F7AD1" w14:paraId="543D12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D0248" w14:textId="315C1E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D5C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in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B0A83" w14:textId="7EF667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5,9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F0D3E" w14:textId="627E6C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29,8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BF291" w14:textId="34EC59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585DD" w14:textId="68526B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65,801.25</w:t>
            </w:r>
          </w:p>
        </w:tc>
      </w:tr>
      <w:tr w:rsidR="000F7AD1" w:rsidRPr="000F7AD1" w14:paraId="628EFD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CDFCD" w14:textId="3CE08E2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288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d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A26A0" w14:textId="497007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2,6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8A21E" w14:textId="3B73DA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0,13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01225" w14:textId="0B52BC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4E698" w14:textId="379206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2,816.50</w:t>
            </w:r>
          </w:p>
        </w:tc>
      </w:tr>
      <w:tr w:rsidR="000F7AD1" w:rsidRPr="000F7AD1" w14:paraId="2F97DCD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C9917" w14:textId="77FF3B2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9DB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la-J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7D5E4" w14:textId="60B40C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5,6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552C8" w14:textId="132025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4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5C362" w14:textId="38B293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62B1" w14:textId="6CBBA0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6,110.00</w:t>
            </w:r>
          </w:p>
        </w:tc>
      </w:tr>
      <w:tr w:rsidR="000F7AD1" w:rsidRPr="000F7AD1" w14:paraId="65E9602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01B50" w14:textId="74FBDF5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4CB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r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EBF2C" w14:textId="000E6A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46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8D08E" w14:textId="7214E9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59BB1" w14:textId="4EE258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2D9C5" w14:textId="7FF76E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464.00</w:t>
            </w:r>
          </w:p>
        </w:tc>
      </w:tr>
      <w:tr w:rsidR="000F7AD1" w:rsidRPr="000F7AD1" w14:paraId="4014CD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B0000" w14:textId="5255FC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BEA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1E1F1" w14:textId="6B61E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1,6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58F4D" w14:textId="66B8B8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75205" w14:textId="7953AA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24383" w14:textId="36AC84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610.00</w:t>
            </w:r>
          </w:p>
        </w:tc>
      </w:tr>
      <w:tr w:rsidR="000F7AD1" w:rsidRPr="000F7AD1" w14:paraId="5DECF1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060AF" w14:textId="13578B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A06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driguez (Montal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759A2" w14:textId="4F675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2,46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6588B" w14:textId="068D7F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0,86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FAB49" w14:textId="727BF7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ABA61" w14:textId="27CE5A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73,329.00</w:t>
            </w:r>
          </w:p>
        </w:tc>
      </w:tr>
      <w:tr w:rsidR="000F7AD1" w:rsidRPr="000F7AD1" w14:paraId="2CD2540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D58A9" w14:textId="3272F7B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F3B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ate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15A73" w14:textId="2AA8DA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4,36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7B0D6" w14:textId="4BE873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4,392.2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7F163" w14:textId="3703A9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42F2B" w14:textId="37DD89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88,761.29</w:t>
            </w:r>
          </w:p>
        </w:tc>
      </w:tr>
      <w:tr w:rsidR="000F7AD1" w:rsidRPr="000F7AD1" w14:paraId="51D572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F1885" w14:textId="48F322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C56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7B7B9" w14:textId="7594AD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48,3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FF6BE" w14:textId="695AFE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9BC41" w14:textId="2CF3E8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7CC4D" w14:textId="70683F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48,390.00</w:t>
            </w:r>
          </w:p>
        </w:tc>
      </w:tr>
      <w:tr w:rsidR="000F7AD1" w:rsidRPr="000F7AD1" w14:paraId="263D50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0F6BE" w14:textId="6A5BAA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67E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t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4B762" w14:textId="0D59C2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5,30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BF54E" w14:textId="24D194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E8ED8" w14:textId="04ED24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AE8AF" w14:textId="7EB857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00,301.00</w:t>
            </w:r>
          </w:p>
        </w:tc>
      </w:tr>
      <w:tr w:rsidR="000F7AD1" w:rsidRPr="000F7AD1" w14:paraId="438F04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3756B" w14:textId="00FD965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C42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ere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0A816" w14:textId="27E430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7,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CF735" w14:textId="074CD3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49453" w14:textId="3ABB1C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B3FE4" w14:textId="1BE267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7,320.00</w:t>
            </w:r>
          </w:p>
        </w:tc>
      </w:tr>
      <w:tr w:rsidR="000F7AD1" w:rsidRPr="000F7AD1" w14:paraId="4ADC971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0BB6A6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IMAROPA</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0EEE25E" w14:textId="42FC172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8,634,536.53</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6EF2E9" w14:textId="09A1DC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669A86A" w14:textId="06DFFC3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E6EC733" w14:textId="3D69CC0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8,634,536.53</w:t>
            </w:r>
          </w:p>
        </w:tc>
      </w:tr>
      <w:tr w:rsidR="000F7AD1" w:rsidRPr="000F7AD1" w14:paraId="49716AC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9D239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arinduqu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6B810C" w14:textId="1267779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477,853.7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426262" w14:textId="061FC5E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C505D8" w14:textId="6EC1307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7E0ACE" w14:textId="0B2B413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477,853.70</w:t>
            </w:r>
          </w:p>
        </w:tc>
      </w:tr>
      <w:tr w:rsidR="000F7AD1" w:rsidRPr="000F7AD1" w14:paraId="4D6F0E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A74B7" w14:textId="1572A21F" w:rsidR="000F7AD1" w:rsidRPr="000F7AD1" w:rsidRDefault="000F7AD1" w:rsidP="000F7AD1">
            <w:pPr>
              <w:spacing w:after="0"/>
              <w:ind w:left="28" w:right="28"/>
              <w:rPr>
                <w:rFonts w:ascii="Arial Narrow" w:hAnsi="Arial Narrow"/>
                <w:b/>
                <w:b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C66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98492" w14:textId="5A608B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2,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D146" w14:textId="14F1C5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C2432" w14:textId="15A779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59417" w14:textId="0B5F86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2,900.00</w:t>
            </w:r>
          </w:p>
        </w:tc>
      </w:tr>
      <w:tr w:rsidR="000F7AD1" w:rsidRPr="000F7AD1" w14:paraId="6416E0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F21E8" w14:textId="6AACE4D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48F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09956" w14:textId="2D1527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3,0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72F9D" w14:textId="465597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A7CCA" w14:textId="2115B9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23AD0" w14:textId="65D9FD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3,050.00</w:t>
            </w:r>
          </w:p>
        </w:tc>
      </w:tr>
      <w:tr w:rsidR="000F7AD1" w:rsidRPr="000F7AD1" w14:paraId="78694D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E9AE2" w14:textId="76EA490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8C5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C83FD" w14:textId="5719E2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8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03150" w14:textId="2E1214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0B0F1" w14:textId="08B742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0DBB4" w14:textId="3DF43F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87.50</w:t>
            </w:r>
          </w:p>
        </w:tc>
      </w:tr>
      <w:tr w:rsidR="000F7AD1" w:rsidRPr="000F7AD1" w14:paraId="3B37BC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28771" w14:textId="5E36C4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301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gp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A15B9" w14:textId="35D2E8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20F0" w14:textId="281E8E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C8302" w14:textId="13D813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ACC2E" w14:textId="41D16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900.00</w:t>
            </w:r>
          </w:p>
        </w:tc>
      </w:tr>
      <w:tr w:rsidR="000F7AD1" w:rsidRPr="000F7AD1" w14:paraId="58B9B9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ED924" w14:textId="1994B8B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D22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B1670" w14:textId="7B1FA4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895BD" w14:textId="4BBC14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53F56" w14:textId="1E09BE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BB19E" w14:textId="137B5B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0,000.00</w:t>
            </w:r>
          </w:p>
        </w:tc>
      </w:tr>
      <w:tr w:rsidR="000F7AD1" w:rsidRPr="000F7AD1" w14:paraId="3AA56F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C88C7" w14:textId="7E74603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821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rrij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7365B" w14:textId="7C9DF1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76,616.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D2791" w14:textId="1DA470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38560" w14:textId="0B6909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060FC" w14:textId="4BA492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76,616.20</w:t>
            </w:r>
          </w:p>
        </w:tc>
      </w:tr>
      <w:tr w:rsidR="000F7AD1" w:rsidRPr="000F7AD1" w14:paraId="18D9CF5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C137F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Occidental Mindor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8D6D4D" w14:textId="581BF0C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757,184.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A70A00" w14:textId="23ABA41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377279" w14:textId="62337BB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F2F68F2" w14:textId="4D2C4F1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757,184.00</w:t>
            </w:r>
          </w:p>
        </w:tc>
      </w:tr>
      <w:tr w:rsidR="000F7AD1" w:rsidRPr="000F7AD1" w14:paraId="4D294B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47573" w14:textId="37E3643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AC1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ra de Il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ED3E5" w14:textId="588A69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57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BCAE" w14:textId="2B81D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A136F" w14:textId="169464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87A52" w14:textId="2AAB7A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573.20</w:t>
            </w:r>
          </w:p>
        </w:tc>
      </w:tr>
      <w:tr w:rsidR="000F7AD1" w:rsidRPr="000F7AD1" w14:paraId="0D17F1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43B11" w14:textId="0F8150F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ACA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int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71F02" w14:textId="17BC7B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D5CFB" w14:textId="5D268F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4C713" w14:textId="39D759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5FF16" w14:textId="033500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320.00</w:t>
            </w:r>
          </w:p>
        </w:tc>
      </w:tr>
      <w:tr w:rsidR="000F7AD1" w:rsidRPr="000F7AD1" w14:paraId="6B7DD1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37F15" w14:textId="23713FD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F43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F0D75" w14:textId="77AF4D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1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41A38" w14:textId="388C59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B296" w14:textId="667B26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5C89B" w14:textId="76AEA4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125.00</w:t>
            </w:r>
          </w:p>
        </w:tc>
      </w:tr>
      <w:tr w:rsidR="000F7AD1" w:rsidRPr="000F7AD1" w14:paraId="140FD5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26B15" w14:textId="24E1A7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62D9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B3B49" w14:textId="62329F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6,9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E2BDF" w14:textId="730FD0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5E760" w14:textId="224B59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A0DCA" w14:textId="671050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6,934.00</w:t>
            </w:r>
          </w:p>
        </w:tc>
      </w:tr>
      <w:tr w:rsidR="000F7AD1" w:rsidRPr="000F7AD1" w14:paraId="099090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DB863" w14:textId="77EF98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794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mbu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6466E" w14:textId="65A594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8AFCC" w14:textId="6BC9B1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CE3AD" w14:textId="5F0D57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73106" w14:textId="41A9A9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800.00</w:t>
            </w:r>
          </w:p>
        </w:tc>
      </w:tr>
      <w:tr w:rsidR="000F7AD1" w:rsidRPr="000F7AD1" w14:paraId="0E13D4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3048B" w14:textId="24E8BDE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1FDC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14E07" w14:textId="6D2314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25C0" w14:textId="02B1A6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43456" w14:textId="237C11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87BD7" w14:textId="0B6A38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200.00</w:t>
            </w:r>
          </w:p>
        </w:tc>
      </w:tr>
      <w:tr w:rsidR="000F7AD1" w:rsidRPr="000F7AD1" w14:paraId="2CB5010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EFF51" w14:textId="050C009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5A0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F4282" w14:textId="2BF252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131.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72C60" w14:textId="5A9725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E2CBA" w14:textId="610039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6AAD7" w14:textId="4EE738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131.30</w:t>
            </w:r>
          </w:p>
        </w:tc>
      </w:tr>
      <w:tr w:rsidR="000F7AD1" w:rsidRPr="000F7AD1" w14:paraId="0B1EA2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62ECF" w14:textId="177DAB6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E81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b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B7349" w14:textId="5E43E4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4,8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2799C" w14:textId="562048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01117" w14:textId="0186F7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C7AC5" w14:textId="17DECE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4,855.00</w:t>
            </w:r>
          </w:p>
        </w:tc>
      </w:tr>
      <w:tr w:rsidR="000F7AD1" w:rsidRPr="000F7AD1" w14:paraId="49DDEDD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3E4ED6" w14:textId="59A5323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33D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80945" w14:textId="43426A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6,043.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85D54" w14:textId="08FD71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1415F" w14:textId="72B44F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5CA48" w14:textId="0C478B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6,043.70</w:t>
            </w:r>
          </w:p>
        </w:tc>
      </w:tr>
      <w:tr w:rsidR="000F7AD1" w:rsidRPr="000F7AD1" w14:paraId="4EA7E5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B42F3" w14:textId="2FCB44C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44544B" w14:textId="241AC2E4"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ru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2B049" w14:textId="49664D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201.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1E838" w14:textId="1BDF48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65E06" w14:textId="570437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1D011" w14:textId="5F2353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201.80</w:t>
            </w:r>
          </w:p>
        </w:tc>
      </w:tr>
      <w:tr w:rsidR="000F7AD1" w:rsidRPr="000F7AD1" w14:paraId="1632AC5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17A5D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Oriental Mindor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41D64A" w14:textId="31A77F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061,952.3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C69CAA" w14:textId="3DAF3D5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75000C" w14:textId="02F2C45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98FA17A" w14:textId="6CF812A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061,952.30</w:t>
            </w:r>
          </w:p>
        </w:tc>
      </w:tr>
      <w:tr w:rsidR="000F7AD1" w:rsidRPr="000F7AD1" w14:paraId="6C9FD9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AA2E2" w14:textId="03F19A1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775B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AECFB" w14:textId="5FBF13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6,035.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21F52" w14:textId="40D2C4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84E7F" w14:textId="3F38C3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869CE" w14:textId="70C821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6,035.50</w:t>
            </w:r>
          </w:p>
        </w:tc>
      </w:tr>
      <w:tr w:rsidR="000F7AD1" w:rsidRPr="000F7AD1" w14:paraId="7629DE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5CF8A" w14:textId="48BFB63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7AD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su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74B68" w14:textId="30E293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5,252.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4BB0F" w14:textId="4A70AE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905F7" w14:textId="379E9C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6B490" w14:textId="561B38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5,252.75</w:t>
            </w:r>
          </w:p>
        </w:tc>
      </w:tr>
      <w:tr w:rsidR="000F7AD1" w:rsidRPr="000F7AD1" w14:paraId="47603AD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47EC3" w14:textId="6D4A38E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FC4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gab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BBF48" w14:textId="4BC38F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80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61C94" w14:textId="5DCDC1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31123" w14:textId="7A8EF0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54E78" w14:textId="10B16E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806.50</w:t>
            </w:r>
          </w:p>
        </w:tc>
      </w:tr>
      <w:tr w:rsidR="000F7AD1" w:rsidRPr="000F7AD1" w14:paraId="475824A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F385B" w14:textId="01F0FBC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1CF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alacao (San Pe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2568B" w14:textId="2E214F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7,352.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EBB54" w14:textId="6149AB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5857F" w14:textId="0BB875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F15E7" w14:textId="7A5A40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7,352.75</w:t>
            </w:r>
          </w:p>
        </w:tc>
      </w:tr>
      <w:tr w:rsidR="000F7AD1" w:rsidRPr="000F7AD1" w14:paraId="758A7A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3A797" w14:textId="736332C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C0FB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lap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917A2" w14:textId="1A4757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3,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C56C1" w14:textId="4BD9FD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8E6BB" w14:textId="55C6D5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86BC0" w14:textId="436703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3,100.00</w:t>
            </w:r>
          </w:p>
        </w:tc>
      </w:tr>
      <w:tr w:rsidR="000F7AD1" w:rsidRPr="000F7AD1" w14:paraId="23DC31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AC049" w14:textId="620ABDB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F9B2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l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A01F" w14:textId="68C673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9,050.5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EC2C4" w14:textId="631639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2BCA2" w14:textId="6CEA8A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B6E1D" w14:textId="5C752C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9,050.55</w:t>
            </w:r>
          </w:p>
        </w:tc>
      </w:tr>
      <w:tr w:rsidR="000F7AD1" w:rsidRPr="000F7AD1" w14:paraId="10ED85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46CC5" w14:textId="1625E67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D96E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s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33E36" w14:textId="07E201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68817" w14:textId="7C1C28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FB878" w14:textId="3BF53C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48C77" w14:textId="4991EF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6.50</w:t>
            </w:r>
          </w:p>
        </w:tc>
      </w:tr>
      <w:tr w:rsidR="000F7AD1" w:rsidRPr="000F7AD1" w14:paraId="2FA1B6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6AC23" w14:textId="7EA7B8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67D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uj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B64F6" w14:textId="061644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9,3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20EF" w14:textId="2877AB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55C6D" w14:textId="51519B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76EC7" w14:textId="44329D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9,325.00</w:t>
            </w:r>
          </w:p>
        </w:tc>
      </w:tr>
      <w:tr w:rsidR="000F7AD1" w:rsidRPr="000F7AD1" w14:paraId="1548D6D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0C120" w14:textId="64C0C1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DCB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ama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BB0FF" w14:textId="571326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7,80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1F7F0" w14:textId="337C03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168BD" w14:textId="798B4A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BD721" w14:textId="7E78C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7,806.50</w:t>
            </w:r>
          </w:p>
        </w:tc>
      </w:tr>
      <w:tr w:rsidR="000F7AD1" w:rsidRPr="000F7AD1" w14:paraId="056DB8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7E03C" w14:textId="79CA0F3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232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CA28E" w14:textId="437FA6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4DC40" w14:textId="54003C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28C12" w14:textId="78399F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45C17" w14:textId="5660C8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r>
      <w:tr w:rsidR="000F7AD1" w:rsidRPr="000F7AD1" w14:paraId="77BAEA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D47F7" w14:textId="5A08196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EAC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erto Gal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29460" w14:textId="64048D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8,6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2F625" w14:textId="3B95C7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9F064" w14:textId="4A51F5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7E50C" w14:textId="598C20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8,685.00</w:t>
            </w:r>
          </w:p>
        </w:tc>
      </w:tr>
      <w:tr w:rsidR="000F7AD1" w:rsidRPr="000F7AD1" w14:paraId="3C4F6D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14FF6" w14:textId="6FCC21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578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BAB94" w14:textId="265970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2240E" w14:textId="77EEFE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E1E60" w14:textId="4DA8E2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3B4B" w14:textId="5C5913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r>
      <w:tr w:rsidR="000F7AD1" w:rsidRPr="000F7AD1" w14:paraId="1EA83B6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195B2" w14:textId="605ECC2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48A3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Teodo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C3823" w14:textId="3E4679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9,7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235BC" w14:textId="0D15AB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4EC7" w14:textId="0F099A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F19A9" w14:textId="61EEE0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9,731.25</w:t>
            </w:r>
          </w:p>
        </w:tc>
      </w:tr>
      <w:tr w:rsidR="000F7AD1" w:rsidRPr="000F7AD1" w14:paraId="559BA85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C353D" w14:textId="242533F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335F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cor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8E453" w14:textId="5D0333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BF71C" w14:textId="599AEF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38E11" w14:textId="7B205D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DF20C" w14:textId="6CE2B5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5,000.00</w:t>
            </w:r>
          </w:p>
        </w:tc>
      </w:tr>
      <w:tr w:rsidR="000F7AD1" w:rsidRPr="000F7AD1" w14:paraId="7DB0A9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55C8E" w14:textId="5068E2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C9C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4C5E2" w14:textId="1EFA2B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87226" w14:textId="718053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102B" w14:textId="515846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91ED5" w14:textId="4B8BED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r>
      <w:tr w:rsidR="000F7AD1" w:rsidRPr="000F7AD1" w14:paraId="04383CA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6BD79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Palaw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3B0E2E" w14:textId="59F048A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13,231.7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9BCF74" w14:textId="479BCC0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727FB0" w14:textId="550F4B4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996804" w14:textId="6104E8B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13,231.78</w:t>
            </w:r>
          </w:p>
        </w:tc>
      </w:tr>
      <w:tr w:rsidR="000F7AD1" w:rsidRPr="000F7AD1" w14:paraId="5FA103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B3B96" w14:textId="1461060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9EB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or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79FC9" w14:textId="436DD2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7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9E871" w14:textId="1FABDD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70BCB" w14:textId="310505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C554C" w14:textId="333DE6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785.00</w:t>
            </w:r>
          </w:p>
        </w:tc>
      </w:tr>
      <w:tr w:rsidR="000F7AD1" w:rsidRPr="000F7AD1" w14:paraId="30310D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F2202" w14:textId="68D0E26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88A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b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75B25" w14:textId="632F74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7,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08F2E" w14:textId="6E07A5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1B18D" w14:textId="6C51BF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53FE5" w14:textId="0F2210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7,550.00</w:t>
            </w:r>
          </w:p>
        </w:tc>
      </w:tr>
      <w:tr w:rsidR="000F7AD1" w:rsidRPr="000F7AD1" w14:paraId="6FCBC8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2DB5A" w14:textId="28CFA86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5FDC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ara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6E089" w14:textId="026489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3,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0EF2B" w14:textId="7C1FA8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400C9" w14:textId="703F32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F19C0" w14:textId="77F600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3,600.00</w:t>
            </w:r>
          </w:p>
        </w:tc>
      </w:tr>
      <w:tr w:rsidR="000F7AD1" w:rsidRPr="000F7AD1" w14:paraId="11561F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3F39B" w14:textId="3382C49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580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su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F5160" w14:textId="07F648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9,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1848C" w14:textId="2B97E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6E34C" w14:textId="74541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ABECB" w14:textId="63CA8F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9,500.00</w:t>
            </w:r>
          </w:p>
        </w:tc>
      </w:tr>
      <w:tr w:rsidR="000F7AD1" w:rsidRPr="000F7AD1" w14:paraId="4D9412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73715" w14:textId="6CFE3E1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8E1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93AA7" w14:textId="4724AE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3,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C06C7" w14:textId="5107BB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CC3E0" w14:textId="0BF110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6270" w14:textId="736F58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3,950.00</w:t>
            </w:r>
          </w:p>
        </w:tc>
      </w:tr>
      <w:tr w:rsidR="000F7AD1" w:rsidRPr="000F7AD1" w14:paraId="639E7B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7E1EA" w14:textId="11AEC2A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29FC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l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78F79" w14:textId="448623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7DF0F" w14:textId="37441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534F0" w14:textId="2DC2E1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CCA02" w14:textId="04127B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0,000.00</w:t>
            </w:r>
          </w:p>
        </w:tc>
      </w:tr>
      <w:tr w:rsidR="000F7AD1" w:rsidRPr="000F7AD1" w14:paraId="6180E8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1ABC1" w14:textId="5416695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6F5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l Nido (Bacu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579BC" w14:textId="47BBC4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91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BDE4B" w14:textId="198896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B912D" w14:textId="5A74AF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D5274" w14:textId="6198A8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914.00</w:t>
            </w:r>
          </w:p>
        </w:tc>
      </w:tr>
      <w:tr w:rsidR="000F7AD1" w:rsidRPr="000F7AD1" w14:paraId="00FCAF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E324B" w14:textId="38960AE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C3C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nap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426D" w14:textId="571E99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723.7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A13B5" w14:textId="27CF7A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2E4DD" w14:textId="7EB620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2D185" w14:textId="69E942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723.73</w:t>
            </w:r>
          </w:p>
        </w:tc>
      </w:tr>
      <w:tr w:rsidR="000F7AD1" w:rsidRPr="000F7AD1" w14:paraId="281A54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83A20" w14:textId="349C09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AC6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A72EF" w14:textId="53A189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7EBFA" w14:textId="4ADCFC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4B5A7" w14:textId="363F35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9ADB8" w14:textId="7C5537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w:t>
            </w:r>
          </w:p>
        </w:tc>
      </w:tr>
      <w:tr w:rsidR="000F7AD1" w:rsidRPr="000F7AD1" w14:paraId="56ABFB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A81DE" w14:textId="6C3267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4D7F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erto Princes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E3961" w14:textId="174C35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0,44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C3AD9" w14:textId="04FAD6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A5865" w14:textId="27A827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DF20F" w14:textId="727E71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0,447.00</w:t>
            </w:r>
          </w:p>
        </w:tc>
      </w:tr>
      <w:tr w:rsidR="000F7AD1" w:rsidRPr="000F7AD1" w14:paraId="7592AEB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64D44" w14:textId="77D79E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EEB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Quez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FE68E" w14:textId="1E5252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058.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C96FF" w14:textId="670AAC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9A46D" w14:textId="4A50A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5EA1A" w14:textId="26B972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058.10</w:t>
            </w:r>
          </w:p>
        </w:tc>
      </w:tr>
      <w:tr w:rsidR="000F7AD1" w:rsidRPr="000F7AD1" w14:paraId="77BC90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4FF44" w14:textId="335798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19F7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F177B" w14:textId="4D0705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2,03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4AA91" w14:textId="18590E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05132" w14:textId="5A2A47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7C0CF" w14:textId="7BC7AB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2,036.60</w:t>
            </w:r>
          </w:p>
        </w:tc>
      </w:tr>
      <w:tr w:rsidR="000F7AD1" w:rsidRPr="000F7AD1" w14:paraId="05D940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7CDC9" w14:textId="35FEAC4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E51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34EB9" w14:textId="00BB4D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2,278.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FDA0F" w14:textId="6A8DA9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D5CE6" w14:textId="6AC3D4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1A951" w14:textId="24F664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2,278.05</w:t>
            </w:r>
          </w:p>
        </w:tc>
      </w:tr>
      <w:tr w:rsidR="000F7AD1" w:rsidRPr="000F7AD1" w14:paraId="711C87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9F779" w14:textId="1B6BDAE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7E03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21A44" w14:textId="475882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91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66C95" w14:textId="76E29B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06DB7" w14:textId="59CFD5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DDA4C" w14:textId="734F86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914.00</w:t>
            </w:r>
          </w:p>
        </w:tc>
      </w:tr>
      <w:tr w:rsidR="000F7AD1" w:rsidRPr="000F7AD1" w14:paraId="4AF09F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8B794" w14:textId="4CE3F41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7AAC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fronio Españo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F00BD" w14:textId="2F10EA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475.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C1CD6" w14:textId="4515B4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B3734" w14:textId="0B448A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18A39" w14:textId="61CCEE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475.30</w:t>
            </w:r>
          </w:p>
        </w:tc>
      </w:tr>
      <w:tr w:rsidR="000F7AD1" w:rsidRPr="000F7AD1" w14:paraId="6C9CFFC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2C4F1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ombl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E28810" w14:textId="7C768D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424,314.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8A8076" w14:textId="002AD8E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6F26F9" w14:textId="4A40030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372540" w14:textId="528FF48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424,314.75</w:t>
            </w:r>
          </w:p>
        </w:tc>
      </w:tr>
      <w:tr w:rsidR="000F7AD1" w:rsidRPr="000F7AD1" w14:paraId="141FD5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CAAD0" w14:textId="77A407C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1D8C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cant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66E17" w14:textId="6B0CBA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2,65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A1E60" w14:textId="78BD14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C47A8" w14:textId="41C0B2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5B864" w14:textId="75171E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2,659.00</w:t>
            </w:r>
          </w:p>
        </w:tc>
      </w:tr>
      <w:tr w:rsidR="000F7AD1" w:rsidRPr="000F7AD1" w14:paraId="3B3736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54554A" w14:textId="1307947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8C7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42915" w14:textId="7F7EF9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4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8C8AB" w14:textId="34848B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7313F" w14:textId="244A4B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911A9" w14:textId="1C72EA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485.00</w:t>
            </w:r>
          </w:p>
        </w:tc>
      </w:tr>
      <w:tr w:rsidR="000F7AD1" w:rsidRPr="000F7AD1" w14:paraId="47C0C7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AFEC5" w14:textId="7FA0E5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CA1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jidio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85EA9" w14:textId="3DBEFC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7,3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58C7" w14:textId="679BCE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EC3E6" w14:textId="496365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E4744" w14:textId="31F20D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7,310.00</w:t>
            </w:r>
          </w:p>
        </w:tc>
      </w:tr>
      <w:tr w:rsidR="000F7AD1" w:rsidRPr="000F7AD1" w14:paraId="21E8F2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24021" w14:textId="2DF2BC7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301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trav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E882E" w14:textId="15956D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3,79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B3409" w14:textId="0EFA1F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829B1" w14:textId="0921B2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43EC6" w14:textId="2F9562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3,797.00</w:t>
            </w:r>
          </w:p>
        </w:tc>
      </w:tr>
      <w:tr w:rsidR="000F7AD1" w:rsidRPr="000F7AD1" w14:paraId="065842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B54170" w14:textId="10F6FE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C14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ABABA" w14:textId="34E2B6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2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A3BC0" w14:textId="77E42A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307D8" w14:textId="06EDFF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0D42B" w14:textId="1AF609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250.00</w:t>
            </w:r>
          </w:p>
        </w:tc>
      </w:tr>
      <w:tr w:rsidR="000F7AD1" w:rsidRPr="000F7AD1" w14:paraId="1A71735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34A4E" w14:textId="6BCA2B4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641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cu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5D539" w14:textId="133EAF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1,5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1AE19" w14:textId="0663F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0A602" w14:textId="4DDBB3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D8C04" w14:textId="2B755B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1,585.00</w:t>
            </w:r>
          </w:p>
        </w:tc>
      </w:tr>
      <w:tr w:rsidR="000F7AD1" w:rsidRPr="000F7AD1" w14:paraId="2DA7BB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263B7" w14:textId="5046A47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23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Ferr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A1198" w14:textId="32CC00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1E06A" w14:textId="6FDA25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B2771" w14:textId="37D78C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4C0DE" w14:textId="03C19F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2,800.00</w:t>
            </w:r>
          </w:p>
        </w:tc>
      </w:tr>
      <w:tr w:rsidR="000F7AD1" w:rsidRPr="000F7AD1" w14:paraId="07553A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3AF5A" w14:textId="360FDEF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AC4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33D8E" w14:textId="0A416A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8,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D33CC" w14:textId="13FC10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8F054" w14:textId="30246C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88A7A" w14:textId="1386F9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8,400.00</w:t>
            </w:r>
          </w:p>
        </w:tc>
      </w:tr>
      <w:tr w:rsidR="000F7AD1" w:rsidRPr="000F7AD1" w14:paraId="169148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1DB3F" w14:textId="3C31463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4FA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diw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E2E3F" w14:textId="12497F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5,007.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0EC93" w14:textId="276AFF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07409" w14:textId="4D5581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02C53" w14:textId="64B5F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5,007.05</w:t>
            </w:r>
          </w:p>
        </w:tc>
      </w:tr>
      <w:tr w:rsidR="000F7AD1" w:rsidRPr="000F7AD1" w14:paraId="43AE5E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E6E4A" w14:textId="34FDDAF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9EB5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dio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750DC" w14:textId="0D3952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9,0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5EE58" w14:textId="30A135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5B1C9" w14:textId="15A71D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243C2" w14:textId="03594D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9,062.50</w:t>
            </w:r>
          </w:p>
        </w:tc>
      </w:tr>
      <w:tr w:rsidR="000F7AD1" w:rsidRPr="000F7AD1" w14:paraId="08A991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13DD3" w14:textId="13ED843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D72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mb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020C3" w14:textId="1CF74A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8,1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80B3" w14:textId="7611EF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74524" w14:textId="73B1CC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4687F" w14:textId="14739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8,150.00</w:t>
            </w:r>
          </w:p>
        </w:tc>
      </w:tr>
      <w:tr w:rsidR="000F7AD1" w:rsidRPr="000F7AD1" w14:paraId="2768BC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47785" w14:textId="31A32D9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A25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gus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0B96" w14:textId="2CF73A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A3EE0" w14:textId="19E57F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AF8DC" w14:textId="4DAF6D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9CF77" w14:textId="2144ED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0,000.00</w:t>
            </w:r>
          </w:p>
        </w:tc>
      </w:tr>
      <w:tr w:rsidR="000F7AD1" w:rsidRPr="000F7AD1" w14:paraId="7690146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3DE5A" w14:textId="6C66F8F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62D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nd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25174" w14:textId="7A8068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171.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BB63E" w14:textId="007719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B3FF7" w14:textId="7EABE6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1BF99" w14:textId="0E8F16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171.70</w:t>
            </w:r>
          </w:p>
        </w:tc>
      </w:tr>
      <w:tr w:rsidR="000F7AD1" w:rsidRPr="000F7AD1" w14:paraId="6578C5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B28EE" w14:textId="226A7A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DFB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2541A" w14:textId="7F5708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04,62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10E88" w14:textId="6A548B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743D" w14:textId="3F389D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3134F" w14:textId="3FD809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04,627.50</w:t>
            </w:r>
          </w:p>
        </w:tc>
      </w:tr>
      <w:tr w:rsidR="000F7AD1" w:rsidRPr="000F7AD1" w14:paraId="32ECB6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B2C74" w14:textId="5DF9EB3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53D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90029" w14:textId="46DDEE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5,8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7D5BF" w14:textId="2791E2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FEAB6" w14:textId="3BBF08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C184B" w14:textId="438790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5,870.00</w:t>
            </w:r>
          </w:p>
        </w:tc>
      </w:tr>
      <w:tr w:rsidR="000F7AD1" w:rsidRPr="000F7AD1" w14:paraId="70AE6B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CBB58" w14:textId="42B46C3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BE3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F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9141E" w14:textId="600882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6,3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59A0A" w14:textId="45B431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54FC" w14:textId="69AE14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0425A" w14:textId="3C8435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6,375.00</w:t>
            </w:r>
          </w:p>
        </w:tc>
      </w:tr>
      <w:tr w:rsidR="000F7AD1" w:rsidRPr="000F7AD1" w14:paraId="6A4E4C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ABA5D" w14:textId="3707D64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C7D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 (Imel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29FE6" w14:textId="03D9C8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4,7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D1B83" w14:textId="496A25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54C14" w14:textId="5575A3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46CC9" w14:textId="50A466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4,765.00</w:t>
            </w:r>
          </w:p>
        </w:tc>
      </w:tr>
      <w:tr w:rsidR="000F7AD1" w:rsidRPr="000F7AD1" w14:paraId="38A5232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8E6843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V</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E6AD69F" w14:textId="08E7A40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750,342.2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B864C9" w14:textId="6DC4350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076,950.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FF3063" w14:textId="1FCF09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FF016BC" w14:textId="627FAD1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7,827,292.20</w:t>
            </w:r>
          </w:p>
        </w:tc>
      </w:tr>
      <w:tr w:rsidR="000F7AD1" w:rsidRPr="000F7AD1" w14:paraId="2570E28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428EEC"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lbay</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71C1F6" w14:textId="1E4D175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753,023.5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2AC61F" w14:textId="1A1235D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45,75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FF5F3D" w14:textId="3781AB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F5880B" w14:textId="7AC36BA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198,773.50</w:t>
            </w:r>
          </w:p>
        </w:tc>
      </w:tr>
      <w:tr w:rsidR="000F7AD1" w:rsidRPr="000F7AD1" w14:paraId="0D33C8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EB798" w14:textId="360537D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C633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Al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8B488" w14:textId="4E99CB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6,7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2B2F4" w14:textId="087F70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803B3" w14:textId="68D32D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2A152" w14:textId="33AF48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6,728.00</w:t>
            </w:r>
          </w:p>
        </w:tc>
      </w:tr>
      <w:tr w:rsidR="000F7AD1" w:rsidRPr="000F7AD1" w14:paraId="3144326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08CA9" w14:textId="668F5A3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0F1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ac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71DB9" w14:textId="37FA1E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865.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C25DD" w14:textId="538C3F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55917" w14:textId="6AC362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79DFA" w14:textId="4280CC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865.16</w:t>
            </w:r>
          </w:p>
        </w:tc>
      </w:tr>
      <w:tr w:rsidR="000F7AD1" w:rsidRPr="000F7AD1" w14:paraId="3DA0BB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E3DD6" w14:textId="623D4E2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6F8D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ma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5D9A7" w14:textId="74BEC7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8,084.4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BAB52" w14:textId="5FBA6F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81F7C" w14:textId="465171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CC8D0" w14:textId="78C60D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8,084.47</w:t>
            </w:r>
          </w:p>
        </w:tc>
      </w:tr>
      <w:tr w:rsidR="000F7AD1" w:rsidRPr="000F7AD1" w14:paraId="1AB3DA5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861A5" w14:textId="61006E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6EB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raga (Loc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54CEF" w14:textId="5FB057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4,810.8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55188" w14:textId="0F1C37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6,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586AD" w14:textId="39C7AF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C847F" w14:textId="5AA2A9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1,210.81</w:t>
            </w:r>
          </w:p>
        </w:tc>
      </w:tr>
      <w:tr w:rsidR="000F7AD1" w:rsidRPr="000F7AD1" w14:paraId="4C8995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CB61FF" w14:textId="2D3F63C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B1D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nob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3E53F" w14:textId="00B3AC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191.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E6CB3" w14:textId="7D4F6A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D0A2B" w14:textId="30F302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14DF" w14:textId="3883B9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8,541.24</w:t>
            </w:r>
          </w:p>
        </w:tc>
      </w:tr>
      <w:tr w:rsidR="000F7AD1" w:rsidRPr="000F7AD1" w14:paraId="3022EC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C8EE1" w14:textId="30628B2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4243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gazpi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27A53" w14:textId="1F4F49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37,016.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BC367" w14:textId="3EFD4A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42CFF" w14:textId="6BD6FA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EFFA9" w14:textId="2FF538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37,016.28</w:t>
            </w:r>
          </w:p>
        </w:tc>
      </w:tr>
      <w:tr w:rsidR="000F7AD1" w:rsidRPr="000F7AD1" w14:paraId="52E9CE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8AF6F" w14:textId="6D8CD18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F172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92218" w14:textId="5B5DEE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5,243.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DB926" w14:textId="5A10BC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4DD1D" w14:textId="11FD8F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39A78" w14:textId="2D8600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5,243.13</w:t>
            </w:r>
          </w:p>
        </w:tc>
      </w:tr>
      <w:tr w:rsidR="000F7AD1" w:rsidRPr="000F7AD1" w14:paraId="1E2D13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1B39D" w14:textId="08D5105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47C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Li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6AB0" w14:textId="794517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39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AB1AA" w14:textId="139650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E846C" w14:textId="6E6DB1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B0FE2" w14:textId="7A0773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396.60</w:t>
            </w:r>
          </w:p>
        </w:tc>
      </w:tr>
      <w:tr w:rsidR="000F7AD1" w:rsidRPr="000F7AD1" w14:paraId="17EC44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31A59" w14:textId="0AF042D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6A7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lipo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2B9D4" w14:textId="6E82F2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033.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FCD1D" w14:textId="3075C5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C95DE" w14:textId="573B5C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E58AA" w14:textId="624061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033.52</w:t>
            </w:r>
          </w:p>
        </w:tc>
      </w:tr>
      <w:tr w:rsidR="000F7AD1" w:rsidRPr="000F7AD1" w14:paraId="4474C6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1AA48" w14:textId="5AE395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E652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C1ABB" w14:textId="3B86DF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021.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A584A" w14:textId="17D0E8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9FF59" w14:textId="4B1F84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5EBD2" w14:textId="5E5996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021.36</w:t>
            </w:r>
          </w:p>
        </w:tc>
      </w:tr>
      <w:tr w:rsidR="000F7AD1" w:rsidRPr="000F7AD1" w14:paraId="67E5C6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0EC86" w14:textId="2DF0AE7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EAE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i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79BE8" w14:textId="09FEF2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221.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5112A" w14:textId="714ABE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031BA" w14:textId="74E739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0929F" w14:textId="1EEEFE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221.40</w:t>
            </w:r>
          </w:p>
        </w:tc>
      </w:tr>
      <w:tr w:rsidR="000F7AD1" w:rsidRPr="000F7AD1" w14:paraId="1501DF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BC63B" w14:textId="51968C2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0C87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80B0D" w14:textId="3802BE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1,587.2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CA892" w14:textId="476FA2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C162" w14:textId="54B922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69D00" w14:textId="751430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1,587.29</w:t>
            </w:r>
          </w:p>
        </w:tc>
      </w:tr>
      <w:tr w:rsidR="000F7AD1" w:rsidRPr="000F7AD1" w14:paraId="0E78AE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58A60" w14:textId="228BB49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A4A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o D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FA776" w14:textId="3EA06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4,274.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81969" w14:textId="148FEA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385D3" w14:textId="29921A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1975D" w14:textId="7B7034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34,274.04</w:t>
            </w:r>
          </w:p>
        </w:tc>
      </w:tr>
      <w:tr w:rsidR="000F7AD1" w:rsidRPr="000F7AD1" w14:paraId="2B1645E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D0DF3" w14:textId="1AAA585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D03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angu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8AEB5" w14:textId="7A6EAB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4,895.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32E3E" w14:textId="4BF9E3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1EE37" w14:textId="0DBFDA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CB12F" w14:textId="047C5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4,895.68</w:t>
            </w:r>
          </w:p>
        </w:tc>
      </w:tr>
      <w:tr w:rsidR="000F7AD1" w:rsidRPr="000F7AD1" w14:paraId="6AAC56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52D4D" w14:textId="3266EB7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7B0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pu-Rap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D7F17" w14:textId="072682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743.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174AA" w14:textId="6320EF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57964" w14:textId="65975A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EF727" w14:textId="26E937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743.04</w:t>
            </w:r>
          </w:p>
        </w:tc>
      </w:tr>
      <w:tr w:rsidR="000F7AD1" w:rsidRPr="000F7AD1" w14:paraId="32FAEF2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05E32" w14:textId="5C10B34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A864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Domingo (Lib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CEFE3" w14:textId="2529A6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58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B9881" w14:textId="00AFE5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659D0" w14:textId="1D9542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06F4F" w14:textId="74876B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586.50</w:t>
            </w:r>
          </w:p>
        </w:tc>
      </w:tr>
      <w:tr w:rsidR="000F7AD1" w:rsidRPr="000F7AD1" w14:paraId="1CF752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5B9FB" w14:textId="0A3DA34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CB3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ba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0E624" w14:textId="427493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2,80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9E3FE" w14:textId="253D91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C7D35" w14:textId="2A14BD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C56B6" w14:textId="436E87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2,809.60</w:t>
            </w:r>
          </w:p>
        </w:tc>
      </w:tr>
      <w:tr w:rsidR="000F7AD1" w:rsidRPr="000F7AD1" w14:paraId="5322CB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D2513" w14:textId="025241C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427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w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17AF9" w14:textId="31CA65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515.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6585" w14:textId="64E2FF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E6898" w14:textId="0D5139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F81C9" w14:textId="78D17A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515.38</w:t>
            </w:r>
          </w:p>
        </w:tc>
      </w:tr>
      <w:tr w:rsidR="000F7AD1" w:rsidRPr="000F7AD1" w14:paraId="2D6B255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E67C7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marines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40CDB2" w14:textId="7B3B786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424,838.4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200CFD" w14:textId="6762E72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9F3242" w14:textId="6E51C2B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57DAA2" w14:textId="52D976B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424,838.42</w:t>
            </w:r>
          </w:p>
        </w:tc>
      </w:tr>
      <w:tr w:rsidR="000F7AD1" w:rsidRPr="000F7AD1" w14:paraId="743B18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51038" w14:textId="7BAB3A7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BE6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Camarines Nor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99663" w14:textId="518AA6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7,256.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B24F5" w14:textId="5D2296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5D8C5" w14:textId="55B1B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9CA85" w14:textId="416240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7,256.42</w:t>
            </w:r>
          </w:p>
        </w:tc>
      </w:tr>
      <w:tr w:rsidR="000F7AD1" w:rsidRPr="000F7AD1" w14:paraId="063544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F5057" w14:textId="713F560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9CD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u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A2F01" w14:textId="63CD1C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606.9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A3645" w14:textId="7EB7F5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0C71D" w14:textId="67E678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37967" w14:textId="222DDF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606.91</w:t>
            </w:r>
          </w:p>
        </w:tc>
      </w:tr>
      <w:tr w:rsidR="000F7AD1" w:rsidRPr="000F7AD1" w14:paraId="088A0A9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DF10B" w14:textId="54EA04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513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palo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2B385" w14:textId="5BFFFB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1,55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DACD6" w14:textId="60C432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C7E6E" w14:textId="4BE1A4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B495B" w14:textId="13AF4B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1,553.00</w:t>
            </w:r>
          </w:p>
        </w:tc>
      </w:tr>
      <w:tr w:rsidR="000F7AD1" w:rsidRPr="000F7AD1" w14:paraId="6FF2AA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5173A" w14:textId="46FCA54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8D3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e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14C9D" w14:textId="55E421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3,789.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4FC46" w14:textId="768D5F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EF015" w14:textId="575AEE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D29A0" w14:textId="28B2C3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3,789.64</w:t>
            </w:r>
          </w:p>
        </w:tc>
      </w:tr>
      <w:tr w:rsidR="000F7AD1" w:rsidRPr="000F7AD1" w14:paraId="15E31D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E269F" w14:textId="6D09F5E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C79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se Pangani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298C2" w14:textId="23D925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6,862.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B0E49" w14:textId="796476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FEF1F" w14:textId="375ABB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5419F" w14:textId="3E84B8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6,862.40</w:t>
            </w:r>
          </w:p>
        </w:tc>
      </w:tr>
      <w:tr w:rsidR="000F7AD1" w:rsidRPr="000F7AD1" w14:paraId="5B7017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23558" w14:textId="049F9C1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550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E2F0B" w14:textId="3DA498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F8C18" w14:textId="1EC3A0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E390D" w14:textId="28CFC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F9ABC" w14:textId="0DA982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500.00</w:t>
            </w:r>
          </w:p>
        </w:tc>
      </w:tr>
      <w:tr w:rsidR="000F7AD1" w:rsidRPr="000F7AD1" w14:paraId="72458B1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39259" w14:textId="3B06973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247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rc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5852E" w14:textId="49DFA1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5,229.2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2D808" w14:textId="1BB226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665BA" w14:textId="49603F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95A99" w14:textId="0446CF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5,229.29</w:t>
            </w:r>
          </w:p>
        </w:tc>
      </w:tr>
      <w:tr w:rsidR="000F7AD1" w:rsidRPr="000F7AD1" w14:paraId="053A6F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65775" w14:textId="2B9D8D3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61C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racal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C3465" w14:textId="7440BE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633.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308EA" w14:textId="1986A1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9ED85" w14:textId="26E453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9F28A" w14:textId="46B6CF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633.32</w:t>
            </w:r>
          </w:p>
        </w:tc>
      </w:tr>
      <w:tr w:rsidR="000F7AD1" w:rsidRPr="000F7AD1" w14:paraId="55235F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8D3EA" w14:textId="6E3D8EE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6906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orenzo Ruiz (Imel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F65F6" w14:textId="20B476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4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76955" w14:textId="6A511C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0A8FC" w14:textId="3AD980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FB3DA" w14:textId="66B4FD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430.00</w:t>
            </w:r>
          </w:p>
        </w:tc>
      </w:tr>
      <w:tr w:rsidR="000F7AD1" w:rsidRPr="000F7AD1" w14:paraId="1D9AD86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1A5381" w14:textId="4867B0A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245A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787BC" w14:textId="4446C6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855.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3699" w14:textId="5C7BF7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E7CCC" w14:textId="443A26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689A2" w14:textId="1ED381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855.94</w:t>
            </w:r>
          </w:p>
        </w:tc>
      </w:tr>
      <w:tr w:rsidR="000F7AD1" w:rsidRPr="000F7AD1" w14:paraId="6030148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DBFDD" w14:textId="330D83F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65B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El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58C2B" w14:textId="2C0B1D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168.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F22E4" w14:textId="74CA86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A536F" w14:textId="5B9779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F6B31" w14:textId="77CC01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168.82</w:t>
            </w:r>
          </w:p>
        </w:tc>
      </w:tr>
      <w:tr w:rsidR="000F7AD1" w:rsidRPr="000F7AD1" w14:paraId="683346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0AE87" w14:textId="684F4A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8433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9F959" w14:textId="7BCFF3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902.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F9FC7" w14:textId="72EF86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163F7" w14:textId="609546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4F04A" w14:textId="283E1B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902.68</w:t>
            </w:r>
          </w:p>
        </w:tc>
      </w:tr>
      <w:tr w:rsidR="000F7AD1" w:rsidRPr="000F7AD1" w14:paraId="68E5C5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2490E" w14:textId="71B2D81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95D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nzon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3DE6D" w14:textId="7BF662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0,0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8AB8D" w14:textId="67F57D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A23A8" w14:textId="1856A2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698EF" w14:textId="5087B1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0,050.00</w:t>
            </w:r>
          </w:p>
        </w:tc>
      </w:tr>
      <w:tr w:rsidR="000F7AD1" w:rsidRPr="000F7AD1" w14:paraId="6B258E9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D457D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marines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3BB4FE" w14:textId="7D86057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768,542.93</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9B49D8" w14:textId="1DEEA24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0,0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6CA794" w14:textId="6E1DEA3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A65B6E0" w14:textId="0D0685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818,542.93</w:t>
            </w:r>
          </w:p>
        </w:tc>
      </w:tr>
      <w:tr w:rsidR="000F7AD1" w:rsidRPr="000F7AD1" w14:paraId="511190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CCB58" w14:textId="4E3DEF1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1AC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Cam Su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D3003" w14:textId="3F7EC3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0,692.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7DBF3" w14:textId="7A16CE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DD298" w14:textId="0A73B5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4D879" w14:textId="6F7F29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0,692.18</w:t>
            </w:r>
          </w:p>
        </w:tc>
      </w:tr>
      <w:tr w:rsidR="000F7AD1" w:rsidRPr="000F7AD1" w14:paraId="420709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599C5" w14:textId="7C6EBD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8D89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A9B6E" w14:textId="5CFA52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971.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9C519" w14:textId="1CF015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B1D7B" w14:textId="296788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6E9E0" w14:textId="19C6BC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971.28</w:t>
            </w:r>
          </w:p>
        </w:tc>
      </w:tr>
      <w:tr w:rsidR="000F7AD1" w:rsidRPr="000F7AD1" w14:paraId="636355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D6B8D" w14:textId="7834A33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3D5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3B205" w14:textId="64D808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7,116.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146A7" w14:textId="08401B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05088" w14:textId="248ED0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E3F68" w14:textId="5F4268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7,116.44</w:t>
            </w:r>
          </w:p>
        </w:tc>
      </w:tr>
      <w:tr w:rsidR="000F7AD1" w:rsidRPr="000F7AD1" w14:paraId="2ED5A5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6C99C" w14:textId="11BFE6C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16B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129FC" w14:textId="7DE5D4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4,5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456DA" w14:textId="4FD1A3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4CCC6" w14:textId="1D0E44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0BCBE" w14:textId="485990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4,555.00</w:t>
            </w:r>
          </w:p>
        </w:tc>
      </w:tr>
      <w:tr w:rsidR="000F7AD1" w:rsidRPr="000F7AD1" w14:paraId="6A9E8D7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4CA0F" w14:textId="2F04205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87F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m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9D093" w14:textId="4A1905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1,270.6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35213" w14:textId="018851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05EFF" w14:textId="2D7716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92A0A" w14:textId="503E78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1,270.61</w:t>
            </w:r>
          </w:p>
        </w:tc>
      </w:tr>
      <w:tr w:rsidR="000F7AD1" w:rsidRPr="000F7AD1" w14:paraId="574644E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5BAD0" w14:textId="079103D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C9A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h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9370C" w14:textId="04A535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1,620.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998F" w14:textId="4B68EA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CC065" w14:textId="5FC5A2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D9412" w14:textId="3E3FE9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1,620.22</w:t>
            </w:r>
          </w:p>
        </w:tc>
      </w:tr>
      <w:tr w:rsidR="000F7AD1" w:rsidRPr="000F7AD1" w14:paraId="12A45B2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E9EB3" w14:textId="34E109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AFC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FA679" w14:textId="4CB3DC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9,350.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23D70" w14:textId="60339C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B9E1F" w14:textId="14C957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DDA16" w14:textId="6FB61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9,350.22</w:t>
            </w:r>
          </w:p>
        </w:tc>
      </w:tr>
      <w:tr w:rsidR="000F7AD1" w:rsidRPr="000F7AD1" w14:paraId="06BD95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8D25C" w14:textId="36A3FA8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AF7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us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E23B0" w14:textId="3C8A22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493.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BBAD3" w14:textId="584EDF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B3115" w14:textId="602962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6B2FF" w14:textId="79673B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493.72</w:t>
            </w:r>
          </w:p>
        </w:tc>
      </w:tr>
      <w:tr w:rsidR="000F7AD1" w:rsidRPr="000F7AD1" w14:paraId="019D68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30C45" w14:textId="0870BDB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A75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b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77B36" w14:textId="79112E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8,472.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83E9" w14:textId="232F36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74B74" w14:textId="669779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65166" w14:textId="230CD2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8,472.76</w:t>
            </w:r>
          </w:p>
        </w:tc>
      </w:tr>
      <w:tr w:rsidR="000F7AD1" w:rsidRPr="000F7AD1" w14:paraId="101FD5B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3D9A2" w14:textId="3DE62D9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0D9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mali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6D454" w14:textId="47F653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82.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C5273" w14:textId="759F1C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3E33F" w14:textId="58DD5A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1EBCC" w14:textId="5A2F36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82.96</w:t>
            </w:r>
          </w:p>
        </w:tc>
      </w:tr>
      <w:tr w:rsidR="000F7AD1" w:rsidRPr="000F7AD1" w14:paraId="1CF36D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78B54" w14:textId="6047C9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88DC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a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0278C" w14:textId="16C982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4,596.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9E938" w14:textId="53B464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4EE81" w14:textId="473691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E774B" w14:textId="2BC82D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4,596.44</w:t>
            </w:r>
          </w:p>
        </w:tc>
      </w:tr>
      <w:tr w:rsidR="000F7AD1" w:rsidRPr="000F7AD1" w14:paraId="75FB17D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A23ED" w14:textId="3979667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0104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am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4A950" w14:textId="0953B7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2,126.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02D5D" w14:textId="6DF75A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937AD" w14:textId="1AD326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9E175" w14:textId="22981C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2,126.16</w:t>
            </w:r>
          </w:p>
        </w:tc>
      </w:tr>
      <w:tr w:rsidR="000F7AD1" w:rsidRPr="000F7AD1" w14:paraId="0B0A10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ED193" w14:textId="409BFF2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AC4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el Galle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003CA" w14:textId="611B5B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2,312.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E006D" w14:textId="397CEC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3173C" w14:textId="3F6C42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F4580" w14:textId="7F9133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2,312.68</w:t>
            </w:r>
          </w:p>
        </w:tc>
      </w:tr>
      <w:tr w:rsidR="000F7AD1" w:rsidRPr="000F7AD1" w14:paraId="4ABD0B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1FFCD" w14:textId="006BAA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5F0A4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i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B19F7" w14:textId="115DE4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118.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00B73" w14:textId="3071B1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3F1C6" w14:textId="5CBEC4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F1F35" w14:textId="0B4C89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118.90</w:t>
            </w:r>
          </w:p>
        </w:tc>
      </w:tr>
      <w:tr w:rsidR="000F7AD1" w:rsidRPr="000F7AD1" w14:paraId="1FE8AC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96466" w14:textId="1251A4A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D83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rchitor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B8BC8" w14:textId="6F9168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569.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E63DA" w14:textId="34B47C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98720" w14:textId="57DD77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1A3E1" w14:textId="731D05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569.16</w:t>
            </w:r>
          </w:p>
        </w:tc>
      </w:tr>
      <w:tr w:rsidR="000F7AD1" w:rsidRPr="000F7AD1" w14:paraId="6E1759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377AD" w14:textId="3B56C0C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303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o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7EADC" w14:textId="06CD97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6,244.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9CEE3" w14:textId="7FB19C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2D9EB" w14:textId="635664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EE516" w14:textId="5D0367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6,244.78</w:t>
            </w:r>
          </w:p>
        </w:tc>
      </w:tr>
      <w:tr w:rsidR="000F7AD1" w:rsidRPr="000F7AD1" w14:paraId="0FE82B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6F6EA" w14:textId="66AD372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B37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rig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71BFE" w14:textId="45E3B2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0,048.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9A52E" w14:textId="149519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2C19C" w14:textId="1476AD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A46BB" w14:textId="2B910B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30,048.46</w:t>
            </w:r>
          </w:p>
        </w:tc>
      </w:tr>
      <w:tr w:rsidR="000F7AD1" w:rsidRPr="000F7AD1" w14:paraId="45C4431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F5238" w14:textId="766D665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21B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on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F02FF" w14:textId="05A682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0,430.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2A23D" w14:textId="43EA88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6E170" w14:textId="6D9683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37961" w14:textId="440CBA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0,430.04</w:t>
            </w:r>
          </w:p>
        </w:tc>
      </w:tr>
      <w:tr w:rsidR="000F7AD1" w:rsidRPr="000F7AD1" w14:paraId="4F1470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EED27" w14:textId="376574A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CA73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m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6DB38" w14:textId="04BA2B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8,458.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4B3B5" w14:textId="63967F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F01B7" w14:textId="320419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1B6F4" w14:textId="606561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8,458.20</w:t>
            </w:r>
          </w:p>
        </w:tc>
      </w:tr>
      <w:tr w:rsidR="000F7AD1" w:rsidRPr="000F7AD1" w14:paraId="14B4DA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FB19C" w14:textId="2C67BFA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D91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p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D0D53" w14:textId="76764E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242.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4D969" w14:textId="69A06B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543B8" w14:textId="67B146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DAFD" w14:textId="6787AA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242.92</w:t>
            </w:r>
          </w:p>
        </w:tc>
      </w:tr>
      <w:tr w:rsidR="000F7AD1" w:rsidRPr="000F7AD1" w14:paraId="24B6D9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2C803" w14:textId="5AA6DBD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008D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a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0BDCE" w14:textId="064FCF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2,115.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E7887" w14:textId="06BFDD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2B414" w14:textId="1358FE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31F5B" w14:textId="68221A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2,115.88</w:t>
            </w:r>
          </w:p>
        </w:tc>
      </w:tr>
      <w:tr w:rsidR="000F7AD1" w:rsidRPr="000F7AD1" w14:paraId="796A5C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CF3F8F" w14:textId="7F5B6CE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6048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la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77B24" w14:textId="7AA3A4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807.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BE959" w14:textId="26A2A1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3C9EF" w14:textId="10046A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9E0E" w14:textId="4B6DB2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807.88</w:t>
            </w:r>
          </w:p>
        </w:tc>
      </w:tr>
      <w:tr w:rsidR="000F7AD1" w:rsidRPr="000F7AD1" w14:paraId="4DFB8D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7C70C" w14:textId="4A74550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BDA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nalab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72A84" w14:textId="68043A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4,687.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6E1A9" w14:textId="175267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BC824" w14:textId="40549E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9EC50" w14:textId="19A492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4,687.80</w:t>
            </w:r>
          </w:p>
        </w:tc>
      </w:tr>
      <w:tr w:rsidR="000F7AD1" w:rsidRPr="000F7AD1" w14:paraId="75BBBB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92283" w14:textId="599B9D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DE4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bu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EF41E" w14:textId="728411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5,945.2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821D4" w14:textId="4C446B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69077" w14:textId="41EB00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105E3" w14:textId="678DFC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5,945.23</w:t>
            </w:r>
          </w:p>
        </w:tc>
      </w:tr>
      <w:tr w:rsidR="000F7AD1" w:rsidRPr="000F7AD1" w14:paraId="073918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2C00F" w14:textId="4D1B013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EC9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58F8" w14:textId="5AE8E4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2,045.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F194E" w14:textId="268A4D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A9EDF" w14:textId="3140F5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DD38A" w14:textId="251F1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2,045.18</w:t>
            </w:r>
          </w:p>
        </w:tc>
      </w:tr>
      <w:tr w:rsidR="000F7AD1" w:rsidRPr="000F7AD1" w14:paraId="2A7FED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8FE69" w14:textId="35EE3D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4D3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cam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BF272" w14:textId="28755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1,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0D1C3" w14:textId="03A123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BF137" w14:textId="15979E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1C0D7" w14:textId="1C74A4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1,480.00</w:t>
            </w:r>
          </w:p>
        </w:tc>
      </w:tr>
      <w:tr w:rsidR="000F7AD1" w:rsidRPr="000F7AD1" w14:paraId="7FDE01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CD92BD" w14:textId="41E40AB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3196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mpl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3505A" w14:textId="608374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506.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E59CC" w14:textId="2C3502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7BD6D" w14:textId="40C29C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AE206" w14:textId="1A1964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506.28</w:t>
            </w:r>
          </w:p>
        </w:tc>
      </w:tr>
      <w:tr w:rsidR="000F7AD1" w:rsidRPr="000F7AD1" w14:paraId="07BE48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81EF8" w14:textId="5B3212C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8CF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ac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F7505" w14:textId="606C7B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9,547.6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92A02" w14:textId="5A083A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D5A2E" w14:textId="323E74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96D2E" w14:textId="4CDC04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9,547.69</w:t>
            </w:r>
          </w:p>
        </w:tc>
      </w:tr>
      <w:tr w:rsidR="000F7AD1" w:rsidRPr="000F7AD1" w14:paraId="06F220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86781" w14:textId="2FB2FCC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77D3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C1134" w14:textId="6FAD68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3,941.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CF0C0" w14:textId="5CAE5A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CCF11" w14:textId="2CBAE5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0866F" w14:textId="59C06B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3,941.74</w:t>
            </w:r>
          </w:p>
        </w:tc>
      </w:tr>
      <w:tr w:rsidR="000F7AD1" w:rsidRPr="000F7AD1" w14:paraId="76ABC21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A1022" w14:textId="45F4756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9A6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entacion (Parub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13374" w14:textId="063A54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703.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FBCEA" w14:textId="550A46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F1354" w14:textId="2CC861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571CF" w14:textId="7D26E6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703.44</w:t>
            </w:r>
          </w:p>
        </w:tc>
      </w:tr>
      <w:tr w:rsidR="000F7AD1" w:rsidRPr="000F7AD1" w14:paraId="2163EC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155BA" w14:textId="586A16E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2A0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4F5FD" w14:textId="16603C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3,816.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DBE03" w14:textId="10BA02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F1710" w14:textId="00507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48D77" w14:textId="32EE04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3,816.76</w:t>
            </w:r>
          </w:p>
        </w:tc>
      </w:tr>
      <w:tr w:rsidR="000F7AD1" w:rsidRPr="000F7AD1" w14:paraId="04B02C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78B45A" w14:textId="702672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BA3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ñ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9345" w14:textId="6E86DD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8,570.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0C11E" w14:textId="7F3FE4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D69E7" w14:textId="75B58E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479C3" w14:textId="61EA22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8,570.18</w:t>
            </w:r>
          </w:p>
        </w:tc>
      </w:tr>
      <w:tr w:rsidR="000F7AD1" w:rsidRPr="000F7AD1" w14:paraId="0E3645B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9B054" w14:textId="6E29F59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E6C92" w14:textId="5ABF6EA8"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7DFCD" w14:textId="4473FC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057.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18F3F" w14:textId="42A6D7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11A35" w14:textId="58CC64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7578B" w14:textId="5BA33B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057.28</w:t>
            </w:r>
          </w:p>
        </w:tc>
      </w:tr>
      <w:tr w:rsidR="000F7AD1" w:rsidRPr="000F7AD1" w14:paraId="23154F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E401F" w14:textId="202D55A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EC4A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AD08C" w14:textId="51F95D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3,237.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F6633" w14:textId="3DB355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0761C" w14:textId="2E288A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00A3B" w14:textId="7B4DEB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3,237.54</w:t>
            </w:r>
          </w:p>
        </w:tc>
      </w:tr>
      <w:tr w:rsidR="000F7AD1" w:rsidRPr="000F7AD1" w14:paraId="531422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D3D17" w14:textId="77595C3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D46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poco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FA104" w14:textId="6C1193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3,077.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106EC" w14:textId="5F6342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357DD" w14:textId="117491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E81BF" w14:textId="093D94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3,077.76</w:t>
            </w:r>
          </w:p>
        </w:tc>
      </w:tr>
      <w:tr w:rsidR="000F7AD1" w:rsidRPr="000F7AD1" w14:paraId="6BEBC6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4BA5E" w14:textId="1A70501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E77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rum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0EA6E" w14:textId="273EE2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1,152.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E509B" w14:textId="3056F0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73190" w14:textId="0696CE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5207B" w14:textId="29AF9A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1,152.72</w:t>
            </w:r>
          </w:p>
        </w:tc>
      </w:tr>
      <w:tr w:rsidR="000F7AD1" w:rsidRPr="000F7AD1" w14:paraId="5BF392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9886B" w14:textId="50D4750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3534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g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DAB0B" w14:textId="03D17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0,584.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7BB4F" w14:textId="245770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9846" w14:textId="521AF9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36F5A" w14:textId="3C3B71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0,584.32</w:t>
            </w:r>
          </w:p>
        </w:tc>
      </w:tr>
      <w:tr w:rsidR="000F7AD1" w:rsidRPr="000F7AD1" w14:paraId="7430B0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4C5A1" w14:textId="4F8616C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E79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amb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AA5D7" w14:textId="27BF4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092.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8EDBE" w14:textId="701C90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5542F" w14:textId="3BC22E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B77D3" w14:textId="39B1C8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092.12</w:t>
            </w:r>
          </w:p>
        </w:tc>
      </w:tr>
      <w:tr w:rsidR="000F7AD1" w:rsidRPr="000F7AD1" w14:paraId="661F6A4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00FED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tanduane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3D7085" w14:textId="27787A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13,575.3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12862C" w14:textId="4C165BB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B1F005" w14:textId="0551067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51C5D6" w14:textId="7FB8997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13,575.38</w:t>
            </w:r>
          </w:p>
        </w:tc>
      </w:tr>
      <w:tr w:rsidR="000F7AD1" w:rsidRPr="000F7AD1" w14:paraId="7CCCF9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DD15B" w14:textId="67E4DE4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5718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Catandu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1A108" w14:textId="13CF6B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34,456.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BB14F" w14:textId="50A2CC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DF1DA" w14:textId="3AFD4E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3FCFA" w14:textId="5C29CC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34,456.38</w:t>
            </w:r>
          </w:p>
        </w:tc>
      </w:tr>
      <w:tr w:rsidR="000F7AD1" w:rsidRPr="000F7AD1" w14:paraId="35BA76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41FAA" w14:textId="4A9AF1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F94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aman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C405D" w14:textId="652E6F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54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DD2A1" w14:textId="092845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62FB9" w14:textId="5E3D9B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19FC0" w14:textId="42D578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549.00</w:t>
            </w:r>
          </w:p>
        </w:tc>
      </w:tr>
      <w:tr w:rsidR="000F7AD1" w:rsidRPr="000F7AD1" w14:paraId="36BEEA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0097B" w14:textId="128D42D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2888C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ndres (Calol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50780" w14:textId="1C583A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4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D89F9" w14:textId="42FBD0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2F271" w14:textId="52470B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BC2DA" w14:textId="40413D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490.00</w:t>
            </w:r>
          </w:p>
        </w:tc>
      </w:tr>
      <w:tr w:rsidR="000F7AD1" w:rsidRPr="000F7AD1" w14:paraId="296B98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8709A" w14:textId="21D3420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1495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E486F" w14:textId="20B156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9,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DAD27" w14:textId="2DB201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8A16A" w14:textId="37FA50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516E2" w14:textId="01C231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9,100.00</w:t>
            </w:r>
          </w:p>
        </w:tc>
      </w:tr>
      <w:tr w:rsidR="000F7AD1" w:rsidRPr="000F7AD1" w14:paraId="2FE7D6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6030D" w14:textId="11F271D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FC51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r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7F19E" w14:textId="32B575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7,9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D2F6F" w14:textId="66E7E9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1AB0A" w14:textId="6333B6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5FD2" w14:textId="62A047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7,980.00</w:t>
            </w:r>
          </w:p>
        </w:tc>
      </w:tr>
      <w:tr w:rsidR="000F7AD1" w:rsidRPr="000F7AD1" w14:paraId="7B357AD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1062D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asba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AD0B41" w14:textId="04CC853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16,276.3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959028" w14:textId="6C4D78D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C83CAD" w14:textId="05FBE0B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8CC9324" w14:textId="5134E11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16,276.32</w:t>
            </w:r>
          </w:p>
        </w:tc>
      </w:tr>
      <w:tr w:rsidR="000F7AD1" w:rsidRPr="000F7AD1" w14:paraId="4C3B2A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62468" w14:textId="74AD25C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F7A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e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4CC79" w14:textId="52A6AB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151.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4FD46" w14:textId="5DF621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52C90" w14:textId="7CED58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B6AC0" w14:textId="289A01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151.00</w:t>
            </w:r>
          </w:p>
        </w:tc>
      </w:tr>
      <w:tr w:rsidR="000F7AD1" w:rsidRPr="000F7AD1" w14:paraId="65327D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5FFA0" w14:textId="372BD7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C47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w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2647D" w14:textId="76FA48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226.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5F65C" w14:textId="516FCD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9174A" w14:textId="776046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F5311" w14:textId="071D41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226.50</w:t>
            </w:r>
          </w:p>
        </w:tc>
      </w:tr>
      <w:tr w:rsidR="000F7AD1" w:rsidRPr="000F7AD1" w14:paraId="3E81439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A1F69" w14:textId="08676E8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3F2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masa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B01E6" w14:textId="5DEB35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7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4881C" w14:textId="4BFA3C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66372" w14:textId="457738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1EBD6" w14:textId="4F919D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700.00</w:t>
            </w:r>
          </w:p>
        </w:tc>
      </w:tr>
      <w:tr w:rsidR="000F7AD1" w:rsidRPr="000F7AD1" w14:paraId="1B9E79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BB3D5" w14:textId="20578CE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EA50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sper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DF5A7" w14:textId="0E683E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19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5F5A9" w14:textId="6C4AEB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E471C" w14:textId="55D1D7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ADA87" w14:textId="15FD9A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192.50</w:t>
            </w:r>
          </w:p>
        </w:tc>
      </w:tr>
      <w:tr w:rsidR="000F7AD1" w:rsidRPr="000F7AD1" w14:paraId="5F6475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F062B" w14:textId="3D18E15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C600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d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E0162" w14:textId="059170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4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7CF96" w14:textId="501692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3962C" w14:textId="16C108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4BFF2" w14:textId="51CBC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475.00</w:t>
            </w:r>
          </w:p>
        </w:tc>
      </w:tr>
      <w:tr w:rsidR="000F7AD1" w:rsidRPr="000F7AD1" w14:paraId="1BF9E1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0E5E3C" w14:textId="12BBB99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1E9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sba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2AF0" w14:textId="6979E2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4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8F07D" w14:textId="4E9A42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EA0D6" w14:textId="568E03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D0446" w14:textId="3E8DA1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420.00</w:t>
            </w:r>
          </w:p>
        </w:tc>
      </w:tr>
      <w:tr w:rsidR="000F7AD1" w:rsidRPr="000F7AD1" w14:paraId="69B869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47E196" w14:textId="5A86A34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61C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B87C4" w14:textId="5E1B8B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6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432E3" w14:textId="37365D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0E948" w14:textId="3DCD07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25F8C" w14:textId="2FC01D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634.00</w:t>
            </w:r>
          </w:p>
        </w:tc>
      </w:tr>
      <w:tr w:rsidR="000F7AD1" w:rsidRPr="000F7AD1" w14:paraId="201305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FA12D" w14:textId="784545D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72D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nre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DB9F4" w14:textId="23F7FB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79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377EB" w14:textId="4C904C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C47A3" w14:textId="316DA9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52D2D" w14:textId="55E97C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792.50</w:t>
            </w:r>
          </w:p>
        </w:tc>
      </w:tr>
      <w:tr w:rsidR="000F7AD1" w:rsidRPr="000F7AD1" w14:paraId="53E1E2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7CC4A" w14:textId="796581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4EF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an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C39B4" w14:textId="06368F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2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E9019" w14:textId="477EBC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AE386" w14:textId="5A4FA3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780B7" w14:textId="4877D5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260.00</w:t>
            </w:r>
          </w:p>
        </w:tc>
      </w:tr>
      <w:tr w:rsidR="000F7AD1" w:rsidRPr="000F7AD1" w14:paraId="4084C7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F596E" w14:textId="38410D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68C7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o V. Corpuz (Limbu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72085" w14:textId="0B91D3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77B1D" w14:textId="50A661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AD77C" w14:textId="405855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9829E" w14:textId="6263CE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840.00</w:t>
            </w:r>
          </w:p>
        </w:tc>
      </w:tr>
      <w:tr w:rsidR="000F7AD1" w:rsidRPr="000F7AD1" w14:paraId="3739F1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D47B6" w14:textId="29E67AC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4E15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69B3C" w14:textId="492F3A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5,5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DF63B" w14:textId="16DABD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C206F" w14:textId="24DE35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047D" w14:textId="62EF7A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5,535.00</w:t>
            </w:r>
          </w:p>
        </w:tc>
      </w:tr>
      <w:tr w:rsidR="000F7AD1" w:rsidRPr="000F7AD1" w14:paraId="646342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DF667" w14:textId="184AD11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298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B5A62" w14:textId="2833B9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49.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74974" w14:textId="5F6286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9B78A" w14:textId="56C9EB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2FF27" w14:textId="45514F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49.82</w:t>
            </w:r>
          </w:p>
        </w:tc>
      </w:tr>
      <w:tr w:rsidR="000F7AD1" w:rsidRPr="000F7AD1" w14:paraId="20DACFC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39EF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orsog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F5D81F" w14:textId="4BAB440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174,085.6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710329" w14:textId="7A8FCEF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81,2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933D4D" w14:textId="70BB108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A35AB0" w14:textId="1EEEC30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755,285.65</w:t>
            </w:r>
          </w:p>
        </w:tc>
      </w:tr>
      <w:tr w:rsidR="000F7AD1" w:rsidRPr="000F7AD1" w14:paraId="5F64D8B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0560F356"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Sors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3E402" w14:textId="345CF6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64,288.7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22A7" w14:textId="05694C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1394F" w14:textId="676DF7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060F9" w14:textId="14C2D5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64,288.77</w:t>
            </w:r>
          </w:p>
        </w:tc>
      </w:tr>
      <w:tr w:rsidR="000F7AD1" w:rsidRPr="000F7AD1" w14:paraId="12DE4E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9ECE5" w14:textId="117FFCC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1EA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cel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E68DB" w14:textId="01B23B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2,882.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95C79" w14:textId="00E104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D494C" w14:textId="1D33E2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1E36B" w14:textId="2BE2C5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2,882.44</w:t>
            </w:r>
          </w:p>
        </w:tc>
      </w:tr>
      <w:tr w:rsidR="000F7AD1" w:rsidRPr="000F7AD1" w14:paraId="266D921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AFFED" w14:textId="35B7CB9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922F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ECE38" w14:textId="1EE9D4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0,258.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A238B" w14:textId="437427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2663C" w14:textId="632E1B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8E45D" w14:textId="620586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0,258.54</w:t>
            </w:r>
          </w:p>
        </w:tc>
      </w:tr>
      <w:tr w:rsidR="000F7AD1" w:rsidRPr="000F7AD1" w14:paraId="1D2475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A28B6" w14:textId="090310D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48BC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lu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E1080" w14:textId="6DCFDA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213.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BCF80" w14:textId="4BC446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4228A" w14:textId="5A5D65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DD515" w14:textId="65CFFF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213.48</w:t>
            </w:r>
          </w:p>
        </w:tc>
      </w:tr>
      <w:tr w:rsidR="000F7AD1" w:rsidRPr="000F7AD1" w14:paraId="39C694C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7A930" w14:textId="7799684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24A9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sig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44685" w14:textId="5D37E6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127.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2109E" w14:textId="01E459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44EFE" w14:textId="61D3FC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75F0E" w14:textId="1D7691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127.72</w:t>
            </w:r>
          </w:p>
        </w:tc>
      </w:tr>
      <w:tr w:rsidR="000F7AD1" w:rsidRPr="000F7AD1" w14:paraId="096B09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72191" w14:textId="68BDEEC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F67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st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D2EAA" w14:textId="05588D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501.0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3DC6A" w14:textId="195F4C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BB23C" w14:textId="0844B2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19EF0" w14:textId="74E71B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3,501.02</w:t>
            </w:r>
          </w:p>
        </w:tc>
      </w:tr>
      <w:tr w:rsidR="000F7AD1" w:rsidRPr="000F7AD1" w14:paraId="12FC28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727D8" w14:textId="610D501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06E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ns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94B75" w14:textId="44953E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4,362.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08C10" w14:textId="750F3B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3,7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A235F" w14:textId="35E2DE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BBA06" w14:textId="4D70AA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48,112.24</w:t>
            </w:r>
          </w:p>
        </w:tc>
      </w:tr>
      <w:tr w:rsidR="000F7AD1" w:rsidRPr="000F7AD1" w14:paraId="174341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382BF" w14:textId="76476BA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BBA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b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D1E20" w14:textId="78F471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8,62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97B48" w14:textId="4A6607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B41D6" w14:textId="3BF0AF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98FED" w14:textId="5F3FEC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0,626.00</w:t>
            </w:r>
          </w:p>
        </w:tc>
      </w:tr>
      <w:tr w:rsidR="000F7AD1" w:rsidRPr="000F7AD1" w14:paraId="15D0AA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65427" w14:textId="325820A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702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ro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33582" w14:textId="37ECA9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4,244.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86FDA" w14:textId="4F9364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7DDCE" w14:textId="347055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4F8FB" w14:textId="7EA2C8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4,244.13</w:t>
            </w:r>
          </w:p>
        </w:tc>
      </w:tr>
      <w:tr w:rsidR="000F7AD1" w:rsidRPr="000F7AD1" w14:paraId="71B382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A9B8B" w14:textId="45F7AE7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DD4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u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284EA" w14:textId="2158E6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885.3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1E8E3" w14:textId="6B643B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2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02B40" w14:textId="2611FE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80779" w14:textId="1F151D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2,135.37</w:t>
            </w:r>
          </w:p>
        </w:tc>
      </w:tr>
      <w:tr w:rsidR="000F7AD1" w:rsidRPr="000F7AD1" w14:paraId="77E095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B19882" w14:textId="080D7C9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47C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all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7B2C8" w14:textId="1404AE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35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283D7" w14:textId="4FE915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89923" w14:textId="2CE602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798E0" w14:textId="06B444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359.60</w:t>
            </w:r>
          </w:p>
        </w:tc>
      </w:tr>
      <w:tr w:rsidR="000F7AD1" w:rsidRPr="000F7AD1" w14:paraId="556C14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57D8A" w14:textId="4CC67D1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E17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n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7CFBA" w14:textId="140CB6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4,843.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9110C" w14:textId="4CBD39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6,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FEA94" w14:textId="3936F5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6F4D9" w14:textId="107072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1,043.20</w:t>
            </w:r>
          </w:p>
        </w:tc>
      </w:tr>
      <w:tr w:rsidR="000F7AD1" w:rsidRPr="000F7AD1" w14:paraId="0285B1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6F2F0" w14:textId="44E30B2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29B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DE3EC" w14:textId="471E9B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6,092.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D989E" w14:textId="3CCCB5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4D4F8" w14:textId="4EDD4E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AF354" w14:textId="541AB5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6,092.98</w:t>
            </w:r>
          </w:p>
        </w:tc>
      </w:tr>
      <w:tr w:rsidR="000F7AD1" w:rsidRPr="000F7AD1" w14:paraId="680CE58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67A98" w14:textId="1FA511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9F3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ieto Di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FAE5A" w14:textId="10CFC0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236.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06A5D" w14:textId="6D4E7B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D706B" w14:textId="19B8A9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E6B72" w14:textId="7E5749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236.32</w:t>
            </w:r>
          </w:p>
        </w:tc>
      </w:tr>
      <w:tr w:rsidR="000F7AD1" w:rsidRPr="000F7AD1" w14:paraId="6CBB0E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F5D10" w14:textId="759E9B8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21E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gdal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879ED" w14:textId="274A30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887.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A7C86" w14:textId="109CC0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7EB3C" w14:textId="66D070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82C5F" w14:textId="3FC81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887.40</w:t>
            </w:r>
          </w:p>
        </w:tc>
      </w:tr>
      <w:tr w:rsidR="000F7AD1" w:rsidRPr="000F7AD1" w14:paraId="6DE2AE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C1ED5" w14:textId="7B44D95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7B9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ors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13D38" w14:textId="01F0B9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276.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66FB9" w14:textId="30C83E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8F901" w14:textId="351DE7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56B4F" w14:textId="73CA4A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276.44</w:t>
            </w:r>
          </w:p>
        </w:tc>
      </w:tr>
      <w:tr w:rsidR="000F7AD1" w:rsidRPr="000F7AD1" w14:paraId="00E5BDA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C525D4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V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D18AAA" w14:textId="66B379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2,367,779.19</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7C19118" w14:textId="1210548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738,752.08</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E830F1" w14:textId="53F63E0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1AA64B2" w14:textId="0E036FF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1,106,531.27</w:t>
            </w:r>
          </w:p>
        </w:tc>
      </w:tr>
      <w:tr w:rsidR="000F7AD1" w:rsidRPr="000F7AD1" w14:paraId="469AB48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A9AA5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kl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F83040" w14:textId="3732CD9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5,654,315.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5FE8DD" w14:textId="0773D90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12,75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753BA1" w14:textId="68B5D15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7D650E" w14:textId="2BC433E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5,967,065.82</w:t>
            </w:r>
          </w:p>
        </w:tc>
      </w:tr>
      <w:tr w:rsidR="000F7AD1" w:rsidRPr="000F7AD1" w14:paraId="151D22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DB00F" w14:textId="21083B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80EB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tav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8243F" w14:textId="5046AC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5,49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3421A" w14:textId="3EC678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BD708" w14:textId="3D3406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523D9" w14:textId="492090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5,498.00</w:t>
            </w:r>
          </w:p>
        </w:tc>
      </w:tr>
      <w:tr w:rsidR="000F7AD1" w:rsidRPr="000F7AD1" w14:paraId="3A5636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C42AD" w14:textId="014B7B7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6AF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8AF3B" w14:textId="5B4BD9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70E19" w14:textId="7EB046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4C09B" w14:textId="5D2842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DDDE3" w14:textId="0B1FDF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0,000.00</w:t>
            </w:r>
          </w:p>
        </w:tc>
      </w:tr>
      <w:tr w:rsidR="000F7AD1" w:rsidRPr="000F7AD1" w14:paraId="79AFF2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BF280" w14:textId="60D02F5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2CAB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729B0" w14:textId="36A103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8,5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73E06" w14:textId="2CC4BA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3340A" w14:textId="3835BD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01E88" w14:textId="318DB3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23,540.00</w:t>
            </w:r>
          </w:p>
        </w:tc>
      </w:tr>
      <w:tr w:rsidR="000F7AD1" w:rsidRPr="000F7AD1" w14:paraId="41B6E1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55108" w14:textId="242A735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29E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16640" w14:textId="27DD7A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8,6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C5CB3" w14:textId="7A28B2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D0264" w14:textId="5F6134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1751E" w14:textId="574769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8,660.00</w:t>
            </w:r>
          </w:p>
        </w:tc>
      </w:tr>
      <w:tr w:rsidR="000F7AD1" w:rsidRPr="000F7AD1" w14:paraId="15FC0A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82B1C" w14:textId="69A9C5B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A8B3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i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C9A99" w14:textId="4E5F15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697.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3A7BC" w14:textId="387200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7,7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6D46E" w14:textId="53EBBF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040A0" w14:textId="145A21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0,447.20</w:t>
            </w:r>
          </w:p>
        </w:tc>
      </w:tr>
      <w:tr w:rsidR="000F7AD1" w:rsidRPr="000F7AD1" w14:paraId="0FE321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F6C92" w14:textId="60C37B9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4E0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ac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46E15" w14:textId="790AB6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1,656.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FDEBA" w14:textId="661863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06584" w14:textId="2B1275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35650" w14:textId="345A56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1,656.70</w:t>
            </w:r>
          </w:p>
        </w:tc>
      </w:tr>
      <w:tr w:rsidR="000F7AD1" w:rsidRPr="000F7AD1" w14:paraId="59AE4E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82DE20" w14:textId="08B40C3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02B1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dal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21DC5" w14:textId="6DFA0C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2,414.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CF78A" w14:textId="403BF1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15555" w14:textId="2BA8C9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35C71" w14:textId="367892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2,414.10</w:t>
            </w:r>
          </w:p>
        </w:tc>
      </w:tr>
      <w:tr w:rsidR="000F7AD1" w:rsidRPr="000F7AD1" w14:paraId="75B711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9D44B" w14:textId="4AA90F4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208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ew Washing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EAD62" w14:textId="2B4003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8,8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E68CF" w14:textId="12307C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7AFBB" w14:textId="159D37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D6D4E" w14:textId="6F6DB7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8,830.00</w:t>
            </w:r>
          </w:p>
        </w:tc>
      </w:tr>
      <w:tr w:rsidR="000F7AD1" w:rsidRPr="000F7AD1" w14:paraId="5C7F7B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5A652" w14:textId="5F26AE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A4A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u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F4269" w14:textId="072F02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8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38A23" w14:textId="039742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7524F" w14:textId="156137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D6243" w14:textId="5161DB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82,000.00</w:t>
            </w:r>
          </w:p>
        </w:tc>
      </w:tr>
      <w:tr w:rsidR="000F7AD1" w:rsidRPr="000F7AD1" w14:paraId="6CDD42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B9A0A7" w14:textId="32418DC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4EE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ba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24BCE" w14:textId="733437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5,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31113" w14:textId="0F0B0C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2EDD4" w14:textId="010F96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AB562" w14:textId="29A52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5,800.00</w:t>
            </w:r>
          </w:p>
        </w:tc>
      </w:tr>
      <w:tr w:rsidR="000F7AD1" w:rsidRPr="000F7AD1" w14:paraId="55B365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CF06D" w14:textId="3FF72E8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094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z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1C264" w14:textId="527CA0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2,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B3EB5" w14:textId="2BB9BB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1916C" w14:textId="0B718D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4DD1C" w14:textId="3B634C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2,100.00</w:t>
            </w:r>
          </w:p>
        </w:tc>
      </w:tr>
      <w:tr w:rsidR="000F7AD1" w:rsidRPr="000F7AD1" w14:paraId="0A9BFB0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E09D3" w14:textId="6B86E39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0BDB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k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4E875" w14:textId="736A8F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8,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6A2DA" w14:textId="679BC9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25094" w14:textId="0CD31B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9E6E7" w14:textId="3F358D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8,800.00</w:t>
            </w:r>
          </w:p>
        </w:tc>
      </w:tr>
      <w:tr w:rsidR="000F7AD1" w:rsidRPr="000F7AD1" w14:paraId="63C1EC7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FAA7A5" w14:textId="048F40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E25D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E1B64" w14:textId="558A63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11,735.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DC251" w14:textId="7BA49A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461FB" w14:textId="745524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FE21A" w14:textId="741966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11,735.40</w:t>
            </w:r>
          </w:p>
        </w:tc>
      </w:tr>
      <w:tr w:rsidR="000F7AD1" w:rsidRPr="000F7AD1" w14:paraId="401173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97616" w14:textId="0D70C9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3F0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2B5F0" w14:textId="7FD0D0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6,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A70C2" w14:textId="7AD6A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4A1A3" w14:textId="7220E5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9B7EB" w14:textId="5412B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6,400.00</w:t>
            </w:r>
          </w:p>
        </w:tc>
      </w:tr>
      <w:tr w:rsidR="000F7AD1" w:rsidRPr="000F7AD1" w14:paraId="72E124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0CF93" w14:textId="6C6C2EF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83F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b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6B680" w14:textId="41AF9B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2,5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426DD" w14:textId="338A29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3C85E" w14:textId="24351C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AC76A" w14:textId="264CF3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2,580.00</w:t>
            </w:r>
          </w:p>
        </w:tc>
      </w:tr>
      <w:tr w:rsidR="000F7AD1" w:rsidRPr="000F7AD1" w14:paraId="25F78E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A804F" w14:textId="712BEFD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92C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uma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B7791" w14:textId="404B37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1,567.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6B9C9" w14:textId="5BFB34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23220" w14:textId="052DA8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9FB38" w14:textId="1BCD19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1,567.42</w:t>
            </w:r>
          </w:p>
        </w:tc>
      </w:tr>
      <w:tr w:rsidR="000F7AD1" w:rsidRPr="000F7AD1" w14:paraId="1DFE9D8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0BC67" w14:textId="265A06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8811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g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D9970" w14:textId="408218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05,03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4332E" w14:textId="070A61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C4F36" w14:textId="0D0346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7D336" w14:textId="5B29F5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05,037.00</w:t>
            </w:r>
          </w:p>
        </w:tc>
      </w:tr>
      <w:tr w:rsidR="000F7AD1" w:rsidRPr="000F7AD1" w14:paraId="17DB062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EF096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ntiqu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47C24E" w14:textId="38A74DA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3,132,820.3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F5EBAC" w14:textId="7C7EB5D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75,4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5F0E50" w14:textId="0C00A34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9B4CAF6" w14:textId="47DA374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5,408,220.31</w:t>
            </w:r>
          </w:p>
        </w:tc>
      </w:tr>
      <w:tr w:rsidR="000F7AD1" w:rsidRPr="000F7AD1" w14:paraId="77E971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8B8C6" w14:textId="198785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568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ini-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D8E21" w14:textId="392899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584.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2863E" w14:textId="7C26D5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4D4EA" w14:textId="3717CA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C710" w14:textId="0CAF1B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584.96</w:t>
            </w:r>
          </w:p>
        </w:tc>
      </w:tr>
      <w:tr w:rsidR="000F7AD1" w:rsidRPr="000F7AD1" w14:paraId="345CF2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7A64F" w14:textId="34BEBB2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412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eli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FA3A9" w14:textId="0A2454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67C5C" w14:textId="7AE9CA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DB9D3" w14:textId="4F2585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EBCC7" w14:textId="1A1EC9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4,000.00</w:t>
            </w:r>
          </w:p>
        </w:tc>
      </w:tr>
      <w:tr w:rsidR="000F7AD1" w:rsidRPr="000F7AD1" w14:paraId="1C7F5F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F2C7F" w14:textId="2A30D9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AF8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amti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943D8" w14:textId="4EA0B9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1,099.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C6BA4" w14:textId="2ECC16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A58ED" w14:textId="120D58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28118" w14:textId="43528A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1,099.20</w:t>
            </w:r>
          </w:p>
        </w:tc>
      </w:tr>
      <w:tr w:rsidR="000F7AD1" w:rsidRPr="000F7AD1" w14:paraId="516A08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D5734" w14:textId="508CFC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8747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0EC61" w14:textId="6076B3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820.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925AC" w14:textId="7C580A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7088F" w14:textId="49CC10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01DF5" w14:textId="56E7F1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820.45</w:t>
            </w:r>
          </w:p>
        </w:tc>
      </w:tr>
      <w:tr w:rsidR="000F7AD1" w:rsidRPr="000F7AD1" w14:paraId="47F94D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1C27F" w14:textId="1B3231E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F6A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Remig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D5EF1" w14:textId="085568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3,9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01705" w14:textId="613732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001FE" w14:textId="39285D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94BAF" w14:textId="697AF3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3,995.00</w:t>
            </w:r>
          </w:p>
        </w:tc>
      </w:tr>
      <w:tr w:rsidR="000F7AD1" w:rsidRPr="000F7AD1" w14:paraId="70A8B75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806F9" w14:textId="2CCA782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063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alo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759E3" w14:textId="70B257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6,6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0825" w14:textId="6DF043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55380" w14:textId="40D2EB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12A18" w14:textId="7A49C7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96,640.00</w:t>
            </w:r>
          </w:p>
        </w:tc>
      </w:tr>
      <w:tr w:rsidR="000F7AD1" w:rsidRPr="000F7AD1" w14:paraId="77A95F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DFED7" w14:textId="7B7173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6322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bias Fornier (D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FF1C4" w14:textId="5BA66D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4,5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ACAFD" w14:textId="79857C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A1D23" w14:textId="409A5A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C774B" w14:textId="64500C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4,565.00</w:t>
            </w:r>
          </w:p>
        </w:tc>
      </w:tr>
      <w:tr w:rsidR="000F7AD1" w:rsidRPr="000F7AD1" w14:paraId="14462B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5F108" w14:textId="6DFF53D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CA1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derram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CB962" w14:textId="21C553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0D020" w14:textId="07DA31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D2833" w14:textId="3A7F62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C1ECB" w14:textId="49C7F2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40.00</w:t>
            </w:r>
          </w:p>
        </w:tc>
      </w:tr>
      <w:tr w:rsidR="000F7AD1" w:rsidRPr="000F7AD1" w14:paraId="4A8107D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5CB08" w14:textId="16A603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AED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ba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795BD" w14:textId="51F0BA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99,05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8159A" w14:textId="7D01B1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199A7" w14:textId="2A9BC9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053F0" w14:textId="7C0BD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99,059.00</w:t>
            </w:r>
          </w:p>
        </w:tc>
      </w:tr>
      <w:tr w:rsidR="000F7AD1" w:rsidRPr="000F7AD1" w14:paraId="437D15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67AED" w14:textId="6D62ACE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6BC4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gas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2A686" w14:textId="49985F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B2044" w14:textId="475CB2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1DCBF" w14:textId="052EA1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E5199" w14:textId="5287C4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0,400.00</w:t>
            </w:r>
          </w:p>
        </w:tc>
      </w:tr>
      <w:tr w:rsidR="000F7AD1" w:rsidRPr="000F7AD1" w14:paraId="77CAE8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37A0F" w14:textId="3D795DC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E709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uy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2DE5F" w14:textId="08DADD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9CA49" w14:textId="0EF123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24264" w14:textId="240B26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9B113" w14:textId="7D808E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0,000.00</w:t>
            </w:r>
          </w:p>
        </w:tc>
      </w:tr>
      <w:tr w:rsidR="000F7AD1" w:rsidRPr="000F7AD1" w14:paraId="0DB1F74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81503" w14:textId="47E37A8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AE0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las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12C6A" w14:textId="6E2784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2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19E6C" w14:textId="705881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76CBF" w14:textId="7C1AD3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3E195" w14:textId="710530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250.00</w:t>
            </w:r>
          </w:p>
        </w:tc>
      </w:tr>
      <w:tr w:rsidR="000F7AD1" w:rsidRPr="000F7AD1" w14:paraId="0FF905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768A1" w14:textId="6F35994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5D7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u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A5DBC" w14:textId="78C728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5,168.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AF3A0" w14:textId="34CBA9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1248F" w14:textId="24A63E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436D9" w14:textId="53D9D4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5,168.10</w:t>
            </w:r>
          </w:p>
        </w:tc>
      </w:tr>
      <w:tr w:rsidR="000F7AD1" w:rsidRPr="000F7AD1" w14:paraId="7E6FF8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0D474" w14:textId="66BA5D2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342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92D96" w14:textId="0BB5C8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8,8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6BE58" w14:textId="277B21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0EA57" w14:textId="5FADD3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B0A89" w14:textId="06417F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8,850.00</w:t>
            </w:r>
          </w:p>
        </w:tc>
      </w:tr>
      <w:tr w:rsidR="000F7AD1" w:rsidRPr="000F7AD1" w14:paraId="13BB76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25D01" w14:textId="19B1D8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6AF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94E92" w14:textId="2EE11E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1,48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7F8C0" w14:textId="35E200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EC30E" w14:textId="659E9D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DB9BE" w14:textId="123F56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1,487.00</w:t>
            </w:r>
          </w:p>
        </w:tc>
      </w:tr>
      <w:tr w:rsidR="000F7AD1" w:rsidRPr="000F7AD1" w14:paraId="05B9D62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5B893" w14:textId="22EE10B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6A96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tno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ECC7C" w14:textId="0390BD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5,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77D9F" w14:textId="0C1939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B2F08" w14:textId="1D2865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7F976" w14:textId="3C4619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5,800.00</w:t>
            </w:r>
          </w:p>
        </w:tc>
      </w:tr>
      <w:tr w:rsidR="000F7AD1" w:rsidRPr="000F7AD1" w14:paraId="3EADF0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91EB6" w14:textId="685E2F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BFA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ebas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E2D14" w14:textId="490E08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38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40FA2" w14:textId="4E1F11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8C2F8" w14:textId="317330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C8D86" w14:textId="776AF8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386.60</w:t>
            </w:r>
          </w:p>
        </w:tc>
      </w:tr>
      <w:tr w:rsidR="000F7AD1" w:rsidRPr="000F7AD1" w14:paraId="519C0F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F3E9C9" w14:textId="5DC68C2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C93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b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14491" w14:textId="421E9D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6,0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06BE2" w14:textId="34329A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784A9" w14:textId="210126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90CC7" w14:textId="0730CC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6,075.00</w:t>
            </w:r>
          </w:p>
        </w:tc>
      </w:tr>
      <w:tr w:rsidR="000F7AD1" w:rsidRPr="000F7AD1" w14:paraId="49EC135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1604D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piz</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C43A6B" w14:textId="023C9A6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367,480.4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01E905" w14:textId="0FFAFC4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153,602.0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554FF6" w14:textId="6E402B7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0E986FA" w14:textId="7165025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8,521,082.56</w:t>
            </w:r>
          </w:p>
        </w:tc>
      </w:tr>
      <w:tr w:rsidR="000F7AD1" w:rsidRPr="000F7AD1" w14:paraId="723FC0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EC774" w14:textId="4B16A7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64E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Capi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51EC1" w14:textId="515699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9C32F" w14:textId="33E872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1994C" w14:textId="5D74EB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2CD6D" w14:textId="16C897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320.00</w:t>
            </w:r>
          </w:p>
        </w:tc>
      </w:tr>
      <w:tr w:rsidR="000F7AD1" w:rsidRPr="000F7AD1" w14:paraId="70F8055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9F992" w14:textId="2873D7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812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arte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F4F9F" w14:textId="6D6D83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E74D4" w14:textId="6E49AD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4E2B3" w14:textId="35B539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9C645" w14:textId="641F3B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320.00</w:t>
            </w:r>
          </w:p>
        </w:tc>
      </w:tr>
      <w:tr w:rsidR="000F7AD1" w:rsidRPr="000F7AD1" w14:paraId="1EFA11F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2480D" w14:textId="1D2D8F1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30C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F20EF" w14:textId="042D92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F4B09" w14:textId="74ADA8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E8CC9" w14:textId="3AC224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BBFCE" w14:textId="5F1DCB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1,000.00</w:t>
            </w:r>
          </w:p>
        </w:tc>
      </w:tr>
      <w:tr w:rsidR="000F7AD1" w:rsidRPr="000F7AD1" w14:paraId="0729DC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8EDE54" w14:textId="1510C98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43A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l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533B2" w14:textId="5A528C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D03D7" w14:textId="5AEE72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91038" w14:textId="08A435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00844" w14:textId="41EF51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000.00</w:t>
            </w:r>
          </w:p>
        </w:tc>
      </w:tr>
      <w:tr w:rsidR="000F7AD1" w:rsidRPr="000F7AD1" w14:paraId="7FB845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EB569" w14:textId="150902F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27A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255FD" w14:textId="2781AC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7,647.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9D4C8" w14:textId="5A85C9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4B885" w14:textId="06A1F5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7CB8A" w14:textId="48EB3C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7,647.75</w:t>
            </w:r>
          </w:p>
        </w:tc>
      </w:tr>
      <w:tr w:rsidR="000F7AD1" w:rsidRPr="000F7AD1" w14:paraId="4307DA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E12B7" w14:textId="0374EE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0D5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vi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3A227" w14:textId="54DB07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94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06F63" w14:textId="0883A2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DEBCD" w14:textId="78E6ED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BF237" w14:textId="47C713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5,944.00</w:t>
            </w:r>
          </w:p>
        </w:tc>
      </w:tr>
      <w:tr w:rsidR="000F7AD1" w:rsidRPr="000F7AD1" w14:paraId="335687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A0B60" w14:textId="3B478CE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334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mi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59970" w14:textId="7E8356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8,22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C3F05" w14:textId="6DAF1B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A7ADC" w14:textId="66B1B5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80DCF" w14:textId="65450D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68,223.75</w:t>
            </w:r>
          </w:p>
        </w:tc>
      </w:tr>
      <w:tr w:rsidR="000F7AD1" w:rsidRPr="000F7AD1" w14:paraId="505DC74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56605" w14:textId="253543B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77B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ay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676C7" w14:textId="61CA14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7B0F3" w14:textId="390683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C0909" w14:textId="2A9931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35EEF" w14:textId="5132D9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0,000.00</w:t>
            </w:r>
          </w:p>
        </w:tc>
      </w:tr>
      <w:tr w:rsidR="000F7AD1" w:rsidRPr="000F7AD1" w14:paraId="4D5F51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38B99" w14:textId="26DC24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F30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mbus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1F594" w14:textId="29437B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4,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6E65D" w14:textId="02568C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4F15" w14:textId="43E474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6B58B" w14:textId="45410B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4,300.00</w:t>
            </w:r>
          </w:p>
        </w:tc>
      </w:tr>
      <w:tr w:rsidR="000F7AD1" w:rsidRPr="000F7AD1" w14:paraId="271F0F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83A9C" w14:textId="6B6C55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D50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CC8CC" w14:textId="033B14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00544" w14:textId="0B2460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6BC4C" w14:textId="5EF0D2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28B19" w14:textId="14C340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2,000.00</w:t>
            </w:r>
          </w:p>
        </w:tc>
      </w:tr>
      <w:tr w:rsidR="000F7AD1" w:rsidRPr="000F7AD1" w14:paraId="6B54AC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A678C2" w14:textId="218CE75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3A7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i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64CDA" w14:textId="1415F1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99,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F2827" w14:textId="291D13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053,602.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43BA9" w14:textId="7BD5B1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16D8D" w14:textId="6F45D9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53,502.08</w:t>
            </w:r>
          </w:p>
        </w:tc>
      </w:tr>
      <w:tr w:rsidR="000F7AD1" w:rsidRPr="000F7AD1" w14:paraId="2C3F39B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8D21A" w14:textId="65BB5B5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80FA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AA089" w14:textId="0C516F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8,62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DA99E" w14:textId="3006BA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10A5D" w14:textId="20A86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73DEA" w14:textId="25E3BC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8,628.75</w:t>
            </w:r>
          </w:p>
        </w:tc>
      </w:tr>
      <w:tr w:rsidR="000F7AD1" w:rsidRPr="000F7AD1" w14:paraId="31ABC3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4DC33" w14:textId="2CBF453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D03A0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nteved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F5D3D" w14:textId="01EEB4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1,1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8AB33" w14:textId="100839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CACA8" w14:textId="5FF90F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85683" w14:textId="6B5ED1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1,160.00</w:t>
            </w:r>
          </w:p>
        </w:tc>
      </w:tr>
      <w:tr w:rsidR="000F7AD1" w:rsidRPr="000F7AD1" w14:paraId="2944D2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E11B1" w14:textId="2F88A0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989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ident 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CD550" w14:textId="53E710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8,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028D7" w14:textId="6B2367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BA495" w14:textId="51D556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5D83A" w14:textId="4177C4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8,800.00</w:t>
            </w:r>
          </w:p>
        </w:tc>
      </w:tr>
      <w:tr w:rsidR="000F7AD1" w:rsidRPr="000F7AD1" w14:paraId="4E575B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6CA1E" w14:textId="2AC1682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4D1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xa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C4EC3" w14:textId="33BF8A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07,28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646CF" w14:textId="27E70D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76757" w14:textId="5BE953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43D0F" w14:textId="720A14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07,282.00</w:t>
            </w:r>
          </w:p>
        </w:tc>
      </w:tr>
      <w:tr w:rsidR="000F7AD1" w:rsidRPr="000F7AD1" w14:paraId="40D209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E57C0" w14:textId="07D3886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924C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p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50A29" w14:textId="41B314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3AA40" w14:textId="2AC303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72D8B" w14:textId="2F2E06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B1499" w14:textId="34D750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2,500.00</w:t>
            </w:r>
          </w:p>
        </w:tc>
      </w:tr>
      <w:tr w:rsidR="000F7AD1" w:rsidRPr="000F7AD1" w14:paraId="1CC193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1040B" w14:textId="43432B0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504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gm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DCE39" w14:textId="78918B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5,3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D2A0F" w14:textId="7A9EC5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7AFC" w14:textId="088B69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1E100" w14:textId="0EDCCE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5,360.00</w:t>
            </w:r>
          </w:p>
        </w:tc>
      </w:tr>
      <w:tr w:rsidR="000F7AD1" w:rsidRPr="000F7AD1" w14:paraId="78A954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32D99" w14:textId="47ED7E8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9199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80CAC" w14:textId="26CD13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2,094.2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B199F" w14:textId="3B43FF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2BB69" w14:textId="7DC618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C6C08" w14:textId="6901CD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72,094.23</w:t>
            </w:r>
          </w:p>
        </w:tc>
      </w:tr>
      <w:tr w:rsidR="000F7AD1" w:rsidRPr="000F7AD1" w14:paraId="092CEAB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13452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Guimaras</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506100" w14:textId="2453858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257,823.5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A61E8E" w14:textId="2BEE8ED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EF1A76" w14:textId="201E8D4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1D6D16B" w14:textId="5B5C0BC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257,823.55</w:t>
            </w:r>
          </w:p>
        </w:tc>
      </w:tr>
      <w:tr w:rsidR="000F7AD1" w:rsidRPr="000F7AD1" w14:paraId="7DC18D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41C3C" w14:textId="753C363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BE9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64326" w14:textId="0817BF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5,201.9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AF91F" w14:textId="5D631F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3FED0" w14:textId="71441C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368A1" w14:textId="767A40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5,201.95</w:t>
            </w:r>
          </w:p>
        </w:tc>
      </w:tr>
      <w:tr w:rsidR="000F7AD1" w:rsidRPr="000F7AD1" w14:paraId="4C5519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6FCFB" w14:textId="4B0F283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3D1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orenz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A64FC" w14:textId="190D67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6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DF67" w14:textId="30516E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753AC" w14:textId="5C66AA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1E4D8" w14:textId="54ADB5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2,640.00</w:t>
            </w:r>
          </w:p>
        </w:tc>
      </w:tr>
      <w:tr w:rsidR="000F7AD1" w:rsidRPr="000F7AD1" w14:paraId="6A8C0B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12CD5" w14:textId="270D74B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1D2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r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2361E" w14:textId="17FC35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8,759.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32138" w14:textId="30BADB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E5927" w14:textId="652706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F1818" w14:textId="56E40E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8,759.10</w:t>
            </w:r>
          </w:p>
        </w:tc>
      </w:tr>
      <w:tr w:rsidR="000F7AD1" w:rsidRPr="000F7AD1" w14:paraId="77963A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1D685" w14:textId="0610C81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F5C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ueva Vale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AA576" w14:textId="17BB3F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8,05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A8086" w14:textId="7F9FC3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17AD0" w14:textId="0A627B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120DA" w14:textId="56DFBA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8,052.50</w:t>
            </w:r>
          </w:p>
        </w:tc>
      </w:tr>
      <w:tr w:rsidR="000F7AD1" w:rsidRPr="000F7AD1" w14:paraId="7CFCEE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522CE" w14:textId="60103F3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521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un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DAF2B" w14:textId="639CFD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3,1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60246" w14:textId="251EA9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228CC" w14:textId="773BEA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3ED22" w14:textId="073AFC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3,170.00</w:t>
            </w:r>
          </w:p>
        </w:tc>
      </w:tr>
      <w:tr w:rsidR="000F7AD1" w:rsidRPr="000F7AD1" w14:paraId="308A641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5ED99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loil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CF550B" w14:textId="38F4A3D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9,346,022.2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FE6E40" w14:textId="7F1BD02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97,0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D84C44" w14:textId="496B858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2F29D54" w14:textId="4F9165D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1,343,022.21</w:t>
            </w:r>
          </w:p>
        </w:tc>
      </w:tr>
      <w:tr w:rsidR="000F7AD1" w:rsidRPr="000F7AD1" w14:paraId="5E7D9C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2E0E76" w14:textId="17FE03B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EDA2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ju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B3117" w14:textId="0B450C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8,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70EA1" w14:textId="47105E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91712" w14:textId="3FA207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6EC8C" w14:textId="461E63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8,000.00</w:t>
            </w:r>
          </w:p>
        </w:tc>
      </w:tr>
      <w:tr w:rsidR="000F7AD1" w:rsidRPr="000F7AD1" w14:paraId="746F10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C5F7E" w14:textId="16CD94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826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mod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9485A" w14:textId="5AC2ED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5,2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96E5A" w14:textId="0426B3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B3B60" w14:textId="39C705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1B30F" w14:textId="17C025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25,220.00</w:t>
            </w:r>
          </w:p>
        </w:tc>
      </w:tr>
      <w:tr w:rsidR="000F7AD1" w:rsidRPr="000F7AD1" w14:paraId="221DC5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803D7" w14:textId="415E2A0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842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D7222" w14:textId="4EEF65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6,823.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0584B" w14:textId="5E93C6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81C32" w14:textId="041EA1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E9A30" w14:textId="5396D9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6,823.05</w:t>
            </w:r>
          </w:p>
        </w:tc>
      </w:tr>
      <w:tr w:rsidR="000F7AD1" w:rsidRPr="000F7AD1" w14:paraId="17420F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85E4B" w14:textId="5D29B15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653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di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37FBC" w14:textId="493E44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3,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84250" w14:textId="36835B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CA03" w14:textId="283F29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68B7D" w14:textId="11A199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3,500.00</w:t>
            </w:r>
          </w:p>
        </w:tc>
      </w:tr>
      <w:tr w:rsidR="000F7AD1" w:rsidRPr="000F7AD1" w14:paraId="2C9101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1F575" w14:textId="7F91AF0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266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CF378" w14:textId="29D270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51099" w14:textId="37184F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A746E" w14:textId="4D5856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1784D" w14:textId="47B19D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7,500.00</w:t>
            </w:r>
          </w:p>
        </w:tc>
      </w:tr>
      <w:tr w:rsidR="000F7AD1" w:rsidRPr="000F7AD1" w14:paraId="1789E2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C422B" w14:textId="03F8241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340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a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63A77" w14:textId="2E16F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67,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DAA11" w14:textId="61CCA2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228E9" w14:textId="4A048F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87192" w14:textId="5BA2BB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67,800.00</w:t>
            </w:r>
          </w:p>
        </w:tc>
      </w:tr>
      <w:tr w:rsidR="000F7AD1" w:rsidRPr="000F7AD1" w14:paraId="4F8BEE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0A5EE" w14:textId="0D00E0B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A62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otac Nuev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01DE1" w14:textId="141C74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7316F" w14:textId="1F4DD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029FF" w14:textId="637A00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7D7BA" w14:textId="0C55E6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6,000.00</w:t>
            </w:r>
          </w:p>
        </w:tc>
      </w:tr>
      <w:tr w:rsidR="000F7AD1" w:rsidRPr="000F7AD1" w14:paraId="7AB978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32525" w14:textId="5673CF0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4D6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otac Viej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039B4" w14:textId="00E4CF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25D4B" w14:textId="263D3A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1FB36" w14:textId="3B54D9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F0ED9" w14:textId="202EA8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6,000.00</w:t>
            </w:r>
          </w:p>
        </w:tc>
      </w:tr>
      <w:tr w:rsidR="000F7AD1" w:rsidRPr="000F7AD1" w14:paraId="5EBC19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3356F" w14:textId="390F03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5A66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CED40" w14:textId="506F08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6563D" w14:textId="39AE9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73F85" w14:textId="2A827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CB797" w14:textId="038F19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1,000.00</w:t>
            </w:r>
          </w:p>
        </w:tc>
      </w:tr>
      <w:tr w:rsidR="000F7AD1" w:rsidRPr="000F7AD1" w14:paraId="142F29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42121" w14:textId="23E4384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7D50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g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4C9C3" w14:textId="3E9E79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CEB52" w14:textId="03947B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C8C72" w14:textId="61686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4BB38" w14:textId="595132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6,000.00</w:t>
            </w:r>
          </w:p>
        </w:tc>
      </w:tr>
      <w:tr w:rsidR="000F7AD1" w:rsidRPr="000F7AD1" w14:paraId="7D6CDA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699B4E" w14:textId="1AFBB22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7F07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t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15CF2" w14:textId="70E02C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1,213.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7ADF2" w14:textId="1A0EF2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8E479" w14:textId="7F3CAE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1BB57" w14:textId="599A68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1,213.92</w:t>
            </w:r>
          </w:p>
        </w:tc>
      </w:tr>
      <w:tr w:rsidR="000F7AD1" w:rsidRPr="000F7AD1" w14:paraId="1C0D84E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763E5" w14:textId="1399B7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023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in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45C82" w14:textId="275F9C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2,633.5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DCB68" w14:textId="7C1FE7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12900" w14:textId="7A9341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EC523" w14:textId="09B74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2,633.55</w:t>
            </w:r>
          </w:p>
        </w:tc>
      </w:tr>
      <w:tr w:rsidR="000F7AD1" w:rsidRPr="000F7AD1" w14:paraId="027098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0DD7F" w14:textId="5767630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E3E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l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D4839" w14:textId="72872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3,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87A31" w14:textId="0131D4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46837" w14:textId="6C784C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EEB96" w14:textId="60F323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3,200.00</w:t>
            </w:r>
          </w:p>
        </w:tc>
      </w:tr>
      <w:tr w:rsidR="000F7AD1" w:rsidRPr="000F7AD1" w14:paraId="2D1BEC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D4397" w14:textId="6AA9943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36DA8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AB315" w14:textId="7FDCE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8,7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4E307" w14:textId="12E6C9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6586F" w14:textId="6210F7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B92CF" w14:textId="451474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98,740.00</w:t>
            </w:r>
          </w:p>
        </w:tc>
      </w:tr>
      <w:tr w:rsidR="000F7AD1" w:rsidRPr="000F7AD1" w14:paraId="039766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AF122" w14:textId="3CD4E0A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1735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gl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320E9" w14:textId="307939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23C9F" w14:textId="1ECED5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C7F85" w14:textId="29A09C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4F067" w14:textId="6E21FC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7,500.00</w:t>
            </w:r>
          </w:p>
        </w:tc>
      </w:tr>
      <w:tr w:rsidR="000F7AD1" w:rsidRPr="000F7AD1" w14:paraId="522B3E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6ABA0" w14:textId="28D7234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301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eñ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0462E" w14:textId="16EE13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0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1547C" w14:textId="05C68D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309F6" w14:textId="232481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2184F" w14:textId="1CEBD1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080.00</w:t>
            </w:r>
          </w:p>
        </w:tc>
      </w:tr>
      <w:tr w:rsidR="000F7AD1" w:rsidRPr="000F7AD1" w14:paraId="297DD1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C903A" w14:textId="1DD8D1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5E0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0A4BF" w14:textId="381D85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5,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D0EB9" w14:textId="3A7F1D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AB929" w14:textId="3D2660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E0761" w14:textId="11134F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5,500.00</w:t>
            </w:r>
          </w:p>
        </w:tc>
      </w:tr>
      <w:tr w:rsidR="000F7AD1" w:rsidRPr="000F7AD1" w14:paraId="0B6937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C1836" w14:textId="2CEABCE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9B1B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sta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460D9" w14:textId="00AF96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1,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43FB9" w14:textId="434271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D5C58" w14:textId="088D3F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C8864" w14:textId="571303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1,800.00</w:t>
            </w:r>
          </w:p>
        </w:tc>
      </w:tr>
      <w:tr w:rsidR="000F7AD1" w:rsidRPr="000F7AD1" w14:paraId="2C9CD51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E7449" w14:textId="0F7946C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FF2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mb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76934" w14:textId="53DBFB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BDA6F" w14:textId="504495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7DFEA" w14:textId="0C2889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5FD21" w14:textId="19D18E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3,000.00</w:t>
            </w:r>
          </w:p>
        </w:tc>
      </w:tr>
      <w:tr w:rsidR="000F7AD1" w:rsidRPr="000F7AD1" w14:paraId="122611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8E31A" w14:textId="174C5E1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D11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gbar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63EEB" w14:textId="4853B8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1,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87438" w14:textId="731AC0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F60AF" w14:textId="73F0AC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CF956" w14:textId="4F7A1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1,860.00</w:t>
            </w:r>
          </w:p>
        </w:tc>
      </w:tr>
      <w:tr w:rsidR="000F7AD1" w:rsidRPr="000F7AD1" w14:paraId="05158D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B5A34" w14:textId="18D7CB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060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loil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1C4CC" w14:textId="7D85D7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20,440.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77A7C" w14:textId="1062DD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2BF9D" w14:textId="139CBD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DB856" w14:textId="2BB43E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20,440.98</w:t>
            </w:r>
          </w:p>
        </w:tc>
      </w:tr>
      <w:tr w:rsidR="000F7AD1" w:rsidRPr="000F7AD1" w14:paraId="6BF871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40497" w14:textId="3CD70B8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0CFB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niu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EC9BF" w14:textId="4AA69E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7,837.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E8BDD" w14:textId="756C27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47,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7148" w14:textId="69D5FE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EA263" w14:textId="27E0CB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4,837.20</w:t>
            </w:r>
          </w:p>
        </w:tc>
      </w:tr>
      <w:tr w:rsidR="000F7AD1" w:rsidRPr="000F7AD1" w14:paraId="5DCFB80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81F69" w14:textId="75EA11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49D1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mbu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1AAC" w14:textId="79E56C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83,5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AF21B" w14:textId="2698D6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6C36F" w14:textId="4E95F4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45A0F" w14:textId="591554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83,510.00</w:t>
            </w:r>
          </w:p>
        </w:tc>
      </w:tr>
      <w:tr w:rsidR="000F7AD1" w:rsidRPr="000F7AD1" w14:paraId="4FFB17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3E8CC" w14:textId="22585E7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67E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ga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F7FEF" w14:textId="3256CD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9,5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BD648" w14:textId="5B5BD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8558F" w14:textId="04E21D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71AC7" w14:textId="124A50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69,530.00</w:t>
            </w:r>
          </w:p>
        </w:tc>
      </w:tr>
      <w:tr w:rsidR="000F7AD1" w:rsidRPr="000F7AD1" w14:paraId="77D4D6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75BEB" w14:textId="47F0921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E41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mer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88FAF" w14:textId="6CC1A5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D1062" w14:textId="0EB11F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A30FA" w14:textId="63E8E2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5DB90" w14:textId="28A7B5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74,000.00</w:t>
            </w:r>
          </w:p>
        </w:tc>
      </w:tr>
      <w:tr w:rsidR="000F7AD1" w:rsidRPr="000F7AD1" w14:paraId="73D532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B1550" w14:textId="44FC9A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D7F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89D23" w14:textId="675281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9,79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140E0" w14:textId="7BB113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2A046" w14:textId="6CCE9C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B8188" w14:textId="21DF35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29,796.00</w:t>
            </w:r>
          </w:p>
        </w:tc>
      </w:tr>
      <w:tr w:rsidR="000F7AD1" w:rsidRPr="000F7AD1" w14:paraId="2F89E8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ECCE12" w14:textId="0B0D100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A63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a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67252" w14:textId="4B396D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9,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CADD9" w14:textId="4B0A6D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633A0" w14:textId="670BFD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75A23" w14:textId="3E3F14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9,320.00</w:t>
            </w:r>
          </w:p>
        </w:tc>
      </w:tr>
      <w:tr w:rsidR="000F7AD1" w:rsidRPr="000F7AD1" w14:paraId="3F7C81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5C702" w14:textId="14FBF94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0883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a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5B24B" w14:textId="478DE2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3,599.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5AFB4" w14:textId="1A4925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258AC" w14:textId="44CB23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06E83" w14:textId="4700E6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33,599.44</w:t>
            </w:r>
          </w:p>
        </w:tc>
      </w:tr>
      <w:tr w:rsidR="000F7AD1" w:rsidRPr="000F7AD1" w14:paraId="17B195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39E0E" w14:textId="089DBAC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33C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49F8F" w14:textId="55055F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7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A180C" w14:textId="1D2A42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9822B" w14:textId="5F0A90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35E32" w14:textId="38E9A2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6,760.00</w:t>
            </w:r>
          </w:p>
        </w:tc>
      </w:tr>
      <w:tr w:rsidR="000F7AD1" w:rsidRPr="000F7AD1" w14:paraId="6E3935D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9B5D1" w14:textId="7602000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0DC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ew Luc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DE8AE" w14:textId="08A006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4,956.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43859" w14:textId="093EE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27FB3" w14:textId="26CCD2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A0045" w14:textId="208744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4,956.07</w:t>
            </w:r>
          </w:p>
        </w:tc>
      </w:tr>
      <w:tr w:rsidR="000F7AD1" w:rsidRPr="000F7AD1" w14:paraId="00C35D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3BD6B" w14:textId="006229E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687D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1D84" w14:textId="7488EA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98,7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1A76" w14:textId="56F447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5DB9D" w14:textId="42F7D7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6D918" w14:textId="7D757F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98,730.00</w:t>
            </w:r>
          </w:p>
        </w:tc>
      </w:tr>
      <w:tr w:rsidR="000F7AD1" w:rsidRPr="000F7AD1" w14:paraId="1AA5F5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18523" w14:textId="1FB0C17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D6D1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Pass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E63A5" w14:textId="78F41D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4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18072" w14:textId="68BB1E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93E2D" w14:textId="3A6E44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316FD" w14:textId="3DD5DA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46,000.00</w:t>
            </w:r>
          </w:p>
        </w:tc>
      </w:tr>
      <w:tr w:rsidR="000F7AD1" w:rsidRPr="000F7AD1" w14:paraId="6F0E43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8FB35" w14:textId="5019DB6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9FED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v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15464" w14:textId="758B58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F7093" w14:textId="5F44D6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E6EA1" w14:textId="75ADBF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6C4F1" w14:textId="4449D9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0,000.00</w:t>
            </w:r>
          </w:p>
        </w:tc>
      </w:tr>
      <w:tr w:rsidR="000F7AD1" w:rsidRPr="000F7AD1" w14:paraId="7CEAAF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FC436" w14:textId="6025526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707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to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27E65" w14:textId="3AEB88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3,7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78A30" w14:textId="1B4E6D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D0E54" w14:textId="20E2F8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BA3E0" w14:textId="25AF9C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3,770.00</w:t>
            </w:r>
          </w:p>
        </w:tc>
      </w:tr>
      <w:tr w:rsidR="000F7AD1" w:rsidRPr="000F7AD1" w14:paraId="4639FA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6323E" w14:textId="5D11A00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263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Dionis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9F33F" w14:textId="145FE8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58E48" w14:textId="7A010D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02431" w14:textId="4AA50B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942F2" w14:textId="1D7B87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76,000.00</w:t>
            </w:r>
          </w:p>
        </w:tc>
      </w:tr>
      <w:tr w:rsidR="000F7AD1" w:rsidRPr="000F7AD1" w14:paraId="2F669C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B6A94" w14:textId="26FC7A3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470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Enriq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CDC4E" w14:textId="493AE0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9,5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C7534" w14:textId="6428D5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926B4" w14:textId="3CE453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EA6ED" w14:textId="5AD584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9,575.00</w:t>
            </w:r>
          </w:p>
        </w:tc>
      </w:tr>
      <w:tr w:rsidR="000F7AD1" w:rsidRPr="000F7AD1" w14:paraId="0C9F2B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622E4" w14:textId="4C5523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549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aqu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49CE9" w14:textId="187464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46984" w14:textId="0FC2FD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0C2BF" w14:textId="25A3B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BF267" w14:textId="01E2E0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2,500.00</w:t>
            </w:r>
          </w:p>
        </w:tc>
      </w:tr>
      <w:tr w:rsidR="000F7AD1" w:rsidRPr="000F7AD1" w14:paraId="0C33CC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7CA9D" w14:textId="77D31C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4D9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8F5FD" w14:textId="43E1AD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7,50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1D9BA" w14:textId="47F864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AA737" w14:textId="6EE537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D9903" w14:textId="60A754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7,502.00</w:t>
            </w:r>
          </w:p>
        </w:tc>
      </w:tr>
      <w:tr w:rsidR="000F7AD1" w:rsidRPr="000F7AD1" w14:paraId="1F1B77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ABEC4" w14:textId="0E633C4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548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Rafa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D6A3F" w14:textId="649F93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42,40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1B39F" w14:textId="3FE0E4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4D890" w14:textId="4CDEA7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50B9E" w14:textId="3F0F5F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42,405.00</w:t>
            </w:r>
          </w:p>
        </w:tc>
      </w:tr>
      <w:tr w:rsidR="000F7AD1" w:rsidRPr="000F7AD1" w14:paraId="2B80C2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ABDB2" w14:textId="4BD433E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C41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Barb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EDA50" w14:textId="40509A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A0F93" w14:textId="5C02F6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42C14" w14:textId="1A9ECD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BE584" w14:textId="6652D4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21,000.00</w:t>
            </w:r>
          </w:p>
        </w:tc>
      </w:tr>
      <w:tr w:rsidR="000F7AD1" w:rsidRPr="000F7AD1" w14:paraId="139581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B23E0" w14:textId="12A84FF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BED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C04F5" w14:textId="173710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02,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6FE41" w14:textId="4E330C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4AF85" w14:textId="2AB28A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E6C18" w14:textId="046F77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02,440.00</w:t>
            </w:r>
          </w:p>
        </w:tc>
      </w:tr>
      <w:tr w:rsidR="000F7AD1" w:rsidRPr="000F7AD1" w14:paraId="6273071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82291" w14:textId="4357FE0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4311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gba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7F3C0" w14:textId="07D4D5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1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EC9F7" w14:textId="5286CA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6F1EF" w14:textId="27E178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C1233" w14:textId="0F2A03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100.00</w:t>
            </w:r>
          </w:p>
        </w:tc>
      </w:tr>
      <w:tr w:rsidR="000F7AD1" w:rsidRPr="000F7AD1" w14:paraId="2DEA63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3F204" w14:textId="59CB87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87C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E81FD" w14:textId="6AF76B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5,8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DA82A" w14:textId="3A187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94A9F" w14:textId="03D2BA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076CC" w14:textId="658A17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5,880.00</w:t>
            </w:r>
          </w:p>
        </w:tc>
      </w:tr>
      <w:tr w:rsidR="000F7AD1" w:rsidRPr="000F7AD1" w14:paraId="6E924F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514FB" w14:textId="7DB7DD4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2A67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Zarr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A0A49" w14:textId="2F8586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97C8B" w14:textId="055FC5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BBB3D" w14:textId="43B22D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AC55E" w14:textId="0B93C3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00.00</w:t>
            </w:r>
          </w:p>
        </w:tc>
      </w:tr>
      <w:tr w:rsidR="000F7AD1" w:rsidRPr="000F7AD1" w14:paraId="6FB09A5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F0D1B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egros Occid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AA2157" w14:textId="1C30EA4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609,316.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CDC194" w14:textId="2E82D79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87FC5E" w14:textId="3265AE9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E9856E" w14:textId="16D8953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609,316.82</w:t>
            </w:r>
          </w:p>
        </w:tc>
      </w:tr>
      <w:tr w:rsidR="000F7AD1" w:rsidRPr="000F7AD1" w14:paraId="048367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EAD9C" w14:textId="0DE09B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732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Negros Occident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BA3F1" w14:textId="00C785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D4FD0" w14:textId="01465BB2" w:rsidR="000F7AD1" w:rsidRPr="000F7AD1" w:rsidRDefault="000F7AD1" w:rsidP="000F7AD1">
            <w:pPr>
              <w:spacing w:after="0"/>
              <w:ind w:left="28" w:right="28"/>
              <w:jc w:val="right"/>
              <w:rPr>
                <w:rFonts w:ascii="Arial Narrow" w:hAnsi="Arial Narrow"/>
                <w:i/>
                <w:iCs/>
                <w:color w:val="000000"/>
                <w:sz w:val="18"/>
                <w:szCs w:val="20"/>
              </w:rPr>
            </w:pP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B8A64" w14:textId="03387776" w:rsidR="000F7AD1" w:rsidRPr="000F7AD1" w:rsidRDefault="000F7AD1" w:rsidP="000F7AD1">
            <w:pPr>
              <w:spacing w:after="0"/>
              <w:ind w:left="28" w:right="28"/>
              <w:jc w:val="right"/>
              <w:rPr>
                <w:rFonts w:ascii="Arial Narrow" w:hAnsi="Arial Narrow"/>
                <w:i/>
                <w:iCs/>
                <w:color w:val="000000"/>
                <w:sz w:val="18"/>
                <w:szCs w:val="20"/>
              </w:rPr>
            </w:pP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9287F" w14:textId="794E73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0</w:t>
            </w:r>
          </w:p>
        </w:tc>
      </w:tr>
      <w:tr w:rsidR="000F7AD1" w:rsidRPr="000F7AD1" w14:paraId="17B51B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4F11D" w14:textId="51A4AFB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2BF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lod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ED7CE" w14:textId="2498DD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90,647.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9DB78" w14:textId="2F7D5A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55812" w14:textId="7ED0AD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07D56" w14:textId="203D84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90,647.72</w:t>
            </w:r>
          </w:p>
        </w:tc>
      </w:tr>
      <w:tr w:rsidR="000F7AD1" w:rsidRPr="000F7AD1" w14:paraId="000C7C9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C3850" w14:textId="7301735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9267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45434" w14:textId="235F61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2,7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F2D99" w14:textId="71D2D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53732" w14:textId="04126E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37998" w14:textId="06DAFF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72,760.00</w:t>
            </w:r>
          </w:p>
        </w:tc>
      </w:tr>
      <w:tr w:rsidR="000F7AD1" w:rsidRPr="000F7AD1" w14:paraId="3B3BB88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43B17" w14:textId="1A9133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BCE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alb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A6AAA" w14:textId="28F8B6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3,9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AD8E5" w14:textId="229F73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F9A91" w14:textId="23FDC9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96A32" w14:textId="30FCDF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3,960.00</w:t>
            </w:r>
          </w:p>
        </w:tc>
      </w:tr>
      <w:tr w:rsidR="000F7AD1" w:rsidRPr="000F7AD1" w14:paraId="54821C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243D7" w14:textId="7024B1F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18F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diz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C3B22" w14:textId="40B0A3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7,09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56250" w14:textId="1AE6EF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98489" w14:textId="713EA6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E3DB5" w14:textId="6B4D19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7,097.00</w:t>
            </w:r>
          </w:p>
        </w:tc>
      </w:tr>
      <w:tr w:rsidR="000F7AD1" w:rsidRPr="000F7AD1" w14:paraId="2063E2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FFD3D" w14:textId="07D17CE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2D6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trav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D9859" w14:textId="41A072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9,9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A6746" w14:textId="49835A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8B336" w14:textId="348DB2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FDCBB" w14:textId="581555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9,920.00</w:t>
            </w:r>
          </w:p>
        </w:tc>
      </w:tr>
      <w:tr w:rsidR="000F7AD1" w:rsidRPr="000F7AD1" w14:paraId="7C319C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2F631" w14:textId="457803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B92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o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DF2AF" w14:textId="6132B7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036.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431F0" w14:textId="732EF6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CA285" w14:textId="601B3A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3BC74" w14:textId="6B0E4E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036.10</w:t>
            </w:r>
          </w:p>
        </w:tc>
      </w:tr>
      <w:tr w:rsidR="000F7AD1" w:rsidRPr="000F7AD1" w14:paraId="067C92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995E8" w14:textId="1EEBD4F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89D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u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113DF" w14:textId="5C6BA5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1,81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3033" w14:textId="77A012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9D45D" w14:textId="5394F4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4EAB2" w14:textId="30A616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1,817.50</w:t>
            </w:r>
          </w:p>
        </w:tc>
      </w:tr>
      <w:tr w:rsidR="000F7AD1" w:rsidRPr="000F7AD1" w14:paraId="20BEC3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47CF2" w14:textId="6EAF652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A38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nrique B. Magalona (Sarav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E49C6" w14:textId="0F5EC3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4,5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0F111" w14:textId="1BEDF2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D0599" w14:textId="183884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C9221" w14:textId="0BF209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4,520.00</w:t>
            </w:r>
          </w:p>
        </w:tc>
      </w:tr>
      <w:tr w:rsidR="000F7AD1" w:rsidRPr="000F7AD1" w14:paraId="21D539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936DB" w14:textId="5F6534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A44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Escala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987E0" w14:textId="307A60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E6CD8" w14:textId="52A354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29DD1" w14:textId="39AC72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D44CD" w14:textId="00D037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000.00</w:t>
            </w:r>
          </w:p>
        </w:tc>
      </w:tr>
      <w:tr w:rsidR="000F7AD1" w:rsidRPr="000F7AD1" w14:paraId="1CB6BC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0335F" w14:textId="4EEAE7C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F6ED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Himamay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B47AF" w14:textId="639177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67,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9AC82" w14:textId="0F4D8F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BF04F" w14:textId="4F71DB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EF4EB" w14:textId="291EE4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67,350.00</w:t>
            </w:r>
          </w:p>
        </w:tc>
      </w:tr>
      <w:tr w:rsidR="000F7AD1" w:rsidRPr="000F7AD1" w14:paraId="29FE00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21D5C" w14:textId="212E077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D0F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iniga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49EE" w14:textId="5EE945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B1AAE" w14:textId="46377A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B82A4" w14:textId="4EF936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FAA1E" w14:textId="4CD029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80.00</w:t>
            </w:r>
          </w:p>
        </w:tc>
      </w:tr>
      <w:tr w:rsidR="000F7AD1" w:rsidRPr="000F7AD1" w14:paraId="34B4F7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4E2F4" w14:textId="68E264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35FF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inoba-an (As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65357" w14:textId="08252F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2,4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7EFC6" w14:textId="7274E0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63720" w14:textId="227127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DA94E" w14:textId="75BA07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2,495.00</w:t>
            </w:r>
          </w:p>
        </w:tc>
      </w:tr>
      <w:tr w:rsidR="000F7AD1" w:rsidRPr="000F7AD1" w14:paraId="29581A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01447" w14:textId="7CCC25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6B7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l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3C698" w14:textId="5431FA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69581" w14:textId="7F5DEE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23913" w14:textId="0ED5AD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4651E" w14:textId="1F7135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2,000.00</w:t>
            </w:r>
          </w:p>
        </w:tc>
      </w:tr>
      <w:tr w:rsidR="000F7AD1" w:rsidRPr="000F7AD1" w14:paraId="0E22E7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2CCE2" w14:textId="550B354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ABB3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sab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D00E7" w14:textId="16DE5E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8,1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8622D" w14:textId="185AB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B4466" w14:textId="7D074D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BADAF" w14:textId="3E83EC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8,170.00</w:t>
            </w:r>
          </w:p>
        </w:tc>
      </w:tr>
      <w:tr w:rsidR="000F7AD1" w:rsidRPr="000F7AD1" w14:paraId="15F3F02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AD7CF" w14:textId="660EEB5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606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Kabank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62DDB" w14:textId="4FB5EA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A1435" w14:textId="661F91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61396" w14:textId="3C2396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A55A1" w14:textId="18008C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000.00</w:t>
            </w:r>
          </w:p>
        </w:tc>
      </w:tr>
      <w:tr w:rsidR="000F7AD1" w:rsidRPr="000F7AD1" w14:paraId="08A5DFE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1133C" w14:textId="6813FCE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BC3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Carlot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53C9D" w14:textId="2D7A3B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7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30ADB" w14:textId="12837E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459C3" w14:textId="6133C9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45E62" w14:textId="33370F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0,760.00</w:t>
            </w:r>
          </w:p>
        </w:tc>
      </w:tr>
      <w:tr w:rsidR="000F7AD1" w:rsidRPr="000F7AD1" w14:paraId="2CF2FA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C2032" w14:textId="626BFD2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C18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Castella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877C8" w14:textId="1B2739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7F119" w14:textId="49247A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923D4" w14:textId="60801A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02406" w14:textId="7D038B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000.00</w:t>
            </w:r>
          </w:p>
        </w:tc>
      </w:tr>
      <w:tr w:rsidR="000F7AD1" w:rsidRPr="000F7AD1" w14:paraId="6481FA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6AA8A" w14:textId="0C025E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922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ap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70B8B" w14:textId="704E44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4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2B1AF" w14:textId="33CA4E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74669" w14:textId="4B833B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5210E" w14:textId="58DF48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4,450.00</w:t>
            </w:r>
          </w:p>
        </w:tc>
      </w:tr>
      <w:tr w:rsidR="000F7AD1" w:rsidRPr="000F7AD1" w14:paraId="2BDCFF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23775" w14:textId="08E3512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67D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ises Padilla (Magall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A3262" w14:textId="7BA9A3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BBD7C" w14:textId="6FF4E9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0F664" w14:textId="459217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94AF1" w14:textId="108789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4,000.00</w:t>
            </w:r>
          </w:p>
        </w:tc>
      </w:tr>
      <w:tr w:rsidR="000F7AD1" w:rsidRPr="000F7AD1" w14:paraId="46D63E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5008C" w14:textId="3ABC94E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2D5D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r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1C6C3" w14:textId="6114CD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2E8C6" w14:textId="1A3F8F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8EE24" w14:textId="324D0E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4985F" w14:textId="0E5891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83,840.00</w:t>
            </w:r>
          </w:p>
        </w:tc>
      </w:tr>
      <w:tr w:rsidR="000F7AD1" w:rsidRPr="000F7AD1" w14:paraId="4C55E9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218B8C" w14:textId="76C778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33B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lupan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D163F" w14:textId="6E038F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B5564" w14:textId="060BD6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7A363" w14:textId="4527C5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3E070" w14:textId="1A94BA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440.00</w:t>
            </w:r>
          </w:p>
        </w:tc>
      </w:tr>
      <w:tr w:rsidR="000F7AD1" w:rsidRPr="000F7AD1" w14:paraId="226B0F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BB1EA" w14:textId="56C6180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50C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91C84" w14:textId="6F3E69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6,65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7B2D2" w14:textId="24D67E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3E4FA" w14:textId="7AAD97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417A0" w14:textId="39A3F5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6,656.00</w:t>
            </w:r>
          </w:p>
        </w:tc>
      </w:tr>
      <w:tr w:rsidR="000F7AD1" w:rsidRPr="000F7AD1" w14:paraId="694D77D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12198" w14:textId="621A9E5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277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vador Benedic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3D978" w14:textId="72A579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9,949.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A9622" w14:textId="5AB11A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E390C" w14:textId="557691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F38A9" w14:textId="488B21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9,949.50</w:t>
            </w:r>
          </w:p>
        </w:tc>
      </w:tr>
      <w:tr w:rsidR="000F7AD1" w:rsidRPr="000F7AD1" w14:paraId="2773B6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A979E" w14:textId="1C85711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76A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Carlo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FA17A" w14:textId="242A24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0,51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2A1A3" w14:textId="7C9D96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F954C" w14:textId="0AD95F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F6F74" w14:textId="2EEABA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0,519.60</w:t>
            </w:r>
          </w:p>
        </w:tc>
      </w:tr>
      <w:tr w:rsidR="000F7AD1" w:rsidRPr="000F7AD1" w14:paraId="142050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34117" w14:textId="7E02F36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4DD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Enriq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848C1" w14:textId="7690C0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BDBF8" w14:textId="6CA4D8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29A59" w14:textId="3206FD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83FB2" w14:textId="5C7A2A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000.00</w:t>
            </w:r>
          </w:p>
        </w:tc>
      </w:tr>
      <w:tr w:rsidR="000F7AD1" w:rsidRPr="000F7AD1" w14:paraId="5D630E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4D658" w14:textId="55C9559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FB6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lay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36001" w14:textId="7D69D5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6E0E1" w14:textId="52810B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DDB66" w14:textId="0F99F8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6B2B7" w14:textId="04E513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00.00</w:t>
            </w:r>
          </w:p>
        </w:tc>
      </w:tr>
      <w:tr w:rsidR="000F7AD1" w:rsidRPr="000F7AD1" w14:paraId="0C79310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DD78C" w14:textId="632492B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2EF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Sip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E589A" w14:textId="4BAA50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5,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A022E" w14:textId="63A935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290D3" w14:textId="17B2CA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E111" w14:textId="0C006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5,480.00</w:t>
            </w:r>
          </w:p>
        </w:tc>
      </w:tr>
      <w:tr w:rsidR="000F7AD1" w:rsidRPr="000F7AD1" w14:paraId="324B19A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AAA18" w14:textId="07C0B4E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C18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D7461" w14:textId="21066B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7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735F" w14:textId="6CD9B7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4DDF4" w14:textId="7537BC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39656" w14:textId="08AC8D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740.00</w:t>
            </w:r>
          </w:p>
        </w:tc>
      </w:tr>
      <w:tr w:rsidR="000F7AD1" w:rsidRPr="000F7AD1" w14:paraId="53883D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45FFC" w14:textId="5ECD9FA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2F6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bo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91095" w14:textId="52A73A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DC745" w14:textId="14C8A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2832D" w14:textId="68A3B7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1869" w14:textId="1B8B61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00.00</w:t>
            </w:r>
          </w:p>
        </w:tc>
      </w:tr>
      <w:tr w:rsidR="000F7AD1" w:rsidRPr="000F7AD1" w14:paraId="54F35F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94ACD" w14:textId="4D35DA5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769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ladoli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664B6" w14:textId="281F8F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148.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270F5" w14:textId="4B79E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454D9" w14:textId="24AA7D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7ED9D" w14:textId="3A453A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5,148.40</w:t>
            </w:r>
          </w:p>
        </w:tc>
      </w:tr>
      <w:tr w:rsidR="000F7AD1" w:rsidRPr="000F7AD1" w14:paraId="2DCB60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AE5F6" w14:textId="0CE5351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4C69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Victor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264FF" w14:textId="5233E4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94694" w14:textId="5E2053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8198" w14:textId="5746F1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9785C" w14:textId="70CB16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1,080.00</w:t>
            </w:r>
          </w:p>
        </w:tc>
      </w:tr>
      <w:tr w:rsidR="000F7AD1" w:rsidRPr="000F7AD1" w14:paraId="5FCBF5B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E532A1C"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V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7835A3A" w14:textId="518D85B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0,934,305.35</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2925D5" w14:textId="55F3B1C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69D3027" w14:textId="304063C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74CFE7D" w14:textId="3A577E1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0,934,305.35</w:t>
            </w:r>
          </w:p>
        </w:tc>
      </w:tr>
      <w:tr w:rsidR="000F7AD1" w:rsidRPr="000F7AD1" w14:paraId="3702D1E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DAA4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oho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99F586" w14:textId="2992BA2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6,042,434.17</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6D1B6D" w14:textId="0A251C6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C20748" w14:textId="02DE014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9E1119" w14:textId="77F97AE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6,042,434.17</w:t>
            </w:r>
          </w:p>
        </w:tc>
      </w:tr>
      <w:tr w:rsidR="000F7AD1" w:rsidRPr="000F7AD1" w14:paraId="5AED317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023BABB8"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Boh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75DAD" w14:textId="78879B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96,731.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199A7" w14:textId="195CEC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08A6A" w14:textId="4CBF15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AC9D2" w14:textId="66E7E9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96,731.82</w:t>
            </w:r>
          </w:p>
        </w:tc>
      </w:tr>
      <w:tr w:rsidR="000F7AD1" w:rsidRPr="000F7AD1" w14:paraId="6E4B0DFE"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588E7FB6" w14:textId="69EB85D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643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burquerq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32140" w14:textId="032FA0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6,755.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F8D1C" w14:textId="35E21F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5447D" w14:textId="24306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136AC" w14:textId="771F46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6,755.86</w:t>
            </w:r>
          </w:p>
        </w:tc>
      </w:tr>
      <w:tr w:rsidR="000F7AD1" w:rsidRPr="000F7AD1" w14:paraId="3CBF7AB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4BB3D" w14:textId="05D97D1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FF7A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C184F" w14:textId="52F04B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D5E59" w14:textId="7851C7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5965" w14:textId="053AA9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4219" w14:textId="74A334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780.00</w:t>
            </w:r>
          </w:p>
        </w:tc>
      </w:tr>
      <w:tr w:rsidR="000F7AD1" w:rsidRPr="000F7AD1" w14:paraId="0136E0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3C32E" w14:textId="342BCDE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389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E48B8" w14:textId="5DAB8C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8792F" w14:textId="52BB5C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DDEB6" w14:textId="093F6E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5AF67" w14:textId="2FFED2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000.00</w:t>
            </w:r>
          </w:p>
        </w:tc>
      </w:tr>
      <w:tr w:rsidR="000F7AD1" w:rsidRPr="000F7AD1" w14:paraId="4DC0C56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35A26" w14:textId="5DDE4E9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634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tequ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35027" w14:textId="4455BF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59,289.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6B619" w14:textId="08EC78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48CF6" w14:textId="0A953B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095D4" w14:textId="7372F3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59,289.24</w:t>
            </w:r>
          </w:p>
        </w:tc>
      </w:tr>
      <w:tr w:rsidR="000F7AD1" w:rsidRPr="000F7AD1" w14:paraId="72E9BA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1BCA8" w14:textId="1BE5AB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F7A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lay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441F5" w14:textId="796F14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629.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32EBF" w14:textId="583EA2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50797" w14:textId="516276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0FA29" w14:textId="1D8653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629.92</w:t>
            </w:r>
          </w:p>
        </w:tc>
      </w:tr>
      <w:tr w:rsidR="000F7AD1" w:rsidRPr="000F7AD1" w14:paraId="02F631B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B34C5" w14:textId="45371FC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425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li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CF22F" w14:textId="6E2168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8,7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3CD44" w14:textId="4EC0AC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67B86" w14:textId="5BB683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DAB01" w14:textId="6D3731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8,790.00</w:t>
            </w:r>
          </w:p>
        </w:tc>
      </w:tr>
      <w:tr w:rsidR="000F7AD1" w:rsidRPr="000F7AD1" w14:paraId="4EED674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DDFC5" w14:textId="7976806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E5B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6C47B" w14:textId="14A660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526.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C98FE" w14:textId="67E0B9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64135" w14:textId="3517B4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06E89" w14:textId="1E9650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5,526.05</w:t>
            </w:r>
          </w:p>
        </w:tc>
      </w:tr>
      <w:tr w:rsidR="000F7AD1" w:rsidRPr="000F7AD1" w14:paraId="2689FE6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F9252" w14:textId="079A576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CF5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en Uni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34C07" w14:textId="7538C7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9,6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86D40" w14:textId="6F47DF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41FBD" w14:textId="4F7FB4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2A0A6" w14:textId="0A92E1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9,680.00</w:t>
            </w:r>
          </w:p>
        </w:tc>
      </w:tr>
      <w:tr w:rsidR="000F7AD1" w:rsidRPr="000F7AD1" w14:paraId="71C82C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1D099" w14:textId="3FD265F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C37E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87259" w14:textId="2159C3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78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7C8B3" w14:textId="399271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B6B58" w14:textId="6421CD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F386" w14:textId="5A8606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787.00</w:t>
            </w:r>
          </w:p>
        </w:tc>
      </w:tr>
      <w:tr w:rsidR="000F7AD1" w:rsidRPr="000F7AD1" w14:paraId="4880D41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B50C5" w14:textId="62B756B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64C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6F676" w14:textId="0578E6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2,864.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9E069" w14:textId="690C48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30A4A" w14:textId="0A9FF8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932B" w14:textId="10C605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2,864.32</w:t>
            </w:r>
          </w:p>
        </w:tc>
      </w:tr>
      <w:tr w:rsidR="000F7AD1" w:rsidRPr="000F7AD1" w14:paraId="4B0F858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5D07A" w14:textId="17CF937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B82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p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792F3" w14:textId="47E949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0,911.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D37B6" w14:textId="29B92C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F2D3D" w14:textId="1B0841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75B1E" w14:textId="437DE1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0,911.86</w:t>
            </w:r>
          </w:p>
        </w:tc>
      </w:tr>
      <w:tr w:rsidR="000F7AD1" w:rsidRPr="000F7AD1" w14:paraId="142D7A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39BF0" w14:textId="4F326D8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209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di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804E2" w14:textId="4193EF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2,143.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0300F" w14:textId="157115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0A71C" w14:textId="7B916C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7BA29" w14:textId="79E2F3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2,143.94</w:t>
            </w:r>
          </w:p>
        </w:tc>
      </w:tr>
      <w:tr w:rsidR="000F7AD1" w:rsidRPr="000F7AD1" w14:paraId="600818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AD4A3" w14:textId="129E472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C4F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642A6" w14:textId="19C636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790DA" w14:textId="1F03AA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CDE07" w14:textId="19D3CE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E7C6C" w14:textId="3010CC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5,000.00</w:t>
            </w:r>
          </w:p>
        </w:tc>
      </w:tr>
      <w:tr w:rsidR="000F7AD1" w:rsidRPr="000F7AD1" w14:paraId="64F0F5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AD051C" w14:textId="0F83740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9CE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igb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D271B" w14:textId="37FD66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89,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238AA" w14:textId="034BE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47CFD" w14:textId="0D64F8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BEEB2" w14:textId="05F3F5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89,840.00</w:t>
            </w:r>
          </w:p>
        </w:tc>
      </w:tr>
      <w:tr w:rsidR="000F7AD1" w:rsidRPr="000F7AD1" w14:paraId="054790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43F79" w14:textId="7B26099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3AE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e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A9DD7" w14:textId="27134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2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63A1D" w14:textId="5B6102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051DC" w14:textId="17E01E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15145" w14:textId="3A58E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290.00</w:t>
            </w:r>
          </w:p>
        </w:tc>
      </w:tr>
      <w:tr w:rsidR="000F7AD1" w:rsidRPr="000F7AD1" w14:paraId="4DA47D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1F5FA" w14:textId="7FE7C9F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62F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t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8CD0B" w14:textId="78C5D9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0,711.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ED16D" w14:textId="227F33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4FF71" w14:textId="584F72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85869" w14:textId="24C9FB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0,711.96</w:t>
            </w:r>
          </w:p>
        </w:tc>
      </w:tr>
      <w:tr w:rsidR="000F7AD1" w:rsidRPr="000F7AD1" w14:paraId="61799B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10B51" w14:textId="73B2513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C02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263E6" w14:textId="1C318E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5,213.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F5369" w14:textId="7091B5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FA959" w14:textId="253108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0C31A" w14:textId="569140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5,213.86</w:t>
            </w:r>
          </w:p>
        </w:tc>
      </w:tr>
      <w:tr w:rsidR="000F7AD1" w:rsidRPr="000F7AD1" w14:paraId="23F3F7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AB766" w14:textId="1D603BB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A91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mi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680D0" w14:textId="0785EE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89464" w14:textId="205730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17839" w14:textId="442B2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E0FE0" w14:textId="11EDB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3,000.00</w:t>
            </w:r>
          </w:p>
        </w:tc>
      </w:tr>
      <w:tr w:rsidR="000F7AD1" w:rsidRPr="000F7AD1" w14:paraId="1FB4A0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DEA96" w14:textId="6772D9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D5EA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e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4DE33" w14:textId="2823EC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D008D" w14:textId="6D58CF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AF9A3" w14:textId="3B931C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7C8F2" w14:textId="16E00B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00.00</w:t>
            </w:r>
          </w:p>
        </w:tc>
      </w:tr>
      <w:tr w:rsidR="000F7AD1" w:rsidRPr="000F7AD1" w14:paraId="4CDC3E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EAF0F" w14:textId="2C19151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EBAB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rcia Hernand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2B98" w14:textId="49DC9F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8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849E0" w14:textId="785894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6E02E" w14:textId="6C62BF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31B54" w14:textId="47FCB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820.00</w:t>
            </w:r>
          </w:p>
        </w:tc>
      </w:tr>
      <w:tr w:rsidR="000F7AD1" w:rsidRPr="000F7AD1" w14:paraId="5B5259C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4D948" w14:textId="45D0F7F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083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ndul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6CDF2" w14:textId="478B7B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7,228.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78C90" w14:textId="677AAF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84D61" w14:textId="222C08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D2647" w14:textId="5F6545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7,228.92</w:t>
            </w:r>
          </w:p>
        </w:tc>
      </w:tr>
      <w:tr w:rsidR="000F7AD1" w:rsidRPr="000F7AD1" w14:paraId="6335F9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B9F16" w14:textId="4B29DB0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2B6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g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C7C17" w14:textId="7CCD50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5,8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14829" w14:textId="039C64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A2383" w14:textId="1E9804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13188" w14:textId="2274C9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5,845.00</w:t>
            </w:r>
          </w:p>
        </w:tc>
      </w:tr>
      <w:tr w:rsidR="000F7AD1" w:rsidRPr="000F7AD1" w14:paraId="7467D6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5648E" w14:textId="7568B6C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F655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EA414" w14:textId="70FD9E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4,8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94A0A" w14:textId="050ED9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A3302" w14:textId="194F34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3913F" w14:textId="6FD5D8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4,815.00</w:t>
            </w:r>
          </w:p>
        </w:tc>
      </w:tr>
      <w:tr w:rsidR="000F7AD1" w:rsidRPr="000F7AD1" w14:paraId="4937A1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2860D" w14:textId="79DB0C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D7AD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F3777" w14:textId="148301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8,759.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FBF80" w14:textId="610C4B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2614D" w14:textId="271BBB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8B9C" w14:textId="1E74C4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8,759.50</w:t>
            </w:r>
          </w:p>
        </w:tc>
      </w:tr>
      <w:tr w:rsidR="000F7AD1" w:rsidRPr="000F7AD1" w14:paraId="298935F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85120" w14:textId="00B0C0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D36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b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83329" w14:textId="2769D7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F7EEA" w14:textId="613B5B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4BABC" w14:textId="6F7690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CB56E" w14:textId="1AE768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500.00</w:t>
            </w:r>
          </w:p>
        </w:tc>
      </w:tr>
      <w:tr w:rsidR="000F7AD1" w:rsidRPr="000F7AD1" w14:paraId="4048EF4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8526C" w14:textId="3A92D5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EBF3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93D8" w14:textId="2ACC69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28,49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6B0C3" w14:textId="3D360D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2D3D" w14:textId="7D033E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C5581" w14:textId="6C5317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28,496.60</w:t>
            </w:r>
          </w:p>
        </w:tc>
      </w:tr>
      <w:tr w:rsidR="000F7AD1" w:rsidRPr="000F7AD1" w14:paraId="55D921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F960F" w14:textId="4AABA3E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CAA8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78251" w14:textId="60D794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F45F3" w14:textId="49B2A7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B6419" w14:textId="1E0714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C17C8" w14:textId="75394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500.00</w:t>
            </w:r>
          </w:p>
        </w:tc>
      </w:tr>
      <w:tr w:rsidR="000F7AD1" w:rsidRPr="000F7AD1" w14:paraId="167F06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74781" w14:textId="30B87C8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EDA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boj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136A4" w14:textId="487EBD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4,3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9F157" w14:textId="3ADDFF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C868C" w14:textId="649FA1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290EF" w14:textId="58921F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4,335.00</w:t>
            </w:r>
          </w:p>
        </w:tc>
      </w:tr>
      <w:tr w:rsidR="000F7AD1" w:rsidRPr="000F7AD1" w14:paraId="505FDCC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AE9A5" w14:textId="78C17DD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227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g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6DFF3" w14:textId="4528B7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9,964.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A1105" w14:textId="66877E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BB8F2" w14:textId="7CFE1F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2E45F" w14:textId="217928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9,964.56</w:t>
            </w:r>
          </w:p>
        </w:tc>
      </w:tr>
      <w:tr w:rsidR="000F7AD1" w:rsidRPr="000F7AD1" w14:paraId="100AE9B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607C7" w14:textId="4003748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5215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C6AA8" w14:textId="228EDB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7,91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49264" w14:textId="2CC257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0B443" w14:textId="2812DB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02F13" w14:textId="37791C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7,915.00</w:t>
            </w:r>
          </w:p>
        </w:tc>
      </w:tr>
      <w:tr w:rsidR="000F7AD1" w:rsidRPr="000F7AD1" w14:paraId="083C431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49D9F" w14:textId="3C35A62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FA0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 Carlos P. Garcia (Pit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FE9A4" w14:textId="619806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391.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301EE" w14:textId="5E4BA2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E0100" w14:textId="6FFFF4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901F0" w14:textId="490070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7,391.78</w:t>
            </w:r>
          </w:p>
        </w:tc>
      </w:tr>
      <w:tr w:rsidR="000F7AD1" w:rsidRPr="000F7AD1" w14:paraId="1FC8EC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64FE1" w14:textId="30E338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316A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8A2B6" w14:textId="1CEE3D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63,768.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71A1A" w14:textId="6C39DA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12632" w14:textId="450F21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32254" w14:textId="6D1A51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63,768.30</w:t>
            </w:r>
          </w:p>
        </w:tc>
      </w:tr>
      <w:tr w:rsidR="000F7AD1" w:rsidRPr="000F7AD1" w14:paraId="453C471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20DC17" w14:textId="25C29C5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847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DED53" w14:textId="5FA5E7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3,911.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661B8" w14:textId="660769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F9E25" w14:textId="6EDC8D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2C42A" w14:textId="51EA58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3,911.48</w:t>
            </w:r>
          </w:p>
        </w:tc>
      </w:tr>
      <w:tr w:rsidR="000F7AD1" w:rsidRPr="000F7AD1" w14:paraId="563015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104CB" w14:textId="264CE0D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1B0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ev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6506C" w14:textId="4A1E2F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0,742.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8328D" w14:textId="16EA52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8139A" w14:textId="6229A8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4E69E" w14:textId="76DF5D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0,742.86</w:t>
            </w:r>
          </w:p>
        </w:tc>
      </w:tr>
      <w:tr w:rsidR="000F7AD1" w:rsidRPr="000F7AD1" w14:paraId="4CC922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575AC" w14:textId="7225A0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FFB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erra Bullon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B1F9F" w14:textId="06A6B6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8,99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8C2E6" w14:textId="394FF9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9A481" w14:textId="26308A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8D67D" w14:textId="2BD57C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8,994.00</w:t>
            </w:r>
          </w:p>
        </w:tc>
      </w:tr>
      <w:tr w:rsidR="000F7AD1" w:rsidRPr="000F7AD1" w14:paraId="41FC29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06335" w14:textId="3815179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AC8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kat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1944" w14:textId="16568E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6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23C51" w14:textId="55B443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0B796" w14:textId="4B4CEB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FA5E5" w14:textId="70563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628.00</w:t>
            </w:r>
          </w:p>
        </w:tc>
      </w:tr>
      <w:tr w:rsidR="000F7AD1" w:rsidRPr="000F7AD1" w14:paraId="64D780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0658B" w14:textId="35F1CB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43C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bilar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BD450" w14:textId="1815FD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8,583.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CD176" w14:textId="7AC884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C71E2" w14:textId="2E59EB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9D906" w14:textId="2510D0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8,583.80</w:t>
            </w:r>
          </w:p>
        </w:tc>
      </w:tr>
      <w:tr w:rsidR="000F7AD1" w:rsidRPr="000F7AD1" w14:paraId="6A6489C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BF5CB" w14:textId="1126D37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152A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i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C8558" w14:textId="323868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4,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44F0B" w14:textId="152079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93D2C" w14:textId="6ED0BF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CBB91" w14:textId="3CAA85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4,600.00</w:t>
            </w:r>
          </w:p>
        </w:tc>
      </w:tr>
      <w:tr w:rsidR="000F7AD1" w:rsidRPr="000F7AD1" w14:paraId="1FE970C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7A5C3" w14:textId="74CD519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F02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rin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93E37" w14:textId="0CA88F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9.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47476" w14:textId="305FD6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49A59" w14:textId="0F674A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22D1D" w14:textId="7EDEC3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9.64</w:t>
            </w:r>
          </w:p>
        </w:tc>
      </w:tr>
      <w:tr w:rsidR="000F7AD1" w:rsidRPr="000F7AD1" w14:paraId="035E70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84175" w14:textId="42FA03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404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i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CBC7E" w14:textId="228178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8,27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81015" w14:textId="348BBB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DB518" w14:textId="483948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92DCA" w14:textId="1F854A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8,275.00</w:t>
            </w:r>
          </w:p>
        </w:tc>
      </w:tr>
      <w:tr w:rsidR="000F7AD1" w:rsidRPr="000F7AD1" w14:paraId="1D0ABAE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1C192" w14:textId="5792B75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BD5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52808" w14:textId="6B7ABF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4,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D9499" w14:textId="58F8BB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A7551" w14:textId="076A32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3860F" w14:textId="15CC3B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4,400.00</w:t>
            </w:r>
          </w:p>
        </w:tc>
      </w:tr>
      <w:tr w:rsidR="000F7AD1" w:rsidRPr="000F7AD1" w14:paraId="09C4BB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1E8E5" w14:textId="570DBE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0680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e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33E96" w14:textId="591D52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1,433.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4F83A" w14:textId="223E75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3AD1A" w14:textId="724DD4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484BA" w14:textId="36411C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1,433.90</w:t>
            </w:r>
          </w:p>
        </w:tc>
      </w:tr>
      <w:tr w:rsidR="000F7AD1" w:rsidRPr="000F7AD1" w14:paraId="3E9FE83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6B0DCD"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ebu</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FD57FA" w14:textId="0CC16F5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1,150,390.8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24D7E0" w14:textId="7A33C48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7AA634" w14:textId="5239C57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472695" w14:textId="2041477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1,150,390.86</w:t>
            </w:r>
          </w:p>
        </w:tc>
      </w:tr>
      <w:tr w:rsidR="000F7AD1" w:rsidRPr="000F7AD1" w14:paraId="15ED76F2"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79B4CE9" w14:textId="035E631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3BE2477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Ceb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C31E9" w14:textId="2C52B8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46,493.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3B2C1" w14:textId="61881A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D5A5F" w14:textId="5FE814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0DA8F" w14:textId="6B55C8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46,493.52</w:t>
            </w:r>
          </w:p>
        </w:tc>
      </w:tr>
      <w:tr w:rsidR="000F7AD1" w:rsidRPr="000F7AD1" w14:paraId="09ACD5E7"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51F8D0F8" w14:textId="54F6F1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517596A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cant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084D8" w14:textId="1CFC35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440.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50A98" w14:textId="7A795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41E91" w14:textId="4CC48A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5871A" w14:textId="709D3A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3,440.30</w:t>
            </w:r>
          </w:p>
        </w:tc>
      </w:tr>
      <w:tr w:rsidR="000F7AD1" w:rsidRPr="000F7AD1" w14:paraId="3F86FF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6B025" w14:textId="5AD331C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062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c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5C675" w14:textId="44596C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6,393.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B397D" w14:textId="0BF1B6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95917" w14:textId="50216D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B7151" w14:textId="1C6314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6,393.24</w:t>
            </w:r>
          </w:p>
        </w:tc>
      </w:tr>
      <w:tr w:rsidR="000F7AD1" w:rsidRPr="000F7AD1" w14:paraId="095DBC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3B700" w14:textId="2021E05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0400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eg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471BA" w14:textId="3A2A4F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129.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BE714" w14:textId="635F31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CC36E" w14:textId="51AE8A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232A5" w14:textId="229655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9,129.22</w:t>
            </w:r>
          </w:p>
        </w:tc>
      </w:tr>
      <w:tr w:rsidR="000F7AD1" w:rsidRPr="000F7AD1" w14:paraId="4A56EC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4564D" w14:textId="7C60817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FB3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oguin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2FBFE" w14:textId="097BCD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1,703.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A1D4F" w14:textId="0584B5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337F8" w14:textId="035F81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6D786" w14:textId="6E79BA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1,703.80</w:t>
            </w:r>
          </w:p>
        </w:tc>
      </w:tr>
      <w:tr w:rsidR="000F7AD1" w:rsidRPr="000F7AD1" w14:paraId="7FB4067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CAE0B" w14:textId="4EF09AF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D9B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3112A" w14:textId="6E81FF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880.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631BB" w14:textId="71E6F9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E929F" w14:textId="58BD53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BC6BC" w14:textId="54E2BA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880.76</w:t>
            </w:r>
          </w:p>
        </w:tc>
      </w:tr>
      <w:tr w:rsidR="000F7AD1" w:rsidRPr="000F7AD1" w14:paraId="153A0C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9F4B4" w14:textId="19233BA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DD6AA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stur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0F9D4" w14:textId="399764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6,588.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D3B90" w14:textId="6D9727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305C3" w14:textId="402982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0ECD1" w14:textId="2F6C6D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6,588.80</w:t>
            </w:r>
          </w:p>
        </w:tc>
      </w:tr>
      <w:tr w:rsidR="000F7AD1" w:rsidRPr="000F7AD1" w14:paraId="6FBCB1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F3D26" w14:textId="6DC3F0C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9D6B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d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FD4EB" w14:textId="366113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718.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8277F" w14:textId="55DF66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FEACF" w14:textId="55EF4F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FDF78" w14:textId="7BB936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3,718.62</w:t>
            </w:r>
          </w:p>
        </w:tc>
      </w:tr>
      <w:tr w:rsidR="000F7AD1" w:rsidRPr="000F7AD1" w14:paraId="0F82E1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FF006" w14:textId="0B6DBC2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7DC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am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4631D" w14:textId="16C304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42,266.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B263A" w14:textId="4E50E9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65EFB" w14:textId="58BE76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689D8" w14:textId="5397F0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42,266.10</w:t>
            </w:r>
          </w:p>
        </w:tc>
      </w:tr>
      <w:tr w:rsidR="000F7AD1" w:rsidRPr="000F7AD1" w14:paraId="5500C8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36094" w14:textId="06EECDC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CC8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t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08C22" w14:textId="7F1810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18,442.8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CD383" w14:textId="69C3D3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B164A" w14:textId="065B2D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2FC96" w14:textId="7F9B42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18,442.84</w:t>
            </w:r>
          </w:p>
        </w:tc>
      </w:tr>
      <w:tr w:rsidR="000F7AD1" w:rsidRPr="000F7AD1" w14:paraId="64A7CF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A16E7" w14:textId="0261B23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D62B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i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14600" w14:textId="05D3B7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1,604.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72BF6" w14:textId="509391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E84E4" w14:textId="72AFFA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CD081" w14:textId="2EF3C8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1,604.40</w:t>
            </w:r>
          </w:p>
        </w:tc>
      </w:tr>
      <w:tr w:rsidR="000F7AD1" w:rsidRPr="000F7AD1" w14:paraId="3A1ECCA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154E5" w14:textId="595A767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281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2054E" w14:textId="29FBC6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691.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249DF" w14:textId="29BEE1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89CE6" w14:textId="30F78B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7CF77" w14:textId="10CE18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691.62</w:t>
            </w:r>
          </w:p>
        </w:tc>
      </w:tr>
      <w:tr w:rsidR="000F7AD1" w:rsidRPr="000F7AD1" w14:paraId="35B916E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D8333" w14:textId="4D973B0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F0A4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ljo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A1BF7" w14:textId="7F1DD0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9,653.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F81DD" w14:textId="55165E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5B86E" w14:textId="33034F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10FD4" w14:textId="1C48AC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9,653.44</w:t>
            </w:r>
          </w:p>
        </w:tc>
      </w:tr>
      <w:tr w:rsidR="000F7AD1" w:rsidRPr="000F7AD1" w14:paraId="043B7B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F6791" w14:textId="2B20B19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4F78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r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7AA76" w14:textId="6779B0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9,754.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35D36" w14:textId="7143A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BD37C" w14:textId="77DA5D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D00FB" w14:textId="6B616F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99,754.96</w:t>
            </w:r>
          </w:p>
        </w:tc>
      </w:tr>
      <w:tr w:rsidR="000F7AD1" w:rsidRPr="000F7AD1" w14:paraId="779A75F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2EB9B" w14:textId="140293C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5987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rc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6CA25" w14:textId="151A79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8,031.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5E121" w14:textId="598F2B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A9A36" w14:textId="07D80D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E0AE" w14:textId="77DBC9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8,031.10</w:t>
            </w:r>
          </w:p>
        </w:tc>
      </w:tr>
      <w:tr w:rsidR="000F7AD1" w:rsidRPr="000F7AD1" w14:paraId="446A2D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C36DB" w14:textId="45CDD4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15D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63D66" w14:textId="43716B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37,580.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E62BF" w14:textId="739B80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F1A6A" w14:textId="791AD3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55D53" w14:textId="232107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37,580.36</w:t>
            </w:r>
          </w:p>
        </w:tc>
      </w:tr>
      <w:tr w:rsidR="000F7AD1" w:rsidRPr="000F7AD1" w14:paraId="63E3EF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FBF04" w14:textId="453A9E7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FCE1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37B05" w14:textId="28C9DE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02,027.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316AD" w14:textId="43AA79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9DCF6" w14:textId="31D47D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EBBB5" w14:textId="76B3C3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02,027.72</w:t>
            </w:r>
          </w:p>
        </w:tc>
      </w:tr>
      <w:tr w:rsidR="000F7AD1" w:rsidRPr="000F7AD1" w14:paraId="2A4FC2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2D47A" w14:textId="695FE5C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E19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ebu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D9A08" w14:textId="3A9195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97,858.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B1E36" w14:textId="362A4F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300BF" w14:textId="593E17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04E11" w14:textId="46E422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197,858.88</w:t>
            </w:r>
          </w:p>
        </w:tc>
      </w:tr>
      <w:tr w:rsidR="000F7AD1" w:rsidRPr="000F7AD1" w14:paraId="6994E6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B4C64" w14:textId="38FC4F9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E74F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mpost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90882" w14:textId="1E3DCA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890.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83D97" w14:textId="6E6994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FA5F1" w14:textId="69CE30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DF174" w14:textId="1F9A9F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7,890.94</w:t>
            </w:r>
          </w:p>
        </w:tc>
      </w:tr>
      <w:tr w:rsidR="000F7AD1" w:rsidRPr="000F7AD1" w14:paraId="0DB0A8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55E42A" w14:textId="09E075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ECE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sola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50FFD" w14:textId="64FDC1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80,269.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32942" w14:textId="14DCAB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2CCB4" w14:textId="350731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3D574" w14:textId="7ECA8E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80,269.86</w:t>
            </w:r>
          </w:p>
        </w:tc>
      </w:tr>
      <w:tr w:rsidR="000F7AD1" w:rsidRPr="000F7AD1" w14:paraId="1CDC36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0A6CF" w14:textId="3BCAE25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C3A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do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9F3EF" w14:textId="144889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5,336.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FDAD0" w14:textId="250B5C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A1FE1" w14:textId="23D9AD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5A4B3" w14:textId="17A561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35,336.90</w:t>
            </w:r>
          </w:p>
        </w:tc>
      </w:tr>
      <w:tr w:rsidR="000F7AD1" w:rsidRPr="000F7AD1" w14:paraId="447660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37472" w14:textId="3EA16B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70D1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anbant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D50FF" w14:textId="05DC33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80,425.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8F7DE" w14:textId="134D1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C016" w14:textId="42DA19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AEDEC" w14:textId="1CADA7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80,425.90</w:t>
            </w:r>
          </w:p>
        </w:tc>
      </w:tr>
      <w:tr w:rsidR="000F7AD1" w:rsidRPr="000F7AD1" w14:paraId="76D879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0EE75" w14:textId="4CF8B90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8B6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lague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A5439" w14:textId="35A385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2,775.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E0180" w14:textId="5A485C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C4977" w14:textId="099B29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B3C64" w14:textId="79B94C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2,775.22</w:t>
            </w:r>
          </w:p>
        </w:tc>
      </w:tr>
      <w:tr w:rsidR="000F7AD1" w:rsidRPr="000F7AD1" w14:paraId="2D4F57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7A2DE" w14:textId="54C488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0167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n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715B" w14:textId="7AEADD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9,354.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B6449" w14:textId="64E186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30F25" w14:textId="3C70F4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8FB59" w14:textId="74E8AD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9,354.78</w:t>
            </w:r>
          </w:p>
        </w:tc>
      </w:tr>
      <w:tr w:rsidR="000F7AD1" w:rsidRPr="000F7AD1" w14:paraId="33790FC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7FA1B" w14:textId="1D5946D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2BD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nj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7E25F" w14:textId="5452EC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5,757.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4373E" w14:textId="232739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83279" w14:textId="46F589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503A2" w14:textId="61A475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5,757.18</w:t>
            </w:r>
          </w:p>
        </w:tc>
      </w:tr>
      <w:tr w:rsidR="000F7AD1" w:rsidRPr="000F7AD1" w14:paraId="64EE55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E37E7" w14:textId="7D35C54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37C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nat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D9DFB" w14:textId="088904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88,987.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29588" w14:textId="11781D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F32BD" w14:textId="7C10DE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A3634" w14:textId="1F0905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88,987.76</w:t>
            </w:r>
          </w:p>
        </w:tc>
      </w:tr>
      <w:tr w:rsidR="000F7AD1" w:rsidRPr="000F7AD1" w14:paraId="084048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2B080" w14:textId="3837A82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9E4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pu-Lapu City (O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7D52A" w14:textId="4EC739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2,0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964D4" w14:textId="0F47E4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DF82E" w14:textId="1FDAF7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6A40C" w14:textId="4B3DCE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2,035.00</w:t>
            </w:r>
          </w:p>
        </w:tc>
      </w:tr>
      <w:tr w:rsidR="000F7AD1" w:rsidRPr="000F7AD1" w14:paraId="75E116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96747" w14:textId="1D33D58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BE3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6288B" w14:textId="27EB98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13,427.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E28DA" w14:textId="184F40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1EA31" w14:textId="385799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24014" w14:textId="6047A3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13,427.04</w:t>
            </w:r>
          </w:p>
        </w:tc>
      </w:tr>
      <w:tr w:rsidR="000F7AD1" w:rsidRPr="000F7AD1" w14:paraId="10D04D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6B65C" w14:textId="376A50E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EC9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dridej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F6B0C" w14:textId="1FA777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50,785.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A6DAB" w14:textId="6F3B13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E2FCF" w14:textId="55FFE6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E740" w14:textId="2843E9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50,785.14</w:t>
            </w:r>
          </w:p>
        </w:tc>
      </w:tr>
      <w:tr w:rsidR="000F7AD1" w:rsidRPr="000F7AD1" w14:paraId="33ED092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A6879" w14:textId="505D5AD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6A8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buy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EC9B9" w14:textId="06B1B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982.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DBDBD" w14:textId="334991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4B521" w14:textId="026E7C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5990A" w14:textId="5B4D9F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982.54</w:t>
            </w:r>
          </w:p>
        </w:tc>
      </w:tr>
      <w:tr w:rsidR="000F7AD1" w:rsidRPr="000F7AD1" w14:paraId="39494C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4BB97" w14:textId="4BF0D6C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D5FF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dau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6F426" w14:textId="60BE76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2,028.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12DD8" w14:textId="6D2009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8A1B7" w14:textId="6C7D2A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0D933" w14:textId="40B61B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2,028.56</w:t>
            </w:r>
          </w:p>
        </w:tc>
      </w:tr>
      <w:tr w:rsidR="000F7AD1" w:rsidRPr="000F7AD1" w14:paraId="1D4A94E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131A33" w14:textId="2553F02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101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dell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BBA98" w14:textId="7C360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222.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227F9" w14:textId="359EEE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42B42" w14:textId="18B2B9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C7ED5" w14:textId="1A5E99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0,222.62</w:t>
            </w:r>
          </w:p>
        </w:tc>
      </w:tr>
      <w:tr w:rsidR="000F7AD1" w:rsidRPr="000F7AD1" w14:paraId="28EA04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E8455" w14:textId="3A28414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78FB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nglani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21DDA" w14:textId="6D55B6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5,793.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00605" w14:textId="04BAA5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3AEC8" w14:textId="0845D5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4F4A4" w14:textId="4C575B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25,793.60</w:t>
            </w:r>
          </w:p>
        </w:tc>
      </w:tr>
      <w:tr w:rsidR="000F7AD1" w:rsidRPr="000F7AD1" w14:paraId="181D63E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B5E90" w14:textId="4E707BF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798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albo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C669A" w14:textId="62BEC8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2,419.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8D460" w14:textId="4BAD68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823B7" w14:textId="3DF66A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F1034" w14:textId="4559D5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2,419.68</w:t>
            </w:r>
          </w:p>
        </w:tc>
      </w:tr>
      <w:tr w:rsidR="000F7AD1" w:rsidRPr="000F7AD1" w14:paraId="43197A0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D38B4" w14:textId="22584D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531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N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11DA1" w14:textId="1F8233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9,402.0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A8E57" w14:textId="4CE58D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38C2E" w14:textId="24D40B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57BC0" w14:textId="02597A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79,402.09</w:t>
            </w:r>
          </w:p>
        </w:tc>
      </w:tr>
      <w:tr w:rsidR="000F7AD1" w:rsidRPr="000F7AD1" w14:paraId="2AB7436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C1485" w14:textId="3DAD57C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C1D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slo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D6E96" w14:textId="07B1F1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8,567.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8593E" w14:textId="4CD2C1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476F7" w14:textId="4CFAD0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4BA99" w14:textId="67DE17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8,567.78</w:t>
            </w:r>
          </w:p>
        </w:tc>
      </w:tr>
      <w:tr w:rsidR="000F7AD1" w:rsidRPr="000F7AD1" w14:paraId="442AE0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13BED" w14:textId="4E31D39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4E2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E3F18" w14:textId="6035E6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899.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76D89" w14:textId="79C97B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1F73D" w14:textId="511B65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6AA2A" w14:textId="4E7E2E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899.04</w:t>
            </w:r>
          </w:p>
        </w:tc>
      </w:tr>
      <w:tr w:rsidR="000F7AD1" w:rsidRPr="000F7AD1" w14:paraId="0DB6415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AE786" w14:textId="59C7846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0D07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amungah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9C4A3" w14:textId="7089B9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5,257.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97A87" w14:textId="383538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E7AAA" w14:textId="1E44B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49BB4" w14:textId="2E4743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5,257.62</w:t>
            </w:r>
          </w:p>
        </w:tc>
      </w:tr>
      <w:tr w:rsidR="000F7AD1" w:rsidRPr="000F7AD1" w14:paraId="638404C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4ED96" w14:textId="7EEB9AF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B64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DD6AF" w14:textId="7A419F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4,393.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1C067" w14:textId="3C7976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F1E89" w14:textId="592039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355EB" w14:textId="4CF34F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94,393.88</w:t>
            </w:r>
          </w:p>
        </w:tc>
      </w:tr>
      <w:tr w:rsidR="000F7AD1" w:rsidRPr="000F7AD1" w14:paraId="33B13AC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8B337" w14:textId="2D375F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02C2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n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AD8F1" w14:textId="19FCA4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4,837.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16A4B" w14:textId="24F556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7A9CB" w14:textId="574D28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9B5D3" w14:textId="1E9498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4,837.56</w:t>
            </w:r>
          </w:p>
        </w:tc>
      </w:tr>
      <w:tr w:rsidR="000F7AD1" w:rsidRPr="000F7AD1" w14:paraId="348E92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8463F" w14:textId="45A401D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BBEF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mb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91E82" w14:textId="5021D2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4,068.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43DEA" w14:textId="745108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807EF" w14:textId="6EDC9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53212" w14:textId="3EF5DB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4,068.04</w:t>
            </w:r>
          </w:p>
        </w:tc>
      </w:tr>
      <w:tr w:rsidR="000F7AD1" w:rsidRPr="000F7AD1" w14:paraId="14842E4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C5699" w14:textId="78E0887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30E2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422C7" w14:textId="4AFB8B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45,285.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6EFF4" w14:textId="348B82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03E4F" w14:textId="0D545D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307EE" w14:textId="42EEED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45,285.62</w:t>
            </w:r>
          </w:p>
        </w:tc>
      </w:tr>
      <w:tr w:rsidR="000F7AD1" w:rsidRPr="000F7AD1" w14:paraId="5D4B0A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EF93C" w14:textId="63202FC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C3E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rancis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A13D8" w14:textId="5645E6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8,628.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83AF4" w14:textId="4AF366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A9BA7" w14:textId="23E575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216A1" w14:textId="229B24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38,628.32</w:t>
            </w:r>
          </w:p>
        </w:tc>
      </w:tr>
      <w:tr w:rsidR="000F7AD1" w:rsidRPr="000F7AD1" w14:paraId="2DDB302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B803F" w14:textId="34DB0B3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3B5D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Remig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31754" w14:textId="24AA3A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1,640.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2A36A" w14:textId="4A1ECF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418A9" w14:textId="10D7C7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2EEAC" w14:textId="56887A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31,640.18</w:t>
            </w:r>
          </w:p>
        </w:tc>
      </w:tr>
      <w:tr w:rsidR="000F7AD1" w:rsidRPr="000F7AD1" w14:paraId="58B8F9E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3F335" w14:textId="4CC130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60F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F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6992E" w14:textId="72E454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612.1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F2BD6" w14:textId="76C849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19E71" w14:textId="10E2F3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80588" w14:textId="36A9E3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5,612.17</w:t>
            </w:r>
          </w:p>
        </w:tc>
      </w:tr>
      <w:tr w:rsidR="000F7AD1" w:rsidRPr="000F7AD1" w14:paraId="1FB171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75E3E" w14:textId="2E8F15D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756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nd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EF28" w14:textId="3306E3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4,257.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689CE" w14:textId="026F16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1671E" w14:textId="1274AC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DEE72" w14:textId="77C89E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4,257.46</w:t>
            </w:r>
          </w:p>
        </w:tc>
      </w:tr>
      <w:tr w:rsidR="000F7AD1" w:rsidRPr="000F7AD1" w14:paraId="2C787FC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636AD0" w14:textId="66788B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5B3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o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DFF9B" w14:textId="3954E3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6,592.1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3A6E5" w14:textId="7C76EE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6518B" w14:textId="3280AC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1DBC" w14:textId="14781D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6,592.14</w:t>
            </w:r>
          </w:p>
        </w:tc>
      </w:tr>
      <w:tr w:rsidR="000F7AD1" w:rsidRPr="000F7AD1" w14:paraId="483E8F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ABDE7" w14:textId="5F21349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3FA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g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825B7" w14:textId="132D96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17,487.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BC8B4" w14:textId="3002FA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F7875" w14:textId="045635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CFCE5" w14:textId="75FB57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17,487.82</w:t>
            </w:r>
          </w:p>
        </w:tc>
      </w:tr>
      <w:tr w:rsidR="000F7AD1" w:rsidRPr="000F7AD1" w14:paraId="3C0CFA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A2441" w14:textId="46637E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1D86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b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2B317" w14:textId="2C1CCF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37,881.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D3B4B" w14:textId="3FFD4E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88018" w14:textId="6CA1EF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6D602" w14:textId="36420E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37,881.72</w:t>
            </w:r>
          </w:p>
        </w:tc>
      </w:tr>
      <w:tr w:rsidR="000F7AD1" w:rsidRPr="000F7AD1" w14:paraId="234702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1F9CF" w14:textId="1F3F642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9532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bue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756DC" w14:textId="2F88BF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8,936.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BF40B" w14:textId="735102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DED5C" w14:textId="27783B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7D870" w14:textId="2A4AEF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8,936.22</w:t>
            </w:r>
          </w:p>
        </w:tc>
      </w:tr>
      <w:tr w:rsidR="000F7AD1" w:rsidRPr="000F7AD1" w14:paraId="71BC67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52794" w14:textId="17DDBFC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C56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li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C383D" w14:textId="5D5670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4,826.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64F2F" w14:textId="37C5CE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87B71" w14:textId="075DD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46ED3" w14:textId="459914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94,826.40</w:t>
            </w:r>
          </w:p>
        </w:tc>
      </w:tr>
      <w:tr w:rsidR="000F7AD1" w:rsidRPr="000F7AD1" w14:paraId="7A5CF7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DF61E" w14:textId="1CADE68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7CA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led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2030" w14:textId="0B8C7A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1,004.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CC38E" w14:textId="0788D3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6EAA3" w14:textId="72E97C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45710" w14:textId="033A66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61,004.24</w:t>
            </w:r>
          </w:p>
        </w:tc>
      </w:tr>
      <w:tr w:rsidR="000F7AD1" w:rsidRPr="000F7AD1" w14:paraId="0EA5657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2987E" w14:textId="7275536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10EB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30E4" w14:textId="6CE632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7,453.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37891" w14:textId="618CE3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50F12" w14:textId="5F4278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FE874" w14:textId="09AF96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47,453.78</w:t>
            </w:r>
          </w:p>
        </w:tc>
      </w:tr>
      <w:tr w:rsidR="000F7AD1" w:rsidRPr="000F7AD1" w14:paraId="091439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31A7D" w14:textId="3027F96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C22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d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6521" w14:textId="3B8E13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0,606.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E642D" w14:textId="6219DB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5ED3D" w14:textId="5F7465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AFD4E" w14:textId="1F95AB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50,606.38</w:t>
            </w:r>
          </w:p>
        </w:tc>
      </w:tr>
      <w:tr w:rsidR="000F7AD1" w:rsidRPr="000F7AD1" w14:paraId="68B2ED1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DCBB6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iquijo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0D500C" w14:textId="62BE910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870,273.3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C4A26C" w14:textId="07C54E8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97B658" w14:textId="3FDFCCC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43B0EC9" w14:textId="7D43C87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870,273.30</w:t>
            </w:r>
          </w:p>
        </w:tc>
      </w:tr>
      <w:tr w:rsidR="000F7AD1" w:rsidRPr="000F7AD1" w14:paraId="1F98A5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D79EC" w14:textId="2C6D8FF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B16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r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B1A74" w14:textId="7661EC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118.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288E3" w14:textId="21EF0E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A67DF" w14:textId="1A9150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FB613" w14:textId="190029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118.48</w:t>
            </w:r>
          </w:p>
        </w:tc>
      </w:tr>
      <w:tr w:rsidR="000F7AD1" w:rsidRPr="000F7AD1" w14:paraId="4140CD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3E5F7" w14:textId="3654BF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9FBB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9694D" w14:textId="6E294B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9,714.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98B10" w14:textId="0E18BB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8A15A" w14:textId="0A233B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2F0E7" w14:textId="2FEF9B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9,714.82</w:t>
            </w:r>
          </w:p>
        </w:tc>
      </w:tr>
      <w:tr w:rsidR="000F7AD1" w:rsidRPr="000F7AD1" w14:paraId="467975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1EDBA" w14:textId="162BC23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9F4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quij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5BD1F" w14:textId="749BD4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0,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53A50" w14:textId="38B7C9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ABFB1" w14:textId="346A26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8BEB8" w14:textId="7D093C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40,440.00</w:t>
            </w:r>
          </w:p>
        </w:tc>
      </w:tr>
      <w:tr w:rsidR="000F7AD1" w:rsidRPr="000F7AD1" w14:paraId="12B370E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98F09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egros Ori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52AF57" w14:textId="14A7DAB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0,871,207.0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1D7851" w14:textId="6835202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9DA1DB" w14:textId="0631441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570DA6" w14:textId="48D8A6B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0,871,207.02</w:t>
            </w:r>
          </w:p>
        </w:tc>
      </w:tr>
      <w:tr w:rsidR="000F7AD1" w:rsidRPr="000F7AD1" w14:paraId="76DAC6BF"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08FEE7FF" w14:textId="3A7F7C9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6DD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Negros Orient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0FD3E" w14:textId="6CB171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62,622.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FF5D6" w14:textId="5AD5DF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6E311" w14:textId="6A316D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D23A" w14:textId="7BD978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62,622.13</w:t>
            </w:r>
          </w:p>
        </w:tc>
      </w:tr>
      <w:tr w:rsidR="000F7AD1" w:rsidRPr="000F7AD1" w14:paraId="44EB23F6" w14:textId="77777777" w:rsidTr="000F7AD1">
        <w:trPr>
          <w:trHeight w:hRule="exact" w:val="227"/>
        </w:trPr>
        <w:tc>
          <w:tcPr>
            <w:tcW w:w="59"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420778C2" w14:textId="60E7E04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08F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yu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015B4" w14:textId="5E1080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6,9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D4913" w14:textId="67B777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9179A" w14:textId="7FEA99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B1D2E" w14:textId="5E439C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6,940.00</w:t>
            </w:r>
          </w:p>
        </w:tc>
      </w:tr>
      <w:tr w:rsidR="000F7AD1" w:rsidRPr="000F7AD1" w14:paraId="31BBB4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F5B54" w14:textId="62CE27F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F59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9F909" w14:textId="322E59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4,7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3D78A" w14:textId="4FC84B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99FC" w14:textId="714A65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00BA6" w14:textId="2CD3A0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24,790.00</w:t>
            </w:r>
          </w:p>
        </w:tc>
      </w:tr>
      <w:tr w:rsidR="000F7AD1" w:rsidRPr="000F7AD1" w14:paraId="2FE4B3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85A23" w14:textId="4DC6E1B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696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doy (Paya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054C1" w14:textId="3265EB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19,557.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03007" w14:textId="0E0642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F540F" w14:textId="35E535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8AEBF" w14:textId="0EACD7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19,557.64</w:t>
            </w:r>
          </w:p>
        </w:tc>
      </w:tr>
      <w:tr w:rsidR="000F7AD1" w:rsidRPr="000F7AD1" w14:paraId="3489B5C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40E92" w14:textId="17CB7CC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FFD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lao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FED21" w14:textId="20EB1E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89,469.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8DFA9" w14:textId="6B7F03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9139D" w14:textId="7807A6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230E0" w14:textId="2BDF49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89,469.32</w:t>
            </w:r>
          </w:p>
        </w:tc>
      </w:tr>
      <w:tr w:rsidR="000F7AD1" w:rsidRPr="000F7AD1" w14:paraId="03C764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E5F51" w14:textId="300F53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B74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guete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9D64A" w14:textId="65F245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9,662.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EC31A" w14:textId="62B562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F9DB4" w14:textId="73638F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1D364" w14:textId="3631ED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19,662.78</w:t>
            </w:r>
          </w:p>
        </w:tc>
      </w:tr>
      <w:tr w:rsidR="000F7AD1" w:rsidRPr="000F7AD1" w14:paraId="242921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2371A" w14:textId="346BFB9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8A8D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Guihul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19253" w14:textId="4BD15A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9,807.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754AB" w14:textId="17CED9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7E7C8" w14:textId="499C1D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3BE52" w14:textId="4797F5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49,807.18</w:t>
            </w:r>
          </w:p>
        </w:tc>
      </w:tr>
      <w:tr w:rsidR="000F7AD1" w:rsidRPr="000F7AD1" w14:paraId="648B59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2A563" w14:textId="2BB0CAE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F99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95D71" w14:textId="037229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972.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287B2" w14:textId="629879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CBB17" w14:textId="6F8191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22BEA" w14:textId="72E40B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972.10</w:t>
            </w:r>
          </w:p>
        </w:tc>
      </w:tr>
      <w:tr w:rsidR="000F7AD1" w:rsidRPr="000F7AD1" w14:paraId="0BAF10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A8F70" w14:textId="319AAF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D8A3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C213E" w14:textId="5F1013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2,011.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42962" w14:textId="703FEE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4509F" w14:textId="45A390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5AA31" w14:textId="26B0FA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2,011.48</w:t>
            </w:r>
          </w:p>
        </w:tc>
      </w:tr>
      <w:tr w:rsidR="000F7AD1" w:rsidRPr="000F7AD1" w14:paraId="4DBE74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9FB1B" w14:textId="6E833C4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31B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juy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32ADB" w14:textId="7D6F17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3,020.8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FE3CF" w14:textId="2BEE89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34447" w14:textId="27FD00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F4DF4" w14:textId="05D1C4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3,020.85</w:t>
            </w:r>
          </w:p>
        </w:tc>
      </w:tr>
      <w:tr w:rsidR="000F7AD1" w:rsidRPr="000F7AD1" w14:paraId="10C6FA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D79BE" w14:textId="5B6DAE2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430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Catal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2036F" w14:textId="7BEEDC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2,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AAA9D" w14:textId="7B9128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03B73" w14:textId="5FB797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592A1" w14:textId="5F00BD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2,500.00</w:t>
            </w:r>
          </w:p>
        </w:tc>
      </w:tr>
      <w:tr w:rsidR="000F7AD1" w:rsidRPr="000F7AD1" w14:paraId="50E257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3AC7C" w14:textId="3A5F9E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CD89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at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E77B2" w14:textId="3A38FC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0,262.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2A2C9" w14:textId="17A5BE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BB88F" w14:textId="2BD3C0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420FD" w14:textId="72D4D1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0,262.46</w:t>
            </w:r>
          </w:p>
        </w:tc>
      </w:tr>
      <w:tr w:rsidR="000F7AD1" w:rsidRPr="000F7AD1" w14:paraId="4D3A63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642BB" w14:textId="696E65F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AAD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nj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9FE83" w14:textId="63DF15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30,987.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5E985" w14:textId="686186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C4598" w14:textId="3293E9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6AD7C" w14:textId="6F1F5D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30,987.48</w:t>
            </w:r>
          </w:p>
        </w:tc>
      </w:tr>
      <w:tr w:rsidR="000F7AD1" w:rsidRPr="000F7AD1" w14:paraId="6133C3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53252" w14:textId="2158D13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851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C646F" w14:textId="495EB7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6,143.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5DF9A" w14:textId="637431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FDDE8" w14:textId="391B4A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0C148" w14:textId="1D687C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6,143.60</w:t>
            </w:r>
          </w:p>
        </w:tc>
      </w:tr>
      <w:tr w:rsidR="000F7AD1" w:rsidRPr="000F7AD1" w14:paraId="6E13F7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6046E" w14:textId="4C8E82E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4C0C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allehermo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59EAB" w14:textId="6D960C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92,8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4B4F4" w14:textId="537A2D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EBC46" w14:textId="23E8F7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95C9" w14:textId="36DCC0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92,860.00</w:t>
            </w:r>
          </w:p>
        </w:tc>
      </w:tr>
      <w:tr w:rsidR="000F7AD1" w:rsidRPr="000F7AD1" w14:paraId="307E5A3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83ABC" w14:textId="4DE3537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1EF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Zamboangu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ECE7B" w14:textId="6CC6F8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0,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4269D" w14:textId="5B6DA9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A3E62" w14:textId="5B0A1C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81E46" w14:textId="54A31E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0,600.00</w:t>
            </w:r>
          </w:p>
        </w:tc>
      </w:tr>
      <w:tr w:rsidR="000F7AD1" w:rsidRPr="000F7AD1" w14:paraId="16BE7C6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A56DFE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VI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1D822B7" w14:textId="53F666C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057,285.03</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BB8AE1C" w14:textId="5FC1E13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6FC23BD" w14:textId="57D8102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22,270.00</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1F3F302" w14:textId="3955BF7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979,555.03</w:t>
            </w:r>
          </w:p>
        </w:tc>
      </w:tr>
      <w:tr w:rsidR="000F7AD1" w:rsidRPr="000F7AD1" w14:paraId="47D329F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B74BB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ilir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E18713" w14:textId="3AEE6BF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92,286.2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07AF95" w14:textId="01CEE3C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E7AC24" w14:textId="33A8C28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CC39FB9" w14:textId="5F90071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92,286.21</w:t>
            </w:r>
          </w:p>
        </w:tc>
      </w:tr>
      <w:tr w:rsidR="000F7AD1" w:rsidRPr="000F7AD1" w14:paraId="2BBBF3A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EBF12" w14:textId="336DC91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4DC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li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A2DDA" w14:textId="1956A4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759.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DF20A" w14:textId="2A20C7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B4E8F" w14:textId="3EED9E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1B78F" w14:textId="2CD3E6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759.42</w:t>
            </w:r>
          </w:p>
        </w:tc>
      </w:tr>
      <w:tr w:rsidR="000F7AD1" w:rsidRPr="000F7AD1" w14:paraId="4AC0F8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EBCCF" w14:textId="583566B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E30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ibi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687A4" w14:textId="3B53DF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E7079" w14:textId="5B8650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DC040" w14:textId="204FB7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53F79" w14:textId="34770C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r>
      <w:tr w:rsidR="000F7AD1" w:rsidRPr="000F7AD1" w14:paraId="784565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E7DF0" w14:textId="561F306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24F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ula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32A53" w14:textId="171B04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B7955" w14:textId="09E25F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AA126" w14:textId="0EB132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4FE86" w14:textId="4B42E8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r>
      <w:tr w:rsidR="000F7AD1" w:rsidRPr="000F7AD1" w14:paraId="657B40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35043" w14:textId="60DBF3D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AE3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pip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2775B" w14:textId="4679A6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5,8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9937C" w14:textId="218649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BC314" w14:textId="5D5702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7B799" w14:textId="5D8FBD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5,895.00</w:t>
            </w:r>
          </w:p>
        </w:tc>
      </w:tr>
      <w:tr w:rsidR="000F7AD1" w:rsidRPr="000F7AD1" w14:paraId="47E980E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681E2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Eastern Sama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591867" w14:textId="5F8B6AE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588,265.2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0A12A5" w14:textId="0003835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79F4A6" w14:textId="24BB788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2,9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4AB3A54" w14:textId="415710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01,165.22</w:t>
            </w:r>
          </w:p>
        </w:tc>
      </w:tr>
      <w:tr w:rsidR="000F7AD1" w:rsidRPr="000F7AD1" w14:paraId="7DA81E5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41130" w14:textId="441AFF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439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Eastern Sam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AEB87" w14:textId="370F46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351.1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A5BFB" w14:textId="248B43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78007" w14:textId="0BE48B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77034" w14:textId="43ECB7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351.17</w:t>
            </w:r>
          </w:p>
        </w:tc>
      </w:tr>
      <w:tr w:rsidR="000F7AD1" w:rsidRPr="000F7AD1" w14:paraId="0CF06F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0797F" w14:textId="6B48F2D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1D6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oro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E880C" w14:textId="44EB64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5F27A" w14:textId="053032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3FC0E" w14:textId="16B020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94E5F" w14:textId="59D6F9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w:t>
            </w:r>
          </w:p>
        </w:tc>
      </w:tr>
      <w:tr w:rsidR="000F7AD1" w:rsidRPr="000F7AD1" w14:paraId="2A47B64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524CD" w14:textId="2732FB7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91DAD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lo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52213" w14:textId="54D87E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9270B" w14:textId="40485D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B9974" w14:textId="45A0B8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AC36A" w14:textId="3A82E4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w:t>
            </w:r>
          </w:p>
        </w:tc>
      </w:tr>
      <w:tr w:rsidR="000F7AD1" w:rsidRPr="000F7AD1" w14:paraId="736820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812D1" w14:textId="4A90B9B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693A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ipap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C0CB8" w14:textId="52905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0C383" w14:textId="5CAA5F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95C2C" w14:textId="4BD571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1C6E5" w14:textId="56E1B1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00.00</w:t>
            </w:r>
          </w:p>
        </w:tc>
      </w:tr>
      <w:tr w:rsidR="000F7AD1" w:rsidRPr="000F7AD1" w14:paraId="55A8BA4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2EBFF" w14:textId="2B6BC6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48A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porl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BBDFE" w14:textId="3A7957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9,86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495BC" w14:textId="6EF060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2CAE" w14:textId="7A6575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BF1D0" w14:textId="7CB803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9,868.75</w:t>
            </w:r>
          </w:p>
        </w:tc>
      </w:tr>
      <w:tr w:rsidR="000F7AD1" w:rsidRPr="000F7AD1" w14:paraId="01ACCE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E865D" w14:textId="3A77DAF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5787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AA55F" w14:textId="4EA684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5,138.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7265F" w14:textId="0EB3F3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7E3E7" w14:textId="31F8CC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EE325" w14:textId="24A79A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5,138.90</w:t>
            </w:r>
          </w:p>
        </w:tc>
      </w:tr>
      <w:tr w:rsidR="000F7AD1" w:rsidRPr="000F7AD1" w14:paraId="310493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F2024" w14:textId="4CEF538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0E5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rced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2F9E3" w14:textId="6D025B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96C68" w14:textId="6D0683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09DD5" w14:textId="7BB8DE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3DC3B" w14:textId="046674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965.00</w:t>
            </w:r>
          </w:p>
        </w:tc>
      </w:tr>
      <w:tr w:rsidR="000F7AD1" w:rsidRPr="000F7AD1" w14:paraId="146030E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ADE82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ey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AF6C65" w14:textId="5D9DF6F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517,894.7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DE24D3" w14:textId="03D347E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378D18" w14:textId="5906F54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8,37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C2C8E69" w14:textId="3333DB1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666,264.75</w:t>
            </w:r>
          </w:p>
        </w:tc>
      </w:tr>
      <w:tr w:rsidR="000F7AD1" w:rsidRPr="000F7AD1" w14:paraId="4F866B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1EBAF" w14:textId="67687F7B" w:rsidR="000F7AD1" w:rsidRPr="000F7AD1" w:rsidRDefault="000F7AD1" w:rsidP="000F7AD1">
            <w:pPr>
              <w:spacing w:after="0"/>
              <w:ind w:left="28" w:right="28"/>
              <w:rPr>
                <w:rFonts w:ascii="Arial Narrow" w:hAnsi="Arial Narrow"/>
                <w:b/>
                <w:b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B6E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Ley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BA4E8" w14:textId="34A046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013.4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221C9" w14:textId="3B5AA4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70897" w14:textId="34EC53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16A43" w14:textId="362616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013.40</w:t>
            </w:r>
          </w:p>
        </w:tc>
      </w:tr>
      <w:tr w:rsidR="000F7AD1" w:rsidRPr="000F7AD1" w14:paraId="4895D7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E3B96" w14:textId="6E33662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0DD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clob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0785D" w14:textId="7D994B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56,523.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6514B" w14:textId="6662BA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964FD" w14:textId="3097A5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42757" w14:textId="22FBEB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56,523.34</w:t>
            </w:r>
          </w:p>
        </w:tc>
      </w:tr>
      <w:tr w:rsidR="000F7AD1" w:rsidRPr="000F7AD1" w14:paraId="76E2170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CDBC1" w14:textId="3591875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7466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l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53F67" w14:textId="265633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6,139.9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E25AB" w14:textId="4A2BED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7BD08" w14:textId="45173E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BA052" w14:textId="4621C1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6,139.98</w:t>
            </w:r>
          </w:p>
        </w:tc>
      </w:tr>
      <w:tr w:rsidR="000F7AD1" w:rsidRPr="000F7AD1" w14:paraId="3C1E749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B0D1C" w14:textId="180D408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2DE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au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9A946" w14:textId="2D35FD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7,840.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FBD9D" w14:textId="286C2F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A326A" w14:textId="1D6794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CC215" w14:textId="6268C1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7,840.32</w:t>
            </w:r>
          </w:p>
        </w:tc>
      </w:tr>
      <w:tr w:rsidR="000F7AD1" w:rsidRPr="000F7AD1" w14:paraId="536240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BEAAB" w14:textId="67E2A1B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6A1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gam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2FDC4" w14:textId="4ECFBD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22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E12AE" w14:textId="2D148D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FA330" w14:textId="730D8A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41339" w14:textId="0E574D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227.86</w:t>
            </w:r>
          </w:p>
        </w:tc>
      </w:tr>
      <w:tr w:rsidR="000F7AD1" w:rsidRPr="000F7AD1" w14:paraId="346FA20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83E48" w14:textId="463BB13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A3FA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8A7EF" w14:textId="3CFD5E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1.7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F537D" w14:textId="67294D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2D02F" w14:textId="0A4B07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95285" w14:textId="471748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1.79</w:t>
            </w:r>
          </w:p>
        </w:tc>
      </w:tr>
      <w:tr w:rsidR="000F7AD1" w:rsidRPr="000F7AD1" w14:paraId="3A2CB6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83EC9" w14:textId="6352498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D87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ul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4C15F" w14:textId="14EFBF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B1394" w14:textId="15B4F8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B0C33" w14:textId="218571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FEEE6" w14:textId="04421B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80.00</w:t>
            </w:r>
          </w:p>
        </w:tc>
      </w:tr>
      <w:tr w:rsidR="000F7AD1" w:rsidRPr="000F7AD1" w14:paraId="41BE5E2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DBCB8" w14:textId="772872B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DC6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7EA8C" w14:textId="7B551B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22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DC264" w14:textId="6AA8DB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765C0" w14:textId="234936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72E0C" w14:textId="540E93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5,227.86</w:t>
            </w:r>
          </w:p>
        </w:tc>
      </w:tr>
      <w:tr w:rsidR="000F7AD1" w:rsidRPr="000F7AD1" w14:paraId="67B76AC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E9ED6" w14:textId="4E3A877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0591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yor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605DF" w14:textId="4972A0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5.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BF913" w14:textId="6907EE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F4F86" w14:textId="29C09A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AD12D" w14:textId="643139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5.72</w:t>
            </w:r>
          </w:p>
        </w:tc>
      </w:tr>
      <w:tr w:rsidR="000F7AD1" w:rsidRPr="000F7AD1" w14:paraId="085AA3D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981A3" w14:textId="4F6AF42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EF6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20E2B" w14:textId="311D31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5014" w14:textId="1E9530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ADB8B" w14:textId="49A8DA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38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539E3" w14:textId="003C6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380.00</w:t>
            </w:r>
          </w:p>
        </w:tc>
      </w:tr>
      <w:tr w:rsidR="000F7AD1" w:rsidRPr="000F7AD1" w14:paraId="6E5E7CA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D2C6E" w14:textId="2866A06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E34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ub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248F0" w14:textId="0154A6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4DFEC" w14:textId="781086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F5E8B" w14:textId="741AC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AAD14" w14:textId="3C57E8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r>
      <w:tr w:rsidR="000F7AD1" w:rsidRPr="000F7AD1" w14:paraId="3AE8C35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203B1" w14:textId="137213B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467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y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44D6D" w14:textId="11BB32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5,14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B278A" w14:textId="2EB8C7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8A3E9" w14:textId="10ED87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50620" w14:textId="20D4AB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5,144.00</w:t>
            </w:r>
          </w:p>
        </w:tc>
      </w:tr>
      <w:tr w:rsidR="000F7AD1" w:rsidRPr="000F7AD1" w14:paraId="3A33BEC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B49B6" w14:textId="19BE070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781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bue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BF954" w14:textId="27A7DD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8F398" w14:textId="63037D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5CD3D" w14:textId="0289AE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F476B" w14:textId="665F3F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87.86</w:t>
            </w:r>
          </w:p>
        </w:tc>
      </w:tr>
      <w:tr w:rsidR="000F7AD1" w:rsidRPr="000F7AD1" w14:paraId="7462510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B534D" w14:textId="6F1F066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79D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ag-o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F3E75" w14:textId="5EBF8A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384.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C0A48" w14:textId="5DE5FE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36F0E" w14:textId="45142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85283" w14:textId="750457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384.25</w:t>
            </w:r>
          </w:p>
        </w:tc>
      </w:tr>
      <w:tr w:rsidR="000F7AD1" w:rsidRPr="000F7AD1" w14:paraId="533DEE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BEA96" w14:textId="429C2E5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3635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rmoc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7F620" w14:textId="40E5D3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9EF88" w14:textId="4DCF0F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7204E" w14:textId="61076D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F1965" w14:textId="33E215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r>
      <w:tr w:rsidR="000F7AD1" w:rsidRPr="000F7AD1" w14:paraId="363630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63BB3" w14:textId="035E8D8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D09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om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165C8" w14:textId="6CF7E3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1.7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A819F" w14:textId="48FCC5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B940B" w14:textId="50EBD8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B3753" w14:textId="3108B2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31.79</w:t>
            </w:r>
          </w:p>
        </w:tc>
      </w:tr>
      <w:tr w:rsidR="000F7AD1" w:rsidRPr="000F7AD1" w14:paraId="0DCF7F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CBA28" w14:textId="35A7EAA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E6C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buy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54BC9" w14:textId="63CD4C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8,866.9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944BF" w14:textId="360137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F2E6D" w14:textId="05EE06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4D9AD" w14:textId="5358D0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8,866.93</w:t>
            </w:r>
          </w:p>
        </w:tc>
      </w:tr>
      <w:tr w:rsidR="000F7AD1" w:rsidRPr="000F7AD1" w14:paraId="7609C9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170FA" w14:textId="1135CEC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806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F9A48" w14:textId="2E9FAE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E7554" w14:textId="21211A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7E1B2" w14:textId="6020AC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A3CC2" w14:textId="5B7162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r>
      <w:tr w:rsidR="000F7AD1" w:rsidRPr="000F7AD1" w14:paraId="71EE40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78FFF" w14:textId="27E14C7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C22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ind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57AC0" w14:textId="655959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2F39C" w14:textId="322568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89C09" w14:textId="4646F0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3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6E28F" w14:textId="514315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300.00</w:t>
            </w:r>
          </w:p>
        </w:tc>
      </w:tr>
      <w:tr w:rsidR="000F7AD1" w:rsidRPr="000F7AD1" w14:paraId="123042A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C6CD4" w14:textId="158EA5C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7E0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op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E4B67" w14:textId="2036E0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F8184" w14:textId="1963D4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8694B" w14:textId="5EE93E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9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C0889" w14:textId="013A9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90.00</w:t>
            </w:r>
          </w:p>
        </w:tc>
      </w:tr>
      <w:tr w:rsidR="000F7AD1" w:rsidRPr="000F7AD1" w14:paraId="05DB2A1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79635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orthern Sama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E60C87" w14:textId="3811A95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19,750.5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7B68CA" w14:textId="16C285F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6FEDBE" w14:textId="4099805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0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1005C22" w14:textId="39E5D00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434,750.54</w:t>
            </w:r>
          </w:p>
        </w:tc>
      </w:tr>
      <w:tr w:rsidR="000F7AD1" w:rsidRPr="000F7AD1" w14:paraId="37CE8E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B895B" w14:textId="4069F71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13FD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Northern Sam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AABD0" w14:textId="629F15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07.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E37CF" w14:textId="3CAB0A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FD398" w14:textId="349AF1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54E6E" w14:textId="1A6ACD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07.68</w:t>
            </w:r>
          </w:p>
        </w:tc>
      </w:tr>
      <w:tr w:rsidR="000F7AD1" w:rsidRPr="000F7AD1" w14:paraId="426F749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F5C5C" w14:textId="0E5C46C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6FD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l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9AE4E" w14:textId="17E9A77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2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0E5F1" w14:textId="73055C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20EEB" w14:textId="5884E0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301F9" w14:textId="3811CE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1,210.00</w:t>
            </w:r>
          </w:p>
        </w:tc>
      </w:tr>
      <w:tr w:rsidR="000F7AD1" w:rsidRPr="000F7AD1" w14:paraId="3C87DB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7A09D" w14:textId="1E3338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97AE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b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BED65" w14:textId="52525A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0,60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F057E" w14:textId="154BF6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2AFC1" w14:textId="509917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D580D" w14:textId="6E3C4D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5,605.00</w:t>
            </w:r>
          </w:p>
        </w:tc>
      </w:tr>
      <w:tr w:rsidR="000F7AD1" w:rsidRPr="000F7AD1" w14:paraId="34F0509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A91EA" w14:textId="1A717E5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C95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ar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6D541" w14:textId="3C6FA4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0,912.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FFC6D" w14:textId="148CFE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3A4F5" w14:textId="5A244C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C3028" w14:textId="21D0D4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0,912.86</w:t>
            </w:r>
          </w:p>
        </w:tc>
      </w:tr>
      <w:tr w:rsidR="000F7AD1" w:rsidRPr="000F7AD1" w14:paraId="311B44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167F6" w14:textId="636B582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E02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veza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053C4" w14:textId="43A2CD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7,21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A3ED8" w14:textId="5F066B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994FC" w14:textId="441D6B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565B2" w14:textId="615751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7,212.00</w:t>
            </w:r>
          </w:p>
        </w:tc>
      </w:tr>
      <w:tr w:rsidR="000F7AD1" w:rsidRPr="000F7AD1" w14:paraId="4B6760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2EBAD" w14:textId="6DEED96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845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pe de Ve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60B8A" w14:textId="2E4AE8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5731D" w14:textId="377A34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E1266" w14:textId="7049DF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4BE59" w14:textId="4B6727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00</w:t>
            </w:r>
          </w:p>
        </w:tc>
      </w:tr>
      <w:tr w:rsidR="000F7AD1" w:rsidRPr="000F7AD1" w14:paraId="0AFB9F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6BE46" w14:textId="4F62609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E63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cto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00785" w14:textId="2CCE88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1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D6669" w14:textId="42FAB0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EB5F8" w14:textId="136949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7AD2D" w14:textId="3C3560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140.00</w:t>
            </w:r>
          </w:p>
        </w:tc>
      </w:tr>
      <w:tr w:rsidR="000F7AD1" w:rsidRPr="000F7AD1" w14:paraId="2BF74C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28042" w14:textId="66D138D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F5B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ub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3F8BC" w14:textId="10437A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A4122" w14:textId="07DE0E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15A25" w14:textId="58375A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BF80A" w14:textId="56052A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070.00</w:t>
            </w:r>
          </w:p>
        </w:tc>
      </w:tr>
      <w:tr w:rsidR="000F7AD1" w:rsidRPr="000F7AD1" w14:paraId="64F8C06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48800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Western Sama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6356F3" w14:textId="62BA751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070,604.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0BB3CB" w14:textId="6C7AA40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FD54FA" w14:textId="286D98B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08,5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FB1D9AD" w14:textId="024EC25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179,104.82</w:t>
            </w:r>
          </w:p>
        </w:tc>
      </w:tr>
      <w:tr w:rsidR="000F7AD1" w:rsidRPr="000F7AD1" w14:paraId="0975FF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A0151" w14:textId="2283600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1485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Western Sam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1B348" w14:textId="2E70A1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56.4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7C466" w14:textId="7043B9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63E79" w14:textId="7E5163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74B07" w14:textId="71B4D0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56.41</w:t>
            </w:r>
          </w:p>
        </w:tc>
      </w:tr>
      <w:tr w:rsidR="000F7AD1" w:rsidRPr="000F7AD1" w14:paraId="060F57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0B3F9" w14:textId="40BABB2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520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bayo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75F83" w14:textId="520DB9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9,8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7E241" w14:textId="155BAF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FC443" w14:textId="23B953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9005A" w14:textId="30F3E2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9,825.00</w:t>
            </w:r>
          </w:p>
        </w:tc>
      </w:tr>
      <w:tr w:rsidR="000F7AD1" w:rsidRPr="000F7AD1" w14:paraId="341A84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D0CC4" w14:textId="174D5A7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F7C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anda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10359" w14:textId="1F6B73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A3197" w14:textId="267F50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D59E6" w14:textId="32EE64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ECA0F" w14:textId="6079D3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93</w:t>
            </w:r>
          </w:p>
        </w:tc>
      </w:tr>
      <w:tr w:rsidR="000F7AD1" w:rsidRPr="000F7AD1" w14:paraId="5B5505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88713" w14:textId="3CC5972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2CD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ugu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FF80B" w14:textId="76EE02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869.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B7B4A" w14:textId="2CFD02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58FB0" w14:textId="377F27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6298E" w14:textId="26621B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869.12</w:t>
            </w:r>
          </w:p>
        </w:tc>
      </w:tr>
      <w:tr w:rsidR="000F7AD1" w:rsidRPr="000F7AD1" w14:paraId="3BA93C4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1D6D2" w14:textId="1CBB214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B1AC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gar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EC14C" w14:textId="303574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A5042" w14:textId="6D1971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5D10B" w14:textId="1BF1AB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8,5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1370A" w14:textId="76F21C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8,500.00</w:t>
            </w:r>
          </w:p>
        </w:tc>
      </w:tr>
      <w:tr w:rsidR="000F7AD1" w:rsidRPr="000F7AD1" w14:paraId="0280B3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7A1867" w14:textId="413F5C7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712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ap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D34E8" w14:textId="0519EE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204.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3668C" w14:textId="37FB4D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1E087" w14:textId="3FA116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F6273" w14:textId="5DFD38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9,204.52</w:t>
            </w:r>
          </w:p>
        </w:tc>
      </w:tr>
      <w:tr w:rsidR="000F7AD1" w:rsidRPr="000F7AD1" w14:paraId="5ED16A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66B38" w14:textId="5675DE7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C022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rang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ACB70" w14:textId="02B077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86,203.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B4F8B" w14:textId="561DC8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768C0" w14:textId="0B7AAE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A851D" w14:textId="0494D2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86,203.80</w:t>
            </w:r>
          </w:p>
        </w:tc>
      </w:tr>
      <w:tr w:rsidR="000F7AD1" w:rsidRPr="000F7AD1" w14:paraId="4B65FEB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2565B" w14:textId="5C64B961"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7A97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s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C195C" w14:textId="753F13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956.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5B8EF" w14:textId="180C25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492DA" w14:textId="31ED14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2697F" w14:textId="246CA1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956.90</w:t>
            </w:r>
          </w:p>
        </w:tc>
      </w:tr>
      <w:tr w:rsidR="000F7AD1" w:rsidRPr="000F7AD1" w14:paraId="4BB998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A44B8" w14:textId="7671315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B193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tbalo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2382F" w14:textId="454A21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8,659.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20C36" w14:textId="3361C5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B42BE" w14:textId="43D862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C45AB" w14:textId="48B43C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8,659.86</w:t>
            </w:r>
          </w:p>
        </w:tc>
      </w:tr>
      <w:tr w:rsidR="000F7AD1" w:rsidRPr="000F7AD1" w14:paraId="2F0066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759E4" w14:textId="457611D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050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ose de B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B36B4" w14:textId="3B5A75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0,793.2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E5296" w14:textId="32D883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30B00" w14:textId="1884B6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9D5EB" w14:textId="674005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0,793.29</w:t>
            </w:r>
          </w:p>
        </w:tc>
      </w:tr>
      <w:tr w:rsidR="000F7AD1" w:rsidRPr="000F7AD1" w14:paraId="07E989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566F2" w14:textId="1E32361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B37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R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C07D5" w14:textId="1138AB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566B3" w14:textId="65F274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19F39" w14:textId="43FF8B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5F80A" w14:textId="5DCA96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7.86</w:t>
            </w:r>
          </w:p>
        </w:tc>
      </w:tr>
      <w:tr w:rsidR="000F7AD1" w:rsidRPr="000F7AD1" w14:paraId="4642A7A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DB71E" w14:textId="3FFD29F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6C0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llare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E8C0D" w14:textId="38E8A3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204.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FAEEF" w14:textId="221B3A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6C2FE" w14:textId="442978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35EA4" w14:textId="1B6262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204.13</w:t>
            </w:r>
          </w:p>
        </w:tc>
      </w:tr>
      <w:tr w:rsidR="000F7AD1" w:rsidRPr="000F7AD1" w14:paraId="4A94076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265EA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outhern Ley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08F95E" w14:textId="7C81FBD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68,483.49</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534B70" w14:textId="412179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81DBAE" w14:textId="482397E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37,5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D593CE" w14:textId="140418C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05,983.49</w:t>
            </w:r>
          </w:p>
        </w:tc>
      </w:tr>
      <w:tr w:rsidR="000F7AD1" w:rsidRPr="000F7AD1" w14:paraId="39864E8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CAB6C" w14:textId="7C37164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920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ovince of Southern Ley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28049" w14:textId="11D581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67.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03262" w14:textId="1F930D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9A67B" w14:textId="69AA66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47E18" w14:textId="513B86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67.56</w:t>
            </w:r>
          </w:p>
        </w:tc>
      </w:tr>
      <w:tr w:rsidR="000F7AD1" w:rsidRPr="000F7AD1" w14:paraId="355B236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EE8BB" w14:textId="7391343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332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as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1D650" w14:textId="01E7B6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111.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791AE" w14:textId="3050EC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C9927" w14:textId="1D986F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C37F2" w14:textId="3BE305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111.92</w:t>
            </w:r>
          </w:p>
        </w:tc>
      </w:tr>
      <w:tr w:rsidR="000F7AD1" w:rsidRPr="000F7AD1" w14:paraId="433EAF5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9A36D" w14:textId="0F6425C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F35E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dre 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2FC29" w14:textId="73B55D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0A1AA" w14:textId="00DE61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6B866" w14:textId="71005B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CD906" w14:textId="7CE8EE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680D09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D8A518" w14:textId="0F0B49D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426E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mas Oppu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303DF" w14:textId="379243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5.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8454C" w14:textId="23B52A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752CB" w14:textId="34E605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01BF3" w14:textId="70D083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75.72</w:t>
            </w:r>
          </w:p>
        </w:tc>
      </w:tr>
      <w:tr w:rsidR="000F7AD1" w:rsidRPr="000F7AD1" w14:paraId="6D513E6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EC79B" w14:textId="0A6461A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C6AF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a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1320C" w14:textId="2C307B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901.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9AA6F" w14:textId="19DF5B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C4761" w14:textId="62F736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B3306" w14:textId="7CEC1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901.86</w:t>
            </w:r>
          </w:p>
        </w:tc>
      </w:tr>
      <w:tr w:rsidR="000F7AD1" w:rsidRPr="000F7AD1" w14:paraId="4661209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3CB5C" w14:textId="089B05F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D6F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95F40" w14:textId="4D62A3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7F73C" w14:textId="7D6B18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4A298" w14:textId="641EA8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5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E8D58" w14:textId="7CB6A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500.00</w:t>
            </w:r>
          </w:p>
        </w:tc>
      </w:tr>
      <w:tr w:rsidR="000F7AD1" w:rsidRPr="000F7AD1" w14:paraId="030B55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B2BFA" w14:textId="060C51D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2DA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g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EFC27" w14:textId="614C96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526.4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C1625" w14:textId="138920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A6934" w14:textId="6F58C2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2A89C" w14:textId="02992C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526.43</w:t>
            </w:r>
          </w:p>
        </w:tc>
      </w:tr>
      <w:tr w:rsidR="000F7AD1" w:rsidRPr="000F7AD1" w14:paraId="1461ECD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4E62C0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IX</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D33CAA1" w14:textId="31A7DA5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9,272,954.67</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6F17B45" w14:textId="57FF5E9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912FEC7" w14:textId="7B3633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8C4E3BF" w14:textId="47DFCDA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9,272,954.67</w:t>
            </w:r>
          </w:p>
        </w:tc>
      </w:tr>
      <w:tr w:rsidR="000F7AD1" w:rsidRPr="000F7AD1" w14:paraId="200ED6F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C8589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Zamboanga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FA5F56" w14:textId="1FF79F7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180,544.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28239B" w14:textId="6005BFA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EAE873" w14:textId="5619E7D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FE42FE8" w14:textId="298DCCB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180,544.00</w:t>
            </w:r>
          </w:p>
        </w:tc>
      </w:tr>
      <w:tr w:rsidR="000F7AD1" w:rsidRPr="000F7AD1" w14:paraId="297B12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9629F" w14:textId="3FF2D3A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9640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ungan (Leon T. Posti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E1FC0" w14:textId="04FDB9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4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4FB17" w14:textId="1994C3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1823D" w14:textId="2CBF1C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E32AE" w14:textId="6AA88A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440.00</w:t>
            </w:r>
          </w:p>
        </w:tc>
      </w:tr>
      <w:tr w:rsidR="000F7AD1" w:rsidRPr="000F7AD1" w14:paraId="73D918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8F26A2" w14:textId="5EE1A7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A15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gu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C4B93" w14:textId="778B0A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2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C1E85" w14:textId="241400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B9F2C" w14:textId="0DFD8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62012" w14:textId="0B8645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240.00</w:t>
            </w:r>
          </w:p>
        </w:tc>
      </w:tr>
      <w:tr w:rsidR="000F7AD1" w:rsidRPr="000F7AD1" w14:paraId="6E6A5F1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039D3" w14:textId="39257DF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753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pit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D4ABF" w14:textId="35F930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6,19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96B42" w14:textId="78F9D8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4B612" w14:textId="151841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98403" w14:textId="41A010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16,192.50</w:t>
            </w:r>
          </w:p>
        </w:tc>
      </w:tr>
      <w:tr w:rsidR="000F7AD1" w:rsidRPr="000F7AD1" w14:paraId="24721C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0282B" w14:textId="34A65E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1AF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polo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6659E" w14:textId="70651D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3,9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53E02" w14:textId="2DEB0A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8A3E0" w14:textId="39C777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39759" w14:textId="156CA9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3,960.00</w:t>
            </w:r>
          </w:p>
        </w:tc>
      </w:tr>
      <w:tr w:rsidR="000F7AD1" w:rsidRPr="000F7AD1" w14:paraId="1AD308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88AE9" w14:textId="04BB72C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5F14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od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5E218" w14:textId="0F3076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9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FA07D" w14:textId="73E3D7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CB939" w14:textId="1D2B2D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A8311" w14:textId="05AFF4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960.00</w:t>
            </w:r>
          </w:p>
        </w:tc>
      </w:tr>
      <w:tr w:rsidR="000F7AD1" w:rsidRPr="000F7AD1" w14:paraId="15922A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F36099" w14:textId="4A3D869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D9E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tala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69B4B" w14:textId="182A82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5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083AE" w14:textId="0C657F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89894" w14:textId="5637A0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254F5" w14:textId="61A943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3,560.00</w:t>
            </w:r>
          </w:p>
        </w:tc>
      </w:tr>
      <w:tr w:rsidR="000F7AD1" w:rsidRPr="000F7AD1" w14:paraId="77D3219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6CF7D" w14:textId="35895E1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2BB4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se Dalman (Pono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7C74C" w14:textId="0EB47E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5780A" w14:textId="163437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AF1C5" w14:textId="78D1F7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A001D" w14:textId="177200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1,200.00</w:t>
            </w:r>
          </w:p>
        </w:tc>
      </w:tr>
      <w:tr w:rsidR="000F7AD1" w:rsidRPr="000F7AD1" w14:paraId="5487DD8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C7B83" w14:textId="0B8E347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B52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aw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7C9DF" w14:textId="3C28B3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85011" w14:textId="09F8A3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49723" w14:textId="34BF6E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6D00B" w14:textId="523AE1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480.00</w:t>
            </w:r>
          </w:p>
        </w:tc>
      </w:tr>
      <w:tr w:rsidR="000F7AD1" w:rsidRPr="000F7AD1" w14:paraId="122958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B8D31" w14:textId="37E6134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4844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tipu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2FB19" w14:textId="3E0664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4,13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7B21E" w14:textId="288C17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9000A" w14:textId="6D6CA0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362FE" w14:textId="3E6BF8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4,132.00</w:t>
            </w:r>
          </w:p>
        </w:tc>
      </w:tr>
      <w:tr w:rsidR="000F7AD1" w:rsidRPr="000F7AD1" w14:paraId="0F53C2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9A9FE" w14:textId="4F221A5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B4C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AE158" w14:textId="1DBA93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3D74B" w14:textId="5EEF3C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7286C" w14:textId="054566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6785A" w14:textId="0DBC8E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400.00</w:t>
            </w:r>
          </w:p>
        </w:tc>
      </w:tr>
      <w:tr w:rsidR="000F7AD1" w:rsidRPr="000F7AD1" w14:paraId="6EBED0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FFBE0" w14:textId="15B1673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E86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ba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9C471" w14:textId="61CA4B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3,3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1F879" w14:textId="418DE4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5F021" w14:textId="41B1DD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A0857" w14:textId="643375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3,360.00</w:t>
            </w:r>
          </w:p>
        </w:tc>
      </w:tr>
      <w:tr w:rsidR="000F7AD1" w:rsidRPr="000F7AD1" w14:paraId="2016CCA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79DD0" w14:textId="252AB2C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DEC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l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8118B" w14:textId="4CD438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9,094.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5F02B" w14:textId="1D35DE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B5FF6" w14:textId="3CADF8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D3F00" w14:textId="5F08B0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9,094.18</w:t>
            </w:r>
          </w:p>
        </w:tc>
      </w:tr>
      <w:tr w:rsidR="000F7AD1" w:rsidRPr="000F7AD1" w14:paraId="387F8A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5DA7E" w14:textId="6B78C1E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BD3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u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1FE96" w14:textId="30AC3D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8,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07E16" w14:textId="6C0AA2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1D14E" w14:textId="765142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789D5" w14:textId="76D037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78,040.00</w:t>
            </w:r>
          </w:p>
        </w:tc>
      </w:tr>
      <w:tr w:rsidR="000F7AD1" w:rsidRPr="000F7AD1" w14:paraId="448B336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D56FC" w14:textId="2CF3F6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EB9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t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13051" w14:textId="1F1D1E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7695E" w14:textId="242277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2221A" w14:textId="7F6D15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308F4" w14:textId="43351C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800.00</w:t>
            </w:r>
          </w:p>
        </w:tc>
      </w:tr>
      <w:tr w:rsidR="000F7AD1" w:rsidRPr="000F7AD1" w14:paraId="39EB73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F2007" w14:textId="67941D4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C75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AN (NEW PI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0EBDA" w14:textId="5319DE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5,397.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4FFFB" w14:textId="474898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D2EB5" w14:textId="2BEE74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5863B" w14:textId="6139E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5,397.30</w:t>
            </w:r>
          </w:p>
        </w:tc>
      </w:tr>
      <w:tr w:rsidR="000F7AD1" w:rsidRPr="000F7AD1" w14:paraId="5EFEF29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24F93" w14:textId="0469CD3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379A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an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E6E1C" w14:textId="0EB238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7,839.9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2E05F" w14:textId="07E609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658D4" w14:textId="07BCE7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A9F53" w14:textId="79B3EA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7,839.97</w:t>
            </w:r>
          </w:p>
        </w:tc>
      </w:tr>
      <w:tr w:rsidR="000F7AD1" w:rsidRPr="000F7AD1" w14:paraId="57F1B2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E6B77" w14:textId="0642081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DAC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 Manuel A. 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AA544" w14:textId="7E9AA1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2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2DA0D" w14:textId="39182D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3EEFA" w14:textId="508900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3C6E3" w14:textId="36472B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280.00</w:t>
            </w:r>
          </w:p>
        </w:tc>
      </w:tr>
      <w:tr w:rsidR="000F7AD1" w:rsidRPr="000F7AD1" w14:paraId="1381D5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08A3C" w14:textId="636F205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415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A03DB" w14:textId="69BE5A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1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2A40D" w14:textId="6655CC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C691B" w14:textId="35DEA4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8F73E" w14:textId="35A68E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6,120.00</w:t>
            </w:r>
          </w:p>
        </w:tc>
      </w:tr>
      <w:tr w:rsidR="000F7AD1" w:rsidRPr="000F7AD1" w14:paraId="6D90E0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75586" w14:textId="51ADDF3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8FC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4E5B9" w14:textId="6F676A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773.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DE7CA" w14:textId="3FD549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1F458" w14:textId="4A5C40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7A424" w14:textId="61A6DD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1,773.50</w:t>
            </w:r>
          </w:p>
        </w:tc>
      </w:tr>
      <w:tr w:rsidR="000F7AD1" w:rsidRPr="000F7AD1" w14:paraId="7D8CEFA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037B81" w14:textId="598F5CB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5EE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ERGIO OSMENA S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AF718" w14:textId="691147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4,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62AB5" w14:textId="026EA3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15D8A" w14:textId="2744C0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E2D4E" w14:textId="2EB464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4,600.00</w:t>
            </w:r>
          </w:p>
        </w:tc>
      </w:tr>
      <w:tr w:rsidR="000F7AD1" w:rsidRPr="000F7AD1" w14:paraId="2BB9C42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4116D" w14:textId="597AD9F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D38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B0536" w14:textId="3C5E6C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1,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3C9F3" w14:textId="596B30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7473F" w14:textId="2ED921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4F8CE" w14:textId="5268E0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1,840.00</w:t>
            </w:r>
          </w:p>
        </w:tc>
      </w:tr>
      <w:tr w:rsidR="000F7AD1" w:rsidRPr="000F7AD1" w14:paraId="5F2630A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A7441F" w14:textId="1C8C71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D09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u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4251E" w14:textId="208F8C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6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0C863" w14:textId="168AAE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46BA9" w14:textId="699B26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3093C" w14:textId="477CCD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680.00</w:t>
            </w:r>
          </w:p>
        </w:tc>
      </w:tr>
      <w:tr w:rsidR="000F7AD1" w:rsidRPr="000F7AD1" w14:paraId="20C02E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4E85B" w14:textId="19F477D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2D0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u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BC8ED" w14:textId="65ED7F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45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7E44B" w14:textId="47A2E8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DF3ED" w14:textId="3CE4AF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3AD68" w14:textId="271305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452.00</w:t>
            </w:r>
          </w:p>
        </w:tc>
      </w:tr>
      <w:tr w:rsidR="000F7AD1" w:rsidRPr="000F7AD1" w14:paraId="5F57D8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AFAF6" w14:textId="1FB989C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A5B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nd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99754" w14:textId="41741D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1,5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F6F9E" w14:textId="1049C8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9F537" w14:textId="6CB801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0F946" w14:textId="429D82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71,585.00</w:t>
            </w:r>
          </w:p>
        </w:tc>
      </w:tr>
      <w:tr w:rsidR="000F7AD1" w:rsidRPr="000F7AD1" w14:paraId="61DF11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15EFCA" w14:textId="2FA1A93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CE2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oc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3E1CB" w14:textId="550A06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3,2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A1FCF" w14:textId="633362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313CD" w14:textId="2571D7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B83E0" w14:textId="4EDD1A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3,245.00</w:t>
            </w:r>
          </w:p>
        </w:tc>
      </w:tr>
      <w:tr w:rsidR="000F7AD1" w:rsidRPr="000F7AD1" w14:paraId="6FA15D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F2F45" w14:textId="1343B7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546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rawa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8280B" w14:textId="609EF1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1,250.0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4DDE1" w14:textId="32AE2E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0B6D6" w14:textId="1D1B7C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31AA0" w14:textId="1DE4FD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1,250.05</w:t>
            </w:r>
          </w:p>
        </w:tc>
      </w:tr>
      <w:tr w:rsidR="000F7AD1" w:rsidRPr="000F7AD1" w14:paraId="5FD2D3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99DED" w14:textId="74E823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C4EA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mpili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280C3" w14:textId="148E9A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62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28ABD" w14:textId="181D8F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13C97" w14:textId="62B665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E5515" w14:textId="641AAC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622.50</w:t>
            </w:r>
          </w:p>
        </w:tc>
      </w:tr>
      <w:tr w:rsidR="000F7AD1" w:rsidRPr="000F7AD1" w14:paraId="6A335965"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0BC38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Zamboanga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583DE5" w14:textId="2010CF3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985,941.4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4B7B11" w14:textId="3CA6DFF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BD2533" w14:textId="16120E9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48F031" w14:textId="3C15B4F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1,985,941.46</w:t>
            </w:r>
          </w:p>
        </w:tc>
      </w:tr>
      <w:tr w:rsidR="000F7AD1" w:rsidRPr="000F7AD1" w14:paraId="408C7E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9707A" w14:textId="27CB4FB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CCA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ur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7CD80" w14:textId="27AB9B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7,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37701" w14:textId="639BE9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90A20" w14:textId="7341FC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64045" w14:textId="1685A5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7,000.00</w:t>
            </w:r>
          </w:p>
        </w:tc>
      </w:tr>
      <w:tr w:rsidR="000F7AD1" w:rsidRPr="000F7AD1" w14:paraId="1442F1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6CECD" w14:textId="2039455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8857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y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4C46E" w14:textId="7A1766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2,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06B27" w14:textId="680221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BA40B" w14:textId="737D14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0EA8D" w14:textId="534A8A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2,200.00</w:t>
            </w:r>
          </w:p>
        </w:tc>
      </w:tr>
      <w:tr w:rsidR="000F7AD1" w:rsidRPr="000F7AD1" w14:paraId="247E9D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E3424" w14:textId="6DA960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32F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matali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10E17" w14:textId="018E67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0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678AC" w14:textId="26400C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0431C" w14:textId="7B2E40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B8734" w14:textId="3AE939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080.00</w:t>
            </w:r>
          </w:p>
        </w:tc>
      </w:tr>
      <w:tr w:rsidR="000F7AD1" w:rsidRPr="000F7AD1" w14:paraId="0E458B8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54A6C" w14:textId="205E209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4D4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in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CB05E" w14:textId="00ED84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5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70E97" w14:textId="57A6F1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7AE38" w14:textId="48E4DA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5B62" w14:textId="7BC038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520.00</w:t>
            </w:r>
          </w:p>
        </w:tc>
      </w:tr>
      <w:tr w:rsidR="000F7AD1" w:rsidRPr="000F7AD1" w14:paraId="62A85E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78EF8" w14:textId="183401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485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ali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E9AEF" w14:textId="592F2F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9,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A867C" w14:textId="0CC426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61DB5" w14:textId="0C5EBA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EA0B7" w14:textId="1B27B7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9,800.00</w:t>
            </w:r>
          </w:p>
        </w:tc>
      </w:tr>
      <w:tr w:rsidR="000F7AD1" w:rsidRPr="000F7AD1" w14:paraId="3DD20D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D9643" w14:textId="5DC948E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A7A1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uming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A4747" w14:textId="06C06E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4,2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D4BEF" w14:textId="564887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6BAD6" w14:textId="4C5C6E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A6142" w14:textId="61510C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74,240.00</w:t>
            </w:r>
          </w:p>
        </w:tc>
      </w:tr>
      <w:tr w:rsidR="000F7AD1" w:rsidRPr="000F7AD1" w14:paraId="554672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6ADAE" w14:textId="7D5954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1B5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p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6AF3C" w14:textId="5A3EB3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9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D6876" w14:textId="5C1D8F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D64A3" w14:textId="0941E4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A9F1B" w14:textId="1EF9A5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6,960.00</w:t>
            </w:r>
          </w:p>
        </w:tc>
      </w:tr>
      <w:tr w:rsidR="000F7AD1" w:rsidRPr="000F7AD1" w14:paraId="1162CD9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DF6F8" w14:textId="6A4DA93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834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sef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F6D5A" w14:textId="70F0FB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2E259" w14:textId="0901DE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24335" w14:textId="2540B0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F7B0" w14:textId="45B4D1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040.00</w:t>
            </w:r>
          </w:p>
        </w:tc>
      </w:tr>
      <w:tr w:rsidR="000F7AD1" w:rsidRPr="000F7AD1" w14:paraId="3A1163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5EB9B" w14:textId="44E225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C53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umalar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4A170" w14:textId="15CDC6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9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2382E" w14:textId="024DE1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052B" w14:textId="72640D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D0EE7" w14:textId="4551DE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6,920.00</w:t>
            </w:r>
          </w:p>
        </w:tc>
      </w:tr>
      <w:tr w:rsidR="000F7AD1" w:rsidRPr="000F7AD1" w14:paraId="4D3E0A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42550" w14:textId="70DE4F4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845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b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BF3E" w14:textId="13CECA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5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A82E" w14:textId="4BF9FC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CD3E3" w14:textId="6E28BE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989F4" w14:textId="21E1B0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7,560.00</w:t>
            </w:r>
          </w:p>
        </w:tc>
      </w:tr>
      <w:tr w:rsidR="000F7AD1" w:rsidRPr="000F7AD1" w14:paraId="09AB62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87256" w14:textId="6A3C65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732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kewo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0AE42" w14:textId="1B3A1B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162.3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9DA7D" w14:textId="241958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FD64F" w14:textId="7F498A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D79EE" w14:textId="01C234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162.37</w:t>
            </w:r>
          </w:p>
        </w:tc>
      </w:tr>
      <w:tr w:rsidR="000F7AD1" w:rsidRPr="000F7AD1" w14:paraId="74507AA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1189C" w14:textId="12596D6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79D31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pu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4F374" w14:textId="483313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6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C5C9F" w14:textId="696E17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9EB12" w14:textId="391CA0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BEAEE" w14:textId="0F2955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640.00</w:t>
            </w:r>
          </w:p>
        </w:tc>
      </w:tr>
      <w:tr w:rsidR="000F7AD1" w:rsidRPr="000F7AD1" w14:paraId="0F6584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F7DB1" w14:textId="3FB7F5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5BB5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hay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1538C" w14:textId="5FB9CC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8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EF243" w14:textId="65CAF5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A3FF" w14:textId="48B0BE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03532" w14:textId="3283CB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4,880.00</w:t>
            </w:r>
          </w:p>
        </w:tc>
      </w:tr>
      <w:tr w:rsidR="000F7AD1" w:rsidRPr="000F7AD1" w14:paraId="53B69DE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AD057" w14:textId="052CD4A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77F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gosatub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37944" w14:textId="0EA530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9,97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FF3C8" w14:textId="482A26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8147A" w14:textId="6A37C8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65779" w14:textId="4973AA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89,974.00</w:t>
            </w:r>
          </w:p>
        </w:tc>
      </w:tr>
      <w:tr w:rsidR="000F7AD1" w:rsidRPr="000F7AD1" w14:paraId="7D44ABD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4F57F" w14:textId="7572D10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ADA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dsalip</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350D9" w14:textId="6219A0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0,3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16B4D" w14:textId="7F9466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E33FA" w14:textId="634652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CD0D7" w14:textId="6F3321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0,320.00</w:t>
            </w:r>
          </w:p>
        </w:tc>
      </w:tr>
      <w:tr w:rsidR="000F7AD1" w:rsidRPr="000F7AD1" w14:paraId="3CB33DD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10184" w14:textId="17ABDC7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3F7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lav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E8FD5" w14:textId="2A048F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3,42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0C3C2" w14:textId="1DDD82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BA2D" w14:textId="5858D7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D1BE1" w14:textId="7FC4CB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3,427.00</w:t>
            </w:r>
          </w:p>
        </w:tc>
      </w:tr>
      <w:tr w:rsidR="000F7AD1" w:rsidRPr="000F7AD1" w14:paraId="210B59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71B72" w14:textId="3BB7E0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4B7C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gadi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C6068" w14:textId="53822F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7,328.9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B5851" w14:textId="31C9F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7C96E" w14:textId="5569A7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76F07" w14:textId="3CA0EE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7,328.91</w:t>
            </w:r>
          </w:p>
        </w:tc>
      </w:tr>
      <w:tr w:rsidR="000F7AD1" w:rsidRPr="000F7AD1" w14:paraId="069734C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ADF4F" w14:textId="04DADA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5C0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to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110B1" w14:textId="2B0870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A2188" w14:textId="35A497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51FF8" w14:textId="47B531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84476" w14:textId="0BE79F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200.00</w:t>
            </w:r>
          </w:p>
        </w:tc>
      </w:tr>
      <w:tr w:rsidR="000F7AD1" w:rsidRPr="000F7AD1" w14:paraId="59B740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00B22" w14:textId="4FD9435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7FF9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amon Magsaysay (Liar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49DB8" w14:textId="66D58D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7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3643A" w14:textId="6A0DB6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8CA61" w14:textId="142DAC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8C5C1" w14:textId="653D4E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5,720.00</w:t>
            </w:r>
          </w:p>
        </w:tc>
      </w:tr>
      <w:tr w:rsidR="000F7AD1" w:rsidRPr="000F7AD1" w14:paraId="0DAFAA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CC697" w14:textId="7C03D5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B86D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FD259" w14:textId="575CDE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572AE" w14:textId="22AAF1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D4896" w14:textId="1F5619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6985B" w14:textId="66CD09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840.00</w:t>
            </w:r>
          </w:p>
        </w:tc>
      </w:tr>
      <w:tr w:rsidR="000F7AD1" w:rsidRPr="000F7AD1" w14:paraId="0D6B666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09FB9" w14:textId="62F02F3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C3D1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Pab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0A718" w14:textId="4012DA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0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73AB4" w14:textId="0FFCC1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3F64F" w14:textId="3B13A8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D3C9E" w14:textId="7C8114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1,040.00</w:t>
            </w:r>
          </w:p>
        </w:tc>
      </w:tr>
      <w:tr w:rsidR="000F7AD1" w:rsidRPr="000F7AD1" w14:paraId="0C3B983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4FBB9" w14:textId="7EFFC07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9D4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minot (Don Mariano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4B7C7" w14:textId="73D57D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1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B0CD6" w14:textId="24BF87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8226A" w14:textId="7DBD3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D30F3" w14:textId="0BC589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120.00</w:t>
            </w:r>
          </w:p>
        </w:tc>
      </w:tr>
      <w:tr w:rsidR="000F7AD1" w:rsidRPr="000F7AD1" w14:paraId="11A3EE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4C64AD" w14:textId="3432658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F3F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b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4A4C2" w14:textId="736598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3,5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177EC" w14:textId="77A66D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28395" w14:textId="5FC03B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EC5B9" w14:textId="44C8F5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3,520.00</w:t>
            </w:r>
          </w:p>
        </w:tc>
      </w:tr>
      <w:tr w:rsidR="000F7AD1" w:rsidRPr="000F7AD1" w14:paraId="6B61ADE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06E80" w14:textId="6C8AE32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C01F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mbu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48AF7" w14:textId="07493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419F2" w14:textId="2A7C92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433CE" w14:textId="2A048F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425FB" w14:textId="7721CE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400.00</w:t>
            </w:r>
          </w:p>
        </w:tc>
      </w:tr>
      <w:tr w:rsidR="000F7AD1" w:rsidRPr="000F7AD1" w14:paraId="5A5CCCA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86437" w14:textId="66F135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09438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gb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FAE89" w14:textId="4F7B2A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0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7B594" w14:textId="353B11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DD9B0" w14:textId="7D4135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5167E" w14:textId="238292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080.00</w:t>
            </w:r>
          </w:p>
        </w:tc>
      </w:tr>
      <w:tr w:rsidR="000F7AD1" w:rsidRPr="000F7AD1" w14:paraId="4DE083C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3ACDC" w14:textId="632B670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B42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k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E172C" w14:textId="66AF35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BB29A" w14:textId="690115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F7996" w14:textId="5E4DF5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85FCF" w14:textId="4C0E22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000.00</w:t>
            </w:r>
          </w:p>
        </w:tc>
      </w:tr>
      <w:tr w:rsidR="000F7AD1" w:rsidRPr="000F7AD1" w14:paraId="073C05C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B712F" w14:textId="5549D20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1EB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ncenzo A. Sagu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05AEF" w14:textId="504196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1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D431C" w14:textId="390647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48388" w14:textId="33BFCA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6C3A3" w14:textId="19CF35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160.00</w:t>
            </w:r>
          </w:p>
        </w:tc>
      </w:tr>
      <w:tr w:rsidR="000F7AD1" w:rsidRPr="000F7AD1" w14:paraId="4453DB3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67AA9" w14:textId="3D4803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C77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Zamboang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9402E" w14:textId="2DAE1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81,809.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FE692" w14:textId="795428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D6248" w14:textId="45F291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025B8" w14:textId="67C628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81,809.18</w:t>
            </w:r>
          </w:p>
        </w:tc>
      </w:tr>
      <w:tr w:rsidR="000F7AD1" w:rsidRPr="000F7AD1" w14:paraId="2CA6832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0D788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Zamboanga Sibugay</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D527E1" w14:textId="7086158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259,037.57</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67F154" w14:textId="3CF5AF6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A1F078" w14:textId="067812E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C92F3F9" w14:textId="56145AD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1,259,037.57</w:t>
            </w:r>
          </w:p>
        </w:tc>
      </w:tr>
      <w:tr w:rsidR="000F7AD1" w:rsidRPr="000F7AD1" w14:paraId="763570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16395" w14:textId="65ED421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5EF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DCC3C" w14:textId="50103B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6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0EBC5" w14:textId="49B5B2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B378" w14:textId="4080FF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EC055" w14:textId="26298F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0,680.00</w:t>
            </w:r>
          </w:p>
        </w:tc>
      </w:tr>
      <w:tr w:rsidR="000F7AD1" w:rsidRPr="000F7AD1" w14:paraId="32A6168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97606" w14:textId="23857DF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1C5E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132C3" w14:textId="067F40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2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53D81" w14:textId="04C80F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55AEC" w14:textId="4AACEB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E0081" w14:textId="3D0448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280.00</w:t>
            </w:r>
          </w:p>
        </w:tc>
      </w:tr>
      <w:tr w:rsidR="000F7AD1" w:rsidRPr="000F7AD1" w14:paraId="433460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A0AD6" w14:textId="685B20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E818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mel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939F" w14:textId="4C6636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B1F78" w14:textId="16C70B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2F6DD" w14:textId="7412E0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565F0" w14:textId="430DA5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000.00</w:t>
            </w:r>
          </w:p>
        </w:tc>
      </w:tr>
      <w:tr w:rsidR="000F7AD1" w:rsidRPr="000F7AD1" w14:paraId="1CAAF6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412EE" w14:textId="7D82F6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67050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p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801AE" w14:textId="0F8848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1,283.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5560A" w14:textId="66672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291B3" w14:textId="4DB408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C7897" w14:textId="5E80D1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551,283.10</w:t>
            </w:r>
          </w:p>
        </w:tc>
      </w:tr>
      <w:tr w:rsidR="000F7AD1" w:rsidRPr="000F7AD1" w14:paraId="398B82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79959" w14:textId="0EF0CF0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2E01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bas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AEC3A" w14:textId="6A6FA6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07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5572B" w14:textId="780B0A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DEE41" w14:textId="7C994F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A012A" w14:textId="5A9D56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2,074.00</w:t>
            </w:r>
          </w:p>
        </w:tc>
      </w:tr>
      <w:tr w:rsidR="000F7AD1" w:rsidRPr="000F7AD1" w14:paraId="61F7E3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7EAE2" w14:textId="6100BCE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ABD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uh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FDE2" w14:textId="6E88BD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8,74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0BCBD" w14:textId="56DDCD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57F3F" w14:textId="4E9F78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F4C89" w14:textId="1E49AB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8,742.00</w:t>
            </w:r>
          </w:p>
        </w:tc>
      </w:tr>
      <w:tr w:rsidR="000F7AD1" w:rsidRPr="000F7AD1" w14:paraId="31DCFC5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0C858" w14:textId="0B44F8D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72E6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E0928" w14:textId="4945CD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0,4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23A86" w14:textId="50D2FD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BC4E1" w14:textId="28676F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CA6F0" w14:textId="7A9F79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0,480.00</w:t>
            </w:r>
          </w:p>
        </w:tc>
      </w:tr>
      <w:tr w:rsidR="000F7AD1" w:rsidRPr="000F7AD1" w14:paraId="5D388C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93D19" w14:textId="530C2EE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99F6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42808" w14:textId="2EF6E5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05B94" w14:textId="49068F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5F7BC" w14:textId="4DF80C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DCAC4" w14:textId="482490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800.00</w:t>
            </w:r>
          </w:p>
        </w:tc>
      </w:tr>
      <w:tr w:rsidR="000F7AD1" w:rsidRPr="000F7AD1" w14:paraId="428796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BBF5E" w14:textId="3DB8D29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9666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lut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A0416" w14:textId="561666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5,9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BA046" w14:textId="664997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086ED" w14:textId="3FE229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528B6" w14:textId="3E2B24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5,920.00</w:t>
            </w:r>
          </w:p>
        </w:tc>
      </w:tr>
      <w:tr w:rsidR="000F7AD1" w:rsidRPr="000F7AD1" w14:paraId="426F4C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99F253" w14:textId="1810EA6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2452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y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3AB54" w14:textId="1078FE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4,68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09E44" w14:textId="335149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46E24" w14:textId="0DB16B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25A4E" w14:textId="316B75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94,689.00</w:t>
            </w:r>
          </w:p>
        </w:tc>
      </w:tr>
      <w:tr w:rsidR="000F7AD1" w:rsidRPr="000F7AD1" w14:paraId="6C21D3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CBFA5" w14:textId="029860C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0E5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oseller Li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EE6FB" w14:textId="06649B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1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FEFD2" w14:textId="11484B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00D75" w14:textId="0C77C7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0F488" w14:textId="049A55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7,120.00</w:t>
            </w:r>
          </w:p>
        </w:tc>
      </w:tr>
      <w:tr w:rsidR="000F7AD1" w:rsidRPr="000F7AD1" w14:paraId="39047E6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0B99A" w14:textId="2FC6532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D3B5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B2045" w14:textId="293B2A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8,129.4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EDD3" w14:textId="507A07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DB409" w14:textId="35D90E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084D3" w14:textId="4E71A1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8,129.47</w:t>
            </w:r>
          </w:p>
        </w:tc>
      </w:tr>
      <w:tr w:rsidR="000F7AD1" w:rsidRPr="000F7AD1" w14:paraId="68D5956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1F0AF" w14:textId="7843850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B5D6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u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B7E74" w14:textId="127A8D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F04E7" w14:textId="4E1975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BE6D0" w14:textId="1236B6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28BB0" w14:textId="425464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3,600.00</w:t>
            </w:r>
          </w:p>
        </w:tc>
      </w:tr>
      <w:tr w:rsidR="000F7AD1" w:rsidRPr="000F7AD1" w14:paraId="4516EB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1B901" w14:textId="3AAA99A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34F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t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66FC7" w14:textId="2048E7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3,8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B2400" w14:textId="2CBE37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0CD66" w14:textId="4968D8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47AC7" w14:textId="15188E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03,840.00</w:t>
            </w:r>
          </w:p>
        </w:tc>
      </w:tr>
      <w:tr w:rsidR="000F7AD1" w:rsidRPr="000F7AD1" w14:paraId="5012EE2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33C81" w14:textId="6A1AEAE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4F1A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ng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6CCB7" w14:textId="5ED5B4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6,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83B82" w14:textId="4251B3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FB874" w14:textId="6BE7B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405E4" w14:textId="7288A2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76,400.00</w:t>
            </w:r>
          </w:p>
        </w:tc>
      </w:tr>
      <w:tr w:rsidR="000F7AD1" w:rsidRPr="000F7AD1" w14:paraId="417F178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47C8A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silan (Isabela City)</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E99120" w14:textId="295F23E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47,431.6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714607" w14:textId="75B6F8F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9851D6" w14:textId="7CDD3AD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28849AD" w14:textId="5D4D834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47,431.64</w:t>
            </w:r>
          </w:p>
        </w:tc>
      </w:tr>
      <w:tr w:rsidR="000F7AD1" w:rsidRPr="000F7AD1" w14:paraId="49C0CCA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6CA9F" w14:textId="01B2E2C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81D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Isab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3A136" w14:textId="396C43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7,431.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C5CFF" w14:textId="7C212D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88E4F" w14:textId="6FA5C3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84736" w14:textId="2BB01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47,431.64</w:t>
            </w:r>
          </w:p>
        </w:tc>
      </w:tr>
      <w:tr w:rsidR="000F7AD1" w:rsidRPr="000F7AD1" w14:paraId="771280E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4778A3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X</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8FF3E1E" w14:textId="4796325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4,991,814.24</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2FEFDAE" w14:textId="425C38C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B56F4EC" w14:textId="6071574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FECD31" w14:textId="50B2DE5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4,991,814.24</w:t>
            </w:r>
          </w:p>
        </w:tc>
      </w:tr>
      <w:tr w:rsidR="000F7AD1" w:rsidRPr="000F7AD1" w14:paraId="08F9B39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E80F49"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ukidno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9F369E" w14:textId="0244402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983,593.51</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FF0FBB" w14:textId="01AC7DE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0B6BF2" w14:textId="664434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391C25" w14:textId="4ABE559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983,593.51</w:t>
            </w:r>
          </w:p>
        </w:tc>
      </w:tr>
      <w:tr w:rsidR="000F7AD1" w:rsidRPr="000F7AD1" w14:paraId="67EB43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BCDAB" w14:textId="02E6CF1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E18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u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338C3" w14:textId="71C7F5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9,29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581AE" w14:textId="0F8BD5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CDF55" w14:textId="65EB22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081AB" w14:textId="75442A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9,290.00</w:t>
            </w:r>
          </w:p>
        </w:tc>
      </w:tr>
      <w:tr w:rsidR="000F7AD1" w:rsidRPr="000F7AD1" w14:paraId="6483C8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74F71" w14:textId="5326015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F6B1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CC879" w14:textId="6779A5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9,879.3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37F62" w14:textId="379A14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A99A3" w14:textId="1F7D95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4C8AF" w14:textId="1CFA6F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9,879.31</w:t>
            </w:r>
          </w:p>
        </w:tc>
      </w:tr>
      <w:tr w:rsidR="000F7AD1" w:rsidRPr="000F7AD1" w14:paraId="120CC4F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52D11" w14:textId="4EA1B1D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EB06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tb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24758" w14:textId="3AD5DC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7D256" w14:textId="19943E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CFF23" w14:textId="0E7EA2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4D003" w14:textId="192A6D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3,570.00</w:t>
            </w:r>
          </w:p>
        </w:tc>
      </w:tr>
      <w:tr w:rsidR="000F7AD1" w:rsidRPr="000F7AD1" w14:paraId="0E93978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C9185" w14:textId="0BABCE9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75C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olo Fortich</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D3B5D" w14:textId="0D41A7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881.6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B38ED" w14:textId="2BE951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3A348" w14:textId="56BEDA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BCA0F" w14:textId="124F28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881.62</w:t>
            </w:r>
          </w:p>
        </w:tc>
      </w:tr>
      <w:tr w:rsidR="000F7AD1" w:rsidRPr="000F7AD1" w14:paraId="1B7718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946CC" w14:textId="01DEFBF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DEC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mil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0907D" w14:textId="2A961E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60.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3E64D" w14:textId="7F7F3A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6D81C" w14:textId="5CE8A9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D9698" w14:textId="7B9E8B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60.70</w:t>
            </w:r>
          </w:p>
        </w:tc>
      </w:tr>
      <w:tr w:rsidR="000F7AD1" w:rsidRPr="000F7AD1" w14:paraId="5F96F0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AFF1D" w14:textId="0C54AD4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9D9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ak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AEDA9" w14:textId="529EFA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5,2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C3095" w14:textId="40559D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082D9" w14:textId="4C0DA5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87395" w14:textId="1272F8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5,280.00</w:t>
            </w:r>
          </w:p>
        </w:tc>
      </w:tr>
      <w:tr w:rsidR="000F7AD1" w:rsidRPr="000F7AD1" w14:paraId="36FF92A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8A80B" w14:textId="5FA0D0D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3829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bangla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5B777" w14:textId="572129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12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C3D8E" w14:textId="5DF515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22497" w14:textId="341212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26A94" w14:textId="1B644D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128.00</w:t>
            </w:r>
          </w:p>
        </w:tc>
      </w:tr>
      <w:tr w:rsidR="000F7AD1" w:rsidRPr="000F7AD1" w14:paraId="56926F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AA156" w14:textId="7201A17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C13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mpasug-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EEC29" w14:textId="693F88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60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6CEF8" w14:textId="0878D1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EAD0E" w14:textId="38996A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1A4F7" w14:textId="4241ED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602.00</w:t>
            </w:r>
          </w:p>
        </w:tc>
      </w:tr>
      <w:tr w:rsidR="000F7AD1" w:rsidRPr="000F7AD1" w14:paraId="5EA7413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9A819" w14:textId="765436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2910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ntap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2EAD2" w14:textId="12C3AD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7715A" w14:textId="2A146B1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4554C" w14:textId="3302DD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92903" w14:textId="03CE68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1B9343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DAEC0" w14:textId="2093665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5D8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layb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D0E9D" w14:textId="3D28F6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12,033.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67346" w14:textId="6198D4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4741" w14:textId="02CA33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76825" w14:textId="622A6F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812,033.74</w:t>
            </w:r>
          </w:p>
        </w:tc>
      </w:tr>
      <w:tr w:rsidR="000F7AD1" w:rsidRPr="000F7AD1" w14:paraId="0EF4F7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3EDCA" w14:textId="10FB57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657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ernan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51F60" w14:textId="040E2E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424.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1876E" w14:textId="274EAA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573D5" w14:textId="636E0F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9894C" w14:textId="51CCA8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2,424.22</w:t>
            </w:r>
          </w:p>
        </w:tc>
      </w:tr>
      <w:tr w:rsidR="000F7AD1" w:rsidRPr="000F7AD1" w14:paraId="31429B6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6DB1B" w14:textId="335DD56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080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mul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98106" w14:textId="40C6D5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3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7B37F" w14:textId="4C5661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DF3C5" w14:textId="1E7B6A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D7DDF" w14:textId="24C09A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336.00</w:t>
            </w:r>
          </w:p>
        </w:tc>
      </w:tr>
      <w:tr w:rsidR="000F7AD1" w:rsidRPr="000F7AD1" w14:paraId="2DFE8B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135AE" w14:textId="0BEA6A4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53DE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ngc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5DEFA" w14:textId="77950A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273.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7FEE6" w14:textId="3B3E38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AB4D7" w14:textId="3CF474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87C89" w14:textId="0EE3AA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273.48</w:t>
            </w:r>
          </w:p>
        </w:tc>
      </w:tr>
      <w:tr w:rsidR="000F7AD1" w:rsidRPr="000F7AD1" w14:paraId="34FE80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F386A" w14:textId="4F100C8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93EAE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n Carl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7D386" w14:textId="5A98E9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2,708.9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A7E37" w14:textId="775F87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8E936" w14:textId="27BF33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77F61" w14:textId="12AB19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2,708.97</w:t>
            </w:r>
          </w:p>
        </w:tc>
      </w:tr>
      <w:tr w:rsidR="000F7AD1" w:rsidRPr="000F7AD1" w14:paraId="3C3BA2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1A96A" w14:textId="48EFE93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D156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ding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C1992" w14:textId="5422EB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DAC23" w14:textId="7A7E61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19A1A" w14:textId="49244E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193B0" w14:textId="0D7F66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513108E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D4161" w14:textId="6B9B11D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1F9F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baw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E1B8B" w14:textId="56ECE7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4,6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3758A" w14:textId="36AE82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12B5D" w14:textId="60B660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96EEB" w14:textId="13DBAA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4,645.00</w:t>
            </w:r>
          </w:p>
        </w:tc>
      </w:tr>
      <w:tr w:rsidR="000F7AD1" w:rsidRPr="000F7AD1" w14:paraId="0024CB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09150" w14:textId="6D22DDD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397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taot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1C451" w14:textId="215915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9,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4545" w14:textId="2ED105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F4CFF" w14:textId="58D7EB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99FD0" w14:textId="126292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9,300.00</w:t>
            </w:r>
          </w:p>
        </w:tc>
      </w:tr>
      <w:tr w:rsidR="000F7AD1" w:rsidRPr="000F7AD1" w14:paraId="6557A0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D2325" w14:textId="6A955B2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9F7B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am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11554" w14:textId="7CCBB5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1,959.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BF615" w14:textId="0E858A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C50CF" w14:textId="19C274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4CC1F" w14:textId="1AF78B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1,959.26</w:t>
            </w:r>
          </w:p>
        </w:tc>
      </w:tr>
      <w:tr w:rsidR="000F7AD1" w:rsidRPr="000F7AD1" w14:paraId="5EB6EA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7DCAD" w14:textId="25AC506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9B8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il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0720F" w14:textId="219116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48E9A" w14:textId="63FDF8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F8C08" w14:textId="24E10F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BB978" w14:textId="18586C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47B5E2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54CD5" w14:textId="134A98B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14F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gantu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F51CD" w14:textId="1F27F4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630.2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1C7DE" w14:textId="73C490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D516F" w14:textId="349D41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9FB99" w14:textId="77759F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630.27</w:t>
            </w:r>
          </w:p>
        </w:tc>
      </w:tr>
      <w:tr w:rsidR="000F7AD1" w:rsidRPr="000F7AD1" w14:paraId="6F50B5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B061F5" w14:textId="76625BD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AAB4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Valen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A84C3" w14:textId="13C8C8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1,105.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3F3E0" w14:textId="2846B4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F9358" w14:textId="66BB2A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46EEF" w14:textId="5D93AA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1,105.94</w:t>
            </w:r>
          </w:p>
        </w:tc>
      </w:tr>
      <w:tr w:rsidR="000F7AD1" w:rsidRPr="000F7AD1" w14:paraId="02ECA55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53D75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migui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7840BA" w14:textId="4DD6D67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840,102.5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57F489" w14:textId="72ED322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4D2B39" w14:textId="105636E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D800280" w14:textId="6CD71B1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840,102.55</w:t>
            </w:r>
          </w:p>
        </w:tc>
      </w:tr>
      <w:tr w:rsidR="000F7AD1" w:rsidRPr="000F7AD1" w14:paraId="3C04D4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FE753" w14:textId="1337350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A4A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hino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8D7D5" w14:textId="7C5F85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CDD38" w14:textId="1A44DE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F9B30" w14:textId="18878F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16538" w14:textId="6425E6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74E8BA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F1D88" w14:textId="1D0FF66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CB57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mbaj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B300A" w14:textId="2D449B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950.5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EA8F5" w14:textId="52C2C0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470C1" w14:textId="3F7D1A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68D54" w14:textId="446CA6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5,950.51</w:t>
            </w:r>
          </w:p>
        </w:tc>
      </w:tr>
      <w:tr w:rsidR="000F7AD1" w:rsidRPr="000F7AD1" w14:paraId="23BCA7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95B7E" w14:textId="1748D88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7A87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ar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5F5AF" w14:textId="36CF1B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0,967.0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EED01" w14:textId="06C5CD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6FC35" w14:textId="7933AF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6439D" w14:textId="2D91FE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0,967.04</w:t>
            </w:r>
          </w:p>
        </w:tc>
      </w:tr>
      <w:tr w:rsidR="000F7AD1" w:rsidRPr="000F7AD1" w14:paraId="5C6267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01B26" w14:textId="54E7426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E3A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uinsili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1555B" w14:textId="6C12C9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4428C" w14:textId="1207DA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9E16E" w14:textId="4C118D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A1A5E" w14:textId="2FB497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3FA105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96FCA" w14:textId="3E1BFB5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266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31B55" w14:textId="05F2C4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C4E57" w14:textId="162A72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63DDE" w14:textId="54DACF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03FEB" w14:textId="5B2FA0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4,395.00</w:t>
            </w:r>
          </w:p>
        </w:tc>
      </w:tr>
      <w:tr w:rsidR="000F7AD1" w:rsidRPr="000F7AD1" w14:paraId="3956646D"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4F301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anao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F3A490" w14:textId="07DD8EA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206,341.8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FCFE7C" w14:textId="2F16C8F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BB8A2D" w14:textId="69141B9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B0C3DB" w14:textId="6511064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7,206,341.82</w:t>
            </w:r>
          </w:p>
        </w:tc>
      </w:tr>
      <w:tr w:rsidR="000F7AD1" w:rsidRPr="000F7AD1" w14:paraId="00CDE84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78875" w14:textId="592BE54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AC8B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lig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267D" w14:textId="3C4963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814,028.6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B4A5F" w14:textId="6E7A3A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10ADB" w14:textId="60E971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A6693" w14:textId="2B08F3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814,028.61</w:t>
            </w:r>
          </w:p>
        </w:tc>
      </w:tr>
      <w:tr w:rsidR="000F7AD1" w:rsidRPr="000F7AD1" w14:paraId="3CB8AC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49B38" w14:textId="115FD0E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3B2B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ol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C407F" w14:textId="328D1B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7,876.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30116" w14:textId="1C0DA4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D5E44" w14:textId="64FAD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6362A" w14:textId="37184C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97,876.60</w:t>
            </w:r>
          </w:p>
        </w:tc>
      </w:tr>
      <w:tr w:rsidR="000F7AD1" w:rsidRPr="000F7AD1" w14:paraId="4898307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D4ED0" w14:textId="3A3D0AD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5458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o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8F5DA" w14:textId="19070F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C93AB" w14:textId="6CDE07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A017A" w14:textId="153B67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796FC" w14:textId="5A1F2F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2F92C91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87324D" w14:textId="79737A3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15FE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82582" w14:textId="1D540B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7,90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3E636" w14:textId="534BC9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3745D" w14:textId="7AEF0D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41052" w14:textId="73320E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7,902.00</w:t>
            </w:r>
          </w:p>
        </w:tc>
      </w:tr>
      <w:tr w:rsidR="000F7AD1" w:rsidRPr="000F7AD1" w14:paraId="28E52C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8829E" w14:textId="626EB22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7C1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usw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2D293" w14:textId="62B7B3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1,519.6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5228D" w14:textId="1F4ABD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B4A33" w14:textId="6F5D52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A4B3C" w14:textId="751F10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1,519.69</w:t>
            </w:r>
          </w:p>
        </w:tc>
      </w:tr>
      <w:tr w:rsidR="000F7AD1" w:rsidRPr="000F7AD1" w14:paraId="1D2B3B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0F782" w14:textId="43BC517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434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olamb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58F89" w14:textId="442675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154.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4028" w14:textId="00B1C5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9F9A6" w14:textId="1140C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B3B34" w14:textId="33E49A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8,154.75</w:t>
            </w:r>
          </w:p>
        </w:tc>
      </w:tr>
      <w:tr w:rsidR="000F7AD1" w:rsidRPr="000F7AD1" w14:paraId="2578E8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E7A66" w14:textId="63F7F96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A5F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nam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B8B34" w14:textId="0A7694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82A66" w14:textId="6980E6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F6319" w14:textId="6D2AC4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979F7" w14:textId="505703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63AB253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49748" w14:textId="354034C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C7FA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i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AD26" w14:textId="5941D9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13F1B" w14:textId="10A872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EC069" w14:textId="4CB26F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82833" w14:textId="362A92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780.00</w:t>
            </w:r>
          </w:p>
        </w:tc>
      </w:tr>
      <w:tr w:rsidR="000F7AD1" w:rsidRPr="000F7AD1" w14:paraId="533DC1B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0609D" w14:textId="1A4E73D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73D8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u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F48DE" w14:textId="1A1CF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B3FAB" w14:textId="721FD0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666D9" w14:textId="724BF8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489F7" w14:textId="4DC6AB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D7D4D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E56FE" w14:textId="59BB37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BED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o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236B2" w14:textId="7C52F9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92697" w14:textId="203E75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A5AE6" w14:textId="229A26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E2710" w14:textId="0CF215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r>
      <w:tr w:rsidR="000F7AD1" w:rsidRPr="000F7AD1" w14:paraId="642013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218C00" w14:textId="3E24793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4BE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F7B00" w14:textId="044586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18,70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E8458" w14:textId="5A816F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7F989" w14:textId="40E231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CE73F" w14:textId="6898B6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18,702.00</w:t>
            </w:r>
          </w:p>
        </w:tc>
      </w:tr>
      <w:tr w:rsidR="000F7AD1" w:rsidRPr="000F7AD1" w14:paraId="4F7D2D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0ECF5" w14:textId="459FD25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F4F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pat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72864" w14:textId="125291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6,151.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5594B" w14:textId="1B040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F91B4" w14:textId="759DE8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558D1" w14:textId="1CE0A6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76,151.38</w:t>
            </w:r>
          </w:p>
        </w:tc>
      </w:tr>
      <w:tr w:rsidR="000F7AD1" w:rsidRPr="000F7AD1" w14:paraId="5B77C1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937B6" w14:textId="715A10B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B0A1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F37C6" w14:textId="4C01C7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7,651.7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B86E9" w14:textId="29D250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38CB5" w14:textId="7A4030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9E374" w14:textId="37EAD7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7,651.79</w:t>
            </w:r>
          </w:p>
        </w:tc>
      </w:tr>
      <w:tr w:rsidR="000F7AD1" w:rsidRPr="000F7AD1" w14:paraId="0E02D38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58FEFE" w14:textId="476981C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B1D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77B0D" w14:textId="59601C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7,26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8AC6B" w14:textId="703234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40BD" w14:textId="1FC39A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F7186" w14:textId="429C66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7,260.00</w:t>
            </w:r>
          </w:p>
        </w:tc>
      </w:tr>
      <w:tr w:rsidR="000F7AD1" w:rsidRPr="000F7AD1" w14:paraId="689A256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8F40D" w14:textId="050A2D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757B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una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BC0EC" w14:textId="5547B7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4EA3D" w14:textId="5E12C2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AEB18" w14:textId="68C0CA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9D5C1" w14:textId="4C3E84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66517C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8D306" w14:textId="155DDA7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496C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un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80A1C" w14:textId="180226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89D27" w14:textId="24245E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1B7DC" w14:textId="20169B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752D5" w14:textId="071252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r>
      <w:tr w:rsidR="000F7AD1" w:rsidRPr="000F7AD1" w14:paraId="5C6CB2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04A1F" w14:textId="64F0AF7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873D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tao Rag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093C9" w14:textId="2045D3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264F5" w14:textId="554DB5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7C3E0" w14:textId="3F6E09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23D0B" w14:textId="466881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5E9E0F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B9A9A" w14:textId="323C8D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36E0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ona Piaga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67223" w14:textId="318211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59D61" w14:textId="4A578F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364F6" w14:textId="0D4F68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4F939" w14:textId="22CB5D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953F92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834BB" w14:textId="6EBEDAF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BAAF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vad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ADF69" w14:textId="7318B6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6,9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8786" w14:textId="2B3476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10B5A" w14:textId="0D5459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D5649" w14:textId="439A90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6,930.00</w:t>
            </w:r>
          </w:p>
        </w:tc>
      </w:tr>
      <w:tr w:rsidR="000F7AD1" w:rsidRPr="000F7AD1" w14:paraId="57A7CE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9FD59" w14:textId="1B976DB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911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p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C8C1A" w14:textId="1CC0A0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7C7CC" w14:textId="73122D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88473" w14:textId="010D99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DF11D" w14:textId="2A19D6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1,465.00</w:t>
            </w:r>
          </w:p>
        </w:tc>
      </w:tr>
      <w:tr w:rsidR="000F7AD1" w:rsidRPr="000F7AD1" w14:paraId="030658A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47DAE" w14:textId="3C42363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669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gc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5A107" w14:textId="3759AB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F6DDE" w14:textId="1EF6A2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6E62B" w14:textId="64FFE6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8D7AA" w14:textId="2CAB48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2894460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837B2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isamis Occid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18260B" w14:textId="7E6DE76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70,677.02</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78382D" w14:textId="09001E0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1021CB" w14:textId="01850E1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9ED1D92" w14:textId="4C0FFAC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70,677.02</w:t>
            </w:r>
          </w:p>
        </w:tc>
      </w:tr>
      <w:tr w:rsidR="000F7AD1" w:rsidRPr="000F7AD1" w14:paraId="6952C4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03CA9" w14:textId="1C14D68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3F45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o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26CE0" w14:textId="14F8C6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7A617" w14:textId="5E6FAD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B9C98" w14:textId="039EA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33DB3" w14:textId="2562E1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5919BA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4E5511" w14:textId="5D6306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23B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a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ACA4D" w14:textId="1F7A1E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FBC12" w14:textId="27691C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EF60C" w14:textId="327E97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21FC6" w14:textId="69ED32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F7C99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18B7AE" w14:textId="4BB107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B733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FD91F" w14:textId="1F721C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979CA" w14:textId="0C21A4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21A37" w14:textId="6165EAF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49609" w14:textId="561ED3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6ED6F28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838EF" w14:textId="77ACD7F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1D0DC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cepci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5724B" w14:textId="5D9A89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E5E2C" w14:textId="7874B2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F76EE" w14:textId="00A9C0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26419" w14:textId="41C0F4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CAC5C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381B5" w14:textId="22729B0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3D4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imen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A9B4A" w14:textId="7279AF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31F0" w14:textId="23A470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C85AC" w14:textId="308847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10E3F" w14:textId="0DF750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53DDBC8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77D7B6" w14:textId="63E03B0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B226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pez Jae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2C518" w14:textId="15C24D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00C1A" w14:textId="23C38B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D07E1" w14:textId="61F6DE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412B0" w14:textId="53617F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C1B20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5A782" w14:textId="5E686DA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80F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roquieta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022D2" w14:textId="35E3A3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48,896.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49A5F" w14:textId="71B467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2FE50" w14:textId="7AB5AB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307B3" w14:textId="6809C7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48,896.38</w:t>
            </w:r>
          </w:p>
        </w:tc>
      </w:tr>
      <w:tr w:rsidR="000F7AD1" w:rsidRPr="000F7AD1" w14:paraId="54DC56B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EBA30" w14:textId="5A33C6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99A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7829A" w14:textId="2E963B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A381E" w14:textId="3DEB67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7BF80" w14:textId="1CFFCA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5ADA" w14:textId="120304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3AD9032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80F63" w14:textId="18C7DBE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31F6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arid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9B054" w14:textId="6E4FEA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E599D" w14:textId="00D4C9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0A060" w14:textId="1BE268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5292B" w14:textId="4CBF54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70A9E69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9DEC8" w14:textId="631E81C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477A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pang Dala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D33B" w14:textId="615CC7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75ECB" w14:textId="5673F0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C5BDA" w14:textId="4FD025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C8653" w14:textId="76B461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300B6F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0BAF3" w14:textId="011EA1A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0D2D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ifac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49443" w14:textId="1ADF77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89D3E" w14:textId="14A174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51143" w14:textId="392221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42AF5" w14:textId="6677A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0B4AD9C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782A41" w14:textId="1767643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9B12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lar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D8E63" w14:textId="0FFD51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240.6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63C7" w14:textId="35088C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C8DC6" w14:textId="3DA647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7E5E2" w14:textId="2C511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3,240.64</w:t>
            </w:r>
          </w:p>
        </w:tc>
      </w:tr>
      <w:tr w:rsidR="000F7AD1" w:rsidRPr="000F7AD1" w14:paraId="42B795D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29158" w14:textId="3DC6DA3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DED12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n Victoriano Chiongbian (Don Mariano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BC759" w14:textId="674FF6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B8210" w14:textId="7D65C6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98CC2" w14:textId="29B2F7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9CC82" w14:textId="184267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1D9ADC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CCB80" w14:textId="4697E65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7B8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zamis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56046" w14:textId="5F5E47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0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B2728" w14:textId="74EF32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A1F8A" w14:textId="6BB404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8F48F" w14:textId="76B14D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05,000.00</w:t>
            </w:r>
          </w:p>
        </w:tc>
      </w:tr>
      <w:tr w:rsidR="000F7AD1" w:rsidRPr="000F7AD1" w14:paraId="04EB0E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A1070" w14:textId="0AF4A00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56EC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nacab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7BD2F" w14:textId="0BF20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17557" w14:textId="69F963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F4619" w14:textId="7E7A34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10F76" w14:textId="20DF05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E2DE40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E5FB5" w14:textId="26D71FC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A75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gub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3D170" w14:textId="4EF39B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678E7" w14:textId="70D4B5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8E6C6" w14:textId="3EB386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9FDE4" w14:textId="7FF166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3233224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0BB7A" w14:textId="6B0203E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50B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d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D0DC8" w14:textId="34B234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69DB4" w14:textId="2D6CDB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CD988" w14:textId="782714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219C3" w14:textId="7A7DD0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FA3598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B7193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isamis Ori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4E625E" w14:textId="2174C68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0,991,099.3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20637A" w14:textId="271C2E0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95030E" w14:textId="73E1228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FA31D2F" w14:textId="5BE682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0,991,099.34</w:t>
            </w:r>
          </w:p>
        </w:tc>
      </w:tr>
      <w:tr w:rsidR="000F7AD1" w:rsidRPr="000F7AD1" w14:paraId="7FA16C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AE9EDB" w14:textId="351E808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1195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gayan De Or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5FA05" w14:textId="701486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077,870.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55C5E" w14:textId="25ACB8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57816" w14:textId="4E23AF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CBA3D" w14:textId="1BDE5C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077,870.45</w:t>
            </w:r>
          </w:p>
        </w:tc>
      </w:tr>
      <w:tr w:rsidR="000F7AD1" w:rsidRPr="000F7AD1" w14:paraId="2072E3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2FF5C" w14:textId="3C9A413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B4F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ngas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67AD4" w14:textId="68BB45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2DD72" w14:textId="0F64B6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654BB" w14:textId="649338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D3624" w14:textId="3B4ADB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780.00</w:t>
            </w:r>
          </w:p>
        </w:tc>
      </w:tr>
      <w:tr w:rsidR="000F7AD1" w:rsidRPr="000F7AD1" w14:paraId="4061A9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8929FE" w14:textId="41C8D92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CF2D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ing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D7F84" w14:textId="290C88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1E17E" w14:textId="69B856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45FE2" w14:textId="39885A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F5B62" w14:textId="7ADA16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570.00</w:t>
            </w:r>
          </w:p>
        </w:tc>
      </w:tr>
      <w:tr w:rsidR="000F7AD1" w:rsidRPr="000F7AD1" w14:paraId="45D4B3D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A5DBC0" w14:textId="1BA338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C52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inu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6AB4E" w14:textId="4B169A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456.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68C7B" w14:textId="1B1621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8068D" w14:textId="4B92D2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02E15" w14:textId="281A3F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17,456.78</w:t>
            </w:r>
          </w:p>
        </w:tc>
      </w:tr>
      <w:tr w:rsidR="000F7AD1" w:rsidRPr="000F7AD1" w14:paraId="3FA2DC5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3511D" w14:textId="12005DA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B867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ngoog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3A27C" w14:textId="733701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86,363.4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D3BB3" w14:textId="5E9B12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814E6" w14:textId="0661704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6915A" w14:textId="54ECF9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886,363.45</w:t>
            </w:r>
          </w:p>
        </w:tc>
      </w:tr>
      <w:tr w:rsidR="000F7AD1" w:rsidRPr="000F7AD1" w14:paraId="01FE748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C1414" w14:textId="22362C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B2F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nogui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A4772" w14:textId="472B8F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39BD6" w14:textId="203115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E15CB" w14:textId="543BCC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D74C" w14:textId="7C57AE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130A20B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9F4F4" w14:textId="4ADD79E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703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ongl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160E3" w14:textId="1E94D7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7,2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EBD67" w14:textId="51FE5C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50990" w14:textId="0ABF78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C976E" w14:textId="64753C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07,200.00</w:t>
            </w:r>
          </w:p>
        </w:tc>
      </w:tr>
      <w:tr w:rsidR="000F7AD1" w:rsidRPr="000F7AD1" w14:paraId="402E16A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4F5F4" w14:textId="0095893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C48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 (Linu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FFC03" w14:textId="27B8BF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789.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3C0BA" w14:textId="4C2F3C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57DE7" w14:textId="44BABA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BFB22" w14:textId="369FA4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789.00</w:t>
            </w:r>
          </w:p>
        </w:tc>
      </w:tr>
      <w:tr w:rsidR="000F7AD1" w:rsidRPr="000F7AD1" w14:paraId="50619B0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6D8B5" w14:textId="2571562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476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ed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CFCF7" w14:textId="54D4D2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8,536.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17FAC" w14:textId="3BB8FD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BD1B6" w14:textId="7FFC1D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8FFFE" w14:textId="09ABE2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8,536.74</w:t>
            </w:r>
          </w:p>
        </w:tc>
      </w:tr>
      <w:tr w:rsidR="000F7AD1" w:rsidRPr="000F7AD1" w14:paraId="47C167D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60B3A" w14:textId="22142C4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991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354C6" w14:textId="4FA977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7F949" w14:textId="1710B8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338B0" w14:textId="230BD9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2A99A" w14:textId="323E7D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5F0CCE4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97659" w14:textId="224EF98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E2C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gbongc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FEA82" w14:textId="509D34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075.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42A7B" w14:textId="2D406E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EA5CD" w14:textId="511737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B5948" w14:textId="541BAC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075.54</w:t>
            </w:r>
          </w:p>
        </w:tc>
      </w:tr>
      <w:tr w:rsidR="000F7AD1" w:rsidRPr="000F7AD1" w14:paraId="5C7045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2AA07" w14:textId="44BEEEB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18A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ubiji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7BD01" w14:textId="6C9965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AA78E" w14:textId="7D02B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AC469" w14:textId="1901C3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DB11D" w14:textId="1B7A2F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3687A3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9DC09" w14:textId="396B05A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B21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lave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5C33A" w14:textId="04298A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9,678.0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F3ACD" w14:textId="574A4E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F7CD3" w14:textId="331A1C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486E4" w14:textId="795181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9,678.02</w:t>
            </w:r>
          </w:p>
        </w:tc>
      </w:tr>
      <w:tr w:rsidR="000F7AD1" w:rsidRPr="000F7AD1" w14:paraId="502721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0D64F" w14:textId="46F1477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A488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El Salvado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E1760" w14:textId="7CF7DC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19,12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382A9" w14:textId="3F1847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85D7E" w14:textId="34C603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78B48" w14:textId="654C11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19,127.00</w:t>
            </w:r>
          </w:p>
        </w:tc>
      </w:tr>
      <w:tr w:rsidR="000F7AD1" w:rsidRPr="000F7AD1" w14:paraId="3C43D0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1656B" w14:textId="324595C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C5CB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tag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D9DB6" w14:textId="33833F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022.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84906" w14:textId="27C96B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65967" w14:textId="02E645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07F63" w14:textId="1238D9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9,022.68</w:t>
            </w:r>
          </w:p>
        </w:tc>
      </w:tr>
      <w:tr w:rsidR="000F7AD1" w:rsidRPr="000F7AD1" w14:paraId="4A0627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31DBE" w14:textId="2A0DE9D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8CF5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it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7748F" w14:textId="47446A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84,04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F42A8" w14:textId="4E44C8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CDD0D" w14:textId="56A4DB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93A80" w14:textId="2759FBA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84,045.00</w:t>
            </w:r>
          </w:p>
        </w:tc>
      </w:tr>
      <w:tr w:rsidR="000F7AD1" w:rsidRPr="000F7AD1" w14:paraId="57995E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BB708" w14:textId="4218E8A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99B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s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A9A2E" w14:textId="73446B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4,611.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98432" w14:textId="2E3C51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12F76" w14:textId="00C43F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66550" w14:textId="475746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54,611.36</w:t>
            </w:r>
          </w:p>
        </w:tc>
      </w:tr>
      <w:tr w:rsidR="000F7AD1" w:rsidRPr="000F7AD1" w14:paraId="2A2591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4395F" w14:textId="7A26623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9B3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uindi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D7702" w14:textId="5C32F8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B77BF" w14:textId="40A20D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DA325" w14:textId="670EE29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8843B" w14:textId="3361FB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5,350.00</w:t>
            </w:r>
          </w:p>
        </w:tc>
      </w:tr>
      <w:tr w:rsidR="000F7AD1" w:rsidRPr="000F7AD1" w14:paraId="4E5E7FF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5A280" w14:textId="50FD8E3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7F7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ert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ED01C" w14:textId="322365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9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27E91" w14:textId="0D5DB6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E4396" w14:textId="3D33C1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B333" w14:textId="04753D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1,980.00</w:t>
            </w:r>
          </w:p>
        </w:tc>
      </w:tr>
      <w:tr w:rsidR="000F7AD1" w:rsidRPr="000F7AD1" w14:paraId="13763D7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04222" w14:textId="20C7BE1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5E18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ga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AB7D7" w14:textId="75421C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7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B6FDF" w14:textId="482CDE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FA3C3" w14:textId="2789CB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A6375" w14:textId="355E62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65,780.00</w:t>
            </w:r>
          </w:p>
        </w:tc>
      </w:tr>
      <w:tr w:rsidR="000F7AD1" w:rsidRPr="000F7AD1" w14:paraId="297062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106C0" w14:textId="00FD0BD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CCBA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D2EE4" w14:textId="5EE725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8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CB247" w14:textId="0C00C9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01247" w14:textId="6EB8BC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A0861" w14:textId="2E5AFF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850.00</w:t>
            </w:r>
          </w:p>
        </w:tc>
      </w:tr>
      <w:tr w:rsidR="000F7AD1" w:rsidRPr="000F7AD1" w14:paraId="3F401B2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547FA" w14:textId="74174E9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713C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Op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F21A6" w14:textId="35BBA1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0,528.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A9B0B" w14:textId="64381E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AE89D" w14:textId="797797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A8CFF" w14:textId="3CC041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00,528.32</w:t>
            </w:r>
          </w:p>
        </w:tc>
      </w:tr>
      <w:tr w:rsidR="000F7AD1" w:rsidRPr="000F7AD1" w14:paraId="2C778CD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EA593" w14:textId="36A86E2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2BC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olo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E2C17" w14:textId="0432689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4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E3396" w14:textId="24C729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FB66" w14:textId="59AEE9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26632" w14:textId="221125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435.00</w:t>
            </w:r>
          </w:p>
        </w:tc>
      </w:tr>
      <w:tr w:rsidR="000F7AD1" w:rsidRPr="000F7AD1" w14:paraId="61A162F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20320" w14:textId="06E58D4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E83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llanuev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6B48C" w14:textId="10381B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9215C" w14:textId="3357AD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194F2" w14:textId="0B8B07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BEF8A" w14:textId="61142E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000.00</w:t>
            </w:r>
          </w:p>
        </w:tc>
      </w:tr>
      <w:tr w:rsidR="000F7AD1" w:rsidRPr="000F7AD1" w14:paraId="5DCEF4F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75F664B"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X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1E411AD" w14:textId="6B7290C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1,595,518.29</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871029" w14:textId="6432212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983C78B" w14:textId="63474A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F8AE063" w14:textId="591C77D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71,595,518.29</w:t>
            </w:r>
          </w:p>
        </w:tc>
      </w:tr>
      <w:tr w:rsidR="000F7AD1" w:rsidRPr="000F7AD1" w14:paraId="2D711B6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9911C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de Or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4CF6C1" w14:textId="00226F9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885,067.1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A3520A" w14:textId="1DCDBC7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8EE9ED" w14:textId="248ED7E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B10DF5" w14:textId="6F964A9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885,067.16</w:t>
            </w:r>
          </w:p>
        </w:tc>
      </w:tr>
      <w:tr w:rsidR="000F7AD1" w:rsidRPr="000F7AD1" w14:paraId="440E17C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48552" w14:textId="73B82B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B8B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mpost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A2F1B" w14:textId="720CC1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9,6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DE744" w14:textId="03965E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DE7FB" w14:textId="028B85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95E94" w14:textId="47AD9F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9,630.00</w:t>
            </w:r>
          </w:p>
        </w:tc>
      </w:tr>
      <w:tr w:rsidR="000F7AD1" w:rsidRPr="000F7AD1" w14:paraId="2D692E7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3EA9D" w14:textId="6AC69EB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C6C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ak (San Vicent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70CC5" w14:textId="5F68CB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6,096.5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1D6AD" w14:textId="3449D2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5A761" w14:textId="52F770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309BC" w14:textId="0ABFED1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56,096.53</w:t>
            </w:r>
          </w:p>
        </w:tc>
      </w:tr>
      <w:tr w:rsidR="000F7AD1" w:rsidRPr="000F7AD1" w14:paraId="751BBE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2760EB" w14:textId="7FF7B25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DF6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bini (Doña Alic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C0DA0" w14:textId="1E64F6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799.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38505" w14:textId="3D679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2FF1C" w14:textId="4DABA93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1BD65" w14:textId="682A2C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2,799.15</w:t>
            </w:r>
          </w:p>
        </w:tc>
      </w:tr>
      <w:tr w:rsidR="000F7AD1" w:rsidRPr="000F7AD1" w14:paraId="3771F96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8983D" w14:textId="34FF1FC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525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c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2CBDD" w14:textId="50A6B6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3,966.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3C6B6" w14:textId="1F8870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AFD67" w14:textId="4A546B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7FE41" w14:textId="521AF5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3,966.82</w:t>
            </w:r>
          </w:p>
        </w:tc>
      </w:tr>
      <w:tr w:rsidR="000F7AD1" w:rsidRPr="000F7AD1" w14:paraId="4A6C47D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9C3A7" w14:textId="6F472E9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3B2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agusan (San Maria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70D2" w14:textId="7E3E52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6,364.7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E117E" w14:textId="2BD161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1C326" w14:textId="37F951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86160" w14:textId="5B4DBC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6,364.71</w:t>
            </w:r>
          </w:p>
        </w:tc>
      </w:tr>
      <w:tr w:rsidR="000F7AD1" w:rsidRPr="000F7AD1" w14:paraId="521DC3A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BC949" w14:textId="5037A7B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5BD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wa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EED21" w14:textId="78F3F4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6,37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C025A" w14:textId="42B46A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2F7BC" w14:textId="5E0D2A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6B43F" w14:textId="03BE3A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6,370.00</w:t>
            </w:r>
          </w:p>
        </w:tc>
      </w:tr>
      <w:tr w:rsidR="000F7AD1" w:rsidRPr="000F7AD1" w14:paraId="2A89EC4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6E34F" w14:textId="33CCE7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B36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nkay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93196" w14:textId="12BEAE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8,283.8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022E9" w14:textId="4FC3DE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7E8D6" w14:textId="20AC84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2952" w14:textId="39BC9C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8,283.89</w:t>
            </w:r>
          </w:p>
        </w:tc>
      </w:tr>
      <w:tr w:rsidR="000F7AD1" w:rsidRPr="000F7AD1" w14:paraId="06E978F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B4B0D" w14:textId="13D0D59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AEC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onte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43A65" w14:textId="4F9BC5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3,458.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1C17" w14:textId="5A8113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F91AB" w14:textId="544158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43BDD" w14:textId="257266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3,458.80</w:t>
            </w:r>
          </w:p>
        </w:tc>
      </w:tr>
      <w:tr w:rsidR="000F7AD1" w:rsidRPr="000F7AD1" w14:paraId="659006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22998" w14:textId="30D3273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276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buntu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63960" w14:textId="4CDB63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379.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3E9D9" w14:textId="5C63D6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EF8BB" w14:textId="0F06C9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9020A" w14:textId="748FF1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03,379.32</w:t>
            </w:r>
          </w:p>
        </w:tc>
      </w:tr>
      <w:tr w:rsidR="000F7AD1" w:rsidRPr="000F7AD1" w14:paraId="6E410C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4F05B" w14:textId="512C6F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5AE3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ew Bat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A82E5" w14:textId="65BF59E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9,492.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C8D7E" w14:textId="2E72E6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CEFD2" w14:textId="774644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904FB" w14:textId="1CED51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9,492.94</w:t>
            </w:r>
          </w:p>
        </w:tc>
      </w:tr>
      <w:tr w:rsidR="000F7AD1" w:rsidRPr="000F7AD1" w14:paraId="4355E1F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B9DC4" w14:textId="575C85E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036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tu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C461A" w14:textId="21C053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5,2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A2BCA" w14:textId="5D40084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E9DC7" w14:textId="5E4E0F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7BA60" w14:textId="3EA919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5,225.00</w:t>
            </w:r>
          </w:p>
        </w:tc>
      </w:tr>
      <w:tr w:rsidR="000F7AD1" w:rsidRPr="000F7AD1" w14:paraId="4010CFD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CAD2E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0A4376" w14:textId="2F8B370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328,896.8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CAC148" w14:textId="1FC2F17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65E8EF" w14:textId="4DF222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DA5E360" w14:textId="6D1F15C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328,896.85</w:t>
            </w:r>
          </w:p>
        </w:tc>
      </w:tr>
      <w:tr w:rsidR="000F7AD1" w:rsidRPr="000F7AD1" w14:paraId="613AB29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134A7" w14:textId="5C936DA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DDF8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suncion (Sau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63237" w14:textId="6F2E9A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6,090.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12379" w14:textId="1DD863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ABB57" w14:textId="6F65A0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1BF09" w14:textId="7DC30F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6,090.42</w:t>
            </w:r>
          </w:p>
        </w:tc>
      </w:tr>
      <w:tr w:rsidR="000F7AD1" w:rsidRPr="000F7AD1" w14:paraId="586A90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1D0C7" w14:textId="3F30FD4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3232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raulio E. Duja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98116" w14:textId="2A3980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5,523.9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A1FFA" w14:textId="109CEA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9A4BF" w14:textId="255237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1EE95" w14:textId="564B7B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5,523.95</w:t>
            </w:r>
          </w:p>
        </w:tc>
      </w:tr>
      <w:tr w:rsidR="000F7AD1" w:rsidRPr="000F7AD1" w14:paraId="117CE2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B9423" w14:textId="28CCA07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EAAC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B5B21" w14:textId="70DE2E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830.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3E6F7" w14:textId="14EFBA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073BC" w14:textId="41EEB4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4E39D" w14:textId="46F81D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0,830.18</w:t>
            </w:r>
          </w:p>
        </w:tc>
      </w:tr>
      <w:tr w:rsidR="000F7AD1" w:rsidRPr="000F7AD1" w14:paraId="5F3E1F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06B6C" w14:textId="378B26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5FC0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sland Garden City of Sam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1903F" w14:textId="49DD54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6,846.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7B194" w14:textId="71E556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45BCB" w14:textId="08530F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28391" w14:textId="454D96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86,846.54</w:t>
            </w:r>
          </w:p>
        </w:tc>
      </w:tr>
      <w:tr w:rsidR="000F7AD1" w:rsidRPr="000F7AD1" w14:paraId="300D8B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0CDD5" w14:textId="4C9C15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5557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pal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BD400" w14:textId="5DF570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71,384.3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0D8D2" w14:textId="590E36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ABB71" w14:textId="2F2CFB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5BF01" w14:textId="123F44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71,384.32</w:t>
            </w:r>
          </w:p>
        </w:tc>
      </w:tr>
      <w:tr w:rsidR="000F7AD1" w:rsidRPr="000F7AD1" w14:paraId="5088DA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28E95" w14:textId="20314D1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4963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ew Corel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281C9" w14:textId="748409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9,368.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9C765" w14:textId="3BA243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36F04" w14:textId="376B6B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6DA13" w14:textId="4B8BAB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9,368.82</w:t>
            </w:r>
          </w:p>
        </w:tc>
      </w:tr>
      <w:tr w:rsidR="000F7AD1" w:rsidRPr="000F7AD1" w14:paraId="019CBC3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DCFE6" w14:textId="48409E8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D68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Pana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27859" w14:textId="0F8FBD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8,705.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F9BBD" w14:textId="66EBBE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67E5A" w14:textId="1901D5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9EA43" w14:textId="5E256F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18,705.15</w:t>
            </w:r>
          </w:p>
        </w:tc>
      </w:tr>
      <w:tr w:rsidR="000F7AD1" w:rsidRPr="000F7AD1" w14:paraId="2CEF62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D8CCD" w14:textId="5D4172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F9A3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C4491" w14:textId="60A98F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9,806.6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F2992" w14:textId="2798B6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A970A" w14:textId="36A9AF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11BAC" w14:textId="6937F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69,806.65</w:t>
            </w:r>
          </w:p>
        </w:tc>
      </w:tr>
      <w:tr w:rsidR="000F7AD1" w:rsidRPr="000F7AD1" w14:paraId="7CD3E5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02B11" w14:textId="2350BE5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116D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Tom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65D6C" w14:textId="4307C6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7,487.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AC2F1" w14:textId="457629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54EB2" w14:textId="434913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8F6E1" w14:textId="022D0C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7,487.08</w:t>
            </w:r>
          </w:p>
        </w:tc>
      </w:tr>
      <w:tr w:rsidR="000F7AD1" w:rsidRPr="000F7AD1" w14:paraId="5B4BEF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584AC" w14:textId="154F40A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F99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g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33CC5" w14:textId="32D907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8,182.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F3D64" w14:textId="51221C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E77E" w14:textId="32059E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78F29" w14:textId="11F377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78,182.54</w:t>
            </w:r>
          </w:p>
        </w:tc>
      </w:tr>
      <w:tr w:rsidR="000F7AD1" w:rsidRPr="000F7AD1" w14:paraId="4F47AED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3CF5F" w14:textId="4438A32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7153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aing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52D62" w14:textId="106989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4,671.2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AB2CA" w14:textId="13C972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9ACFA" w14:textId="247CD2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DB223" w14:textId="33A176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4,671.20</w:t>
            </w:r>
          </w:p>
        </w:tc>
      </w:tr>
      <w:tr w:rsidR="000F7AD1" w:rsidRPr="000F7AD1" w14:paraId="015CFF7F"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0B9546"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6A5B1F" w14:textId="492F6E7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095,546.09</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36930D" w14:textId="66F429C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B40495" w14:textId="625A765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F209E12" w14:textId="47561CA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6,095,546.09</w:t>
            </w:r>
          </w:p>
        </w:tc>
      </w:tr>
      <w:tr w:rsidR="000F7AD1" w:rsidRPr="000F7AD1" w14:paraId="24B3EB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24E47" w14:textId="4D95576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1DA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s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79E72" w14:textId="401097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5,619.9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63CAD" w14:textId="438B6F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29AB5" w14:textId="3243AB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5CDC6" w14:textId="6612B4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5,619.99</w:t>
            </w:r>
          </w:p>
        </w:tc>
      </w:tr>
      <w:tr w:rsidR="000F7AD1" w:rsidRPr="000F7AD1" w14:paraId="66F6F70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91EBC" w14:textId="76B0171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CE4D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v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4F8EF" w14:textId="2ECB28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31,039.5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EABF7" w14:textId="25AFE6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7CC9D" w14:textId="14FEE9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1917B" w14:textId="4A42B5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031,039.59</w:t>
            </w:r>
          </w:p>
        </w:tc>
      </w:tr>
      <w:tr w:rsidR="000F7AD1" w:rsidRPr="000F7AD1" w14:paraId="18302D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F64C4" w14:textId="7C3C69F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986E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Di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8FB46" w14:textId="66E911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845.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C7E7B" w14:textId="264A51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CE431" w14:textId="388863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AE56B" w14:textId="252DBB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25,845.86</w:t>
            </w:r>
          </w:p>
        </w:tc>
      </w:tr>
      <w:tr w:rsidR="000F7AD1" w:rsidRPr="000F7AD1" w14:paraId="04A203B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C31A8" w14:textId="667B30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9C0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agono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F24EC" w14:textId="631F7F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4,842.9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83C24" w14:textId="279C81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7F2B7" w14:textId="04D4D7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734D1" w14:textId="7A05F7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4,842.95</w:t>
            </w:r>
          </w:p>
        </w:tc>
      </w:tr>
      <w:tr w:rsidR="000F7AD1" w:rsidRPr="000F7AD1" w14:paraId="4F3D33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4D8B2" w14:textId="5205E9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A095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bl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639C9" w14:textId="412A68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6,42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3974F" w14:textId="6C7C0B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06986" w14:textId="3DA869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CF985" w14:textId="18C98E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6,420.00</w:t>
            </w:r>
          </w:p>
        </w:tc>
      </w:tr>
      <w:tr w:rsidR="000F7AD1" w:rsidRPr="000F7AD1" w14:paraId="66DE9E9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B893C" w14:textId="07687F3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CCED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says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7D450" w14:textId="355886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2,396.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8E278" w14:textId="20D321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4F487" w14:textId="7CCD75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5BE34" w14:textId="143365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2,396.30</w:t>
            </w:r>
          </w:p>
        </w:tc>
      </w:tr>
      <w:tr w:rsidR="000F7AD1" w:rsidRPr="000F7AD1" w14:paraId="517876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6EE8F" w14:textId="12C0B88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AA6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l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EE868" w14:textId="4251E0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1,304.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6A497" w14:textId="30E0B1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50148" w14:textId="10FF42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F0B7B" w14:textId="114D16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11,304.18</w:t>
            </w:r>
          </w:p>
        </w:tc>
      </w:tr>
      <w:tr w:rsidR="000F7AD1" w:rsidRPr="000F7AD1" w14:paraId="047C09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5B80EF" w14:textId="55757C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E14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an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D5353" w14:textId="3D8FDA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7,826.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25C75" w14:textId="566FE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1F561" w14:textId="06EE85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F7443" w14:textId="1EB690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7,826.07</w:t>
            </w:r>
          </w:p>
        </w:tc>
      </w:tr>
      <w:tr w:rsidR="000F7AD1" w:rsidRPr="000F7AD1" w14:paraId="7864E5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51CD5" w14:textId="5CCF2BA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FE5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d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B16EE" w14:textId="12E2DA0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251.1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B96AE" w14:textId="1594DA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07278" w14:textId="44324D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436BF" w14:textId="584CD7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251.15</w:t>
            </w:r>
          </w:p>
        </w:tc>
      </w:tr>
      <w:tr w:rsidR="000F7AD1" w:rsidRPr="000F7AD1" w14:paraId="00131EF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D852B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Ori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E9D952" w14:textId="6BF72AE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436,034.2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430A64" w14:textId="23F1DF6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F24B82" w14:textId="67F9FD1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847A85F" w14:textId="5640B85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436,034.25</w:t>
            </w:r>
          </w:p>
        </w:tc>
      </w:tr>
      <w:tr w:rsidR="000F7AD1" w:rsidRPr="000F7AD1" w14:paraId="674F756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73354" w14:textId="77777777" w:rsidR="000F7AD1" w:rsidRPr="000F7AD1" w:rsidRDefault="000F7AD1" w:rsidP="000F7AD1">
            <w:pPr>
              <w:spacing w:after="0"/>
              <w:ind w:left="28" w:right="28"/>
              <w:rPr>
                <w:rFonts w:ascii="Arial Narrow" w:hAnsi="Arial Narrow"/>
                <w:color w:val="000000"/>
                <w:sz w:val="18"/>
                <w:szCs w:val="20"/>
              </w:rPr>
            </w:pPr>
            <w:r w:rsidRPr="000F7AD1">
              <w:rPr>
                <w:rFonts w:ascii="Arial Narrow" w:hAnsi="Arial Narrow"/>
                <w:color w:val="000000"/>
                <w:sz w:val="18"/>
                <w:szCs w:val="20"/>
              </w:rPr>
              <w:t>PLGU Davao Orient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922AA" w14:textId="77661E0E"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6,442,703.8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3B2B2" w14:textId="2F3972B0"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B0F77" w14:textId="53E8D4B3" w:rsidR="000F7AD1" w:rsidRPr="000F7AD1" w:rsidRDefault="000F7AD1" w:rsidP="000F7AD1">
            <w:pPr>
              <w:spacing w:after="0"/>
              <w:ind w:left="28" w:right="28"/>
              <w:jc w:val="right"/>
              <w:rPr>
                <w:rFonts w:ascii="Arial Narrow" w:hAnsi="Arial Narrow"/>
                <w:i/>
                <w:iCs/>
                <w:color w:val="000000"/>
                <w:sz w:val="18"/>
              </w:rPr>
            </w:pPr>
            <w:r w:rsidRPr="000F7AD1">
              <w:rPr>
                <w:rFonts w:ascii="Arial Narrow" w:hAnsi="Arial Narrow"/>
                <w:i/>
                <w:iCs/>
                <w:color w:val="000000"/>
                <w:sz w:val="18"/>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CEF92" w14:textId="508B8E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42,703.84</w:t>
            </w:r>
          </w:p>
        </w:tc>
      </w:tr>
      <w:tr w:rsidR="000F7AD1" w:rsidRPr="000F7AD1" w14:paraId="771F65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6D833" w14:textId="14D8AABC"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109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544FD" w14:textId="36BF57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7,148.4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49C8A" w14:textId="6A2B0A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632ED" w14:textId="15732C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C6AF1" w14:textId="647494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57,148.41</w:t>
            </w:r>
          </w:p>
        </w:tc>
      </w:tr>
      <w:tr w:rsidR="000F7AD1" w:rsidRPr="000F7AD1" w14:paraId="60DBE46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564A1" w14:textId="676023C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224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ayban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10594" w14:textId="7F6FC4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1,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FBD2E" w14:textId="221198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97351" w14:textId="6C69E0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9A997" w14:textId="413B37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31,350.00</w:t>
            </w:r>
          </w:p>
        </w:tc>
      </w:tr>
      <w:tr w:rsidR="000F7AD1" w:rsidRPr="000F7AD1" w14:paraId="79DD032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D69930" w14:textId="17BD62F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FA8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te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966DB" w14:textId="1F5AD2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7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B8D44" w14:textId="73D8AA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73BE7" w14:textId="7B39D5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1CA5D" w14:textId="2208CC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72.00</w:t>
            </w:r>
          </w:p>
        </w:tc>
      </w:tr>
      <w:tr w:rsidR="000F7AD1" w:rsidRPr="000F7AD1" w14:paraId="46FEB11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F30A2" w14:textId="4692DB3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990B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p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0A7FA" w14:textId="5AF819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3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8D4D9" w14:textId="27DDB5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A570F" w14:textId="4DF11F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AB1AA" w14:textId="295DD7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030.00</w:t>
            </w:r>
          </w:p>
        </w:tc>
      </w:tr>
      <w:tr w:rsidR="000F7AD1" w:rsidRPr="000F7AD1" w14:paraId="0F60EBC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C42CE" w14:textId="10225C6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B99F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Mat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DD333" w14:textId="4105B2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C0FC9" w14:textId="0BF50D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67E11" w14:textId="14A131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F2952" w14:textId="7710C5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950.00</w:t>
            </w:r>
          </w:p>
        </w:tc>
      </w:tr>
      <w:tr w:rsidR="000F7AD1" w:rsidRPr="000F7AD1" w14:paraId="457C823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422BF4" w14:textId="5974586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CF06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rrago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E90AE" w14:textId="0C3A93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83,18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13C14" w14:textId="137546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A8F14" w14:textId="3EEDDC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FB481" w14:textId="2867FC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83,180.00</w:t>
            </w:r>
          </w:p>
        </w:tc>
      </w:tr>
      <w:tr w:rsidR="000F7AD1" w:rsidRPr="000F7AD1" w14:paraId="0DDE79D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9C7183"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Davao Occidental</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BBA042" w14:textId="1302A73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849,973.9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FFCC83" w14:textId="0F68FAE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556A79" w14:textId="2F8207E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FE2763A" w14:textId="0205D4E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849,973.94</w:t>
            </w:r>
          </w:p>
        </w:tc>
      </w:tr>
      <w:tr w:rsidR="000F7AD1" w:rsidRPr="000F7AD1" w14:paraId="28E5583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52717" w14:textId="34C439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96C1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51DFA" w14:textId="6A4467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1,606.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BD551" w14:textId="1C68DB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34191" w14:textId="3DCA6C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739E9" w14:textId="2499D6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91,606.38</w:t>
            </w:r>
          </w:p>
        </w:tc>
      </w:tr>
      <w:tr w:rsidR="000F7AD1" w:rsidRPr="000F7AD1" w14:paraId="2A5125E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761525" w14:textId="3CBAC58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5D3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A60FF" w14:textId="704E52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7,467.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7E499" w14:textId="04C422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9AE7E" w14:textId="55FCAC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DEF5" w14:textId="1725EE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7,467.56</w:t>
            </w:r>
          </w:p>
        </w:tc>
      </w:tr>
      <w:tr w:rsidR="000F7AD1" w:rsidRPr="000F7AD1" w14:paraId="22AFAC8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82B5F" w14:textId="2546C4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499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ranga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53FFF" w14:textId="2DAD8E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4DBA7" w14:textId="532E64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B4A1E" w14:textId="0A7D2B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7406F" w14:textId="7C57BE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900.00</w:t>
            </w:r>
          </w:p>
        </w:tc>
      </w:tr>
      <w:tr w:rsidR="000F7AD1" w:rsidRPr="000F7AD1" w14:paraId="040611F6"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879A3F5"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REGION XII</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D93D8B3" w14:textId="7170350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4,829,688.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BED3E0B" w14:textId="19690C9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771FEF1" w14:textId="100432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4E404F" w14:textId="4EF2326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4,829,688.00</w:t>
            </w:r>
          </w:p>
        </w:tc>
      </w:tr>
      <w:tr w:rsidR="000F7AD1" w:rsidRPr="000F7AD1" w14:paraId="0A1C6D43"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EBB63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North Cotabat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B9A655" w14:textId="56AA3AC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932,9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2EE29E" w14:textId="469DC03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B8BC24" w14:textId="2E00448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416648E" w14:textId="0B77E87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932,900.00</w:t>
            </w:r>
          </w:p>
        </w:tc>
      </w:tr>
      <w:tr w:rsidR="000F7AD1" w:rsidRPr="000F7AD1" w14:paraId="2C55D1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8565D" w14:textId="121ED9C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622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am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188A1" w14:textId="5B817D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35478" w14:textId="6DA4FC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C3A1D" w14:textId="59201C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E3F0E" w14:textId="28B37E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55,600.00</w:t>
            </w:r>
          </w:p>
        </w:tc>
      </w:tr>
      <w:tr w:rsidR="000F7AD1" w:rsidRPr="000F7AD1" w14:paraId="00B1E0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BBE02" w14:textId="091608F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5531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eos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105F2" w14:textId="27D948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E1364" w14:textId="6B322C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AD48C" w14:textId="4626A3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8C3F1" w14:textId="3173B3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682926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F44B4" w14:textId="3EB13EA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B86E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ntip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44017" w14:textId="6818F4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B6DD9" w14:textId="220D02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20037" w14:textId="79618B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F0469" w14:textId="7AFB77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530882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52927" w14:textId="1C1C037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87E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ra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8C477" w14:textId="1E9316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5D9ED" w14:textId="33C60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64AFD" w14:textId="5A14B0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7A959" w14:textId="070532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r>
      <w:tr w:rsidR="000F7AD1" w:rsidRPr="000F7AD1" w14:paraId="432F18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84B61" w14:textId="6D5BE69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0821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is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B4228" w14:textId="330CFA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5F344" w14:textId="6359B8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23F6A" w14:textId="7150AC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77277" w14:textId="61C5C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73F4A1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CA9A40" w14:textId="7B0EFB4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C36E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bac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24754" w14:textId="596EBA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754FC" w14:textId="7B4E1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3F781" w14:textId="6AEF1E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ACCEE" w14:textId="161B27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085649B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D24A8" w14:textId="2AC079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3EA9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C81F9" w14:textId="5C3918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2E760" w14:textId="587520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33760" w14:textId="542CDD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02E1F" w14:textId="766AEC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7C3C506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6748D" w14:textId="7F0CFF5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2303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Kidap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0BCDE" w14:textId="4BC43F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A7966" w14:textId="6CCE41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01558" w14:textId="3FF9C7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FC244" w14:textId="525620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00,500.00</w:t>
            </w:r>
          </w:p>
        </w:tc>
      </w:tr>
      <w:tr w:rsidR="000F7AD1" w:rsidRPr="000F7AD1" w14:paraId="3E7C552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4F42E" w14:textId="4D2569B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7859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b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51CEE" w14:textId="0FE869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3BC24" w14:textId="45096D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57736" w14:textId="7D60E8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B2D0F" w14:textId="0C045B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432B717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B24DD" w14:textId="1E2AB87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2038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gpe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D682B" w14:textId="3119CE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220A7" w14:textId="638D73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B50DB" w14:textId="717DBF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99F27" w14:textId="4F71C4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r>
      <w:tr w:rsidR="000F7AD1" w:rsidRPr="000F7AD1" w14:paraId="5DFD53E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D8579" w14:textId="5A9ED8C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6749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kil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35B43" w14:textId="0C5CE4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0D8BC" w14:textId="318B85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74B0A" w14:textId="219D68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66E96" w14:textId="6CB18A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5,600.00</w:t>
            </w:r>
          </w:p>
        </w:tc>
      </w:tr>
      <w:tr w:rsidR="000F7AD1" w:rsidRPr="000F7AD1" w14:paraId="774478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95FFF" w14:textId="722AC64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49C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tala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93136" w14:textId="4DEE133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1E054" w14:textId="150237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7A5CC" w14:textId="512CF2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04E32" w14:textId="351B0B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21630D6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CEA81" w14:textId="698E5DA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D28E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idsayap</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74884" w14:textId="11DB8C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5A992" w14:textId="210449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73A08" w14:textId="1C5BB3A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9FF47" w14:textId="4492BC5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16673F7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4F9C2" w14:textId="4C513BE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E78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4EAA8" w14:textId="7F6305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AEB20" w14:textId="4D483B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AF807" w14:textId="5A221D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9F05E" w14:textId="63F7E8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40,000.00</w:t>
            </w:r>
          </w:p>
        </w:tc>
      </w:tr>
      <w:tr w:rsidR="000F7AD1" w:rsidRPr="000F7AD1" w14:paraId="27916B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A4858" w14:textId="38904DA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60D7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gkaw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F8298" w14:textId="6D0891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1DE6F" w14:textId="766E97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EFA4E" w14:textId="102229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53BBC" w14:textId="3B1866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134345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382D9" w14:textId="3232A83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F851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k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291E9" w14:textId="326270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47274" w14:textId="3D1A0E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7D20A" w14:textId="732DDE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193E4" w14:textId="7C5B1F1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3706F5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F329F" w14:textId="4EC3DB7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5CA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ident Rox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176BC" w14:textId="365495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4CB7D" w14:textId="166816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F2EEF" w14:textId="66E2F1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86D53" w14:textId="584F8D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5005FCE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7DBE0" w14:textId="7F02C79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AE1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lu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DCCD8" w14:textId="6C0053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87593" w14:textId="41086AB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37306" w14:textId="35258D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0994D" w14:textId="381732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0,000.00</w:t>
            </w:r>
          </w:p>
        </w:tc>
      </w:tr>
      <w:tr w:rsidR="000F7AD1" w:rsidRPr="000F7AD1" w14:paraId="3A5D06F2"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C52E2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arangani</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87382B" w14:textId="391C91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238,45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82D2D1" w14:textId="4332A4B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DE65E1" w14:textId="7BAC40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0F74D4B" w14:textId="1313E88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238,450.00</w:t>
            </w:r>
          </w:p>
        </w:tc>
      </w:tr>
      <w:tr w:rsidR="000F7AD1" w:rsidRPr="000F7AD1" w14:paraId="2710E09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E03D72" w14:textId="7DCC802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1F5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Sarangan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3834A" w14:textId="160726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25,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0A7A5" w14:textId="6AFDB9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C1EC9" w14:textId="53781A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5E78D" w14:textId="4D0E3D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25,000.00</w:t>
            </w:r>
          </w:p>
        </w:tc>
      </w:tr>
      <w:tr w:rsidR="000F7AD1" w:rsidRPr="000F7AD1" w14:paraId="7925FD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4EEED" w14:textId="3651604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ECD6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am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B5B1C" w14:textId="448D94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327E6" w14:textId="58584F3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E7D85" w14:textId="0CD5BD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21E6C" w14:textId="3C5CE1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r>
      <w:tr w:rsidR="000F7AD1" w:rsidRPr="000F7AD1" w14:paraId="728B480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C449D" w14:textId="52555FD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11E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asi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615FA" w14:textId="237269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5EA50" w14:textId="4814AC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AFEBD" w14:textId="7A1627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B8647" w14:textId="41DAB9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r>
      <w:tr w:rsidR="000F7AD1" w:rsidRPr="000F7AD1" w14:paraId="5A2F252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5726A8" w14:textId="7EF9007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2ED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it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C1644" w14:textId="2401E8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EFF40" w14:textId="73B07C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31E35" w14:textId="36DA94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A9691" w14:textId="1D42E5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r>
      <w:tr w:rsidR="000F7AD1" w:rsidRPr="000F7AD1" w14:paraId="2EC2A0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1E36C" w14:textId="2A79F96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E894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ab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5BAAC" w14:textId="75D85F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1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70359" w14:textId="3B6D87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81CE9" w14:textId="3608B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9FD99" w14:textId="1BE2F7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84,150.00</w:t>
            </w:r>
          </w:p>
        </w:tc>
      </w:tr>
      <w:tr w:rsidR="000F7AD1" w:rsidRPr="000F7AD1" w14:paraId="7B0D3A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A0CD6" w14:textId="6D394CD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B754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F61FE" w14:textId="63700A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5,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EF31C" w14:textId="7829B3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16EF5" w14:textId="5F11475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A9B86" w14:textId="09E811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5,300.00</w:t>
            </w:r>
          </w:p>
        </w:tc>
      </w:tr>
      <w:tr w:rsidR="000F7AD1" w:rsidRPr="000F7AD1" w14:paraId="48AC3F4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80E4A" w14:textId="26E210D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915D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apa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85EC0" w14:textId="00690E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7F70B" w14:textId="4095F5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D2E40" w14:textId="7AF6EE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40B24" w14:textId="7A8B47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52,800.00</w:t>
            </w:r>
          </w:p>
        </w:tc>
      </w:tr>
      <w:tr w:rsidR="000F7AD1" w:rsidRPr="000F7AD1" w14:paraId="70A95ED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406B9" w14:textId="4C301A0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293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un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9A946" w14:textId="398A81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FBB71" w14:textId="2EE238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6D629" w14:textId="0BE0A6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2C341" w14:textId="163DF6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02,800.00</w:t>
            </w:r>
          </w:p>
        </w:tc>
      </w:tr>
      <w:tr w:rsidR="000F7AD1" w:rsidRPr="000F7AD1" w14:paraId="115373F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A944B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outh Cotabat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BDE0D7" w14:textId="1DFCE7F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323,853.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67996F" w14:textId="6457042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75FE95" w14:textId="455FA41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1B46A00" w14:textId="4A1ABF5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323,853.00</w:t>
            </w:r>
          </w:p>
        </w:tc>
      </w:tr>
      <w:tr w:rsidR="000F7AD1" w:rsidRPr="000F7AD1" w14:paraId="435590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4AF22" w14:textId="7F2BDB4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F947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LGU South Cotaba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FE017" w14:textId="6AD84D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0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4AF0B" w14:textId="65E9D3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C06EC" w14:textId="543D10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261F9" w14:textId="0F7616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00,000.00</w:t>
            </w:r>
          </w:p>
        </w:tc>
      </w:tr>
      <w:tr w:rsidR="000F7AD1" w:rsidRPr="000F7AD1" w14:paraId="570CD1F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CF9B1" w14:textId="4036B67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3C5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BD2C7" w14:textId="4A40AE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9,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20711" w14:textId="26BBA7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5EADF" w14:textId="042DC7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042BA" w14:textId="4FE976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89,950.00</w:t>
            </w:r>
          </w:p>
        </w:tc>
      </w:tr>
      <w:tr w:rsidR="000F7AD1" w:rsidRPr="000F7AD1" w14:paraId="13465C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0600E" w14:textId="4A77F14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1B2B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Santos City (Dadiang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19762" w14:textId="18D4C4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1,8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944F8" w14:textId="46E711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7CB0B" w14:textId="3A59DC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53386" w14:textId="650B9B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1,800.00</w:t>
            </w:r>
          </w:p>
        </w:tc>
      </w:tr>
      <w:tr w:rsidR="000F7AD1" w:rsidRPr="000F7AD1" w14:paraId="10664D8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86B69" w14:textId="095F4B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D57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Koronad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5ACB1" w14:textId="6B0D5A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6,8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ED240" w14:textId="30A3B8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4B3D2" w14:textId="79BF65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35F93" w14:textId="30ED29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6,850.00</w:t>
            </w:r>
          </w:p>
        </w:tc>
      </w:tr>
      <w:tr w:rsidR="000F7AD1" w:rsidRPr="000F7AD1" w14:paraId="00B7DC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97762" w14:textId="155BC12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5B2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ke Sebu</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4B35F" w14:textId="2FFDB6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4,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22E82" w14:textId="2921F7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F19C0" w14:textId="5CF1CB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BC380" w14:textId="4DBEB8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4,350.00</w:t>
            </w:r>
          </w:p>
        </w:tc>
      </w:tr>
      <w:tr w:rsidR="000F7AD1" w:rsidRPr="000F7AD1" w14:paraId="1010131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3E26B" w14:textId="28BF637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1E6A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ora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B9550" w14:textId="54754F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8,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BF611" w14:textId="37450E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BBDCD" w14:textId="36DF8D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09DC" w14:textId="08F7CC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38,950.00</w:t>
            </w:r>
          </w:p>
        </w:tc>
      </w:tr>
      <w:tr w:rsidR="000F7AD1" w:rsidRPr="000F7AD1" w14:paraId="0D8265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92ED9" w14:textId="2574BAE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71E5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olomolo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3AB78" w14:textId="0B4B39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7,3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61FD1" w14:textId="3B6123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F8432" w14:textId="0DB169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F41F6" w14:textId="09A771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7,300.00</w:t>
            </w:r>
          </w:p>
        </w:tc>
      </w:tr>
      <w:tr w:rsidR="000F7AD1" w:rsidRPr="000F7AD1" w14:paraId="6A23202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7894F" w14:textId="77BFA8A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B84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o Niñ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50712" w14:textId="6D16E0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4,6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D0878" w14:textId="60B5C9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AAFA6" w14:textId="56C4B7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134CA" w14:textId="113051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4,650.00</w:t>
            </w:r>
          </w:p>
        </w:tc>
      </w:tr>
      <w:tr w:rsidR="000F7AD1" w:rsidRPr="000F7AD1" w14:paraId="1F92585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50188" w14:textId="05C1A6F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8B34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rallah</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32BDE" w14:textId="58FB28E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2,4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6EBDE" w14:textId="192B3B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3862E" w14:textId="03BFB0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F6714" w14:textId="691765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42,400.00</w:t>
            </w:r>
          </w:p>
        </w:tc>
      </w:tr>
      <w:tr w:rsidR="000F7AD1" w:rsidRPr="000F7AD1" w14:paraId="1A113A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3AEA3" w14:textId="41AACB5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F83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mpa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1A8C5" w14:textId="62309A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9,9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43B92" w14:textId="5ECB0D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E3E1D" w14:textId="4CB5A30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18B7F" w14:textId="0EFE68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39,950.00</w:t>
            </w:r>
          </w:p>
        </w:tc>
      </w:tr>
      <w:tr w:rsidR="000F7AD1" w:rsidRPr="000F7AD1" w14:paraId="6978C7A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B6BBE" w14:textId="50EF817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12C0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t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2870B" w14:textId="11BA2A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2,563.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398EB" w14:textId="206AAD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E6D1B" w14:textId="4247B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C507D" w14:textId="4F8D50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12,563.00</w:t>
            </w:r>
          </w:p>
        </w:tc>
      </w:tr>
      <w:tr w:rsidR="000F7AD1" w:rsidRPr="000F7AD1" w14:paraId="2A6557E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FBEB6" w14:textId="7B636F3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427A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bol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16B4" w14:textId="11DC53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9,3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ABECB" w14:textId="46352A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675EC" w14:textId="7602AF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6A219" w14:textId="605F92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9,350.00</w:t>
            </w:r>
          </w:p>
        </w:tc>
      </w:tr>
      <w:tr w:rsidR="000F7AD1" w:rsidRPr="000F7AD1" w14:paraId="0B9E958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8E819" w14:textId="4D926EF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CB1A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pi</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7C104" w14:textId="2490DB2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5,7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4612A" w14:textId="26494D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05044" w14:textId="1035DD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40988" w14:textId="4D0D62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5,740.00</w:t>
            </w:r>
          </w:p>
        </w:tc>
      </w:tr>
      <w:tr w:rsidR="000F7AD1" w:rsidRPr="000F7AD1" w14:paraId="3EA72D2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DB1DE7"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ultan Kudarat</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171A29" w14:textId="66FAB7E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308,985.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53584F" w14:textId="6B082E0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6F9821" w14:textId="654F261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2C0421" w14:textId="475CCEC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308,985.00</w:t>
            </w:r>
          </w:p>
        </w:tc>
      </w:tr>
      <w:tr w:rsidR="000F7AD1" w:rsidRPr="000F7AD1" w14:paraId="348CA07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CB9E4" w14:textId="4E74D59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42F8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lumbi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11841" w14:textId="6716395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C3BE6" w14:textId="59F37F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2BF91" w14:textId="499E5A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C15CA" w14:textId="2CA589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29D8B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45337" w14:textId="658E14B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92CF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su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FAEBD" w14:textId="021C8A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F77C8" w14:textId="20F1AD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2F585" w14:textId="191CA4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1BC32" w14:textId="24D567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A04BB8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07633" w14:textId="29F6CC1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3364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mbayong (Mariano Marc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71585" w14:textId="2DF09C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15839" w14:textId="4A2FC6E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2526E" w14:textId="3F2878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129FE" w14:textId="75638D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4D2A13C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C1EF7" w14:textId="073BF15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C9E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t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00A1E" w14:textId="279139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0E6F6" w14:textId="624BA2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9187A" w14:textId="56A479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C122" w14:textId="49DD14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D4FBFB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4F495" w14:textId="4174E9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7E2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resident Quir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FEBED" w14:textId="76AFC0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ABE36" w14:textId="3031A8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FF2A9" w14:textId="37782D3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D1D74" w14:textId="7B0B16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01C59B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B6BE8" w14:textId="7360D55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7909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cur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33E62" w14:textId="451BD9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5,5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D18A8" w14:textId="6D46AA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7C3D1" w14:textId="623F6E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FFA25" w14:textId="198E7D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5,500.00</w:t>
            </w:r>
          </w:p>
        </w:tc>
      </w:tr>
      <w:tr w:rsidR="000F7AD1" w:rsidRPr="000F7AD1" w14:paraId="178E4A6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BDB6B" w14:textId="0A7DCE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D42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umb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BF70A" w14:textId="23E97D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5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12076" w14:textId="60D933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722EF" w14:textId="01CC05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42361" w14:textId="3E4967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81,550.00</w:t>
            </w:r>
          </w:p>
        </w:tc>
      </w:tr>
      <w:tr w:rsidR="000F7AD1" w:rsidRPr="000F7AD1" w14:paraId="026F7CA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94F86" w14:textId="210277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C960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sper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570C7" w14:textId="3769FA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4461A" w14:textId="432D9F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23C0C" w14:textId="3258F72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661B6" w14:textId="242B4A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4029F05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DDE20" w14:textId="2BCA63A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F21B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lamans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DE4EE" w14:textId="511BCF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07,8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45F7D" w14:textId="7BB7D1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0473B" w14:textId="0149D8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96FFC" w14:textId="28D302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07,835.00</w:t>
            </w:r>
          </w:p>
        </w:tc>
      </w:tr>
      <w:tr w:rsidR="000F7AD1" w:rsidRPr="000F7AD1" w14:paraId="4FFFC5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4F7C5" w14:textId="4211036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1F7B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eba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8F555" w14:textId="4E51D8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88D27" w14:textId="73E5A9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BF1C0" w14:textId="7F3B55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631C2" w14:textId="1D21E6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0BAAE7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C94E4" w14:textId="389F39C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8B0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limb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9836F" w14:textId="3AC23A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42957" w14:textId="4ED23D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2DDA7" w14:textId="76DD94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E0AA2" w14:textId="3D3C86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73823AC8" w14:textId="77777777" w:rsidTr="000F7AD1">
        <w:trPr>
          <w:trHeight w:hRule="exact" w:val="227"/>
        </w:trPr>
        <w:tc>
          <w:tcPr>
            <w:tcW w:w="59"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3673B324" w14:textId="560FC8C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0FAC47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en. Ninoy Aqui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9B796" w14:textId="36C919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4CD4F" w14:textId="0A40272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5250B" w14:textId="4046D8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AEC90" w14:textId="322A38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4,900.00</w:t>
            </w:r>
          </w:p>
        </w:tc>
      </w:tr>
      <w:tr w:rsidR="000F7AD1" w:rsidRPr="000F7AD1" w14:paraId="2C386356" w14:textId="77777777" w:rsidTr="000F7AD1">
        <w:trPr>
          <w:trHeight w:hRule="exact" w:val="227"/>
        </w:trPr>
        <w:tc>
          <w:tcPr>
            <w:tcW w:w="59"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66160F34" w14:textId="18BFBA9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7752242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tabato City</w:t>
            </w:r>
          </w:p>
        </w:tc>
        <w:tc>
          <w:tcPr>
            <w:tcW w:w="994"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25425D24" w14:textId="5B9CE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500.00</w:t>
            </w:r>
          </w:p>
        </w:tc>
        <w:tc>
          <w:tcPr>
            <w:tcW w:w="990"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7DFBE78B" w14:textId="7BC8B2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43EECBE9" w14:textId="0DB46C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3B1192C5" w14:textId="561F36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500.00</w:t>
            </w:r>
          </w:p>
        </w:tc>
      </w:tr>
      <w:tr w:rsidR="000F7AD1" w:rsidRPr="000F7AD1" w14:paraId="72BA50B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A47B6E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RAGA</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C419662" w14:textId="71DC8EC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1,577,670.81</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332A34" w14:textId="6F57973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965,600.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4E70FCA" w14:textId="5551B3A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559ECF" w14:textId="6EEB806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64,543,270.81</w:t>
            </w:r>
          </w:p>
        </w:tc>
      </w:tr>
      <w:tr w:rsidR="000F7AD1" w:rsidRPr="000F7AD1" w14:paraId="1F86BD0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B7CE2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gusan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6BAAD1" w14:textId="76E041A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102,941.3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85043D" w14:textId="1B0AF2C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00A314" w14:textId="401FAFE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87D071C" w14:textId="6EF03D1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102,941.38</w:t>
            </w:r>
          </w:p>
        </w:tc>
      </w:tr>
      <w:tr w:rsidR="000F7AD1" w:rsidRPr="000F7AD1" w14:paraId="1D1FF5A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D7E32" w14:textId="1164580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F0BC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enavist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45D76" w14:textId="018F53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476.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2553A" w14:textId="21F078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C7859" w14:textId="44D44FF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1C5D9" w14:textId="7A5B12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2,476.25</w:t>
            </w:r>
          </w:p>
        </w:tc>
      </w:tr>
      <w:tr w:rsidR="000F7AD1" w:rsidRPr="000F7AD1" w14:paraId="679E85D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060CF" w14:textId="12E4E39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ECE2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tuan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85A41" w14:textId="555AB2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45,61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B5B96" w14:textId="630939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55997" w14:textId="270D9C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D65C" w14:textId="7695D2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845,614.00</w:t>
            </w:r>
          </w:p>
        </w:tc>
      </w:tr>
      <w:tr w:rsidR="000F7AD1" w:rsidRPr="000F7AD1" w14:paraId="2768378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0D9FA" w14:textId="6CBF2B4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71B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Cabadbar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9C6C0" w14:textId="6A0FE9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1,423.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A87AC" w14:textId="479E54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395BF" w14:textId="6BB4BA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48612" w14:textId="257FDA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1,423.63</w:t>
            </w:r>
          </w:p>
        </w:tc>
      </w:tr>
      <w:tr w:rsidR="000F7AD1" w:rsidRPr="000F7AD1" w14:paraId="54AD3B5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2731D3" w14:textId="34E375A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F483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13FCA" w14:textId="565F86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766.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906DE" w14:textId="396338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94E5C" w14:textId="7684F8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005DA" w14:textId="3B9081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9,766.25</w:t>
            </w:r>
          </w:p>
        </w:tc>
      </w:tr>
      <w:tr w:rsidR="000F7AD1" w:rsidRPr="000F7AD1" w14:paraId="5D688A8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B16FC" w14:textId="31BD323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D7D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abo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26998" w14:textId="07D357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8,800.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9ABAE" w14:textId="5665DB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C2CA5" w14:textId="7738FE7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98822" w14:textId="0E4CFC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98,800.75</w:t>
            </w:r>
          </w:p>
        </w:tc>
      </w:tr>
      <w:tr w:rsidR="000F7AD1" w:rsidRPr="000F7AD1" w14:paraId="475361D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6E810" w14:textId="3A8899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155D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tchar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65958" w14:textId="1EBE40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5,47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48B5" w14:textId="7D714D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80306" w14:textId="4CF18C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8CAA9" w14:textId="2DE390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25,472.50</w:t>
            </w:r>
          </w:p>
        </w:tc>
      </w:tr>
      <w:tr w:rsidR="000F7AD1" w:rsidRPr="000F7AD1" w14:paraId="07E31A0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CD0D7" w14:textId="0E2EABF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4A5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s Niev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40CE6" w14:textId="1C3F85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3,85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F9111" w14:textId="49BC7A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D3E3F" w14:textId="1A53B4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9E780" w14:textId="559865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3,850.00</w:t>
            </w:r>
          </w:p>
        </w:tc>
      </w:tr>
      <w:tr w:rsidR="000F7AD1" w:rsidRPr="000F7AD1" w14:paraId="6EC4489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95F8C" w14:textId="527182A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346C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sip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E9CEE" w14:textId="398778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68,565.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71420" w14:textId="49A4CF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BFC45" w14:textId="6A0093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9CB98" w14:textId="0AB4AE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68,565.56</w:t>
            </w:r>
          </w:p>
        </w:tc>
      </w:tr>
      <w:tr w:rsidR="000F7AD1" w:rsidRPr="000F7AD1" w14:paraId="0459AD3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23999" w14:textId="508F32B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893F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emedios T. Romualde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0A45F" w14:textId="32D9B7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8,072.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EBB49" w14:textId="2DEDF5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3B324" w14:textId="5059390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C3AD3" w14:textId="781ED6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8,072.44</w:t>
            </w:r>
          </w:p>
        </w:tc>
      </w:tr>
      <w:tr w:rsidR="000F7AD1" w:rsidRPr="000F7AD1" w14:paraId="055F2B2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5B990" w14:textId="5214E1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BCD32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E6DF1" w14:textId="7EC229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C956A" w14:textId="35E007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CB556" w14:textId="76AF2E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57610" w14:textId="3DA6FC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r>
      <w:tr w:rsidR="000F7AD1" w:rsidRPr="000F7AD1" w14:paraId="008EB95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06CA1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gusan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829451" w14:textId="247AA5A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748,685.25</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80AC5C" w14:textId="71FA64B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612376" w14:textId="659CCF5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69A17C5" w14:textId="6DE35E0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748,685.25</w:t>
            </w:r>
          </w:p>
        </w:tc>
      </w:tr>
      <w:tr w:rsidR="000F7AD1" w:rsidRPr="000F7AD1" w14:paraId="35B281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9BB43" w14:textId="469C56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1E61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ayu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3C868" w14:textId="1F8957C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53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C1A64" w14:textId="3C47D25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D5BA7" w14:textId="60F0A6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1C9AB" w14:textId="03691E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9,532.50</w:t>
            </w:r>
          </w:p>
        </w:tc>
      </w:tr>
      <w:tr w:rsidR="000F7AD1" w:rsidRPr="000F7AD1" w14:paraId="0398C54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3B129" w14:textId="72D35BA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042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Esperan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D4C7C" w14:textId="380BCF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7,1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C2C9A" w14:textId="55D22D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7FDF0" w14:textId="036B7A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5D2E7" w14:textId="5E89A9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7,195.00</w:t>
            </w:r>
          </w:p>
        </w:tc>
      </w:tr>
      <w:tr w:rsidR="000F7AD1" w:rsidRPr="000F7AD1" w14:paraId="0423AFB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51B13" w14:textId="622FB2D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C590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14DEC" w14:textId="352131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2,520.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7166D" w14:textId="5E02C58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41636" w14:textId="4316E7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4DB72" w14:textId="462E49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2,520.25</w:t>
            </w:r>
          </w:p>
        </w:tc>
      </w:tr>
      <w:tr w:rsidR="000F7AD1" w:rsidRPr="000F7AD1" w14:paraId="2DCE292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88001" w14:textId="78BE967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38A9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ore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9AA96" w14:textId="708252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94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21881" w14:textId="7FA5E8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2E8CD" w14:textId="48C986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9D570" w14:textId="60EF6E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943.75</w:t>
            </w:r>
          </w:p>
        </w:tc>
      </w:tr>
      <w:tr w:rsidR="000F7AD1" w:rsidRPr="000F7AD1" w14:paraId="422A37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D22CB" w14:textId="5C5F86F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FCA1F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Lu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F0B06" w14:textId="7E4C27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6D426" w14:textId="31BFC4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9005" w14:textId="0BD900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2DDF7" w14:textId="61914F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r>
      <w:tr w:rsidR="000F7AD1" w:rsidRPr="000F7AD1" w14:paraId="2F716E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E82D6" w14:textId="1E91195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E2C4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baga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46B4B" w14:textId="02706D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4E021" w14:textId="776B34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7418F" w14:textId="168053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AD02F" w14:textId="027304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r>
      <w:tr w:rsidR="000F7AD1" w:rsidRPr="000F7AD1" w14:paraId="0F2E3D1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D918B" w14:textId="118CA75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55BC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ac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0324" w14:textId="78358F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83CBD" w14:textId="1ED08E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F157F" w14:textId="5743F8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8861F" w14:textId="1BF5B7B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831.25</w:t>
            </w:r>
          </w:p>
        </w:tc>
      </w:tr>
      <w:tr w:rsidR="000F7AD1" w:rsidRPr="000F7AD1" w14:paraId="41591117"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E9549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urigao del Nort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5E4300" w14:textId="32018FC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979,871.9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3D2872" w14:textId="6F13D16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915,6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458843" w14:textId="70BE604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F894CEE" w14:textId="233B6EA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9,895,471.94</w:t>
            </w:r>
          </w:p>
        </w:tc>
      </w:tr>
      <w:tr w:rsidR="000F7AD1" w:rsidRPr="000F7AD1" w14:paraId="2D4C573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175E7" w14:textId="3A1138B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4CA8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egr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A6BF1" w14:textId="2B01399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854.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BE0A7" w14:textId="0150A9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65A48" w14:textId="5E8FA5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2607D" w14:textId="3E4769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3,854.63</w:t>
            </w:r>
          </w:p>
        </w:tc>
      </w:tr>
      <w:tr w:rsidR="000F7AD1" w:rsidRPr="000F7AD1" w14:paraId="36BF53A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BA3DC8" w14:textId="54A0539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114F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cu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E5CD6" w14:textId="5693D4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4,14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C696B" w14:textId="78C335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4E218" w14:textId="63F794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2A3B6" w14:textId="3CE6A3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24,143.75</w:t>
            </w:r>
          </w:p>
        </w:tc>
      </w:tr>
      <w:tr w:rsidR="000F7AD1" w:rsidRPr="000F7AD1" w14:paraId="228F7BB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F94C5D" w14:textId="7709918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381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rgo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A8D76" w14:textId="0B211B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2,43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1DB7A" w14:textId="28AFB7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DE203" w14:textId="4723F6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46F52" w14:textId="131D29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2,435.00</w:t>
            </w:r>
          </w:p>
        </w:tc>
      </w:tr>
      <w:tr w:rsidR="000F7AD1" w:rsidRPr="000F7AD1" w14:paraId="059B5DC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A475D" w14:textId="60D0504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0AED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lav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0A29B" w14:textId="156EE9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81,299.3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B041B" w14:textId="205CEA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93395" w14:textId="65E951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CC8AD" w14:textId="1AFCDB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81,299.38</w:t>
            </w:r>
          </w:p>
        </w:tc>
      </w:tr>
      <w:tr w:rsidR="000F7AD1" w:rsidRPr="000F7AD1" w14:paraId="7948531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884D7" w14:textId="7182BCA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CE9C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p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11736" w14:textId="00CABB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45AFF" w14:textId="304DE9E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39D2A" w14:textId="78AF3E9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11466" w14:textId="0A12356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r>
      <w:tr w:rsidR="000F7AD1" w:rsidRPr="000F7AD1" w14:paraId="6CC37B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95301" w14:textId="7798576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234B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el 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C3048" w14:textId="7B395D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52D06" w14:textId="392C2D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D041D" w14:textId="26BB23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3AA91" w14:textId="2EC8B8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r>
      <w:tr w:rsidR="000F7AD1" w:rsidRPr="000F7AD1" w14:paraId="331FEE6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E3821" w14:textId="656DE4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C06E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eneral 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1BF9B" w14:textId="5360FC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08889" w14:textId="70A913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2A079" w14:textId="7349D3A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31E58" w14:textId="14F5786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r>
      <w:tr w:rsidR="000F7AD1" w:rsidRPr="000F7AD1" w14:paraId="7027AA9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90C53" w14:textId="2818ED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ACD7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Gigaqu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9AEF0" w14:textId="681EA1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2,545.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9236E" w14:textId="321319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0D834" w14:textId="3231A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300F0" w14:textId="71F53D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2,545.63</w:t>
            </w:r>
          </w:p>
        </w:tc>
      </w:tr>
      <w:tr w:rsidR="000F7AD1" w:rsidRPr="000F7AD1" w14:paraId="5732395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82D8F" w14:textId="6838892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8A48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in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CF097" w14:textId="6E1A25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0,26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69C03" w14:textId="6FBB5F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BD9AF" w14:textId="2A52FF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AEA11" w14:textId="6A40A8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40,265.00</w:t>
            </w:r>
          </w:p>
        </w:tc>
      </w:tr>
      <w:tr w:rsidR="000F7AD1" w:rsidRPr="000F7AD1" w14:paraId="0A061EA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E63B2" w14:textId="4D827E1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37A2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mon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1355B" w14:textId="002FED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6,377.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8B714" w14:textId="68001D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45DFF" w14:textId="2D9CED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6D069" w14:textId="27795C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6,377.70</w:t>
            </w:r>
          </w:p>
        </w:tc>
      </w:tr>
      <w:tr w:rsidR="000F7AD1" w:rsidRPr="000F7AD1" w14:paraId="3029DC9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252E5" w14:textId="75CEE33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2E2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625A7" w14:textId="1C4F83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4,862.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F4346" w14:textId="2617B3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49278" w14:textId="252C7DC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3EEB9" w14:textId="2826EB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04,862.50</w:t>
            </w:r>
          </w:p>
        </w:tc>
      </w:tr>
      <w:tr w:rsidR="000F7AD1" w:rsidRPr="000F7AD1" w14:paraId="356AE3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14FB9" w14:textId="782CD7D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C3A2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Benit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F0097" w14:textId="30B4B4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1,02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6A3AE" w14:textId="1F9C56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29BE" w14:textId="6D3EF5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84E91" w14:textId="431FD6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41,025.00</w:t>
            </w:r>
          </w:p>
        </w:tc>
      </w:tr>
      <w:tr w:rsidR="000F7AD1" w:rsidRPr="000F7AD1" w14:paraId="4329FB8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0E743" w14:textId="376E3E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4E8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Francisco (Anao-a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2BDEE" w14:textId="747E68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653.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D2967" w14:textId="2D6046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A3B5E" w14:textId="14E7499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47504" w14:textId="7F47F2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15,653.75</w:t>
            </w:r>
          </w:p>
        </w:tc>
      </w:tr>
      <w:tr w:rsidR="000F7AD1" w:rsidRPr="000F7AD1" w14:paraId="6834E21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A48660" w14:textId="0629CA5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3DA2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4FCBD" w14:textId="1FECCA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087B9" w14:textId="129CDD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38C5D" w14:textId="3853877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CA28E" w14:textId="3C8712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25,940.00</w:t>
            </w:r>
          </w:p>
        </w:tc>
      </w:tr>
      <w:tr w:rsidR="000F7AD1" w:rsidRPr="000F7AD1" w14:paraId="50AD205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2C1FB" w14:textId="24E2D97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89F6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onica (Sap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86832" w14:textId="3E825A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226.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212F8" w14:textId="5EBBD6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E6E8A" w14:textId="2D2EE3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371AF" w14:textId="099697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06,226.30</w:t>
            </w:r>
          </w:p>
        </w:tc>
      </w:tr>
      <w:tr w:rsidR="000F7AD1" w:rsidRPr="000F7AD1" w14:paraId="4914DF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BE7450" w14:textId="71422DD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0D8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is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35D77" w14:textId="7BA831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0,198.7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593DE" w14:textId="1D8426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68C3B" w14:textId="211A16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E9272" w14:textId="5FA28B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30,198.75</w:t>
            </w:r>
          </w:p>
        </w:tc>
      </w:tr>
      <w:tr w:rsidR="000F7AD1" w:rsidRPr="000F7AD1" w14:paraId="51C49D9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2B14A" w14:textId="79DE7A7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84B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ocor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DB4F" w14:textId="12497D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5,631.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82F5B" w14:textId="417C24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D7EBD" w14:textId="3A0624C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3F9D7" w14:textId="47ADCE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5,631.56</w:t>
            </w:r>
          </w:p>
        </w:tc>
      </w:tr>
      <w:tr w:rsidR="000F7AD1" w:rsidRPr="000F7AD1" w14:paraId="5F5F97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DDC87" w14:textId="71D4312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215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uriga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D8BA2" w14:textId="606FAD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3,655.4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2C993" w14:textId="3EC7BC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BF2D4" w14:textId="6A8642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F9477" w14:textId="5CF9A9A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93,655.49</w:t>
            </w:r>
          </w:p>
        </w:tc>
      </w:tr>
      <w:tr w:rsidR="000F7AD1" w:rsidRPr="000F7AD1" w14:paraId="5AE260D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7CCF3" w14:textId="70EF1A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E6F2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ana-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BF694" w14:textId="66787B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F4E73" w14:textId="5177CD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5,6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184F1" w14:textId="67E3D7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F26F" w14:textId="04F174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15,600.00</w:t>
            </w:r>
          </w:p>
        </w:tc>
      </w:tr>
      <w:tr w:rsidR="000F7AD1" w:rsidRPr="000F7AD1" w14:paraId="29B08F5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A141D" w14:textId="3E0AD0F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267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DCC06" w14:textId="38F237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4,97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8E1C9" w14:textId="574323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AD388" w14:textId="73EA917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1D761" w14:textId="0C63AC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4,977.50</w:t>
            </w:r>
          </w:p>
        </w:tc>
      </w:tr>
      <w:tr w:rsidR="000F7AD1" w:rsidRPr="000F7AD1" w14:paraId="2CD48BE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76B931"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urigao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AB716D" w14:textId="255E51E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746,172.2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2B60B3" w14:textId="491E4B9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050,0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29A7C4" w14:textId="747468A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15E3E4" w14:textId="30283A9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796,172.24</w:t>
            </w:r>
          </w:p>
        </w:tc>
      </w:tr>
      <w:tr w:rsidR="000F7AD1" w:rsidRPr="000F7AD1" w14:paraId="7126149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8E4BA" w14:textId="125DB72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BA76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Bis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23A16" w14:textId="40B5F1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5,012.9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B6132" w14:textId="1A35A0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C70BE" w14:textId="11810CD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DD7A0" w14:textId="1632C5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5,012.91</w:t>
            </w:r>
          </w:p>
        </w:tc>
      </w:tr>
      <w:tr w:rsidR="000F7AD1" w:rsidRPr="000F7AD1" w14:paraId="55831B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04A8E" w14:textId="34C1112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90CD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gwai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F6DFA" w14:textId="578D2D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AD4AE" w14:textId="3C7B90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DEE48" w14:textId="03B38D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AF62E" w14:textId="5D90A8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8,900.00</w:t>
            </w:r>
          </w:p>
        </w:tc>
      </w:tr>
      <w:tr w:rsidR="000F7AD1" w:rsidRPr="000F7AD1" w14:paraId="1CD732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B4815B" w14:textId="11AA902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334A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nti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7FE80" w14:textId="1D214D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00,873.8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B5CCD" w14:textId="3F5367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3F852" w14:textId="1B26A4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A1F15" w14:textId="0FAEA2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00,873.80</w:t>
            </w:r>
          </w:p>
        </w:tc>
      </w:tr>
      <w:tr w:rsidR="000F7AD1" w:rsidRPr="000F7AD1" w14:paraId="5A011B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B6A2F2" w14:textId="399B7FE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5D07E" w14:textId="1D8798FE"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m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C3C8D" w14:textId="38C4C03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673.1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BD1B5" w14:textId="2688EF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8B01F" w14:textId="3F24F16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964EA" w14:textId="5C64666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3,673.19</w:t>
            </w:r>
          </w:p>
        </w:tc>
      </w:tr>
      <w:tr w:rsidR="000F7AD1" w:rsidRPr="000F7AD1" w14:paraId="24C4530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0B928" w14:textId="12BA314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C1B8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rrasca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90EBD" w14:textId="476B77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3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75CCD" w14:textId="0D503D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FECEE" w14:textId="19FC7A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132BE" w14:textId="79626A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355.00</w:t>
            </w:r>
          </w:p>
        </w:tc>
      </w:tr>
      <w:tr w:rsidR="000F7AD1" w:rsidRPr="000F7AD1" w14:paraId="37EBCA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30420" w14:textId="4FA6BB6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1F06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rt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082C6" w14:textId="636998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8,917.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5BA3A" w14:textId="4CB8A4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603CF" w14:textId="4332FD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CF3A5" w14:textId="095B2B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48,917.08</w:t>
            </w:r>
          </w:p>
        </w:tc>
      </w:tr>
      <w:tr w:rsidR="000F7AD1" w:rsidRPr="000F7AD1" w14:paraId="40146DF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25885" w14:textId="099A2F6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ACFB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nuz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07562" w14:textId="36BED3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593.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3DD6A" w14:textId="291366C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1D073" w14:textId="109D0A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69450" w14:textId="543CA9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7,593.13</w:t>
            </w:r>
          </w:p>
        </w:tc>
      </w:tr>
      <w:tr w:rsidR="000F7AD1" w:rsidRPr="000F7AD1" w14:paraId="412347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AAF2F" w14:textId="362D77B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F944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98CD0" w14:textId="7AFEF6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2,365.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BF9FB" w14:textId="35D5522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1D3BE" w14:textId="256560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51DC1" w14:textId="220745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12,365.50</w:t>
            </w:r>
          </w:p>
        </w:tc>
      </w:tr>
      <w:tr w:rsidR="000F7AD1" w:rsidRPr="000F7AD1" w14:paraId="021AA5A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80606" w14:textId="0BFD2CF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BD60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ng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F30DF" w14:textId="126CEA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71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2CE49" w14:textId="3E35BD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0C500" w14:textId="40610B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25BDA" w14:textId="4F8E674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2,710.00</w:t>
            </w:r>
          </w:p>
        </w:tc>
      </w:tr>
      <w:tr w:rsidR="000F7AD1" w:rsidRPr="000F7AD1" w14:paraId="102BCB3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1708D" w14:textId="251C920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7A1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dri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1DE6E" w14:textId="162EA4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9,988.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EF536" w14:textId="357AE2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1C486" w14:textId="731FAD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D3374" w14:textId="2456140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29,988.13</w:t>
            </w:r>
          </w:p>
        </w:tc>
      </w:tr>
      <w:tr w:rsidR="000F7AD1" w:rsidRPr="000F7AD1" w14:paraId="268FC5E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01AA0" w14:textId="154AC63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A72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ihat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798E2" w14:textId="278226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4,150.3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0E514" w14:textId="4FFA8A5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0F4FA" w14:textId="20243D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2E3F4" w14:textId="1AF8F4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94,150.33</w:t>
            </w:r>
          </w:p>
        </w:tc>
      </w:tr>
      <w:tr w:rsidR="000F7AD1" w:rsidRPr="000F7AD1" w14:paraId="7E37355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82CF2" w14:textId="5BC34EE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12D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Agus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27075" w14:textId="77CF285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8,576.3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12945" w14:textId="126620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92412" w14:textId="3171B7A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97E84" w14:textId="4F53A7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08,576.31</w:t>
            </w:r>
          </w:p>
        </w:tc>
      </w:tr>
      <w:tr w:rsidR="000F7AD1" w:rsidRPr="000F7AD1" w14:paraId="187A699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071F75" w14:textId="573DCDD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E89E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Migue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DE1F8" w14:textId="357539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74,58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2F2FC" w14:textId="2CD2B8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5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8C2F" w14:textId="6D40C7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EAA5D" w14:textId="530E2D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24,585.00</w:t>
            </w:r>
          </w:p>
        </w:tc>
      </w:tr>
      <w:tr w:rsidR="000F7AD1" w:rsidRPr="000F7AD1" w14:paraId="7F47567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24583" w14:textId="61F271B0"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1832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bi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0B9AB" w14:textId="000102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3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FBACC" w14:textId="2444ADD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E109B" w14:textId="4EDCC4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FE4BF" w14:textId="74CF48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355.00</w:t>
            </w:r>
          </w:p>
        </w:tc>
      </w:tr>
      <w:tr w:rsidR="000F7AD1" w:rsidRPr="000F7AD1" w14:paraId="122D98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C0BD5" w14:textId="4F2BF478"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EE20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g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2769E" w14:textId="34CB84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39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D7533" w14:textId="1452EC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5EB4A" w14:textId="75E663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02D7C" w14:textId="2C7535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82,395.00</w:t>
            </w:r>
          </w:p>
        </w:tc>
      </w:tr>
      <w:tr w:rsidR="000F7AD1" w:rsidRPr="000F7AD1" w14:paraId="0F6E40E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2BD98" w14:textId="277F140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4061B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nd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0DA6E" w14:textId="35D2B6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3,721.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895F7" w14:textId="16192A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DDCB3" w14:textId="525E092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8B32B" w14:textId="38595E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3,721.86</w:t>
            </w:r>
          </w:p>
        </w:tc>
      </w:tr>
      <w:tr w:rsidR="000F7AD1" w:rsidRPr="000F7AD1" w14:paraId="0B7C256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3BDA8CE"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CAR</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019F1B" w14:textId="67A6BE7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49,275,230.59</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F41B875" w14:textId="3C0DC28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66,417.00</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74E3ED7" w14:textId="54A96BD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96,447.40</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FCD8BE1" w14:textId="1255C953"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58,638,094.99</w:t>
            </w:r>
          </w:p>
        </w:tc>
      </w:tr>
      <w:tr w:rsidR="000F7AD1" w:rsidRPr="000F7AD1" w14:paraId="04823E7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B3EB90"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br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60B28D" w14:textId="5FD115D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878,817.88</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AEB0C1" w14:textId="4ED1918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1,955.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BF9462" w14:textId="177DD3A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9,000.0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9AC5D41" w14:textId="7E5DBD2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949,772.88</w:t>
            </w:r>
          </w:p>
        </w:tc>
      </w:tr>
      <w:tr w:rsidR="000F7AD1" w:rsidRPr="000F7AD1" w14:paraId="249937D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20E88" w14:textId="6D2EA0B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4219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gue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981CF" w14:textId="54B809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4,372.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5C7E1" w14:textId="00EB88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1C8DF" w14:textId="4FBEB5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3ED73" w14:textId="6004B9F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904,372.36</w:t>
            </w:r>
          </w:p>
        </w:tc>
      </w:tr>
      <w:tr w:rsidR="000F7AD1" w:rsidRPr="000F7AD1" w14:paraId="0BDCD45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FC52A" w14:textId="305EA2C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3BAD7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line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B1DA1" w14:textId="03BCC6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678.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C6A14" w14:textId="084403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E61C6" w14:textId="4D1F71E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9C0F8" w14:textId="3A23A8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6,678.24</w:t>
            </w:r>
          </w:p>
        </w:tc>
      </w:tr>
      <w:tr w:rsidR="000F7AD1" w:rsidRPr="000F7AD1" w14:paraId="5E956F7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AFD53" w14:textId="04F4380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52C5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c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23774" w14:textId="6FB60B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2,041.3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64C09" w14:textId="0CB0D6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FC884" w14:textId="7B97A7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C4239" w14:textId="3DB143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72,041.34</w:t>
            </w:r>
          </w:p>
        </w:tc>
      </w:tr>
      <w:tr w:rsidR="000F7AD1" w:rsidRPr="000F7AD1" w14:paraId="124A2BC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2954E" w14:textId="5484181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6A01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cl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84229" w14:textId="2F0B4CD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3,105.5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EF465" w14:textId="3DFB9B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268EF" w14:textId="1B4A01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0730B" w14:textId="687824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3,105.56</w:t>
            </w:r>
          </w:p>
        </w:tc>
      </w:tr>
      <w:tr w:rsidR="000F7AD1" w:rsidRPr="000F7AD1" w14:paraId="7A58E1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EA01A" w14:textId="641D41A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0D65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guiom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CB494" w14:textId="4D36D1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3,588.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88933" w14:textId="4E5E578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4580C" w14:textId="5A6046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29B34" w14:textId="18975F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3,588.70</w:t>
            </w:r>
          </w:p>
        </w:tc>
      </w:tr>
      <w:tr w:rsidR="000F7AD1" w:rsidRPr="000F7AD1" w14:paraId="1958A5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ADE4A" w14:textId="023EEE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EA29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angl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F3472" w14:textId="4237D2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7,793.7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BD3DA" w14:textId="34469F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B3540" w14:textId="198B3D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6B709" w14:textId="16BA0E6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7,793.72</w:t>
            </w:r>
          </w:p>
        </w:tc>
      </w:tr>
      <w:tr w:rsidR="000F7AD1" w:rsidRPr="000F7AD1" w14:paraId="07B7CDF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1A8B7" w14:textId="7AC73FC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25B6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Dolore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A7AFA" w14:textId="5E6A57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2,826.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CB7DC" w14:textId="4A581E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67A9E" w14:textId="5B3163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AD771" w14:textId="777FDA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2,826.63</w:t>
            </w:r>
          </w:p>
        </w:tc>
      </w:tr>
      <w:tr w:rsidR="000F7AD1" w:rsidRPr="000F7AD1" w14:paraId="4BB4A0E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43965" w14:textId="7EE0EA1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A9C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Paz</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303A4" w14:textId="08828D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2,785.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F98CD" w14:textId="6A15D1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5AB5D" w14:textId="4E46905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C0625" w14:textId="2D074F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2,785.90</w:t>
            </w:r>
          </w:p>
        </w:tc>
      </w:tr>
      <w:tr w:rsidR="000F7AD1" w:rsidRPr="000F7AD1" w14:paraId="29F9FE6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E2B5D" w14:textId="0C80391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2806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cub</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3CACC" w14:textId="540294D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086.8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7F1D7" w14:textId="4E2D6E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59726" w14:textId="020EBE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48908" w14:textId="13BB9A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086.88</w:t>
            </w:r>
          </w:p>
        </w:tc>
      </w:tr>
      <w:tr w:rsidR="000F7AD1" w:rsidRPr="000F7AD1" w14:paraId="227D58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1910D" w14:textId="1F2D44A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46A58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angil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9AF38" w14:textId="41907CD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75,518.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3DC7F" w14:textId="79DB07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ED638" w14:textId="097246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CF344" w14:textId="459F4B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75,518.08</w:t>
            </w:r>
          </w:p>
        </w:tc>
      </w:tr>
      <w:tr w:rsidR="000F7AD1" w:rsidRPr="000F7AD1" w14:paraId="304AF3D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B07CA" w14:textId="0B26A07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6986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0FD29" w14:textId="216D4A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1,341.5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CD6A6" w14:textId="59EA34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38674" w14:textId="19E8D67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9,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9FC90" w14:textId="7A0EAFA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30,341.52</w:t>
            </w:r>
          </w:p>
        </w:tc>
      </w:tr>
      <w:tr w:rsidR="000F7AD1" w:rsidRPr="000F7AD1" w14:paraId="24A3FE1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A06B4" w14:textId="2075934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001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ngide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D4554" w14:textId="64F379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2,843.9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98E8C" w14:textId="40A1EE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E3AF8" w14:textId="027374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91914" w14:textId="7C7C606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2,843.96</w:t>
            </w:r>
          </w:p>
        </w:tc>
      </w:tr>
      <w:tr w:rsidR="000F7AD1" w:rsidRPr="000F7AD1" w14:paraId="4667EB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697EF" w14:textId="4A8A918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F89C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icuan-Baay (Lic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5B551" w14:textId="61D5CED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3,531.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9C156" w14:textId="0B1B91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AE313" w14:textId="05E23CB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619C9" w14:textId="6F9B04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03,531.70</w:t>
            </w:r>
          </w:p>
        </w:tc>
      </w:tr>
      <w:tr w:rsidR="000F7AD1" w:rsidRPr="000F7AD1" w14:paraId="707621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87E58" w14:textId="28FC06CB"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3C12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4A338" w14:textId="1CBEA6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7,315.8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676D5" w14:textId="43114F8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99AE7" w14:textId="35D770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85B5E" w14:textId="5C75FA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87,315.82</w:t>
            </w:r>
          </w:p>
        </w:tc>
      </w:tr>
      <w:tr w:rsidR="000F7AD1" w:rsidRPr="000F7AD1" w14:paraId="339738D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26555" w14:textId="35082BA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F675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ibco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DE0F6" w14:textId="024FA0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2,925.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C11BD" w14:textId="687281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1475E" w14:textId="082A2F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BB478" w14:textId="44D7B3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2,925.28</w:t>
            </w:r>
          </w:p>
        </w:tc>
      </w:tr>
      <w:tr w:rsidR="000F7AD1" w:rsidRPr="000F7AD1" w14:paraId="545A270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C2A08" w14:textId="2216CEF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548E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a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A9125" w14:textId="1272631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4,904.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F205E" w14:textId="3BD4D9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98D98" w14:textId="64A7C07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9B2B9" w14:textId="229C63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4,904.06</w:t>
            </w:r>
          </w:p>
        </w:tc>
      </w:tr>
      <w:tr w:rsidR="000F7AD1" w:rsidRPr="000F7AD1" w14:paraId="5C2D4B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7AD0E" w14:textId="6492FE1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6BB7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enarrub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1B139" w14:textId="3690D4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9,167.4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8A302" w14:textId="56FB52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729F" w14:textId="2D28494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41102" w14:textId="2920EC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19,167.42</w:t>
            </w:r>
          </w:p>
        </w:tc>
      </w:tr>
      <w:tr w:rsidR="000F7AD1" w:rsidRPr="000F7AD1" w14:paraId="274F61D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96069" w14:textId="6F2FC50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46F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di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080F3" w14:textId="0C0AD33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270.5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FE6CF" w14:textId="192F32B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668D9" w14:textId="3D5EAF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0F18B" w14:textId="3EF1AC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3,270.58</w:t>
            </w:r>
          </w:p>
        </w:tc>
      </w:tr>
      <w:tr w:rsidR="000F7AD1" w:rsidRPr="000F7AD1" w14:paraId="2D38C80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9A171" w14:textId="586B9E9F"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33D3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la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F9C81" w14:textId="2FA7FA5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755.9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3C593" w14:textId="12D6CC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F6187" w14:textId="32BFDD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D8309" w14:textId="4255122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40,755.94</w:t>
            </w:r>
          </w:p>
        </w:tc>
      </w:tr>
      <w:tr w:rsidR="000F7AD1" w:rsidRPr="000F7AD1" w14:paraId="70E1535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DE976" w14:textId="54A537A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253E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llapa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A488C" w14:textId="7055C2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8,294.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DE519" w14:textId="5624A3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AB96F" w14:textId="797495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8D0DC" w14:textId="5987B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68,294.12</w:t>
            </w:r>
          </w:p>
        </w:tc>
      </w:tr>
      <w:tr w:rsidR="000F7AD1" w:rsidRPr="000F7AD1" w14:paraId="0B2333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86058" w14:textId="46543C4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4DB1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Isidr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71538" w14:textId="71A6417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38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5E0D5" w14:textId="75BBE5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F1CE7" w14:textId="5AF486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4955F" w14:textId="73483A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4,388.00</w:t>
            </w:r>
          </w:p>
        </w:tc>
      </w:tr>
      <w:tr w:rsidR="000F7AD1" w:rsidRPr="000F7AD1" w14:paraId="0727184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DEF2F" w14:textId="34FCA73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DD77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J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F873C" w14:textId="542DBBC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67,676.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3D992" w14:textId="4C14EAD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9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E8889" w14:textId="76651E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8C916" w14:textId="519582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9,631.16</w:t>
            </w:r>
          </w:p>
        </w:tc>
      </w:tr>
      <w:tr w:rsidR="000F7AD1" w:rsidRPr="000F7AD1" w14:paraId="4B3315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A1F21" w14:textId="6FB0EC4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8DA3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 Quint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8C77A" w14:textId="68715A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60,489.8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96D17" w14:textId="5438F1E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AAFB2" w14:textId="13D0BC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31D2D" w14:textId="79611C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80,489.87</w:t>
            </w:r>
          </w:p>
        </w:tc>
      </w:tr>
      <w:tr w:rsidR="000F7AD1" w:rsidRPr="000F7AD1" w14:paraId="1F17D0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114CE" w14:textId="1D8F1D1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7DD0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yum</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84119" w14:textId="7B9085F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5,510.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632DA" w14:textId="3B348E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995B6" w14:textId="1A17B1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129A7" w14:textId="6901A64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65,510.76</w:t>
            </w:r>
          </w:p>
        </w:tc>
      </w:tr>
      <w:tr w:rsidR="000F7AD1" w:rsidRPr="000F7AD1" w14:paraId="67C602C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5CA3D" w14:textId="7F55EF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C795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e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74609" w14:textId="7A5236C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1,375.1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69BCA" w14:textId="7E9A92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36A07" w14:textId="5DA668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7599F" w14:textId="7EB65B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11,375.10</w:t>
            </w:r>
          </w:p>
        </w:tc>
      </w:tr>
      <w:tr w:rsidR="000F7AD1" w:rsidRPr="000F7AD1" w14:paraId="7361AD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45F5C" w14:textId="34E780F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B1D9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A3903" w14:textId="35D871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6,288.7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A132A" w14:textId="5DFC15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DFB76" w14:textId="33D8F7B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4C977" w14:textId="47E96A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16,288.70</w:t>
            </w:r>
          </w:p>
        </w:tc>
      </w:tr>
      <w:tr w:rsidR="000F7AD1" w:rsidRPr="000F7AD1" w14:paraId="522D492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47314" w14:textId="60B1CDE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F7A5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Villavicios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53EAA" w14:textId="49FCC3F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0,941.4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1B82F" w14:textId="08E370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38DEF" w14:textId="1E4B6E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8DFC4" w14:textId="2A2061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10,941.48</w:t>
            </w:r>
          </w:p>
        </w:tc>
      </w:tr>
      <w:tr w:rsidR="000F7AD1" w:rsidRPr="000F7AD1" w14:paraId="0BED305B"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5C4D0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Apaya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043361" w14:textId="359AA3F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424,639.26</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33D34D" w14:textId="4B825B7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3DFA42" w14:textId="6C8143B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1B65BD1" w14:textId="68B24A0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424,639.26</w:t>
            </w:r>
          </w:p>
        </w:tc>
      </w:tr>
      <w:tr w:rsidR="000F7AD1" w:rsidRPr="000F7AD1" w14:paraId="1D6C6EE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4C051" w14:textId="1ACDFDB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2B2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alanasan (Baya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A3E84" w14:textId="413959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8,654.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D2372" w14:textId="1981A7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5AFEA" w14:textId="797BD8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AAC9A" w14:textId="5DA357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138,654.26</w:t>
            </w:r>
          </w:p>
        </w:tc>
      </w:tr>
      <w:tr w:rsidR="000F7AD1" w:rsidRPr="000F7AD1" w14:paraId="3E2990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E68CE5" w14:textId="5E4DAA69"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821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onner</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0A251" w14:textId="6DFAC4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7,256.2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FBFE2" w14:textId="792CB8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145B9" w14:textId="094039B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CB786" w14:textId="2DB924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27,256.24</w:t>
            </w:r>
          </w:p>
        </w:tc>
      </w:tr>
      <w:tr w:rsidR="000F7AD1" w:rsidRPr="000F7AD1" w14:paraId="6D59D39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5C204" w14:textId="32B004F6"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104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Flor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EA037" w14:textId="1980B5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2,999.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53831" w14:textId="17FE9E7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9A451" w14:textId="5F8D0F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17C49" w14:textId="141E35C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52,999.06</w:t>
            </w:r>
          </w:p>
        </w:tc>
      </w:tr>
      <w:tr w:rsidR="000F7AD1" w:rsidRPr="000F7AD1" w14:paraId="64976B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6FDE1" w14:textId="6602FB5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679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bu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593C4" w14:textId="439F68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2,883.7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9D0C" w14:textId="7129420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F9CD8" w14:textId="33A37D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0C8E2" w14:textId="70B481C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2,883.73</w:t>
            </w:r>
          </w:p>
        </w:tc>
      </w:tr>
      <w:tr w:rsidR="000F7AD1" w:rsidRPr="000F7AD1" w14:paraId="5CA632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BBDEC" w14:textId="57E3889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1BEE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n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69323" w14:textId="4A2A6D5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61,670.2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7AE75" w14:textId="241E0DE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CAB5F" w14:textId="198FCB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758CB" w14:textId="50206A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61,670.26</w:t>
            </w:r>
          </w:p>
        </w:tc>
      </w:tr>
      <w:tr w:rsidR="000F7AD1" w:rsidRPr="000F7AD1" w14:paraId="06E6AFC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088D2" w14:textId="0697E2F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DC64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udto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C00C8" w14:textId="398E120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2,449.25</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6EFF1" w14:textId="1971794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FD0FC" w14:textId="7ED244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1249F" w14:textId="4759CC2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2,449.25</w:t>
            </w:r>
          </w:p>
        </w:tc>
      </w:tr>
      <w:tr w:rsidR="000F7AD1" w:rsidRPr="000F7AD1" w14:paraId="3D503B3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1E165" w14:textId="5AFAB03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0CED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nta Marcel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AC359" w14:textId="66EF8A5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8,726.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5199A" w14:textId="043423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414EB" w14:textId="2259D8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34B65" w14:textId="173303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68,726.46</w:t>
            </w:r>
          </w:p>
        </w:tc>
      </w:tr>
      <w:tr w:rsidR="000F7AD1" w:rsidRPr="000F7AD1" w14:paraId="3A5C57E9"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FD229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enguet</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250B19" w14:textId="556514F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44,834,216.7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276473" w14:textId="566B971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334,462.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454341" w14:textId="7F2E3B9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957,447.40</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931E648" w14:textId="43CA554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54,126,126.14</w:t>
            </w:r>
          </w:p>
        </w:tc>
      </w:tr>
      <w:tr w:rsidR="000F7AD1" w:rsidRPr="000F7AD1" w14:paraId="510263E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553E0" w14:textId="4437297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F5DC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to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CF42F" w14:textId="5FD22A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0,655.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069BF" w14:textId="1CD01A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5807A" w14:textId="409BC8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EBC16" w14:textId="56B8E7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30,655.54</w:t>
            </w:r>
          </w:p>
        </w:tc>
      </w:tr>
      <w:tr w:rsidR="000F7AD1" w:rsidRPr="000F7AD1" w14:paraId="3E609B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F221A" w14:textId="0E83E4B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C3E7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guio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4970C" w14:textId="51FE04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7,931,964.0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375F6" w14:textId="3E8C9AC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1269A" w14:textId="1EF212D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746,800.4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29952" w14:textId="46B3FD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678,764.42</w:t>
            </w:r>
          </w:p>
        </w:tc>
      </w:tr>
      <w:tr w:rsidR="000F7AD1" w:rsidRPr="000F7AD1" w14:paraId="6CE8730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E33FB" w14:textId="021C945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CED8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ku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19A4D" w14:textId="75C996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03,108.9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96DA4" w14:textId="0A7DA0A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FF52E" w14:textId="4D395EC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DE64A" w14:textId="7B46B5D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03,108.90</w:t>
            </w:r>
          </w:p>
        </w:tc>
      </w:tr>
      <w:tr w:rsidR="000F7AD1" w:rsidRPr="000F7AD1" w14:paraId="5F7B2F9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1E50E" w14:textId="62BB83D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D1A5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ko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1D53" w14:textId="6C356EB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50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9C919" w14:textId="0E5C2A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4BD03" w14:textId="1BD6D87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422E2" w14:textId="030BDA2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26,504.00</w:t>
            </w:r>
          </w:p>
        </w:tc>
      </w:tr>
      <w:tr w:rsidR="000F7AD1" w:rsidRPr="000F7AD1" w14:paraId="575182B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E6903" w14:textId="78BD525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F5CC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uguia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ED9B" w14:textId="09FB377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566,595.3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31193" w14:textId="79423E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0,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60C13" w14:textId="679EE1F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6,000.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9D5F2" w14:textId="163E26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62,595.36</w:t>
            </w:r>
          </w:p>
        </w:tc>
      </w:tr>
      <w:tr w:rsidR="000F7AD1" w:rsidRPr="000F7AD1" w14:paraId="0ABD9DE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0DCEE" w14:textId="6949BBD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87B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tog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B1844" w14:textId="513BA2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534,598.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EC78F" w14:textId="780D224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39,607.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AB782" w14:textId="62F2F40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4,647.00</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EA1B0" w14:textId="0C25A51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08,852.07</w:t>
            </w:r>
          </w:p>
        </w:tc>
      </w:tr>
      <w:tr w:rsidR="000F7AD1" w:rsidRPr="000F7AD1" w14:paraId="1F59BC4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F6CE7" w14:textId="1B3A18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1A66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b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A422A" w14:textId="75BE44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91,941.3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949A9" w14:textId="051B2A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3,855.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B8A5E" w14:textId="100DF0D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83E45" w14:textId="43E6D79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5,796.30</w:t>
            </w:r>
          </w:p>
        </w:tc>
      </w:tr>
      <w:tr w:rsidR="000F7AD1" w:rsidRPr="000F7AD1" w14:paraId="542668E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9AAA4" w14:textId="09E9866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4392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ap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19CBC" w14:textId="5EE396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9,958.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68CAC" w14:textId="1EDAB1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F7B0C" w14:textId="48D6636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07006" w14:textId="72E75A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69,958.46</w:t>
            </w:r>
          </w:p>
        </w:tc>
      </w:tr>
      <w:tr w:rsidR="000F7AD1" w:rsidRPr="000F7AD1" w14:paraId="1257BD2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32DC6" w14:textId="3074BF8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FE63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bu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E906F" w14:textId="2EC95C1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2,470.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7D9B9" w14:textId="02EEC70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88186" w14:textId="19E04D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DBA10" w14:textId="639144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2,470.12</w:t>
            </w:r>
          </w:p>
        </w:tc>
      </w:tr>
      <w:tr w:rsidR="000F7AD1" w:rsidRPr="000F7AD1" w14:paraId="308FD42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F28C6" w14:textId="5707F5A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C1DF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 Trinidad</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5F44D" w14:textId="20E55A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2,709.69</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A25F0" w14:textId="074D01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143F" w14:textId="513B701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B873C" w14:textId="09965B1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6,292,709.69</w:t>
            </w:r>
          </w:p>
        </w:tc>
      </w:tr>
      <w:tr w:rsidR="000F7AD1" w:rsidRPr="000F7AD1" w14:paraId="125CB3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B91D9" w14:textId="683175D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700F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nk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C89A7" w14:textId="732252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2,977.1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98C8F" w14:textId="733C5F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208F7" w14:textId="5492C7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EBC5B" w14:textId="1A2892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92,977.18</w:t>
            </w:r>
          </w:p>
        </w:tc>
      </w:tr>
      <w:tr w:rsidR="000F7AD1" w:rsidRPr="000F7AD1" w14:paraId="0127CC1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395F5" w14:textId="218AEFA2"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C9E8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b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9DE81" w14:textId="32FE09B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3,879.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9EFAD" w14:textId="342C45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CA082" w14:textId="46A4DAA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65AD6" w14:textId="4D85B94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83,879.08</w:t>
            </w:r>
          </w:p>
        </w:tc>
      </w:tr>
      <w:tr w:rsidR="000F7AD1" w:rsidRPr="000F7AD1" w14:paraId="68656DF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E3E7D" w14:textId="1E22DD8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025F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D50F8" w14:textId="1F3965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078,686.2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804A7" w14:textId="663235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723E0" w14:textId="3EC1423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844D6" w14:textId="27CF83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19,686.28</w:t>
            </w:r>
          </w:p>
        </w:tc>
      </w:tr>
      <w:tr w:rsidR="000F7AD1" w:rsidRPr="000F7AD1" w14:paraId="537C148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38FE6B" w14:textId="5F01E23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5063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ubla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D5B47" w14:textId="088EE15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8,168.7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39C11" w14:textId="6AEB58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719E2" w14:textId="3BEB7DD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8C78C" w14:textId="4594BC4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68,168.74</w:t>
            </w:r>
          </w:p>
        </w:tc>
      </w:tr>
      <w:tr w:rsidR="000F7AD1" w:rsidRPr="000F7AD1" w14:paraId="13E523C1"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2C9AF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Ifugao</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41F5B4" w14:textId="01A4071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129,975.6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7C03E3" w14:textId="4E46429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ADDAED" w14:textId="7638D81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9B4B088" w14:textId="3143C7BE"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129,975.64</w:t>
            </w:r>
          </w:p>
        </w:tc>
      </w:tr>
      <w:tr w:rsidR="000F7AD1" w:rsidRPr="000F7AD1" w14:paraId="187B5E0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96E7D" w14:textId="1052A3D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30A74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guinald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DF78F" w14:textId="3422BF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5,480.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ED53B" w14:textId="25AE68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71FB0" w14:textId="7A750F2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7621A" w14:textId="290F543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5,480.08</w:t>
            </w:r>
          </w:p>
        </w:tc>
      </w:tr>
      <w:tr w:rsidR="000F7AD1" w:rsidRPr="000F7AD1" w14:paraId="3CB0A3B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22F0B" w14:textId="4C1F87B1"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39B4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lfonso Lista (Poti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9BECE" w14:textId="18730E9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2,371.2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9928C" w14:textId="2B1E409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7B0B2" w14:textId="4BFC16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2659B" w14:textId="198601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752,371.21</w:t>
            </w:r>
          </w:p>
        </w:tc>
      </w:tr>
      <w:tr w:rsidR="000F7AD1" w:rsidRPr="000F7AD1" w14:paraId="3E89282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49E38" w14:textId="450642F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6B57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Asipu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D72DF" w14:textId="6CB2A74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866.1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CB598" w14:textId="2D9917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F6739" w14:textId="17F371C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80233" w14:textId="4BC7539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2,866.13</w:t>
            </w:r>
          </w:p>
        </w:tc>
      </w:tr>
      <w:tr w:rsidR="000F7AD1" w:rsidRPr="000F7AD1" w14:paraId="3B5CE7BA"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75BC2" w14:textId="38DF1349"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7DC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nau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B19A3" w14:textId="00CAFDE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6,172.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36DBC" w14:textId="20E052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5B83D" w14:textId="57066A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9C811" w14:textId="52E109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96,172.44</w:t>
            </w:r>
          </w:p>
        </w:tc>
      </w:tr>
      <w:tr w:rsidR="000F7AD1" w:rsidRPr="000F7AD1" w14:paraId="4EDFF2A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2A335" w14:textId="1E25D4E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C23E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ingyo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98A37" w14:textId="4866FFE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5,004.0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83625" w14:textId="2099D03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2254D" w14:textId="03D791F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DB830" w14:textId="4F447A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225,004.06</w:t>
            </w:r>
          </w:p>
        </w:tc>
      </w:tr>
      <w:tr w:rsidR="000F7AD1" w:rsidRPr="000F7AD1" w14:paraId="001A237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C31F5" w14:textId="112CB363"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536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Hungdu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D5D8F" w14:textId="16910F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3,004.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AEEC6" w14:textId="1FC4196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6E1C5" w14:textId="698D9E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0131D" w14:textId="304467F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373,004.50</w:t>
            </w:r>
          </w:p>
        </w:tc>
      </w:tr>
      <w:tr w:rsidR="000F7AD1" w:rsidRPr="000F7AD1" w14:paraId="457EE14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05817" w14:textId="4B559A1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0307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Ki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11438" w14:textId="1C8E5A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8,900.0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19614" w14:textId="27FA9D5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74473" w14:textId="7628668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9B8AF" w14:textId="377B3C4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858,900.01</w:t>
            </w:r>
          </w:p>
        </w:tc>
      </w:tr>
      <w:tr w:rsidR="000F7AD1" w:rsidRPr="000F7AD1" w14:paraId="51BB0DF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604A4" w14:textId="0DC47937"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CCDD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gawe</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2594D" w14:textId="31D59FA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91,620.07</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8936D" w14:textId="7D6AD14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C75C5" w14:textId="257A3A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D0BE" w14:textId="4F3CCF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91,620.07</w:t>
            </w:r>
          </w:p>
        </w:tc>
      </w:tr>
      <w:tr w:rsidR="000F7AD1" w:rsidRPr="000F7AD1" w14:paraId="476FAA3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44FA5" w14:textId="6AE6A99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0314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mut</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F3D73" w14:textId="2081958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46,214.7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5115C" w14:textId="30C085D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7D32E" w14:textId="285F51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D86F9" w14:textId="472348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46,214.78</w:t>
            </w:r>
          </w:p>
        </w:tc>
      </w:tr>
      <w:tr w:rsidR="000F7AD1" w:rsidRPr="000F7AD1" w14:paraId="3C80442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1DCD2" w14:textId="2FB09F9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E119C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yoy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72863" w14:textId="4CA5626A"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287,427.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514E3" w14:textId="1BCC1B58"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F27C7" w14:textId="7783A1C0" w:rsidR="000F7AD1" w:rsidRPr="000F7AD1" w:rsidRDefault="000F7AD1" w:rsidP="000F7AD1">
            <w:pPr>
              <w:spacing w:after="0"/>
              <w:ind w:left="28" w:right="28"/>
              <w:jc w:val="right"/>
              <w:rPr>
                <w:rFonts w:ascii="Arial Narrow" w:hAnsi="Arial Narrow"/>
                <w:color w:val="000000"/>
                <w:sz w:val="18"/>
                <w:szCs w:val="20"/>
              </w:rPr>
            </w:pPr>
            <w:r w:rsidRPr="000F7AD1">
              <w:rPr>
                <w:rFonts w:ascii="Arial Narrow" w:hAnsi="Arial Narrow"/>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B291" w14:textId="4DEF808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7,427.68</w:t>
            </w:r>
          </w:p>
        </w:tc>
      </w:tr>
      <w:tr w:rsidR="000F7AD1" w:rsidRPr="000F7AD1" w14:paraId="4757CA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2B5EE" w14:textId="78218BD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A1C5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D1362" w14:textId="14A745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0,914.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D8D24" w14:textId="35BD92F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C5F31" w14:textId="6E86073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CAEBA" w14:textId="2CD92C1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10,914.68</w:t>
            </w:r>
          </w:p>
        </w:tc>
      </w:tr>
      <w:tr w:rsidR="000F7AD1" w:rsidRPr="000F7AD1" w14:paraId="12A664D0"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FF4094"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Kalinga</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5D2AAF" w14:textId="1CEDB56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101,915.97</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3B48E6" w14:textId="6979E07F"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688AC7" w14:textId="209C133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A0CB5B" w14:textId="67FBB45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101,915.97</w:t>
            </w:r>
          </w:p>
        </w:tc>
      </w:tr>
      <w:tr w:rsidR="000F7AD1" w:rsidRPr="000F7AD1" w14:paraId="0992A17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631B1" w14:textId="3E430457"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D1A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lbal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38FB2" w14:textId="221495B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9,843.4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C6725" w14:textId="3C58620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DDB38" w14:textId="1FEAE7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FD8F2" w14:textId="1176DB7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79,843.44</w:t>
            </w:r>
          </w:p>
        </w:tc>
      </w:tr>
      <w:tr w:rsidR="000F7AD1" w:rsidRPr="000F7AD1" w14:paraId="663A653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84A9C" w14:textId="17CD81DA"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3255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ubua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CD001" w14:textId="611585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5,300.8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475D4" w14:textId="7BACEA7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91A16" w14:textId="6D22342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A9030" w14:textId="7A5EED8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555,300.81</w:t>
            </w:r>
          </w:p>
        </w:tc>
      </w:tr>
      <w:tr w:rsidR="000F7AD1" w:rsidRPr="000F7AD1" w14:paraId="43D5BA35"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AD343" w14:textId="26CB4962"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7A61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s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B26F5" w14:textId="08D0FAF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73,479.6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248D1" w14:textId="701813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03C2A" w14:textId="7CE821E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0E09C" w14:textId="05AE834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773,479.63</w:t>
            </w:r>
          </w:p>
        </w:tc>
      </w:tr>
      <w:tr w:rsidR="000F7AD1" w:rsidRPr="000F7AD1" w14:paraId="1BF630A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54EB4" w14:textId="12EDEA1F"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94C3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inukpu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DF1DC" w14:textId="1CD56DA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4,162.8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465E1" w14:textId="34F9A6E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54439" w14:textId="232B44B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73697" w14:textId="346933C2"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894,162.86</w:t>
            </w:r>
          </w:p>
        </w:tc>
      </w:tr>
      <w:tr w:rsidR="000F7AD1" w:rsidRPr="000F7AD1" w14:paraId="406C09B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60D07" w14:textId="42F371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E978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nud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771DA" w14:textId="35C534C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9,732.0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9C4C" w14:textId="5BE960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0338" w14:textId="5FAC57E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C85F6" w14:textId="58FCC8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79,732.08</w:t>
            </w:r>
          </w:p>
        </w:tc>
      </w:tr>
      <w:tr w:rsidR="000F7AD1" w:rsidRPr="000F7AD1" w14:paraId="70369E6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D2858" w14:textId="74A8F56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1654C"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nglay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810B2" w14:textId="39B659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9,922.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52859" w14:textId="0E18C56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9B434" w14:textId="10196CB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2F6E5" w14:textId="5986762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19,922.12</w:t>
            </w:r>
          </w:p>
        </w:tc>
      </w:tr>
      <w:tr w:rsidR="000F7AD1" w:rsidRPr="000F7AD1" w14:paraId="0E2D806D"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704B8" w14:textId="1670584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CEF11"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Rizal (Li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C527E" w14:textId="3973BE3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5,663.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57427" w14:textId="3B082F6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5E7D8" w14:textId="1506B5B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BFD9F" w14:textId="6D2FF51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85,663.12</w:t>
            </w:r>
          </w:p>
        </w:tc>
      </w:tr>
      <w:tr w:rsidR="000F7AD1" w:rsidRPr="000F7AD1" w14:paraId="39DD5AF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489E7" w14:textId="63DA58BB"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B0E2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Tabuk</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AC097" w14:textId="4FE5A6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13,811.9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B4A47" w14:textId="69EA518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D7570" w14:textId="10B90CD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F160A" w14:textId="42CB6A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13,811.91</w:t>
            </w:r>
          </w:p>
        </w:tc>
      </w:tr>
      <w:tr w:rsidR="000F7AD1" w:rsidRPr="000F7AD1" w14:paraId="3794508A"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F8A8B2"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Mountain Province</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6CC07C" w14:textId="54E2C1C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905,665.1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21066D" w14:textId="4B4AB6B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0051F9" w14:textId="7106003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D559725" w14:textId="1E939A04"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8,905,665.10</w:t>
            </w:r>
          </w:p>
        </w:tc>
      </w:tr>
      <w:tr w:rsidR="000F7AD1" w:rsidRPr="000F7AD1" w14:paraId="75393F9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29FC4" w14:textId="1F883DF5"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7EFAE"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rli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2B901" w14:textId="2E424B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5,419.6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0508D" w14:textId="7E76813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0E5D" w14:textId="0CDACB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6B0CC" w14:textId="1C1FE6A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55,419.60</w:t>
            </w:r>
          </w:p>
        </w:tc>
      </w:tr>
      <w:tr w:rsidR="000F7AD1" w:rsidRPr="000F7AD1" w14:paraId="3A5F606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ABBD6" w14:textId="0EDF4CE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4CAFF"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toc</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C72B3" w14:textId="4D8A978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82,756.7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9239A" w14:textId="40F143A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7BE56" w14:textId="3EC85DF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DB897" w14:textId="7D16A29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582,756.76</w:t>
            </w:r>
          </w:p>
        </w:tc>
      </w:tr>
      <w:tr w:rsidR="000F7AD1" w:rsidRPr="000F7AD1" w14:paraId="117B80F0"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250AB" w14:textId="6867D8F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D96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Natoni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83E2F" w14:textId="50F78D2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734.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6648B" w14:textId="378DDB8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C0FAD" w14:textId="3B134F0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17E6" w14:textId="10AEB9F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38,734.00</w:t>
            </w:r>
          </w:p>
        </w:tc>
      </w:tr>
      <w:tr w:rsidR="000F7AD1" w:rsidRPr="000F7AD1" w14:paraId="4344B54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E3B5F" w14:textId="1A212B2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89098"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racelis</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FCBF8" w14:textId="43A79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7,253.68</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0BE23" w14:textId="0D2126E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24C6" w14:textId="4894AB2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E9487" w14:textId="1E4B0FE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947,253.68</w:t>
            </w:r>
          </w:p>
        </w:tc>
      </w:tr>
      <w:tr w:rsidR="000F7AD1" w:rsidRPr="000F7AD1" w14:paraId="7A6DDB7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BC534" w14:textId="40AF11E6"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93642"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dang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337B4" w14:textId="3AE0688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33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CB0EF" w14:textId="4DD6D78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C91AC" w14:textId="2A9F35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D4CF4" w14:textId="5254EE1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45,336.00</w:t>
            </w:r>
          </w:p>
        </w:tc>
      </w:tr>
      <w:tr w:rsidR="000F7AD1" w:rsidRPr="000F7AD1" w14:paraId="7C50F0A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97896" w14:textId="1F3E5A0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4053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auk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89F9D" w14:textId="4E74FC1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4,827.73</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03051" w14:textId="74A1949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A4494" w14:textId="280E28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5C199" w14:textId="42ECF4D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434,827.73</w:t>
            </w:r>
          </w:p>
        </w:tc>
      </w:tr>
      <w:tr w:rsidR="000F7AD1" w:rsidRPr="000F7AD1" w14:paraId="0E9B1BF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2C5FFA" w14:textId="177A2BB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ACDA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es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0D66A" w14:textId="41A84E0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3,843.51</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E6A50" w14:textId="5DD0B75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155AE" w14:textId="04B33F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0CD27" w14:textId="0FFBCC0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973,843.51</w:t>
            </w:r>
          </w:p>
        </w:tc>
      </w:tr>
      <w:tr w:rsidR="000F7AD1" w:rsidRPr="000F7AD1" w14:paraId="52A18D0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BF764" w14:textId="49CE4E8E"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EA76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bang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9A9E2" w14:textId="7B1D0C3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1,632.5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72029" w14:textId="35A7991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9B5AA" w14:textId="055A71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AFC64" w14:textId="4E6879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681,632.54</w:t>
            </w:r>
          </w:p>
        </w:tc>
      </w:tr>
      <w:tr w:rsidR="000F7AD1" w:rsidRPr="000F7AD1" w14:paraId="1913A01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C1365" w14:textId="18FC237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0D8F7"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Sagada</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05C50" w14:textId="34FFCF7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70,433.1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24812" w14:textId="47C5296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3C0AA" w14:textId="7DE4E8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329B3" w14:textId="025617A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470,433.12</w:t>
            </w:r>
          </w:p>
        </w:tc>
      </w:tr>
      <w:tr w:rsidR="000F7AD1" w:rsidRPr="000F7AD1" w14:paraId="23920E5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1EAD3" w14:textId="3BD5C79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A714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di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8755B" w14:textId="0774721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75,428.1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ADF53" w14:textId="3DE7B6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666FE" w14:textId="431F8F4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9F112" w14:textId="20B287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75,428.16</w:t>
            </w:r>
          </w:p>
        </w:tc>
      </w:tr>
      <w:tr w:rsidR="000F7AD1" w:rsidRPr="000F7AD1" w14:paraId="2830FC04"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53DE2EC"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RMM</w:t>
            </w:r>
          </w:p>
        </w:tc>
        <w:tc>
          <w:tcPr>
            <w:tcW w:w="9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237491C" w14:textId="5C9720C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32,738.94</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DFC74B0" w14:textId="09C38FCA"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91562A6" w14:textId="1958CA5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476448F" w14:textId="68B6065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732,738.94</w:t>
            </w:r>
          </w:p>
        </w:tc>
      </w:tr>
      <w:tr w:rsidR="000F7AD1" w:rsidRPr="000F7AD1" w14:paraId="1E65BF2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40E5AA"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Basilan</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B79E26" w14:textId="6535C78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79,180.94</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3AE727" w14:textId="7FD41AD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C2AAB9" w14:textId="29F88C3C"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1C2FE1" w14:textId="1350162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679,180.94</w:t>
            </w:r>
          </w:p>
        </w:tc>
      </w:tr>
      <w:tr w:rsidR="000F7AD1" w:rsidRPr="000F7AD1" w14:paraId="2759F92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40587" w14:textId="026DA5A4"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4E04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City of Lamit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C4A78" w14:textId="765BBF2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8,750.84</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1DF85" w14:textId="4EA681D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8C9F4" w14:textId="2409A1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89145" w14:textId="49723E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28,750.84</w:t>
            </w:r>
          </w:p>
        </w:tc>
      </w:tr>
      <w:tr w:rsidR="000F7AD1" w:rsidRPr="000F7AD1" w14:paraId="2613D986"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92FE1" w14:textId="3EDB66FD"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EA03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Lantaw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5DAF0" w14:textId="717CE2A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2,012.2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D0B6B" w14:textId="31C01BE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BE6BA" w14:textId="14E0F81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F6C20" w14:textId="521BD86E"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12,012.22</w:t>
            </w:r>
          </w:p>
        </w:tc>
      </w:tr>
      <w:tr w:rsidR="000F7AD1" w:rsidRPr="000F7AD1" w14:paraId="5227CB5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CB19C" w14:textId="114ADDC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695E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lus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1656F" w14:textId="7109968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122.92</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D14BE" w14:textId="33270E1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16017" w14:textId="7632670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02C7F" w14:textId="0F909B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69,122.92</w:t>
            </w:r>
          </w:p>
        </w:tc>
      </w:tr>
      <w:tr w:rsidR="000F7AD1" w:rsidRPr="000F7AD1" w14:paraId="27E7537F"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FD1B1" w14:textId="39A865BE"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C6964"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ipo-Tip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3DEFF" w14:textId="0B56674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897.5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EA2EB" w14:textId="0976A43B"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D10C0" w14:textId="03527DF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8677F" w14:textId="5036D2C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4,897.50</w:t>
            </w:r>
          </w:p>
        </w:tc>
      </w:tr>
      <w:tr w:rsidR="000F7AD1" w:rsidRPr="000F7AD1" w14:paraId="69F66B33"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AF963" w14:textId="624057F5"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E4B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Ungkaya Puk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F220D" w14:textId="6747B86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4,397.46</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A4E0D" w14:textId="5754FA8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10FFA" w14:textId="13B42B8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EE00F" w14:textId="525F105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44,397.46</w:t>
            </w:r>
          </w:p>
        </w:tc>
      </w:tr>
      <w:tr w:rsidR="000F7AD1" w:rsidRPr="000F7AD1" w14:paraId="5FA8C34E"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7B75D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Lanao del Sur</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65A687" w14:textId="0B48483B"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2,00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B283EC" w14:textId="138D1BA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7BF0BE" w14:textId="46F7F091"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CF742E" w14:textId="6BA0E359"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222,000.00</w:t>
            </w:r>
          </w:p>
        </w:tc>
      </w:tr>
      <w:tr w:rsidR="000F7AD1" w:rsidRPr="000F7AD1" w14:paraId="67AB9909"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962D2" w14:textId="163ECEE3" w:rsidR="000F7AD1" w:rsidRPr="000F7AD1" w:rsidRDefault="000F7AD1" w:rsidP="000F7AD1">
            <w:pPr>
              <w:spacing w:after="0"/>
              <w:ind w:left="28" w:right="28"/>
              <w:rPr>
                <w:rFonts w:ascii="Arial Narrow" w:hAnsi="Arial Narrow"/>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10A2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rawi City</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02BCE" w14:textId="720F645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00.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D2DF1" w14:textId="5687C66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8418E" w14:textId="016E2CC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7B79B" w14:textId="6910BB2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222,000.00</w:t>
            </w:r>
          </w:p>
        </w:tc>
      </w:tr>
      <w:tr w:rsidR="000F7AD1" w:rsidRPr="000F7AD1" w14:paraId="4D53F758"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1AE568"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Sulu</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DF9947" w14:textId="12EEACFD"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920.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08121B" w14:textId="699D5510"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AB836E" w14:textId="32FEF095"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ADDE2D6" w14:textId="7E612306"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10,920.00</w:t>
            </w:r>
          </w:p>
        </w:tc>
      </w:tr>
      <w:tr w:rsidR="000F7AD1" w:rsidRPr="000F7AD1" w14:paraId="116B463E"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4CF60" w14:textId="6F89A22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458A3"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Indanan</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938FD" w14:textId="69CDD1C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BF83C" w14:textId="3508CB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EE3BA" w14:textId="50442AF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30673" w14:textId="22D14F3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r>
      <w:tr w:rsidR="000F7AD1" w:rsidRPr="000F7AD1" w14:paraId="41C1FF8C"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2718B" w14:textId="52D80EAC"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AC41A"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Jol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1F4C9" w14:textId="37CE324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6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8869A" w14:textId="6C8BEA9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0BC01" w14:textId="5E5AB2FC"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94828" w14:textId="5B99EE0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4,368.00</w:t>
            </w:r>
          </w:p>
        </w:tc>
      </w:tr>
      <w:tr w:rsidR="000F7AD1" w:rsidRPr="000F7AD1" w14:paraId="49CB1832"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756F9B" w14:textId="3B4DBFAA"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76DAB"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Maimbu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7033A" w14:textId="1C5680F3"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39433" w14:textId="6662DC9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930FB" w14:textId="72C13A7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8FFD3" w14:textId="148DB00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r>
      <w:tr w:rsidR="000F7AD1" w:rsidRPr="000F7AD1" w14:paraId="09ACE1E4"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C0824" w14:textId="1AA5A62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0F59D"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nglima Estino (New Panam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B6C23" w14:textId="677FDDB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06E54" w14:textId="1133249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570D9" w14:textId="502024B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6F0B2" w14:textId="7AA2B4BD"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r>
      <w:tr w:rsidR="000F7AD1" w:rsidRPr="000F7AD1" w14:paraId="158A8FC7"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299CE" w14:textId="4EFCC240"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35399"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Parang</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ACD4E" w14:textId="26F608A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2F012" w14:textId="3F24B46A"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0A7FF" w14:textId="309DCE36"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9CA15" w14:textId="6D571B5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546.00</w:t>
            </w:r>
          </w:p>
        </w:tc>
      </w:tr>
      <w:tr w:rsidR="000F7AD1" w:rsidRPr="000F7AD1" w14:paraId="754A66E1"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A7A6A" w14:textId="41C0F86D"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72C65"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alip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EEA25" w14:textId="6BD60821"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2.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963E9" w14:textId="3FCFEEB0"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ACA5" w14:textId="7A3CD26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E2F53" w14:textId="6B0C199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1,092.00</w:t>
            </w:r>
          </w:p>
        </w:tc>
      </w:tr>
      <w:tr w:rsidR="000F7AD1" w:rsidRPr="000F7AD1" w14:paraId="4BE449CB"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9BCE0" w14:textId="4A3E5314"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FB006"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Tongkil</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09710" w14:textId="0458E7D5"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6.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04C8F" w14:textId="7CC843E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5B449" w14:textId="5C62F98F"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2200C" w14:textId="7256E4A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3,276.00</w:t>
            </w:r>
          </w:p>
        </w:tc>
      </w:tr>
      <w:tr w:rsidR="000F7AD1" w:rsidRPr="000F7AD1" w14:paraId="40B1E5CC" w14:textId="77777777" w:rsidTr="000F7AD1">
        <w:trPr>
          <w:trHeight w:hRule="exact" w:val="227"/>
        </w:trPr>
        <w:tc>
          <w:tcPr>
            <w:tcW w:w="103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FDDFF" w14:textId="77777777" w:rsidR="000F7AD1" w:rsidRPr="000F7AD1" w:rsidRDefault="000F7AD1" w:rsidP="000F7AD1">
            <w:pPr>
              <w:spacing w:after="0"/>
              <w:ind w:left="28" w:right="28"/>
              <w:rPr>
                <w:rFonts w:ascii="Arial Narrow" w:hAnsi="Arial Narrow"/>
                <w:b/>
                <w:bCs/>
                <w:color w:val="000000"/>
                <w:sz w:val="18"/>
                <w:szCs w:val="20"/>
              </w:rPr>
            </w:pPr>
            <w:r w:rsidRPr="000F7AD1">
              <w:rPr>
                <w:rFonts w:ascii="Arial Narrow" w:hAnsi="Arial Narrow"/>
                <w:b/>
                <w:bCs/>
                <w:color w:val="000000"/>
                <w:sz w:val="18"/>
                <w:szCs w:val="20"/>
              </w:rPr>
              <w:t>Tawi-tawi</w:t>
            </w:r>
          </w:p>
        </w:tc>
        <w:tc>
          <w:tcPr>
            <w:tcW w:w="9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242CAC" w14:textId="2F765B32"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20,638.00</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D27C55" w14:textId="00F67F08"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F8850C" w14:textId="7BA1BCE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w:t>
            </w:r>
          </w:p>
        </w:tc>
        <w:tc>
          <w:tcPr>
            <w:tcW w:w="9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015001C" w14:textId="4B1A6337" w:rsidR="000F7AD1" w:rsidRPr="000F7AD1" w:rsidRDefault="000F7AD1" w:rsidP="000F7AD1">
            <w:pPr>
              <w:spacing w:after="0"/>
              <w:ind w:left="28" w:right="28"/>
              <w:jc w:val="right"/>
              <w:rPr>
                <w:rFonts w:ascii="Arial Narrow" w:hAnsi="Arial Narrow"/>
                <w:b/>
                <w:bCs/>
                <w:color w:val="000000"/>
                <w:sz w:val="18"/>
                <w:szCs w:val="20"/>
              </w:rPr>
            </w:pPr>
            <w:r w:rsidRPr="000F7AD1">
              <w:rPr>
                <w:rFonts w:ascii="Arial Narrow" w:hAnsi="Arial Narrow"/>
                <w:b/>
                <w:bCs/>
                <w:color w:val="000000"/>
                <w:sz w:val="18"/>
                <w:szCs w:val="20"/>
              </w:rPr>
              <w:t>820,638.00</w:t>
            </w:r>
          </w:p>
        </w:tc>
      </w:tr>
      <w:tr w:rsidR="000F7AD1" w:rsidRPr="000F7AD1" w14:paraId="063928D8" w14:textId="77777777" w:rsidTr="000F7AD1">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9A2B9" w14:textId="4E5D1A48" w:rsidR="000F7AD1" w:rsidRPr="000F7AD1" w:rsidRDefault="000F7AD1" w:rsidP="000F7AD1">
            <w:pPr>
              <w:spacing w:after="0"/>
              <w:ind w:left="28" w:right="28"/>
              <w:rPr>
                <w:rFonts w:ascii="Arial Narrow" w:hAnsi="Arial Narrow"/>
                <w:i/>
                <w:iCs/>
                <w:color w:val="000000"/>
                <w:sz w:val="18"/>
                <w:szCs w:val="20"/>
              </w:rPr>
            </w:pPr>
          </w:p>
        </w:tc>
        <w:tc>
          <w:tcPr>
            <w:tcW w:w="97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44BA0" w14:textId="77777777" w:rsidR="000F7AD1" w:rsidRPr="000F7AD1" w:rsidRDefault="000F7AD1" w:rsidP="000F7AD1">
            <w:pPr>
              <w:spacing w:after="0"/>
              <w:ind w:left="28" w:right="28"/>
              <w:rPr>
                <w:rFonts w:ascii="Arial Narrow" w:hAnsi="Arial Narrow"/>
                <w:i/>
                <w:iCs/>
                <w:color w:val="000000"/>
                <w:sz w:val="18"/>
                <w:szCs w:val="20"/>
              </w:rPr>
            </w:pPr>
            <w:r w:rsidRPr="000F7AD1">
              <w:rPr>
                <w:rFonts w:ascii="Arial Narrow" w:hAnsi="Arial Narrow"/>
                <w:i/>
                <w:iCs/>
                <w:color w:val="000000"/>
                <w:sz w:val="18"/>
                <w:szCs w:val="20"/>
              </w:rPr>
              <w:t>Bongao</w:t>
            </w:r>
          </w:p>
        </w:tc>
        <w:tc>
          <w:tcPr>
            <w:tcW w:w="9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630B6" w14:textId="21998308"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638.00</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78C10" w14:textId="74A49D99"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50267" w14:textId="0974F277"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w:t>
            </w:r>
          </w:p>
        </w:tc>
        <w:tc>
          <w:tcPr>
            <w:tcW w:w="9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9F2EC" w14:textId="4DE00774" w:rsidR="000F7AD1" w:rsidRPr="000F7AD1" w:rsidRDefault="000F7AD1" w:rsidP="000F7AD1">
            <w:pPr>
              <w:spacing w:after="0"/>
              <w:ind w:left="28" w:right="28"/>
              <w:jc w:val="right"/>
              <w:rPr>
                <w:rFonts w:ascii="Arial Narrow" w:hAnsi="Arial Narrow"/>
                <w:i/>
                <w:iCs/>
                <w:color w:val="000000"/>
                <w:sz w:val="18"/>
                <w:szCs w:val="20"/>
              </w:rPr>
            </w:pPr>
            <w:r w:rsidRPr="000F7AD1">
              <w:rPr>
                <w:rFonts w:ascii="Arial Narrow" w:hAnsi="Arial Narrow"/>
                <w:i/>
                <w:iCs/>
                <w:color w:val="000000"/>
                <w:sz w:val="18"/>
                <w:szCs w:val="20"/>
              </w:rPr>
              <w:t>820,638.00</w:t>
            </w:r>
          </w:p>
        </w:tc>
      </w:tr>
    </w:tbl>
    <w:p w14:paraId="00089B3D" w14:textId="7530D3D1"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2EA47B53"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BA20A3">
        <w:rPr>
          <w:rFonts w:ascii="Arial" w:eastAsia="Times New Roman" w:hAnsi="Arial" w:cs="Arial"/>
          <w:b/>
          <w:sz w:val="24"/>
          <w:szCs w:val="24"/>
          <w:lang w:val="en-US" w:eastAsia="en-US"/>
        </w:rPr>
        <w:t>₱</w:t>
      </w:r>
      <w:r w:rsidR="001D1053" w:rsidRPr="00BA20A3">
        <w:rPr>
          <w:rFonts w:ascii="Arial" w:eastAsia="Times New Roman" w:hAnsi="Arial" w:cs="Arial"/>
          <w:b/>
          <w:bCs/>
          <w:sz w:val="24"/>
          <w:szCs w:val="24"/>
          <w:lang w:eastAsia="en-US"/>
        </w:rPr>
        <w:t xml:space="preserve">1,423,792,125.96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6FBB887E" w14:textId="1CE6840E" w:rsidR="00DF0194" w:rsidRPr="00BA20A3" w:rsidRDefault="00DF0194" w:rsidP="00DF0194">
      <w:pPr>
        <w:ind w:left="360"/>
        <w:contextualSpacing/>
        <w:jc w:val="both"/>
        <w:rPr>
          <w:rFonts w:ascii="Arial" w:eastAsia="Times New Roman" w:hAnsi="Arial" w:cs="Arial"/>
          <w:sz w:val="24"/>
          <w:szCs w:val="24"/>
          <w:lang w:val="en-US" w:eastAsia="en-US"/>
        </w:rPr>
      </w:pPr>
      <w:r w:rsidRPr="00BA20A3">
        <w:rPr>
          <w:rFonts w:ascii="Arial" w:eastAsia="Times New Roman" w:hAnsi="Arial" w:cs="Arial"/>
          <w:sz w:val="24"/>
          <w:szCs w:val="24"/>
          <w:lang w:val="en-US" w:eastAsia="en-US"/>
        </w:rPr>
        <w:t xml:space="preserve">A total of </w:t>
      </w:r>
      <w:r w:rsidRPr="00BA20A3">
        <w:rPr>
          <w:rFonts w:ascii="Arial" w:eastAsia="Times New Roman" w:hAnsi="Arial" w:cs="Arial"/>
          <w:b/>
          <w:sz w:val="24"/>
          <w:szCs w:val="24"/>
          <w:lang w:val="en-US" w:eastAsia="en-US"/>
        </w:rPr>
        <w:t>₱</w:t>
      </w:r>
      <w:r w:rsidR="004922FF" w:rsidRPr="00BA20A3">
        <w:rPr>
          <w:rFonts w:ascii="Arial" w:eastAsia="Times New Roman" w:hAnsi="Arial" w:cs="Arial"/>
          <w:b/>
          <w:bCs/>
          <w:sz w:val="24"/>
          <w:szCs w:val="24"/>
          <w:lang w:eastAsia="en-US"/>
        </w:rPr>
        <w:t xml:space="preserve">627,545,496.23 </w:t>
      </w:r>
      <w:r w:rsidRPr="00BA20A3">
        <w:rPr>
          <w:rFonts w:ascii="Arial" w:eastAsia="Times New Roman" w:hAnsi="Arial" w:cs="Arial"/>
          <w:b/>
          <w:sz w:val="24"/>
          <w:szCs w:val="24"/>
          <w:lang w:val="en-US" w:eastAsia="en-US"/>
        </w:rPr>
        <w:t>standby funds</w:t>
      </w:r>
      <w:r w:rsidRPr="00BA20A3">
        <w:rPr>
          <w:rFonts w:ascii="Arial" w:eastAsia="Times New Roman" w:hAnsi="Arial" w:cs="Arial"/>
          <w:sz w:val="24"/>
          <w:szCs w:val="24"/>
          <w:lang w:val="en-US" w:eastAsia="en-US"/>
        </w:rPr>
        <w:t xml:space="preserve"> in the CO and FOs. Of the said amount, </w:t>
      </w:r>
      <w:r w:rsidRPr="00BA20A3">
        <w:rPr>
          <w:rFonts w:ascii="Arial" w:eastAsia="Times New Roman" w:hAnsi="Arial" w:cs="Arial"/>
          <w:b/>
          <w:sz w:val="24"/>
          <w:szCs w:val="24"/>
          <w:lang w:val="en-US" w:eastAsia="en-US"/>
        </w:rPr>
        <w:t>₱</w:t>
      </w:r>
      <w:r w:rsidR="00AD1771" w:rsidRPr="00BA20A3">
        <w:rPr>
          <w:rFonts w:ascii="Arial" w:eastAsia="Times New Roman" w:hAnsi="Arial" w:cs="Arial"/>
          <w:b/>
          <w:sz w:val="24"/>
          <w:szCs w:val="24"/>
          <w:lang w:eastAsia="en-US"/>
        </w:rPr>
        <w:t>580,441,268.74</w:t>
      </w:r>
      <w:r w:rsidR="00CA5A24" w:rsidRPr="00BA20A3">
        <w:rPr>
          <w:rFonts w:ascii="Arial" w:eastAsia="Times New Roman" w:hAnsi="Arial" w:cs="Arial"/>
          <w:b/>
          <w:sz w:val="24"/>
          <w:szCs w:val="24"/>
          <w:lang w:eastAsia="en-US"/>
        </w:rPr>
        <w:t xml:space="preserve"> </w:t>
      </w:r>
      <w:r w:rsidRPr="00BA20A3">
        <w:rPr>
          <w:rFonts w:ascii="Arial" w:eastAsia="Times New Roman" w:hAnsi="Arial" w:cs="Arial"/>
          <w:sz w:val="24"/>
          <w:szCs w:val="24"/>
          <w:lang w:val="en-US" w:eastAsia="en-US"/>
        </w:rPr>
        <w:t xml:space="preserve">is the available </w:t>
      </w:r>
      <w:r w:rsidRPr="00BA20A3">
        <w:rPr>
          <w:rFonts w:ascii="Arial" w:eastAsia="Times New Roman" w:hAnsi="Arial" w:cs="Arial"/>
          <w:b/>
          <w:sz w:val="24"/>
          <w:szCs w:val="24"/>
          <w:lang w:val="en-US" w:eastAsia="en-US"/>
        </w:rPr>
        <w:t>Quick Response Fund (QRF)</w:t>
      </w:r>
      <w:r w:rsidRPr="00BA20A3">
        <w:rPr>
          <w:rFonts w:ascii="Arial" w:eastAsia="Times New Roman" w:hAnsi="Arial" w:cs="Arial"/>
          <w:sz w:val="24"/>
          <w:szCs w:val="24"/>
          <w:lang w:val="en-US" w:eastAsia="en-US"/>
        </w:rPr>
        <w:t xml:space="preserve"> in the CO.</w:t>
      </w:r>
    </w:p>
    <w:p w14:paraId="08704AF4" w14:textId="28EEFAEC" w:rsidR="00DF0194" w:rsidRPr="00BA20A3" w:rsidRDefault="00B8557D" w:rsidP="00B8557D">
      <w:pPr>
        <w:tabs>
          <w:tab w:val="left" w:pos="5685"/>
        </w:tabs>
        <w:ind w:left="360"/>
        <w:contextualSpacing/>
        <w:jc w:val="both"/>
        <w:rPr>
          <w:rFonts w:ascii="Arial" w:eastAsia="Times New Roman" w:hAnsi="Arial" w:cs="Arial"/>
          <w:sz w:val="28"/>
          <w:szCs w:val="28"/>
          <w:lang w:val="en-US" w:eastAsia="en-US"/>
        </w:rPr>
      </w:pPr>
      <w:r w:rsidRPr="00BA20A3">
        <w:rPr>
          <w:rFonts w:ascii="Arial" w:eastAsia="Times New Roman" w:hAnsi="Arial" w:cs="Arial"/>
          <w:sz w:val="28"/>
          <w:szCs w:val="28"/>
          <w:lang w:val="en-US" w:eastAsia="en-US"/>
        </w:rPr>
        <w:tab/>
      </w:r>
    </w:p>
    <w:p w14:paraId="149231A5" w14:textId="310CD602" w:rsidR="00B83C13" w:rsidRPr="00BA20A3" w:rsidRDefault="00B83C13">
      <w:pPr>
        <w:widowControl/>
        <w:spacing w:after="0" w:line="240" w:lineRule="auto"/>
        <w:rPr>
          <w:rFonts w:ascii="Arial" w:eastAsia="Arial" w:hAnsi="Arial" w:cs="Arial"/>
          <w:b/>
          <w:sz w:val="24"/>
          <w:szCs w:val="24"/>
        </w:rPr>
      </w:pP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553A0440"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4922FF" w:rsidRPr="00BA20A3">
        <w:rPr>
          <w:rFonts w:ascii="Arial" w:eastAsia="Times New Roman" w:hAnsi="Arial" w:cs="Arial"/>
          <w:b/>
          <w:bCs/>
          <w:sz w:val="24"/>
          <w:szCs w:val="24"/>
          <w:lang w:eastAsia="en-US"/>
        </w:rPr>
        <w:t xml:space="preserve">287,965 </w:t>
      </w:r>
      <w:r w:rsidRPr="00BA20A3">
        <w:rPr>
          <w:rFonts w:ascii="Arial" w:eastAsia="Times New Roman" w:hAnsi="Arial" w:cs="Arial"/>
          <w:b/>
          <w:sz w:val="24"/>
          <w:szCs w:val="24"/>
          <w:lang w:val="en-US" w:eastAsia="en-US"/>
        </w:rPr>
        <w:t>family food packs (FFPs)</w:t>
      </w:r>
      <w:r w:rsidRPr="00BA20A3">
        <w:rPr>
          <w:rFonts w:ascii="Arial" w:eastAsia="Times New Roman" w:hAnsi="Arial" w:cs="Arial"/>
          <w:sz w:val="24"/>
          <w:szCs w:val="24"/>
          <w:lang w:val="en-US" w:eastAsia="en-US"/>
        </w:rPr>
        <w:t xml:space="preserve"> amounting to </w:t>
      </w:r>
      <w:r w:rsidR="00B7311A" w:rsidRPr="00BA20A3">
        <w:rPr>
          <w:rFonts w:ascii="Arial" w:eastAsia="Times New Roman" w:hAnsi="Arial" w:cs="Arial"/>
          <w:b/>
          <w:sz w:val="24"/>
          <w:szCs w:val="24"/>
          <w:lang w:val="en-US" w:eastAsia="en-US"/>
        </w:rPr>
        <w:t>₱</w:t>
      </w:r>
      <w:r w:rsidR="004922FF" w:rsidRPr="00BA20A3">
        <w:rPr>
          <w:rFonts w:ascii="Arial" w:eastAsia="Times New Roman" w:hAnsi="Arial" w:cs="Arial"/>
          <w:b/>
          <w:sz w:val="24"/>
          <w:szCs w:val="24"/>
          <w:lang w:val="en-US" w:eastAsia="en-US"/>
        </w:rPr>
        <w:t>154,394,006.73</w:t>
      </w:r>
      <w:r w:rsidRPr="00BA20A3">
        <w:rPr>
          <w:rFonts w:ascii="Arial" w:eastAsia="Times New Roman" w:hAnsi="Arial" w:cs="Arial"/>
          <w:b/>
          <w:sz w:val="24"/>
          <w:szCs w:val="24"/>
          <w:lang w:val="en-US" w:eastAsia="en-US"/>
        </w:rPr>
        <w:t>,</w:t>
      </w:r>
      <w:r w:rsidRPr="00BA20A3">
        <w:rPr>
          <w:rFonts w:ascii="Arial" w:eastAsia="Times New Roman" w:hAnsi="Arial" w:cs="Arial"/>
          <w:sz w:val="24"/>
          <w:szCs w:val="24"/>
          <w:lang w:val="en-US" w:eastAsia="en-US"/>
        </w:rPr>
        <w:t xml:space="preserve"> </w:t>
      </w:r>
      <w:r w:rsidRPr="00BA20A3">
        <w:rPr>
          <w:rFonts w:ascii="Arial" w:eastAsia="Times New Roman" w:hAnsi="Arial" w:cs="Arial"/>
          <w:b/>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BA20A3">
        <w:rPr>
          <w:rFonts w:ascii="Arial" w:eastAsia="Times New Roman" w:hAnsi="Arial" w:cs="Arial"/>
          <w:b/>
          <w:sz w:val="24"/>
          <w:szCs w:val="24"/>
          <w:lang w:val="en-US" w:eastAsia="en-US"/>
        </w:rPr>
        <w:t>₱</w:t>
      </w:r>
      <w:r w:rsidR="00950009" w:rsidRPr="00BA20A3">
        <w:rPr>
          <w:rFonts w:ascii="Arial" w:eastAsia="Times New Roman" w:hAnsi="Arial" w:cs="Arial"/>
          <w:b/>
          <w:bCs/>
          <w:sz w:val="24"/>
          <w:szCs w:val="24"/>
          <w:lang w:eastAsia="en-US"/>
        </w:rPr>
        <w:t xml:space="preserve">182,682,743.22 </w:t>
      </w:r>
      <w:r w:rsidRPr="00FC7529">
        <w:rPr>
          <w:rFonts w:ascii="Arial" w:eastAsia="Times New Roman" w:hAnsi="Arial" w:cs="Arial"/>
          <w:sz w:val="24"/>
          <w:szCs w:val="24"/>
          <w:lang w:val="en-US" w:eastAsia="en-US"/>
        </w:rPr>
        <w:t xml:space="preserve">and </w:t>
      </w:r>
      <w:r w:rsidRPr="00950009">
        <w:rPr>
          <w:rFonts w:ascii="Arial" w:eastAsia="Times New Roman" w:hAnsi="Arial" w:cs="Arial"/>
          <w:b/>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950009">
        <w:rPr>
          <w:rFonts w:ascii="Arial" w:eastAsia="Times New Roman" w:hAnsi="Arial" w:cs="Arial"/>
          <w:b/>
          <w:sz w:val="24"/>
          <w:szCs w:val="24"/>
          <w:lang w:val="en-US" w:eastAsia="en-US"/>
        </w:rPr>
        <w:t>₱</w:t>
      </w:r>
      <w:r w:rsidR="004922FF" w:rsidRPr="00950009">
        <w:rPr>
          <w:rFonts w:ascii="Arial" w:eastAsia="Times New Roman" w:hAnsi="Arial" w:cs="Arial"/>
          <w:b/>
          <w:bCs/>
          <w:sz w:val="24"/>
          <w:szCs w:val="24"/>
          <w:lang w:eastAsia="en-US"/>
        </w:rPr>
        <w:t xml:space="preserve">459,169,879.78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70"/>
        <w:gridCol w:w="1400"/>
        <w:gridCol w:w="1088"/>
        <w:gridCol w:w="1400"/>
        <w:gridCol w:w="1400"/>
        <w:gridCol w:w="1299"/>
        <w:gridCol w:w="1540"/>
      </w:tblGrid>
      <w:tr w:rsidR="009239A1" w:rsidRPr="009239A1" w14:paraId="20396B5D" w14:textId="77777777" w:rsidTr="005E44D9">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5E44D9">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1D1053" w:rsidRPr="009239A1" w14:paraId="2476EB84"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1D1053" w:rsidRPr="009239A1" w:rsidRDefault="001D1053" w:rsidP="001D1053">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3BEB3F8B"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627,545,496.23</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14E0A13A"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287,965</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2FA3AA73"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154,394,006.73</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7EA594E5"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182,682,743.22</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19D169E0"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459,169,879.78</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10D6786E" w:rsidR="001D1053" w:rsidRPr="001D1053" w:rsidRDefault="001D1053" w:rsidP="001D1053">
            <w:pPr>
              <w:widowControl/>
              <w:spacing w:after="0" w:line="240" w:lineRule="auto"/>
              <w:contextualSpacing/>
              <w:jc w:val="right"/>
              <w:rPr>
                <w:rFonts w:ascii="Arial Narrow" w:eastAsia="Times New Roman" w:hAnsi="Arial Narrow" w:cs="Arial"/>
                <w:b/>
                <w:bCs/>
                <w:color w:val="000000"/>
                <w:sz w:val="18"/>
                <w:szCs w:val="18"/>
              </w:rPr>
            </w:pPr>
            <w:r w:rsidRPr="001D1053">
              <w:rPr>
                <w:rFonts w:ascii="Arial Narrow" w:hAnsi="Arial Narrow" w:cs="Arial"/>
                <w:b/>
                <w:bCs/>
                <w:color w:val="000000"/>
                <w:sz w:val="18"/>
                <w:szCs w:val="18"/>
              </w:rPr>
              <w:t>1,423,792,125.96</w:t>
            </w:r>
          </w:p>
        </w:tc>
      </w:tr>
      <w:tr w:rsidR="001D1053" w:rsidRPr="009239A1" w14:paraId="13FF5011"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1D1053" w:rsidRPr="009239A1" w:rsidRDefault="001D1053" w:rsidP="001D1053">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61857BA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80,441,268.74</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04DA200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08BE71A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7EB1C2D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0A9D1E2C"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06325D1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80,441,268.74</w:t>
            </w:r>
          </w:p>
        </w:tc>
      </w:tr>
      <w:tr w:rsidR="001D1053" w:rsidRPr="009239A1" w14:paraId="39B4EB6B"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001D1053" w:rsidRPr="009239A1">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6EF72CA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0F6CC20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3,82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0C4A9885"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4,116,605.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6D42431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2,119,032.7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1D21AA6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55,651,100.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3F9DF30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11,886,739.33</w:t>
            </w:r>
          </w:p>
        </w:tc>
      </w:tr>
      <w:tr w:rsidR="001D1053" w:rsidRPr="009239A1" w14:paraId="4FF604D2"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001D1053" w:rsidRPr="009239A1">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3E4E8CF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211B8E85"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9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53352B7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771,97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33B474C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4,379,065.0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182C0ED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305,8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1A34CC6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7,456,916.58</w:t>
            </w:r>
          </w:p>
        </w:tc>
      </w:tr>
      <w:tr w:rsidR="001D1053" w:rsidRPr="009239A1" w14:paraId="3128E2DB"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001D1053" w:rsidRPr="009239A1">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0E17BE7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42F5915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2,5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55541EB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6,121,53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5EEE08A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472,57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3DD5F36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2,940,47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035FE6D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4,535,319.51</w:t>
            </w:r>
          </w:p>
        </w:tc>
      </w:tr>
      <w:tr w:rsidR="001D1053" w:rsidRPr="009239A1" w14:paraId="5CFA5D46"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001D1053" w:rsidRPr="009239A1">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32DD55E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311,059.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3B82804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9,67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3211EB3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686,80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73AA9E2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6,917,254.5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43242CE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2,799,962.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6D0AF47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9,715,079.04</w:t>
            </w:r>
          </w:p>
        </w:tc>
      </w:tr>
      <w:tr w:rsidR="001D1053" w:rsidRPr="009239A1" w14:paraId="743A3610"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001D1053" w:rsidRPr="009239A1">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51F2BE3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316F0D9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6,28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13A1842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319,273.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4EFD9CD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638,716.3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6741172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5,577,368.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7B970E3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1,535,358.53</w:t>
            </w:r>
          </w:p>
        </w:tc>
      </w:tr>
      <w:tr w:rsidR="001D1053" w:rsidRPr="009239A1" w14:paraId="3D7C1B73"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001D1053" w:rsidRPr="009239A1">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2E4236B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240,44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077BA32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21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17B5F14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559,056.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3CB59CB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108,639.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437E382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089,038.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19659ED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4,997,173.88</w:t>
            </w:r>
          </w:p>
        </w:tc>
      </w:tr>
      <w:tr w:rsidR="001D1053" w:rsidRPr="009239A1" w14:paraId="001FA606"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001D1053" w:rsidRPr="009239A1">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021B20E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47314D6D"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1,99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758229C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5,052,579.6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4629422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464,6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5F31C43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129,284.6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2EC92E3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7,646,536.26</w:t>
            </w:r>
          </w:p>
        </w:tc>
      </w:tr>
      <w:tr w:rsidR="001D1053" w:rsidRPr="009239A1" w14:paraId="379D2645"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001D1053" w:rsidRPr="009239A1">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290DD8B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6AAAFB8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2,09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3A98F09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6,009,627.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37FDAE3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8,678,934.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3B977D7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0,800,618.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66274AB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8,489,179.95</w:t>
            </w:r>
          </w:p>
        </w:tc>
      </w:tr>
      <w:tr w:rsidR="001D1053" w:rsidRPr="009239A1" w14:paraId="36A95ABD"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001D1053" w:rsidRPr="009239A1">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42F7AD3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201,33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45009DE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4,83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3D2F302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415,144.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605D0D7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1,784,506.6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3DF2503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7,318,430.6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5189B02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9,719,418.31</w:t>
            </w:r>
          </w:p>
        </w:tc>
      </w:tr>
      <w:tr w:rsidR="001D1053" w:rsidRPr="009239A1" w14:paraId="5392B2D4"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001D1053" w:rsidRPr="009239A1">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3DE2BE9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071D55C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8,5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624A14A5"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8,486,57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557C9AB9"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955,342.3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022D632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3,298,164.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2FDA077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5,740,076.38</w:t>
            </w:r>
          </w:p>
        </w:tc>
      </w:tr>
      <w:tr w:rsidR="001D1053" w:rsidRPr="009239A1" w14:paraId="6237AD99"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001D1053" w:rsidRPr="009239A1">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6C8E74CD"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6CBB786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7,23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69181E9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937,509.2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4AAA238D"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423,582.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5949CAA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3,537,61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76FFD76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2,183,705.73</w:t>
            </w:r>
          </w:p>
        </w:tc>
      </w:tr>
      <w:tr w:rsidR="001D1053" w:rsidRPr="009239A1" w14:paraId="67921E01"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001D1053" w:rsidRPr="009239A1">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4A140F7B"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5484C86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9,38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41A8106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591,522.6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1802FAB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618,241.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7E9DA8D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323,949.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2EC1FF7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7,533,713.81</w:t>
            </w:r>
          </w:p>
        </w:tc>
      </w:tr>
      <w:tr w:rsidR="001D1053" w:rsidRPr="009239A1" w14:paraId="2D13CCB8"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001D1053" w:rsidRPr="009239A1">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1F11A81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38,55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0C32F82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9,6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75316E6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453,131.7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3F96C65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6,844,029.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43EEE6C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1,115,359.7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0DCBA7B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68,651,080.79</w:t>
            </w:r>
          </w:p>
        </w:tc>
      </w:tr>
      <w:tr w:rsidR="001D1053" w:rsidRPr="009239A1" w14:paraId="6BBA1969"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001D1053" w:rsidRPr="009239A1">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36957EE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123040E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85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49711CD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212,99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366C8E4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0,182,86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6D25E68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4,531,491.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0727758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9,927,348.30</w:t>
            </w:r>
          </w:p>
        </w:tc>
      </w:tr>
      <w:tr w:rsidR="001D1053" w:rsidRPr="009239A1" w14:paraId="3E0F1E22"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001D1053" w:rsidRPr="009239A1">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53E969B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1FB6E6C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3,6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0EDBA2B1"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645,7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7BE3945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38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76C1E9F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27,607,080.1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2A572504"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44,638,358.82</w:t>
            </w:r>
          </w:p>
        </w:tc>
      </w:tr>
      <w:tr w:rsidR="001D1053" w:rsidRPr="009239A1" w14:paraId="15452C9B"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001D1053" w:rsidRPr="009239A1">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18913F0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274A8E6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1,05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2DC17AA7"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6,100,813.0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5C942B25"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770,317.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5717F5F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7,648,25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3CE4398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519,387.53</w:t>
            </w:r>
          </w:p>
        </w:tc>
      </w:tr>
      <w:tr w:rsidR="001D1053" w:rsidRPr="009239A1" w14:paraId="193309C5"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001D1053" w:rsidRPr="009239A1">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630110F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002,563.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544CB8F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4069D7E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53A2EAEA"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2019D13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3F9385DE"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3,326,223.71</w:t>
            </w:r>
          </w:p>
        </w:tc>
      </w:tr>
      <w:tr w:rsidR="001D1053" w:rsidRPr="009239A1" w14:paraId="1E147C08" w14:textId="77777777" w:rsidTr="001D1053">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1D1053" w:rsidRPr="009239A1" w:rsidRDefault="00617512" w:rsidP="001D1053">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001D1053" w:rsidRPr="009239A1">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60B532F6"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823,563.1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1097AB88"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8,11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63595370"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9,384,399.3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3B8DCF63"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875,816.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75AF46E2"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19,765,461.9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77425F5F" w:rsidR="001D1053" w:rsidRPr="001D1053" w:rsidRDefault="001D1053" w:rsidP="001D1053">
            <w:pPr>
              <w:widowControl/>
              <w:spacing w:after="0" w:line="240" w:lineRule="auto"/>
              <w:contextualSpacing/>
              <w:jc w:val="right"/>
              <w:rPr>
                <w:rFonts w:ascii="Arial Narrow" w:eastAsia="Times New Roman" w:hAnsi="Arial Narrow" w:cs="Arial"/>
                <w:color w:val="000000"/>
                <w:sz w:val="18"/>
                <w:szCs w:val="18"/>
              </w:rPr>
            </w:pPr>
            <w:r w:rsidRPr="001D1053">
              <w:rPr>
                <w:rFonts w:ascii="Arial Narrow" w:hAnsi="Arial Narrow" w:cs="Arial"/>
                <w:color w:val="000000"/>
                <w:sz w:val="18"/>
                <w:szCs w:val="18"/>
              </w:rPr>
              <w:t>34,849,240.76</w:t>
            </w:r>
          </w:p>
        </w:tc>
      </w:tr>
    </w:tbl>
    <w:p w14:paraId="5DB19E5A" w14:textId="39E550B5"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4922FF">
        <w:rPr>
          <w:rFonts w:ascii="Arial" w:eastAsia="Arial" w:hAnsi="Arial" w:cs="Arial"/>
          <w:i/>
          <w:sz w:val="16"/>
          <w:szCs w:val="16"/>
        </w:rPr>
        <w:t>2</w:t>
      </w:r>
      <w:r w:rsidR="00BA20A3">
        <w:rPr>
          <w:rFonts w:ascii="Arial" w:eastAsia="Arial" w:hAnsi="Arial" w:cs="Arial"/>
          <w:i/>
          <w:sz w:val="16"/>
          <w:szCs w:val="16"/>
        </w:rPr>
        <w:t>2</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31E646D" w:rsidR="002A2C5B" w:rsidRDefault="007B69F9"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2</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CBE34ED" w:rsidR="002A2C5B" w:rsidRDefault="007B69F9"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2</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079D4B3" w:rsidR="002A2C5B" w:rsidRPr="00631247" w:rsidRDefault="00D5248D"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0</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11A751A" w:rsidR="002A2C5B" w:rsidRPr="00F91BA4" w:rsidRDefault="0068581E"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Pr>
                <w:rFonts w:ascii="Arial" w:eastAsia="Arial" w:hAnsi="Arial" w:cs="Arial"/>
                <w:sz w:val="20"/>
                <w:szCs w:val="20"/>
              </w:rPr>
              <w:t>20</w:t>
            </w:r>
            <w:r w:rsidR="00FD29D0" w:rsidRPr="00F91BA4">
              <w:rPr>
                <w:rFonts w:ascii="Arial" w:eastAsia="Arial" w:hAnsi="Arial" w:cs="Arial"/>
                <w:sz w:val="20"/>
                <w:szCs w:val="20"/>
              </w:rPr>
              <w:t xml:space="preserve">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prepositioned 5,000 FFPs in the Province of Apayao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Abra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PhP)</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145FCAB2" w14:textId="026F609E" w:rsidR="009F0CEF" w:rsidRDefault="009F0CEF">
      <w:pPr>
        <w:widowControl/>
        <w:spacing w:after="0" w:line="240" w:lineRule="auto"/>
        <w:rPr>
          <w:rFonts w:ascii="Arial" w:eastAsia="Arial" w:hAnsi="Arial" w:cs="Arial"/>
          <w:b/>
          <w:sz w:val="24"/>
          <w:szCs w:val="24"/>
        </w:rPr>
      </w:pPr>
    </w:p>
    <w:p w14:paraId="4E792646" w14:textId="3AF2EC4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D459B12" w:rsidR="002A2C5B" w:rsidRPr="007B69F9" w:rsidRDefault="00F34096"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B69F9">
              <w:rPr>
                <w:rFonts w:ascii="Arial" w:eastAsia="Arial" w:hAnsi="Arial" w:cs="Arial"/>
                <w:sz w:val="20"/>
                <w:szCs w:val="20"/>
              </w:rPr>
              <w:t>20</w:t>
            </w:r>
            <w:r w:rsidR="000D7A28" w:rsidRPr="007B69F9">
              <w:rPr>
                <w:rFonts w:ascii="Arial" w:eastAsia="Arial" w:hAnsi="Arial" w:cs="Arial"/>
                <w:sz w:val="20"/>
                <w:szCs w:val="20"/>
              </w:rPr>
              <w:t xml:space="preserve"> August</w:t>
            </w:r>
            <w:r w:rsidR="002A7D6A" w:rsidRPr="007B69F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F487B0F" w:rsidR="002A2C5B" w:rsidRPr="007B69F9" w:rsidRDefault="00A76B9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A total of</w:t>
            </w:r>
            <w:r w:rsidR="00B340EC" w:rsidRPr="007B69F9">
              <w:rPr>
                <w:rFonts w:ascii="Arial" w:eastAsia="Arial" w:hAnsi="Arial" w:cs="Arial"/>
                <w:sz w:val="20"/>
                <w:szCs w:val="19"/>
              </w:rPr>
              <w:t xml:space="preserve"> </w:t>
            </w:r>
            <w:r w:rsidR="00A07B25" w:rsidRPr="007B69F9">
              <w:rPr>
                <w:rFonts w:ascii="Arial" w:eastAsia="Arial" w:hAnsi="Arial" w:cs="Arial"/>
                <w:b/>
                <w:bCs/>
                <w:sz w:val="20"/>
                <w:szCs w:val="19"/>
              </w:rPr>
              <w:t>4</w:t>
            </w:r>
            <w:r w:rsidR="00F34096" w:rsidRPr="007B69F9">
              <w:rPr>
                <w:rFonts w:ascii="Arial" w:eastAsia="Arial" w:hAnsi="Arial" w:cs="Arial"/>
                <w:b/>
                <w:bCs/>
                <w:sz w:val="20"/>
                <w:szCs w:val="19"/>
              </w:rPr>
              <w:t>6</w:t>
            </w:r>
            <w:r w:rsidR="00B16230" w:rsidRPr="007B69F9">
              <w:rPr>
                <w:rFonts w:ascii="Arial" w:eastAsia="Arial" w:hAnsi="Arial" w:cs="Arial"/>
                <w:b/>
                <w:bCs/>
                <w:sz w:val="20"/>
                <w:szCs w:val="19"/>
              </w:rPr>
              <w:t xml:space="preserve"> </w:t>
            </w:r>
            <w:r w:rsidR="003D6CDF" w:rsidRPr="007B69F9">
              <w:rPr>
                <w:rFonts w:ascii="Arial" w:eastAsia="Arial" w:hAnsi="Arial" w:cs="Arial"/>
                <w:b/>
                <w:bCs/>
                <w:sz w:val="20"/>
                <w:szCs w:val="19"/>
              </w:rPr>
              <w:t>personnel</w:t>
            </w:r>
            <w:r w:rsidR="002A7D6A" w:rsidRPr="007B69F9">
              <w:rPr>
                <w:rFonts w:ascii="Arial" w:eastAsia="Arial" w:hAnsi="Arial" w:cs="Arial"/>
                <w:sz w:val="20"/>
                <w:szCs w:val="19"/>
              </w:rPr>
              <w:t xml:space="preserve"> </w:t>
            </w:r>
            <w:r w:rsidR="000B6A17" w:rsidRPr="007B69F9">
              <w:rPr>
                <w:rFonts w:ascii="Arial" w:eastAsia="Arial" w:hAnsi="Arial" w:cs="Arial"/>
                <w:sz w:val="20"/>
                <w:szCs w:val="19"/>
              </w:rPr>
              <w:t>are</w:t>
            </w:r>
            <w:r w:rsidR="002A7D6A" w:rsidRPr="007B69F9">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7B69F9" w:rsidRDefault="002A7D6A" w:rsidP="00A22E92">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B69F9" w:rsidRDefault="00C12F0C">
            <w:pPr>
              <w:spacing w:after="0" w:line="240" w:lineRule="auto"/>
              <w:jc w:val="both"/>
              <w:rPr>
                <w:rFonts w:ascii="Arial" w:eastAsia="Arial" w:hAnsi="Arial" w:cs="Arial"/>
                <w:sz w:val="20"/>
                <w:szCs w:val="19"/>
              </w:rPr>
            </w:pPr>
          </w:p>
          <w:p w14:paraId="45F51393" w14:textId="77777777" w:rsidR="002A2C5B" w:rsidRPr="007B69F9" w:rsidRDefault="002A7D6A">
            <w:pPr>
              <w:spacing w:after="0" w:line="240" w:lineRule="auto"/>
              <w:contextualSpacing/>
              <w:jc w:val="both"/>
              <w:rPr>
                <w:rFonts w:ascii="Arial" w:eastAsia="Arial" w:hAnsi="Arial" w:cs="Arial"/>
                <w:b/>
                <w:sz w:val="20"/>
                <w:szCs w:val="19"/>
              </w:rPr>
            </w:pPr>
            <w:r w:rsidRPr="007B69F9">
              <w:rPr>
                <w:rFonts w:ascii="Arial" w:eastAsia="Arial" w:hAnsi="Arial" w:cs="Arial"/>
                <w:b/>
                <w:sz w:val="20"/>
                <w:szCs w:val="19"/>
              </w:rPr>
              <w:t>Social Amelioration Program (SAP)</w:t>
            </w:r>
          </w:p>
          <w:p w14:paraId="4FE69913" w14:textId="77777777" w:rsidR="0095693D" w:rsidRPr="007B69F9" w:rsidRDefault="0095693D" w:rsidP="0095693D">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Pr="007B69F9">
              <w:rPr>
                <w:rFonts w:ascii="Arial" w:eastAsia="Arial" w:hAnsi="Arial" w:cs="Arial"/>
                <w:b/>
                <w:sz w:val="20"/>
                <w:szCs w:val="19"/>
              </w:rPr>
              <w:t>₱</w:t>
            </w:r>
            <w:r w:rsidRPr="007B69F9">
              <w:rPr>
                <w:rFonts w:ascii="Arial" w:eastAsia="Arial" w:hAnsi="Arial" w:cs="Arial"/>
                <w:b/>
                <w:sz w:val="20"/>
                <w:szCs w:val="19"/>
                <w:lang w:val="en-US"/>
              </w:rPr>
              <w:t xml:space="preserve">4,269,230,500.00 </w:t>
            </w:r>
            <w:r w:rsidRPr="007B69F9">
              <w:rPr>
                <w:rFonts w:ascii="Arial" w:eastAsia="Arial" w:hAnsi="Arial" w:cs="Arial"/>
                <w:sz w:val="20"/>
                <w:szCs w:val="19"/>
              </w:rPr>
              <w:t xml:space="preserve">was paid to </w:t>
            </w:r>
            <w:r w:rsidRPr="007B69F9">
              <w:rPr>
                <w:rFonts w:ascii="Arial" w:eastAsia="Arial" w:hAnsi="Arial" w:cs="Arial"/>
                <w:b/>
                <w:bCs/>
                <w:sz w:val="20"/>
                <w:szCs w:val="19"/>
                <w:lang w:val="en-US"/>
              </w:rPr>
              <w:t>776,211 beneficiaries</w:t>
            </w:r>
            <w:r w:rsidRPr="007B69F9">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B69F9" w:rsidRDefault="00450EDE" w:rsidP="000D7A28">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000D7A28" w:rsidRPr="007B69F9">
              <w:rPr>
                <w:rFonts w:ascii="Arial" w:eastAsia="Arial" w:hAnsi="Arial" w:cs="Arial"/>
                <w:b/>
                <w:sz w:val="20"/>
                <w:szCs w:val="19"/>
              </w:rPr>
              <w:t xml:space="preserve">12,121 </w:t>
            </w:r>
            <w:r w:rsidRPr="007B69F9">
              <w:rPr>
                <w:rFonts w:ascii="Arial" w:eastAsia="Arial" w:hAnsi="Arial" w:cs="Arial"/>
                <w:b/>
                <w:sz w:val="20"/>
                <w:szCs w:val="19"/>
              </w:rPr>
              <w:t>Non-Pantawid Pamilya beneficiaries</w:t>
            </w:r>
            <w:r w:rsidRPr="007B69F9">
              <w:rPr>
                <w:rFonts w:ascii="Arial" w:eastAsia="Arial" w:hAnsi="Arial" w:cs="Arial"/>
                <w:sz w:val="20"/>
                <w:szCs w:val="19"/>
              </w:rPr>
              <w:t xml:space="preserve"> in Pangasinan were paid amounting to </w:t>
            </w:r>
            <w:r w:rsidRPr="007B69F9">
              <w:rPr>
                <w:rFonts w:ascii="Arial" w:eastAsia="Arial" w:hAnsi="Arial" w:cs="Arial"/>
                <w:b/>
                <w:sz w:val="20"/>
                <w:szCs w:val="19"/>
              </w:rPr>
              <w:t>₱</w:t>
            </w:r>
            <w:r w:rsidR="000D7A28" w:rsidRPr="007B69F9">
              <w:rPr>
                <w:rFonts w:ascii="Arial" w:eastAsia="Arial" w:hAnsi="Arial" w:cs="Arial"/>
                <w:b/>
                <w:sz w:val="20"/>
                <w:szCs w:val="19"/>
              </w:rPr>
              <w:t xml:space="preserve">70,020,500.00 </w:t>
            </w:r>
            <w:r w:rsidRPr="007B69F9">
              <w:rPr>
                <w:rFonts w:ascii="Arial" w:eastAsia="Arial" w:hAnsi="Arial" w:cs="Arial"/>
                <w:sz w:val="20"/>
                <w:szCs w:val="19"/>
              </w:rPr>
              <w:t>for the reprocessed refund from the Financial Service Providers (FSPs) of Bayanihan SAP 2.</w:t>
            </w:r>
          </w:p>
          <w:p w14:paraId="2F63CFA2"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bCs/>
                <w:sz w:val="20"/>
                <w:szCs w:val="19"/>
              </w:rPr>
              <w:t>₱513,724,350.00</w:t>
            </w:r>
            <w:r w:rsidRPr="007B69F9">
              <w:rPr>
                <w:rFonts w:ascii="Arial" w:eastAsia="Arial" w:hAnsi="Arial" w:cs="Arial"/>
                <w:sz w:val="20"/>
                <w:szCs w:val="19"/>
              </w:rPr>
              <w:t xml:space="preserve"> were paid through direct payout and cash </w:t>
            </w:r>
            <w:r w:rsidRPr="007B69F9">
              <w:rPr>
                <w:rFonts w:ascii="Arial" w:eastAsia="Arial" w:hAnsi="Arial" w:cs="Arial"/>
                <w:sz w:val="20"/>
                <w:szCs w:val="19"/>
              </w:rPr>
              <w:lastRenderedPageBreak/>
              <w:t xml:space="preserve">cards to </w:t>
            </w:r>
            <w:r w:rsidRPr="007B69F9">
              <w:rPr>
                <w:rFonts w:ascii="Arial" w:eastAsia="Arial" w:hAnsi="Arial" w:cs="Arial"/>
                <w:b/>
                <w:bCs/>
                <w:sz w:val="20"/>
                <w:szCs w:val="19"/>
              </w:rPr>
              <w:t>123,789</w:t>
            </w:r>
            <w:r w:rsidRPr="007B69F9">
              <w:rPr>
                <w:rFonts w:ascii="Arial" w:eastAsia="Arial" w:hAnsi="Arial" w:cs="Arial"/>
                <w:sz w:val="20"/>
                <w:szCs w:val="19"/>
              </w:rPr>
              <w:t xml:space="preserve"> </w:t>
            </w:r>
            <w:r w:rsidRPr="007B69F9">
              <w:rPr>
                <w:rFonts w:ascii="Arial" w:eastAsia="Arial" w:hAnsi="Arial" w:cs="Arial"/>
                <w:b/>
                <w:sz w:val="20"/>
                <w:szCs w:val="19"/>
              </w:rPr>
              <w:t>4Ps beneficiaries</w:t>
            </w:r>
            <w:r w:rsidRPr="007B69F9">
              <w:rPr>
                <w:rFonts w:ascii="Arial" w:eastAsia="Arial" w:hAnsi="Arial" w:cs="Arial"/>
                <w:sz w:val="20"/>
                <w:szCs w:val="19"/>
              </w:rPr>
              <w:t xml:space="preserve"> while 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2,259,823,500.00 </w:t>
            </w:r>
            <w:r w:rsidRPr="007B69F9">
              <w:rPr>
                <w:rFonts w:ascii="Arial" w:eastAsia="Arial" w:hAnsi="Arial" w:cs="Arial"/>
                <w:sz w:val="20"/>
                <w:szCs w:val="19"/>
              </w:rPr>
              <w:t xml:space="preserve">were paid through financial service providers (FSPs) to </w:t>
            </w:r>
            <w:r w:rsidRPr="007B69F9">
              <w:rPr>
                <w:rFonts w:ascii="Arial" w:eastAsia="Arial" w:hAnsi="Arial" w:cs="Arial"/>
                <w:b/>
                <w:sz w:val="20"/>
                <w:szCs w:val="19"/>
                <w:lang w:val="en-US"/>
              </w:rPr>
              <w:t xml:space="preserve">410,877 </w:t>
            </w:r>
            <w:r w:rsidRPr="007B69F9">
              <w:rPr>
                <w:rFonts w:ascii="Arial" w:eastAsia="Arial" w:hAnsi="Arial" w:cs="Arial"/>
                <w:b/>
                <w:sz w:val="20"/>
                <w:szCs w:val="19"/>
              </w:rPr>
              <w:t>non-4Ps beneficiaries</w:t>
            </w:r>
            <w:r w:rsidRPr="007B69F9">
              <w:rPr>
                <w:rFonts w:ascii="Arial" w:eastAsia="Arial" w:hAnsi="Arial" w:cs="Arial"/>
                <w:sz w:val="20"/>
                <w:szCs w:val="19"/>
              </w:rPr>
              <w:t xml:space="preserve"> in Pangasinan for the second tranche implementation.</w:t>
            </w:r>
          </w:p>
          <w:p w14:paraId="2321502C"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A total amount of</w:t>
            </w:r>
            <w:r w:rsidRPr="007B69F9">
              <w:rPr>
                <w:rFonts w:ascii="Arial" w:eastAsia="Arial" w:hAnsi="Arial" w:cs="Arial"/>
                <w:b/>
                <w:sz w:val="20"/>
                <w:szCs w:val="19"/>
              </w:rPr>
              <w:t xml:space="preserve"> ₱262,333,500.00 </w:t>
            </w:r>
            <w:r w:rsidRPr="007B69F9">
              <w:rPr>
                <w:rFonts w:ascii="Arial" w:eastAsia="Arial" w:hAnsi="Arial" w:cs="Arial"/>
                <w:sz w:val="20"/>
                <w:szCs w:val="19"/>
              </w:rPr>
              <w:t xml:space="preserve">was paid to </w:t>
            </w:r>
            <w:r w:rsidRPr="007B69F9">
              <w:rPr>
                <w:rFonts w:ascii="Arial" w:eastAsia="Arial" w:hAnsi="Arial" w:cs="Arial"/>
                <w:b/>
                <w:sz w:val="20"/>
                <w:szCs w:val="19"/>
              </w:rPr>
              <w:t>47,697 waitlisted beneficiaries</w:t>
            </w:r>
            <w:r w:rsidRPr="007B69F9">
              <w:rPr>
                <w:rFonts w:ascii="Arial" w:eastAsia="Arial" w:hAnsi="Arial" w:cs="Arial"/>
                <w:sz w:val="20"/>
                <w:szCs w:val="19"/>
              </w:rPr>
              <w:t xml:space="preserve"> in the Region.</w:t>
            </w:r>
          </w:p>
          <w:p w14:paraId="500D650D" w14:textId="25F2600B"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15,130,500.00 </w:t>
            </w:r>
            <w:r w:rsidRPr="007B69F9">
              <w:rPr>
                <w:rFonts w:ascii="Arial" w:eastAsia="Arial" w:hAnsi="Arial" w:cs="Arial"/>
                <w:sz w:val="20"/>
                <w:szCs w:val="19"/>
              </w:rPr>
              <w:t xml:space="preserve">was paid to </w:t>
            </w:r>
            <w:r w:rsidRPr="007B69F9">
              <w:rPr>
                <w:rFonts w:ascii="Arial" w:eastAsia="Arial" w:hAnsi="Arial" w:cs="Arial"/>
                <w:b/>
                <w:sz w:val="20"/>
                <w:szCs w:val="19"/>
              </w:rPr>
              <w:t xml:space="preserve">1,887 </w:t>
            </w:r>
            <w:r w:rsidRPr="007B69F9">
              <w:rPr>
                <w:rFonts w:ascii="Arial" w:eastAsia="Arial" w:hAnsi="Arial" w:cs="Arial"/>
                <w:b/>
                <w:bCs/>
                <w:sz w:val="20"/>
                <w:szCs w:val="19"/>
              </w:rPr>
              <w:t>TNVS/PUV drivers</w:t>
            </w:r>
            <w:r w:rsidRPr="007B69F9">
              <w:rPr>
                <w:rFonts w:ascii="Arial" w:eastAsia="Arial" w:hAnsi="Arial" w:cs="Arial"/>
                <w:sz w:val="20"/>
                <w:szCs w:val="19"/>
              </w:rPr>
              <w:t xml:space="preserve"> in the Region.</w:t>
            </w:r>
          </w:p>
          <w:p w14:paraId="2CEA7EFD"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DC97B0F" w:rsidR="002A2C5B" w:rsidRPr="0068581E" w:rsidRDefault="00830EB1"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8581E">
              <w:rPr>
                <w:rFonts w:ascii="Arial" w:eastAsia="Arial" w:hAnsi="Arial" w:cs="Arial"/>
                <w:sz w:val="20"/>
                <w:szCs w:val="20"/>
              </w:rPr>
              <w:t>18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487E" w:rsidR="00DA0EB9" w:rsidRPr="0068581E" w:rsidRDefault="00DA0EB9" w:rsidP="00830EB1">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continuously provides augmentation support through Assistance to Individuals in Crisis Situation (AICS). A total of </w:t>
            </w:r>
            <w:r w:rsidR="007D5181" w:rsidRPr="0068581E">
              <w:rPr>
                <w:rFonts w:ascii="Arial" w:eastAsia="Arial" w:hAnsi="Arial" w:cs="Arial"/>
                <w:b/>
                <w:sz w:val="20"/>
                <w:szCs w:val="19"/>
                <w:lang w:bidi="en-US"/>
              </w:rPr>
              <w:t>3</w:t>
            </w:r>
            <w:r w:rsidR="00830EB1" w:rsidRPr="0068581E">
              <w:rPr>
                <w:rFonts w:ascii="Arial" w:eastAsia="Arial" w:hAnsi="Arial" w:cs="Arial"/>
                <w:b/>
                <w:sz w:val="20"/>
                <w:szCs w:val="19"/>
                <w:lang w:bidi="en-US"/>
              </w:rPr>
              <w:t>32</w:t>
            </w:r>
            <w:r w:rsidR="007D5181" w:rsidRPr="0068581E">
              <w:rPr>
                <w:rFonts w:ascii="Arial" w:eastAsia="Arial" w:hAnsi="Arial" w:cs="Arial"/>
                <w:b/>
                <w:sz w:val="20"/>
                <w:szCs w:val="19"/>
                <w:lang w:bidi="en-US"/>
              </w:rPr>
              <w:t>,</w:t>
            </w:r>
            <w:r w:rsidR="00830EB1" w:rsidRPr="0068581E">
              <w:rPr>
                <w:rFonts w:ascii="Arial" w:eastAsia="Arial" w:hAnsi="Arial" w:cs="Arial"/>
                <w:b/>
                <w:sz w:val="20"/>
                <w:szCs w:val="19"/>
                <w:lang w:bidi="en-US"/>
              </w:rPr>
              <w:t>485</w:t>
            </w:r>
            <w:r w:rsidR="00C5313A" w:rsidRPr="0068581E">
              <w:rPr>
                <w:rFonts w:ascii="Arial" w:eastAsia="Arial" w:hAnsi="Arial" w:cs="Arial"/>
                <w:b/>
                <w:sz w:val="20"/>
                <w:szCs w:val="19"/>
                <w:lang w:bidi="en-US"/>
              </w:rPr>
              <w:t xml:space="preserve"> </w:t>
            </w:r>
            <w:r w:rsidRPr="0068581E">
              <w:rPr>
                <w:rFonts w:ascii="Arial" w:eastAsia="Arial" w:hAnsi="Arial" w:cs="Arial"/>
                <w:b/>
                <w:sz w:val="20"/>
                <w:szCs w:val="19"/>
                <w:lang w:bidi="en-US"/>
              </w:rPr>
              <w:t>clients</w:t>
            </w:r>
            <w:r w:rsidRPr="0068581E">
              <w:rPr>
                <w:rFonts w:ascii="Arial" w:eastAsia="Arial" w:hAnsi="Arial" w:cs="Arial"/>
                <w:sz w:val="20"/>
                <w:szCs w:val="19"/>
                <w:lang w:bidi="en-US"/>
              </w:rPr>
              <w:t xml:space="preserve"> were served and provided with assistance amountin</w:t>
            </w:r>
            <w:r w:rsidR="00B72A4F" w:rsidRPr="0068581E">
              <w:rPr>
                <w:rFonts w:ascii="Arial" w:eastAsia="Arial" w:hAnsi="Arial" w:cs="Arial"/>
                <w:sz w:val="20"/>
                <w:szCs w:val="19"/>
                <w:lang w:bidi="en-US"/>
              </w:rPr>
              <w:t>g to</w:t>
            </w:r>
            <w:r w:rsidR="00DB0B37" w:rsidRPr="0068581E">
              <w:rPr>
                <w:rFonts w:ascii="Arial" w:eastAsia="Arial" w:hAnsi="Arial" w:cs="Arial"/>
                <w:sz w:val="20"/>
                <w:szCs w:val="19"/>
                <w:lang w:bidi="en-US"/>
              </w:rPr>
              <w:t xml:space="preserve"> </w:t>
            </w:r>
            <w:r w:rsidR="00830EB1" w:rsidRPr="0068581E">
              <w:rPr>
                <w:rFonts w:ascii="Arial" w:eastAsia="Arial" w:hAnsi="Arial" w:cs="Arial"/>
                <w:b/>
                <w:sz w:val="20"/>
                <w:szCs w:val="19"/>
                <w:lang w:bidi="en-US"/>
              </w:rPr>
              <w:t xml:space="preserve">₱1,060,730,081.27 </w:t>
            </w:r>
            <w:r w:rsidRPr="0068581E">
              <w:rPr>
                <w:rFonts w:ascii="Arial" w:eastAsia="Arial" w:hAnsi="Arial" w:cs="Arial"/>
                <w:sz w:val="20"/>
                <w:szCs w:val="19"/>
                <w:lang w:bidi="en-US"/>
              </w:rPr>
              <w:t>through medical assistance, burial assistance, food assistance, and other AICS services</w:t>
            </w:r>
            <w:r w:rsidR="00833F1B" w:rsidRPr="0068581E">
              <w:rPr>
                <w:rFonts w:ascii="Arial" w:eastAsia="Arial" w:hAnsi="Arial" w:cs="Arial"/>
                <w:sz w:val="20"/>
                <w:szCs w:val="19"/>
                <w:lang w:bidi="en-US"/>
              </w:rPr>
              <w:t>.</w:t>
            </w:r>
          </w:p>
          <w:p w14:paraId="44501617" w14:textId="333F10EB" w:rsidR="002A2C5B" w:rsidRPr="0068581E"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w:t>
            </w:r>
            <w:r w:rsidR="00E66B29" w:rsidRPr="0068581E">
              <w:rPr>
                <w:rFonts w:ascii="Arial" w:eastAsia="Arial" w:hAnsi="Arial" w:cs="Arial"/>
                <w:sz w:val="20"/>
                <w:szCs w:val="19"/>
                <w:lang w:bidi="en-US"/>
              </w:rPr>
              <w:t xml:space="preserve">facilitated the </w:t>
            </w:r>
            <w:r w:rsidR="00E66B29" w:rsidRPr="0068581E">
              <w:rPr>
                <w:rFonts w:ascii="Arial" w:eastAsia="Arial" w:hAnsi="Arial" w:cs="Arial"/>
                <w:b/>
                <w:sz w:val="20"/>
                <w:szCs w:val="19"/>
                <w:lang w:bidi="en-US"/>
              </w:rPr>
              <w:t>LAG Payout</w:t>
            </w:r>
            <w:r w:rsidR="00E66B29" w:rsidRPr="0068581E">
              <w:rPr>
                <w:rFonts w:ascii="Arial" w:eastAsia="Arial" w:hAnsi="Arial" w:cs="Arial"/>
                <w:sz w:val="20"/>
                <w:szCs w:val="19"/>
                <w:lang w:bidi="en-US"/>
              </w:rPr>
              <w:t xml:space="preserve"> and at p</w:t>
            </w:r>
            <w:r w:rsidR="000E0A30" w:rsidRPr="0068581E">
              <w:rPr>
                <w:rFonts w:ascii="Arial" w:eastAsia="Arial" w:hAnsi="Arial" w:cs="Arial"/>
                <w:sz w:val="20"/>
                <w:szCs w:val="19"/>
                <w:lang w:bidi="en-US"/>
              </w:rPr>
              <w:t xml:space="preserve">resent, an aggregate amount of </w:t>
            </w:r>
            <w:r w:rsidR="00B62DE3" w:rsidRPr="0068581E">
              <w:rPr>
                <w:rFonts w:ascii="Arial" w:eastAsia="Arial" w:hAnsi="Arial" w:cs="Arial"/>
                <w:b/>
                <w:sz w:val="20"/>
                <w:szCs w:val="19"/>
                <w:lang w:bidi="en-US"/>
              </w:rPr>
              <w:t xml:space="preserve">₱50,075,565 </w:t>
            </w:r>
            <w:r w:rsidR="00E66B29" w:rsidRPr="0068581E">
              <w:rPr>
                <w:rFonts w:ascii="Arial" w:eastAsia="Arial" w:hAnsi="Arial" w:cs="Arial"/>
                <w:sz w:val="20"/>
                <w:szCs w:val="19"/>
                <w:lang w:bidi="en-US"/>
              </w:rPr>
              <w:t xml:space="preserve">from the DSWD LAG Funds and </w:t>
            </w:r>
            <w:r w:rsidR="00B62DE3" w:rsidRPr="0068581E">
              <w:rPr>
                <w:rFonts w:ascii="Arial" w:eastAsia="Arial" w:hAnsi="Arial" w:cs="Arial"/>
                <w:b/>
                <w:sz w:val="20"/>
                <w:szCs w:val="19"/>
                <w:lang w:bidi="en-US"/>
              </w:rPr>
              <w:t>₱65,609,050</w:t>
            </w:r>
            <w:r w:rsidR="000E0A30" w:rsidRPr="0068581E">
              <w:rPr>
                <w:rFonts w:ascii="Arial" w:eastAsia="Arial" w:hAnsi="Arial" w:cs="Arial"/>
                <w:b/>
                <w:sz w:val="20"/>
                <w:szCs w:val="19"/>
                <w:lang w:bidi="en-US"/>
              </w:rPr>
              <w:t xml:space="preserve"> </w:t>
            </w:r>
            <w:r w:rsidR="00E66B29" w:rsidRPr="0068581E">
              <w:rPr>
                <w:rFonts w:ascii="Arial" w:eastAsia="Arial" w:hAnsi="Arial" w:cs="Arial"/>
                <w:sz w:val="20"/>
                <w:szCs w:val="19"/>
                <w:lang w:bidi="en-US"/>
              </w:rPr>
              <w:t>from the For Later Release (FLR) Fund of Office of the President was disb</w:t>
            </w:r>
            <w:r w:rsidR="000E0A30" w:rsidRPr="0068581E">
              <w:rPr>
                <w:rFonts w:ascii="Arial" w:eastAsia="Arial" w:hAnsi="Arial" w:cs="Arial"/>
                <w:sz w:val="20"/>
                <w:szCs w:val="19"/>
                <w:lang w:bidi="en-US"/>
              </w:rPr>
              <w:t xml:space="preserve">ursed to </w:t>
            </w:r>
            <w:r w:rsidR="00B62DE3" w:rsidRPr="0068581E">
              <w:rPr>
                <w:rFonts w:ascii="Arial" w:eastAsia="Arial" w:hAnsi="Arial" w:cs="Arial"/>
                <w:b/>
                <w:sz w:val="20"/>
                <w:szCs w:val="19"/>
                <w:lang w:bidi="en-US"/>
              </w:rPr>
              <w:t>5,517</w:t>
            </w:r>
            <w:r w:rsidR="000E0A30" w:rsidRPr="0068581E">
              <w:rPr>
                <w:rFonts w:ascii="Arial" w:eastAsia="Arial" w:hAnsi="Arial" w:cs="Arial"/>
                <w:sz w:val="20"/>
                <w:szCs w:val="19"/>
                <w:lang w:bidi="en-US"/>
              </w:rPr>
              <w:t xml:space="preserve"> </w:t>
            </w:r>
            <w:r w:rsidR="00E66B29" w:rsidRPr="0068581E">
              <w:rPr>
                <w:rFonts w:ascii="Arial" w:eastAsia="Arial" w:hAnsi="Arial" w:cs="Arial"/>
                <w:sz w:val="20"/>
                <w:szCs w:val="19"/>
                <w:lang w:bidi="en-US"/>
              </w:rPr>
              <w:t xml:space="preserve">beneficiaries to </w:t>
            </w:r>
            <w:r w:rsidR="00B62DE3" w:rsidRPr="0068581E">
              <w:rPr>
                <w:rFonts w:ascii="Arial" w:eastAsia="Arial" w:hAnsi="Arial" w:cs="Arial"/>
                <w:b/>
                <w:sz w:val="20"/>
                <w:szCs w:val="19"/>
                <w:lang w:bidi="en-US"/>
              </w:rPr>
              <w:t>6,529</w:t>
            </w:r>
            <w:r w:rsidR="000E0A30" w:rsidRPr="0068581E">
              <w:rPr>
                <w:rFonts w:ascii="Arial" w:eastAsia="Arial" w:hAnsi="Arial" w:cs="Arial"/>
                <w:sz w:val="20"/>
                <w:szCs w:val="19"/>
                <w:lang w:bidi="en-US"/>
              </w:rPr>
              <w:t xml:space="preserve"> </w:t>
            </w:r>
            <w:r w:rsidR="00E66B29" w:rsidRPr="0068581E">
              <w:rPr>
                <w:rFonts w:ascii="Arial" w:eastAsia="Arial" w:hAnsi="Arial" w:cs="Arial"/>
                <w:sz w:val="20"/>
                <w:szCs w:val="19"/>
                <w:lang w:bidi="en-US"/>
              </w:rPr>
              <w:t>beneficiaries.</w:t>
            </w:r>
          </w:p>
          <w:p w14:paraId="4F6C5210" w14:textId="0544A087" w:rsidR="002A2C5B" w:rsidRPr="0068581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DSWD-FO II ensures provision of augmentation support to LGUs, stakeholders and partners.</w:t>
            </w:r>
          </w:p>
          <w:p w14:paraId="34CEFEEF" w14:textId="77777777" w:rsidR="001A5A90" w:rsidRPr="0068581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8581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8581E">
              <w:rPr>
                <w:rFonts w:ascii="Arial" w:eastAsia="Arial" w:hAnsi="Arial" w:cs="Arial"/>
                <w:b/>
                <w:sz w:val="20"/>
                <w:szCs w:val="19"/>
              </w:rPr>
              <w:t>Social Amelioration Program (SAP)</w:t>
            </w:r>
          </w:p>
          <w:p w14:paraId="1896BD15" w14:textId="49ABE957" w:rsidR="000A3089" w:rsidRPr="0068581E"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8581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conducted payout to </w:t>
            </w:r>
            <w:r w:rsidRPr="0068581E">
              <w:rPr>
                <w:rFonts w:ascii="Arial" w:eastAsia="Arial" w:hAnsi="Arial" w:cs="Arial"/>
                <w:b/>
                <w:sz w:val="20"/>
                <w:szCs w:val="19"/>
                <w:lang w:bidi="en-US"/>
              </w:rPr>
              <w:t>19,554 beneficiaries</w:t>
            </w:r>
            <w:r w:rsidRPr="0068581E">
              <w:rPr>
                <w:rFonts w:ascii="Arial" w:eastAsia="Arial" w:hAnsi="Arial" w:cs="Arial"/>
                <w:sz w:val="20"/>
                <w:szCs w:val="19"/>
                <w:lang w:bidi="en-US"/>
              </w:rPr>
              <w:t xml:space="preserve"> of the Bayanihan 2 with a total amount of</w:t>
            </w:r>
            <w:r w:rsidRPr="0068581E">
              <w:t xml:space="preserve"> </w:t>
            </w:r>
            <w:r w:rsidRPr="0068581E">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lastRenderedPageBreak/>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9692E">
              <w:rPr>
                <w:rFonts w:ascii="Arial" w:eastAsia="Arial" w:hAnsi="Arial" w:cs="Arial"/>
                <w:sz w:val="20"/>
                <w:szCs w:val="20"/>
              </w:rPr>
              <w:t>16</w:t>
            </w:r>
            <w:r w:rsidR="003A1078"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F9692E" w:rsidRDefault="00C03049"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w:t>
            </w:r>
            <w:r w:rsidR="003A1078" w:rsidRPr="00F9692E">
              <w:rPr>
                <w:rFonts w:ascii="Arial" w:eastAsia="Arial" w:hAnsi="Arial" w:cs="Arial"/>
                <w:sz w:val="20"/>
                <w:szCs w:val="20"/>
              </w:rPr>
              <w:t>repres</w:t>
            </w:r>
            <w:r w:rsidR="006E6C1D" w:rsidRPr="00F9692E">
              <w:rPr>
                <w:rFonts w:ascii="Arial" w:eastAsia="Arial" w:hAnsi="Arial" w:cs="Arial"/>
                <w:sz w:val="20"/>
                <w:szCs w:val="20"/>
              </w:rPr>
              <w:t>ented the Field Office in the 17</w:t>
            </w:r>
            <w:r w:rsidR="003A1078" w:rsidRPr="00F9692E">
              <w:rPr>
                <w:rFonts w:ascii="Arial" w:eastAsia="Arial" w:hAnsi="Arial" w:cs="Arial"/>
                <w:sz w:val="20"/>
                <w:szCs w:val="20"/>
              </w:rPr>
              <w:t>th Regional Task Forc</w:t>
            </w:r>
            <w:r w:rsidR="006E6C1D" w:rsidRPr="00F9692E">
              <w:rPr>
                <w:rFonts w:ascii="Arial" w:eastAsia="Arial" w:hAnsi="Arial" w:cs="Arial"/>
                <w:sz w:val="20"/>
                <w:szCs w:val="20"/>
              </w:rPr>
              <w:t>e (RTF) Against COVID-19 last 12</w:t>
            </w:r>
            <w:r w:rsidR="003A1078" w:rsidRPr="00F9692E">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F9692E" w:rsidRDefault="003A1078"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F9692E" w:rsidRDefault="002A7D6A" w:rsidP="00E42AE9">
            <w:pPr>
              <w:pStyle w:val="ListParagraph"/>
              <w:numPr>
                <w:ilvl w:val="0"/>
                <w:numId w:val="8"/>
              </w:numPr>
              <w:spacing w:after="0" w:line="240" w:lineRule="auto"/>
              <w:jc w:val="both"/>
              <w:rPr>
                <w:rFonts w:ascii="Arial" w:eastAsia="Arial" w:hAnsi="Arial" w:cs="Arial"/>
                <w:sz w:val="20"/>
                <w:szCs w:val="20"/>
              </w:rPr>
            </w:pPr>
            <w:r w:rsidRPr="00F9692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CDFDBD5" w14:textId="241C091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coordinated with the Department of the Interior and Local Government (DILG) for </w:t>
            </w:r>
            <w:r w:rsidR="00E42AE9" w:rsidRPr="00F9692E">
              <w:rPr>
                <w:rFonts w:ascii="Arial" w:eastAsia="Arial" w:hAnsi="Arial" w:cs="Arial"/>
                <w:sz w:val="20"/>
                <w:szCs w:val="20"/>
              </w:rPr>
              <w:t xml:space="preserve">the </w:t>
            </w:r>
            <w:r w:rsidRPr="00F9692E">
              <w:rPr>
                <w:rFonts w:ascii="Arial" w:eastAsia="Arial" w:hAnsi="Arial" w:cs="Arial"/>
                <w:sz w:val="20"/>
                <w:szCs w:val="20"/>
              </w:rPr>
              <w:t>inventory of LGUs that have implemented localized lockdown due to surge of COVID-19 cases.</w:t>
            </w:r>
          </w:p>
          <w:p w14:paraId="405531EE" w14:textId="7184B1C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coordinated with the Philippine National Police – Special Action Force (PNP-SAF) for the assessment of their request for 300 </w:t>
            </w:r>
            <w:r w:rsidR="00E42AE9" w:rsidRPr="00F9692E">
              <w:rPr>
                <w:rFonts w:ascii="Arial" w:eastAsia="Arial" w:hAnsi="Arial" w:cs="Arial"/>
                <w:sz w:val="20"/>
                <w:szCs w:val="20"/>
              </w:rPr>
              <w:t>FFPs</w:t>
            </w:r>
            <w:r w:rsidRPr="00F9692E">
              <w:rPr>
                <w:rFonts w:ascii="Arial" w:eastAsia="Arial" w:hAnsi="Arial" w:cs="Arial"/>
                <w:sz w:val="20"/>
                <w:szCs w:val="20"/>
              </w:rPr>
              <w:t xml:space="preserve"> to support the PNP</w:t>
            </w:r>
            <w:r w:rsidR="00E42AE9" w:rsidRPr="00F9692E">
              <w:rPr>
                <w:rFonts w:ascii="Arial" w:eastAsia="Arial" w:hAnsi="Arial" w:cs="Arial"/>
                <w:sz w:val="20"/>
                <w:szCs w:val="20"/>
              </w:rPr>
              <w:t>’</w:t>
            </w:r>
            <w:r w:rsidRPr="00F9692E">
              <w:rPr>
                <w:rFonts w:ascii="Arial" w:eastAsia="Arial" w:hAnsi="Arial" w:cs="Arial"/>
                <w:sz w:val="20"/>
                <w:szCs w:val="20"/>
              </w:rPr>
              <w:t xml:space="preserve">s BARANGAYanihan in Antipolo City. The program aims </w:t>
            </w:r>
            <w:r w:rsidR="00E42AE9" w:rsidRPr="00F9692E">
              <w:rPr>
                <w:rFonts w:ascii="Arial" w:eastAsia="Arial" w:hAnsi="Arial" w:cs="Arial"/>
                <w:sz w:val="20"/>
                <w:szCs w:val="20"/>
              </w:rPr>
              <w:t xml:space="preserve">to </w:t>
            </w:r>
            <w:r w:rsidRPr="00F9692E">
              <w:rPr>
                <w:rFonts w:ascii="Arial" w:eastAsia="Arial" w:hAnsi="Arial" w:cs="Arial"/>
                <w:sz w:val="20"/>
                <w:szCs w:val="20"/>
              </w:rPr>
              <w:t xml:space="preserve">support families residing in the rural areas of the City whose livelihood and economic activities were affected by the strict quarantine being implemented. </w:t>
            </w:r>
          </w:p>
          <w:p w14:paraId="05E4102A" w14:textId="6EC3AA5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planning meeting for the development of the FO</w:t>
            </w:r>
            <w:r w:rsidR="00E42AE9" w:rsidRPr="00F9692E">
              <w:rPr>
                <w:rFonts w:ascii="Arial" w:eastAsia="Arial" w:hAnsi="Arial" w:cs="Arial"/>
                <w:sz w:val="20"/>
                <w:szCs w:val="20"/>
              </w:rPr>
              <w:t>’</w:t>
            </w:r>
            <w:r w:rsidRPr="00F9692E">
              <w:rPr>
                <w:rFonts w:ascii="Arial" w:eastAsia="Arial" w:hAnsi="Arial" w:cs="Arial"/>
                <w:sz w:val="20"/>
                <w:szCs w:val="20"/>
              </w:rPr>
              <w:t>s IMPLAN and allocation plan for LGUs with reported surge of COVID-19 cases and with reported delta variant.</w:t>
            </w:r>
          </w:p>
          <w:p w14:paraId="32B526C4" w14:textId="4C8D979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mobilized </w:t>
            </w:r>
            <w:r w:rsidR="00005443" w:rsidRPr="00F9692E">
              <w:rPr>
                <w:rFonts w:ascii="Arial" w:eastAsia="Arial" w:hAnsi="Arial" w:cs="Arial"/>
                <w:sz w:val="20"/>
                <w:szCs w:val="20"/>
              </w:rPr>
              <w:t>seven (</w:t>
            </w:r>
            <w:r w:rsidRPr="00F9692E">
              <w:rPr>
                <w:rFonts w:ascii="Arial" w:eastAsia="Arial" w:hAnsi="Arial" w:cs="Arial"/>
                <w:sz w:val="20"/>
                <w:szCs w:val="20"/>
              </w:rPr>
              <w:t>7</w:t>
            </w:r>
            <w:r w:rsidR="00005443" w:rsidRPr="00F9692E">
              <w:rPr>
                <w:rFonts w:ascii="Arial" w:eastAsia="Arial" w:hAnsi="Arial" w:cs="Arial"/>
                <w:sz w:val="20"/>
                <w:szCs w:val="20"/>
              </w:rPr>
              <w:t>)</w:t>
            </w:r>
            <w:r w:rsidRPr="00F9692E">
              <w:rPr>
                <w:rFonts w:ascii="Arial" w:eastAsia="Arial" w:hAnsi="Arial" w:cs="Arial"/>
                <w:sz w:val="20"/>
                <w:szCs w:val="20"/>
              </w:rPr>
              <w:t xml:space="preserve"> community volunteers for the production of </w:t>
            </w:r>
            <w:r w:rsidR="00E42AE9" w:rsidRPr="00F9692E">
              <w:rPr>
                <w:rFonts w:ascii="Arial" w:eastAsia="Arial" w:hAnsi="Arial" w:cs="Arial"/>
                <w:sz w:val="20"/>
                <w:szCs w:val="20"/>
              </w:rPr>
              <w:t>FFPs at DSWD-</w:t>
            </w:r>
            <w:r w:rsidRPr="00F9692E">
              <w:rPr>
                <w:rFonts w:ascii="Arial" w:eastAsia="Arial" w:hAnsi="Arial" w:cs="Arial"/>
                <w:sz w:val="20"/>
                <w:szCs w:val="20"/>
              </w:rPr>
              <w:t xml:space="preserve">FO </w:t>
            </w:r>
            <w:r w:rsidR="00E42AE9" w:rsidRPr="00F9692E">
              <w:rPr>
                <w:rFonts w:ascii="Arial" w:eastAsia="Arial" w:hAnsi="Arial" w:cs="Arial"/>
                <w:sz w:val="20"/>
                <w:szCs w:val="20"/>
              </w:rPr>
              <w:t xml:space="preserve">CALABARZON </w:t>
            </w:r>
            <w:r w:rsidRPr="00F9692E">
              <w:rPr>
                <w:rFonts w:ascii="Arial" w:eastAsia="Arial" w:hAnsi="Arial" w:cs="Arial"/>
                <w:sz w:val="20"/>
                <w:szCs w:val="20"/>
              </w:rPr>
              <w:t>warehouse in Gen. Mariano Alvarez, Cavite.</w:t>
            </w:r>
          </w:p>
          <w:p w14:paraId="4340DE80" w14:textId="77777777" w:rsidR="002A2C5B"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Crisis Intervention Section has provided a total amount of grants worth </w:t>
            </w:r>
            <w:r w:rsidRPr="00F9692E">
              <w:rPr>
                <w:rFonts w:ascii="Arial" w:eastAsia="Arial" w:hAnsi="Arial" w:cs="Arial"/>
                <w:b/>
                <w:bCs/>
                <w:sz w:val="20"/>
                <w:szCs w:val="20"/>
              </w:rPr>
              <w:t>₱217,679,878.58</w:t>
            </w:r>
            <w:r w:rsidRPr="00F9692E">
              <w:rPr>
                <w:rFonts w:ascii="Arial" w:eastAsia="Arial" w:hAnsi="Arial" w:cs="Arial"/>
                <w:sz w:val="20"/>
                <w:szCs w:val="20"/>
              </w:rPr>
              <w:t xml:space="preserve"> to </w:t>
            </w:r>
            <w:r w:rsidRPr="00F9692E">
              <w:rPr>
                <w:rFonts w:ascii="Arial" w:eastAsia="Arial" w:hAnsi="Arial" w:cs="Arial"/>
                <w:b/>
                <w:bCs/>
                <w:sz w:val="20"/>
                <w:szCs w:val="20"/>
              </w:rPr>
              <w:t xml:space="preserve">80,200 clients </w:t>
            </w:r>
            <w:r w:rsidRPr="00F9692E">
              <w:rPr>
                <w:rFonts w:ascii="Arial" w:eastAsia="Arial" w:hAnsi="Arial" w:cs="Arial"/>
                <w:bCs/>
                <w:sz w:val="20"/>
                <w:szCs w:val="20"/>
              </w:rPr>
              <w:t>as of 08 January 2021.</w:t>
            </w:r>
          </w:p>
          <w:p w14:paraId="4BACBF3F" w14:textId="787EF69D" w:rsidR="00394056"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Sustainable Livelihood Program (SLP) has provided </w:t>
            </w:r>
            <w:r w:rsidRPr="00F9692E">
              <w:rPr>
                <w:rFonts w:ascii="Arial" w:eastAsia="Arial" w:hAnsi="Arial" w:cs="Arial"/>
                <w:b/>
                <w:bCs/>
                <w:sz w:val="20"/>
                <w:szCs w:val="20"/>
              </w:rPr>
              <w:t>₱23,869,000.00</w:t>
            </w:r>
            <w:r w:rsidRPr="00F9692E">
              <w:rPr>
                <w:rFonts w:ascii="Arial" w:eastAsia="Arial" w:hAnsi="Arial" w:cs="Arial"/>
                <w:sz w:val="20"/>
                <w:szCs w:val="20"/>
              </w:rPr>
              <w:t xml:space="preserve"> to </w:t>
            </w:r>
            <w:r w:rsidRPr="00F9692E">
              <w:rPr>
                <w:rFonts w:ascii="Arial" w:eastAsia="Arial" w:hAnsi="Arial" w:cs="Arial"/>
                <w:b/>
                <w:bCs/>
                <w:sz w:val="20"/>
                <w:szCs w:val="20"/>
              </w:rPr>
              <w:t>1,538 beneficiaries</w:t>
            </w:r>
            <w:r w:rsidRPr="00F9692E">
              <w:rPr>
                <w:rFonts w:ascii="Arial" w:eastAsia="Arial" w:hAnsi="Arial" w:cs="Arial"/>
                <w:sz w:val="20"/>
                <w:szCs w:val="20"/>
              </w:rPr>
              <w:t xml:space="preserve"> for Microenterprise Development. SLP seeks to help marginalized </w:t>
            </w:r>
            <w:r w:rsidRPr="00F9692E">
              <w:rPr>
                <w:rFonts w:ascii="Arial" w:eastAsia="Arial" w:hAnsi="Arial" w:cs="Arial"/>
                <w:sz w:val="20"/>
                <w:szCs w:val="20"/>
              </w:rPr>
              <w:lastRenderedPageBreak/>
              <w:t>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277BA1F" w:rsidR="002A2C5B" w:rsidRPr="00F9692E" w:rsidRDefault="0095693D"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9692E">
              <w:rPr>
                <w:rFonts w:ascii="Arial" w:eastAsia="Arial" w:hAnsi="Arial" w:cs="Arial"/>
                <w:sz w:val="20"/>
                <w:szCs w:val="20"/>
              </w:rPr>
              <w:t>1</w:t>
            </w:r>
            <w:r w:rsidR="00C70B4F" w:rsidRPr="00F9692E">
              <w:rPr>
                <w:rFonts w:ascii="Arial" w:eastAsia="Arial" w:hAnsi="Arial" w:cs="Arial"/>
                <w:sz w:val="20"/>
                <w:szCs w:val="20"/>
              </w:rPr>
              <w:t>6</w:t>
            </w:r>
            <w:r w:rsidR="00555EBE"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692E"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provided </w:t>
            </w:r>
            <w:r w:rsidRPr="00F9692E">
              <w:rPr>
                <w:rFonts w:ascii="Arial" w:eastAsia="Times New Roman" w:hAnsi="Arial" w:cs="Arial"/>
                <w:b/>
                <w:sz w:val="20"/>
                <w:szCs w:val="20"/>
              </w:rPr>
              <w:t>₱</w:t>
            </w:r>
            <w:r w:rsidR="00FD29D0" w:rsidRPr="00F9692E">
              <w:rPr>
                <w:rFonts w:ascii="Arial" w:eastAsia="Times New Roman" w:hAnsi="Arial" w:cs="Arial"/>
                <w:b/>
                <w:sz w:val="20"/>
                <w:szCs w:val="20"/>
              </w:rPr>
              <w:t xml:space="preserve">742,037,219.23 </w:t>
            </w:r>
            <w:r w:rsidRPr="00F9692E">
              <w:rPr>
                <w:rFonts w:ascii="Arial" w:eastAsia="Times New Roman" w:hAnsi="Arial" w:cs="Arial"/>
                <w:sz w:val="20"/>
                <w:szCs w:val="20"/>
              </w:rPr>
              <w:t>worth of assistance to</w:t>
            </w:r>
            <w:r w:rsidRPr="00F9692E">
              <w:t xml:space="preserve"> </w:t>
            </w:r>
            <w:r w:rsidR="00FD29D0" w:rsidRPr="00F9692E">
              <w:rPr>
                <w:rFonts w:ascii="Arial" w:eastAsia="Times New Roman" w:hAnsi="Arial" w:cs="Arial"/>
                <w:b/>
                <w:sz w:val="20"/>
                <w:szCs w:val="20"/>
              </w:rPr>
              <w:t xml:space="preserve">197,812 </w:t>
            </w:r>
            <w:r w:rsidRPr="00F9692E">
              <w:rPr>
                <w:rFonts w:ascii="Arial" w:eastAsia="Times New Roman" w:hAnsi="Arial" w:cs="Arial"/>
                <w:b/>
                <w:sz w:val="20"/>
                <w:szCs w:val="20"/>
              </w:rPr>
              <w:t>individuals</w:t>
            </w:r>
            <w:r w:rsidRPr="00F9692E">
              <w:rPr>
                <w:rFonts w:ascii="Arial" w:eastAsia="Times New Roman" w:hAnsi="Arial" w:cs="Arial"/>
                <w:sz w:val="20"/>
                <w:szCs w:val="20"/>
              </w:rPr>
              <w:t xml:space="preserve"> through </w:t>
            </w:r>
            <w:r w:rsidRPr="00F9692E">
              <w:rPr>
                <w:rFonts w:ascii="Arial" w:eastAsia="Times New Roman" w:hAnsi="Arial" w:cs="Arial"/>
                <w:b/>
                <w:sz w:val="20"/>
                <w:szCs w:val="20"/>
              </w:rPr>
              <w:t>Assistance to Individuals in Crisis Situation (AICS</w:t>
            </w:r>
            <w:r w:rsidRPr="00F9692E">
              <w:rPr>
                <w:rFonts w:ascii="Arial" w:eastAsia="Times New Roman" w:hAnsi="Arial" w:cs="Arial"/>
                <w:sz w:val="20"/>
                <w:szCs w:val="20"/>
              </w:rPr>
              <w:t>) from March 9, 2020 to June 30, 2021.</w:t>
            </w:r>
          </w:p>
          <w:p w14:paraId="065F7FC4" w14:textId="6229D5CA" w:rsidR="007B5473" w:rsidRPr="00F9692E"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conducted </w:t>
            </w:r>
            <w:r w:rsidR="00502BF5" w:rsidRPr="00F9692E">
              <w:rPr>
                <w:rFonts w:ascii="Arial" w:eastAsia="Times New Roman" w:hAnsi="Arial" w:cs="Arial"/>
                <w:sz w:val="20"/>
                <w:szCs w:val="20"/>
              </w:rPr>
              <w:t>radio</w:t>
            </w:r>
            <w:r w:rsidRPr="00F9692E">
              <w:rPr>
                <w:rFonts w:ascii="Arial" w:eastAsia="Times New Roman" w:hAnsi="Arial" w:cs="Arial"/>
                <w:sz w:val="20"/>
                <w:szCs w:val="20"/>
              </w:rPr>
              <w:t xml:space="preserve"> interview</w:t>
            </w:r>
            <w:r w:rsidR="00502BF5" w:rsidRPr="00F9692E">
              <w:rPr>
                <w:rFonts w:ascii="Arial" w:eastAsia="Times New Roman" w:hAnsi="Arial" w:cs="Arial"/>
                <w:sz w:val="20"/>
                <w:szCs w:val="20"/>
              </w:rPr>
              <w:t>s</w:t>
            </w:r>
            <w:r w:rsidRPr="00F9692E">
              <w:rPr>
                <w:rFonts w:ascii="Arial" w:eastAsia="Times New Roman" w:hAnsi="Arial" w:cs="Arial"/>
                <w:sz w:val="20"/>
                <w:szCs w:val="20"/>
              </w:rPr>
              <w:t xml:space="preserve"> and posted </w:t>
            </w:r>
            <w:r w:rsidR="0095693D" w:rsidRPr="00F9692E">
              <w:rPr>
                <w:rFonts w:ascii="Arial" w:eastAsia="Times New Roman" w:hAnsi="Arial" w:cs="Arial"/>
                <w:sz w:val="20"/>
                <w:szCs w:val="20"/>
              </w:rPr>
              <w:t xml:space="preserve">updates and </w:t>
            </w:r>
            <w:r w:rsidRPr="00F9692E">
              <w:rPr>
                <w:rFonts w:ascii="Arial" w:eastAsia="Times New Roman" w:hAnsi="Arial" w:cs="Arial"/>
                <w:sz w:val="20"/>
                <w:szCs w:val="20"/>
              </w:rPr>
              <w:t>photo stories on Special AICS as response to ECQ.</w:t>
            </w:r>
          </w:p>
          <w:p w14:paraId="09E87826" w14:textId="3E2AF128" w:rsidR="00C41A58" w:rsidRPr="00F9692E"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DSWD-FO VI is continuously repacking FFPs at the DSWD Regional Warehouse.</w:t>
            </w:r>
          </w:p>
          <w:p w14:paraId="1891C63F" w14:textId="77777777" w:rsidR="0071657B" w:rsidRPr="00F9692E" w:rsidRDefault="0071657B"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F9692E" w:rsidRDefault="002A7D6A">
            <w:pPr>
              <w:widowControl/>
              <w:shd w:val="clear" w:color="auto" w:fill="FFFFFF"/>
              <w:spacing w:after="0" w:line="240" w:lineRule="auto"/>
              <w:contextualSpacing/>
              <w:jc w:val="both"/>
              <w:rPr>
                <w:rFonts w:ascii="Arial" w:eastAsia="Times New Roman" w:hAnsi="Arial" w:cs="Arial"/>
                <w:sz w:val="20"/>
                <w:szCs w:val="20"/>
              </w:rPr>
            </w:pPr>
            <w:r w:rsidRPr="00F9692E">
              <w:rPr>
                <w:rFonts w:ascii="Arial" w:eastAsia="Times New Roman" w:hAnsi="Arial" w:cs="Arial"/>
                <w:b/>
                <w:bCs/>
                <w:sz w:val="20"/>
                <w:szCs w:val="20"/>
              </w:rPr>
              <w:t>Social Amelioration Program (SAP)</w:t>
            </w:r>
          </w:p>
          <w:p w14:paraId="5A01781E"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To date, a total of </w:t>
            </w:r>
            <w:r w:rsidRPr="00F9692E">
              <w:rPr>
                <w:rFonts w:ascii="Arial" w:eastAsia="Times New Roman" w:hAnsi="Arial" w:cs="Arial"/>
                <w:b/>
                <w:sz w:val="20"/>
                <w:szCs w:val="20"/>
              </w:rPr>
              <w:t>₱1,496,509,5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321,830 4Ps beneficiaries</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6,788,214,0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1,131,369 non-4Ps beneficiaries</w:t>
            </w:r>
            <w:r w:rsidRPr="00F9692E">
              <w:rPr>
                <w:rFonts w:ascii="Arial" w:eastAsia="Times New Roman" w:hAnsi="Arial" w:cs="Arial"/>
                <w:sz w:val="20"/>
                <w:szCs w:val="20"/>
              </w:rPr>
              <w:t xml:space="preserve"> for the first tranche.</w:t>
            </w:r>
          </w:p>
          <w:p w14:paraId="056A07D2"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DSWD-FO VI has served </w:t>
            </w:r>
            <w:r w:rsidRPr="00F9692E">
              <w:rPr>
                <w:rFonts w:ascii="Arial" w:eastAsia="Times New Roman" w:hAnsi="Arial" w:cs="Arial"/>
                <w:b/>
                <w:sz w:val="20"/>
                <w:szCs w:val="20"/>
              </w:rPr>
              <w:t>103,608 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481,777,200.00</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437,403 non-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 xml:space="preserve">₱2,624,418,000.00 </w:t>
            </w:r>
            <w:r w:rsidRPr="00F9692E">
              <w:rPr>
                <w:rFonts w:ascii="Arial" w:eastAsia="Times New Roman" w:hAnsi="Arial" w:cs="Arial"/>
                <w:sz w:val="20"/>
                <w:szCs w:val="20"/>
              </w:rPr>
              <w:t xml:space="preserve">for the second tranche, and </w:t>
            </w:r>
            <w:r w:rsidRPr="00F9692E">
              <w:rPr>
                <w:rFonts w:ascii="Arial" w:eastAsia="Times New Roman" w:hAnsi="Arial" w:cs="Arial"/>
                <w:b/>
                <w:sz w:val="20"/>
                <w:szCs w:val="20"/>
              </w:rPr>
              <w:t>190,738 left-out/waitlisted</w:t>
            </w:r>
            <w:r w:rsidRPr="00F9692E">
              <w:rPr>
                <w:rFonts w:ascii="Arial" w:eastAsia="Times New Roman" w:hAnsi="Arial" w:cs="Arial"/>
                <w:sz w:val="20"/>
                <w:szCs w:val="20"/>
              </w:rPr>
              <w:t xml:space="preserve"> beneficiaries amounting to </w:t>
            </w:r>
            <w:r w:rsidRPr="00F9692E">
              <w:rPr>
                <w:rFonts w:ascii="Arial" w:eastAsia="Times New Roman" w:hAnsi="Arial" w:cs="Arial"/>
                <w:b/>
                <w:bCs/>
                <w:sz w:val="20"/>
                <w:szCs w:val="20"/>
              </w:rPr>
              <w:t>₱1,144,428,000.00.</w:t>
            </w:r>
          </w:p>
          <w:p w14:paraId="4FBAAC80"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lastRenderedPageBreak/>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w:t>
            </w:r>
            <w:r w:rsidRPr="00241CF2">
              <w:rPr>
                <w:rFonts w:ascii="Arial" w:eastAsia="Arial" w:hAnsi="Arial" w:cs="Arial"/>
                <w:sz w:val="20"/>
                <w:szCs w:val="19"/>
              </w:rPr>
              <w:lastRenderedPageBreak/>
              <w:t xml:space="preserve">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40843365" w14:textId="0603F852" w:rsidR="009F0CEF" w:rsidRDefault="009F0CEF">
      <w:pPr>
        <w:widowControl/>
        <w:spacing w:after="0" w:line="240" w:lineRule="auto"/>
        <w:rPr>
          <w:rFonts w:ascii="Arial" w:eastAsia="Arial" w:hAnsi="Arial" w:cs="Arial"/>
          <w:b/>
          <w:sz w:val="24"/>
          <w:szCs w:val="24"/>
        </w:rPr>
      </w:pPr>
    </w:p>
    <w:p w14:paraId="73FB3871" w14:textId="39EFD326"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50A0090" w:rsidR="002A2C5B" w:rsidRDefault="00574EEC"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0</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696BF2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574EEC">
              <w:rPr>
                <w:rFonts w:ascii="Arial" w:eastAsia="Arial" w:hAnsi="Arial" w:cs="Arial"/>
                <w:sz w:val="20"/>
                <w:szCs w:val="19"/>
              </w:rPr>
              <w:t>20</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lastRenderedPageBreak/>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73D56128"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5D94C697" w14:textId="0E0B4F5C" w:rsidR="00F2644B" w:rsidRPr="007B69F9" w:rsidRDefault="00EA664C"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0D9F7DFC" w:rsidR="00EB4E4A" w:rsidRPr="00EB4E4A" w:rsidRDefault="007B69F9">
            <w:pPr>
              <w:widowControl/>
              <w:spacing w:after="0" w:line="240" w:lineRule="auto"/>
              <w:rPr>
                <w:rFonts w:ascii="Arial" w:hAnsi="Arial" w:cs="Arial"/>
                <w:b/>
                <w:sz w:val="24"/>
                <w:szCs w:val="24"/>
              </w:rPr>
            </w:pPr>
            <w:r>
              <w:rPr>
                <w:rFonts w:ascii="Arial" w:hAnsi="Arial" w:cs="Arial"/>
                <w:b/>
                <w:sz w:val="24"/>
                <w:szCs w:val="24"/>
              </w:rPr>
              <w:t>LESLIE R. JAWILI</w:t>
            </w:r>
          </w:p>
        </w:tc>
      </w:tr>
    </w:tbl>
    <w:p w14:paraId="5CBF776B" w14:textId="3CEB1D60"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7B168" w14:textId="77777777" w:rsidR="00617512" w:rsidRDefault="00617512">
      <w:pPr>
        <w:spacing w:line="240" w:lineRule="auto"/>
      </w:pPr>
      <w:r>
        <w:separator/>
      </w:r>
    </w:p>
  </w:endnote>
  <w:endnote w:type="continuationSeparator" w:id="0">
    <w:p w14:paraId="725286A4" w14:textId="77777777" w:rsidR="00617512" w:rsidRDefault="006175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BC7A23" w:rsidRDefault="00BC7A2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BC7A23" w:rsidRDefault="00BC7A23">
    <w:pPr>
      <w:pBdr>
        <w:bottom w:val="single" w:sz="6" w:space="1" w:color="000000"/>
      </w:pBdr>
      <w:tabs>
        <w:tab w:val="left" w:pos="2371"/>
        <w:tab w:val="center" w:pos="5233"/>
      </w:tabs>
      <w:spacing w:after="0" w:line="240" w:lineRule="auto"/>
      <w:jc w:val="right"/>
      <w:rPr>
        <w:sz w:val="16"/>
        <w:szCs w:val="16"/>
      </w:rPr>
    </w:pPr>
  </w:p>
  <w:p w14:paraId="30A432AD" w14:textId="4AFDF665" w:rsidR="00BC7A23" w:rsidRDefault="007B69F9"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78</w:t>
    </w:r>
    <w:r w:rsidR="00BC7A23">
      <w:rPr>
        <w:rFonts w:ascii="Arial" w:eastAsia="Arial" w:hAnsi="Arial" w:cs="Arial"/>
        <w:sz w:val="14"/>
        <w:szCs w:val="14"/>
      </w:rPr>
      <w:t xml:space="preserve"> </w:t>
    </w:r>
    <w:r w:rsidR="00BC7A23" w:rsidRPr="00172D05">
      <w:rPr>
        <w:rFonts w:ascii="Arial" w:eastAsia="Arial" w:hAnsi="Arial" w:cs="Arial"/>
        <w:sz w:val="14"/>
        <w:szCs w:val="14"/>
      </w:rPr>
      <w:t>on the Corona</w:t>
    </w:r>
    <w:r>
      <w:rPr>
        <w:rFonts w:ascii="Arial" w:eastAsia="Arial" w:hAnsi="Arial" w:cs="Arial"/>
        <w:sz w:val="14"/>
        <w:szCs w:val="14"/>
      </w:rPr>
      <w:t>virus Disease (COVID19) as of 22</w:t>
    </w:r>
    <w:r w:rsidR="00BC7A23">
      <w:rPr>
        <w:rFonts w:ascii="Arial" w:eastAsia="Arial" w:hAnsi="Arial" w:cs="Arial"/>
        <w:sz w:val="14"/>
        <w:szCs w:val="14"/>
      </w:rPr>
      <w:t xml:space="preserve"> August</w:t>
    </w:r>
    <w:r w:rsidR="00BC7A23" w:rsidRPr="00172D05">
      <w:rPr>
        <w:rFonts w:ascii="Arial" w:eastAsia="Arial" w:hAnsi="Arial" w:cs="Arial"/>
        <w:sz w:val="14"/>
        <w:szCs w:val="14"/>
      </w:rPr>
      <w:t xml:space="preserve"> 2021, 6PM</w:t>
    </w:r>
    <w:r w:rsidR="00BC7A23">
      <w:rPr>
        <w:rFonts w:ascii="Arial" w:eastAsia="Arial" w:hAnsi="Arial" w:cs="Arial"/>
        <w:sz w:val="14"/>
        <w:szCs w:val="14"/>
      </w:rPr>
      <w:t xml:space="preserve"> | </w:t>
    </w:r>
    <w:r w:rsidR="00BC7A23">
      <w:rPr>
        <w:sz w:val="16"/>
        <w:szCs w:val="16"/>
      </w:rPr>
      <w:t xml:space="preserve">Page </w:t>
    </w:r>
    <w:r w:rsidR="00BC7A23">
      <w:rPr>
        <w:b/>
        <w:sz w:val="16"/>
        <w:szCs w:val="16"/>
      </w:rPr>
      <w:fldChar w:fldCharType="begin"/>
    </w:r>
    <w:r w:rsidR="00BC7A23">
      <w:rPr>
        <w:b/>
        <w:sz w:val="16"/>
        <w:szCs w:val="16"/>
      </w:rPr>
      <w:instrText>PAGE</w:instrText>
    </w:r>
    <w:r w:rsidR="00BC7A23">
      <w:rPr>
        <w:b/>
        <w:sz w:val="16"/>
        <w:szCs w:val="16"/>
      </w:rPr>
      <w:fldChar w:fldCharType="separate"/>
    </w:r>
    <w:r w:rsidR="0014421A">
      <w:rPr>
        <w:b/>
        <w:noProof/>
        <w:sz w:val="16"/>
        <w:szCs w:val="16"/>
      </w:rPr>
      <w:t>1</w:t>
    </w:r>
    <w:r w:rsidR="00BC7A23">
      <w:rPr>
        <w:b/>
        <w:sz w:val="16"/>
        <w:szCs w:val="16"/>
      </w:rPr>
      <w:fldChar w:fldCharType="end"/>
    </w:r>
    <w:r w:rsidR="00BC7A23">
      <w:rPr>
        <w:sz w:val="16"/>
        <w:szCs w:val="16"/>
      </w:rPr>
      <w:t xml:space="preserve"> of </w:t>
    </w:r>
    <w:r w:rsidR="00BC7A23">
      <w:rPr>
        <w:b/>
        <w:sz w:val="16"/>
        <w:szCs w:val="16"/>
      </w:rPr>
      <w:fldChar w:fldCharType="begin"/>
    </w:r>
    <w:r w:rsidR="00BC7A23">
      <w:rPr>
        <w:b/>
        <w:sz w:val="16"/>
        <w:szCs w:val="16"/>
      </w:rPr>
      <w:instrText>NUMPAGES</w:instrText>
    </w:r>
    <w:r w:rsidR="00BC7A23">
      <w:rPr>
        <w:b/>
        <w:sz w:val="16"/>
        <w:szCs w:val="16"/>
      </w:rPr>
      <w:fldChar w:fldCharType="separate"/>
    </w:r>
    <w:r w:rsidR="0014421A">
      <w:rPr>
        <w:b/>
        <w:noProof/>
        <w:sz w:val="16"/>
        <w:szCs w:val="16"/>
      </w:rPr>
      <w:t>33</w:t>
    </w:r>
    <w:r w:rsidR="00BC7A23">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BC7A23" w:rsidRDefault="00BC7A2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ACC7A" w14:textId="77777777" w:rsidR="00617512" w:rsidRDefault="00617512">
      <w:pPr>
        <w:spacing w:after="0" w:line="240" w:lineRule="auto"/>
      </w:pPr>
      <w:r>
        <w:separator/>
      </w:r>
    </w:p>
  </w:footnote>
  <w:footnote w:type="continuationSeparator" w:id="0">
    <w:p w14:paraId="06A9AB21" w14:textId="77777777" w:rsidR="00617512" w:rsidRDefault="00617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BC7A23" w:rsidRDefault="00BC7A2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BC7A23" w:rsidRDefault="00BC7A23">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C7A23" w:rsidRDefault="00BC7A23" w:rsidP="008F698C">
    <w:pPr>
      <w:pBdr>
        <w:bottom w:val="single" w:sz="6" w:space="1" w:color="000000"/>
      </w:pBdr>
      <w:tabs>
        <w:tab w:val="center" w:pos="4680"/>
        <w:tab w:val="right" w:pos="9360"/>
      </w:tabs>
      <w:spacing w:after="0" w:line="240" w:lineRule="auto"/>
      <w:rPr>
        <w:sz w:val="10"/>
      </w:rPr>
    </w:pPr>
  </w:p>
  <w:p w14:paraId="6BA9FC90" w14:textId="77777777" w:rsidR="00BC7A23" w:rsidRDefault="00BC7A2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BC7A23" w:rsidRDefault="00BC7A2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3" Type="http://schemas.openxmlformats.org/officeDocument/2006/relationships/customXml" Target="../customXml/item3.xml"/><Relationship Id="rId21" Type="http://schemas.openxmlformats.org/officeDocument/2006/relationships/hyperlink" Target="file:///C:\Users\mjgrafanan.ENTDSWD\Downloads\SSF.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header" Target="header1.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09EA918-0AF5-4F57-91BD-7DCF34C40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3262</Words>
  <Characters>75600</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22T08:25:00Z</dcterms:created>
  <dcterms:modified xsi:type="dcterms:W3CDTF">2021-08-22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